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A81580" w14:textId="77777777" w:rsidR="00315BD8" w:rsidRPr="00AC1FE8" w:rsidRDefault="006D0DC5" w:rsidP="006D0DC5">
      <w:pPr>
        <w:spacing w:after="0" w:line="378" w:lineRule="auto"/>
        <w:ind w:left="0" w:right="83" w:firstLine="0"/>
        <w:jc w:val="left"/>
        <w:rPr>
          <w:lang w:val="en-GB"/>
        </w:rPr>
      </w:pPr>
      <w:r>
        <w:rPr>
          <w:rFonts w:ascii="Calibri" w:eastAsia="Calibri" w:hAnsi="Calibri" w:cs="Calibri"/>
          <w:noProof/>
          <w:color w:val="000000"/>
          <w:sz w:val="22"/>
        </w:rPr>
        <mc:AlternateContent>
          <mc:Choice Requires="wps">
            <w:drawing>
              <wp:anchor distT="0" distB="0" distL="114300" distR="114300" simplePos="0" relativeHeight="251669504" behindDoc="0" locked="0" layoutInCell="1" allowOverlap="1" wp14:anchorId="46DD5168" wp14:editId="3388D8E0">
                <wp:simplePos x="0" y="0"/>
                <wp:positionH relativeFrom="column">
                  <wp:posOffset>4671271</wp:posOffset>
                </wp:positionH>
                <wp:positionV relativeFrom="paragraph">
                  <wp:posOffset>-80345</wp:posOffset>
                </wp:positionV>
                <wp:extent cx="1129505" cy="295275"/>
                <wp:effectExtent l="0" t="0" r="0" b="0"/>
                <wp:wrapNone/>
                <wp:docPr id="3" name="Text Box 3"/>
                <wp:cNvGraphicFramePr/>
                <a:graphic xmlns:a="http://schemas.openxmlformats.org/drawingml/2006/main">
                  <a:graphicData uri="http://schemas.microsoft.com/office/word/2010/wordprocessingShape">
                    <wps:wsp>
                      <wps:cNvSpPr txBox="1"/>
                      <wps:spPr>
                        <a:xfrm>
                          <a:off x="0" y="0"/>
                          <a:ext cx="1129505" cy="295275"/>
                        </a:xfrm>
                        <a:prstGeom prst="rect">
                          <a:avLst/>
                        </a:prstGeom>
                        <a:noFill/>
                        <a:ln w="6350">
                          <a:noFill/>
                        </a:ln>
                      </wps:spPr>
                      <wps:txbx>
                        <w:txbxContent>
                          <w:p w14:paraId="116263CE" w14:textId="3EED218D" w:rsidR="006D0DC5" w:rsidRDefault="001A06C9">
                            <w:pPr>
                              <w:ind w:left="0"/>
                            </w:pPr>
                            <w:r>
                              <w:rPr>
                                <w:b/>
                                <w:sz w:val="23"/>
                                <w:lang w:val="en-GB"/>
                              </w:rPr>
                              <w:t>FactFind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6DD5168" id="_x0000_t202" coordsize="21600,21600" o:spt="202" path="m,l,21600r21600,l21600,xe">
                <v:stroke joinstyle="miter"/>
                <v:path gradientshapeok="t" o:connecttype="rect"/>
              </v:shapetype>
              <v:shape id="Text Box 3" o:spid="_x0000_s1026" type="#_x0000_t202" style="position:absolute;margin-left:367.8pt;margin-top:-6.35pt;width:88.95pt;height:23.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" filled="f" stroked="f" strokeweight=".5pt">
                <v:textbox>
                  <w:txbxContent>
                    <w:p w14:paraId="116263CE" w14:textId="3EED218D" w:rsidR="006D0DC5" w:rsidRDefault="001A06C9">
                      <w:pPr>
                        <w:ind w:left="0"/>
                      </w:pPr>
                      <w:r>
                        <w:rPr>
                          <w:b/>
                          <w:sz w:val="23"/>
                          <w:lang w:val="en-GB"/>
                        </w:rPr>
                        <w:t>FactFinder</w:t>
                      </w:r>
                    </w:p>
                  </w:txbxContent>
                </v:textbox>
              </v:shape>
            </w:pict>
          </mc:Fallback>
        </mc:AlternateContent>
      </w:r>
      <w:r>
        <w:rPr>
          <w:rFonts w:ascii="Calibri" w:eastAsia="Calibri" w:hAnsi="Calibri" w:cs="Calibri"/>
          <w:noProof/>
          <w:color w:val="000000"/>
          <w:sz w:val="22"/>
        </w:rPr>
        <mc:AlternateContent>
          <mc:Choice Requires="wpg">
            <w:drawing>
              <wp:anchor distT="0" distB="0" distL="114300" distR="114300" simplePos="0" relativeHeight="251658240" behindDoc="1" locked="0" layoutInCell="1" allowOverlap="1" wp14:anchorId="23F4D7E7" wp14:editId="030B7A2F">
                <wp:simplePos x="0" y="0"/>
                <wp:positionH relativeFrom="column">
                  <wp:posOffset>4406202</wp:posOffset>
                </wp:positionH>
                <wp:positionV relativeFrom="paragraph">
                  <wp:posOffset>-99033</wp:posOffset>
                </wp:positionV>
                <wp:extent cx="1636549" cy="323578"/>
                <wp:effectExtent l="0" t="0" r="1905" b="635"/>
                <wp:wrapNone/>
                <wp:docPr id="1553" name="Group 1553"/>
                <wp:cNvGraphicFramePr/>
                <a:graphic xmlns:a="http://schemas.openxmlformats.org/drawingml/2006/main">
                  <a:graphicData uri="http://schemas.microsoft.com/office/word/2010/wordprocessingGroup">
                    <wpg:wgp>
                      <wpg:cNvGrpSpPr/>
                      <wpg:grpSpPr>
                        <a:xfrm>
                          <a:off x="0" y="0"/>
                          <a:ext cx="1636549" cy="323578"/>
                          <a:chOff x="0" y="0"/>
                          <a:chExt cx="1636549" cy="323578"/>
                        </a:xfrm>
                      </wpg:grpSpPr>
                      <wps:wsp>
                        <wps:cNvPr id="15" name="Shape 15"/>
                        <wps:cNvSpPr/>
                        <wps:spPr>
                          <a:xfrm>
                            <a:off x="15451" y="15557"/>
                            <a:ext cx="1605647" cy="292465"/>
                          </a:xfrm>
                          <a:custGeom>
                            <a:avLst/>
                            <a:gdLst/>
                            <a:ahLst/>
                            <a:cxnLst/>
                            <a:rect l="0" t="0" r="0" b="0"/>
                            <a:pathLst>
                              <a:path w="1605647" h="292465">
                                <a:moveTo>
                                  <a:pt x="45117" y="0"/>
                                </a:moveTo>
                                <a:lnTo>
                                  <a:pt x="1559913" y="0"/>
                                </a:lnTo>
                                <a:cubicBezTo>
                                  <a:pt x="1584634" y="0"/>
                                  <a:pt x="1605029" y="20535"/>
                                  <a:pt x="1605029" y="45425"/>
                                </a:cubicBezTo>
                                <a:lnTo>
                                  <a:pt x="1605029" y="246417"/>
                                </a:lnTo>
                                <a:cubicBezTo>
                                  <a:pt x="1605647" y="271930"/>
                                  <a:pt x="1585252" y="292465"/>
                                  <a:pt x="1560531" y="292465"/>
                                </a:cubicBezTo>
                                <a:lnTo>
                                  <a:pt x="45117" y="292465"/>
                                </a:lnTo>
                                <a:cubicBezTo>
                                  <a:pt x="20395" y="292465"/>
                                  <a:pt x="0" y="271930"/>
                                  <a:pt x="0" y="247039"/>
                                </a:cubicBezTo>
                                <a:lnTo>
                                  <a:pt x="0" y="45425"/>
                                </a:lnTo>
                                <a:cubicBezTo>
                                  <a:pt x="0" y="20535"/>
                                  <a:pt x="20395" y="0"/>
                                  <a:pt x="45117" y="0"/>
                                </a:cubicBezTo>
                                <a:close/>
                              </a:path>
                            </a:pathLst>
                          </a:custGeom>
                          <a:ln w="0" cap="flat">
                            <a:miter lim="127000"/>
                          </a:ln>
                        </wps:spPr>
                        <wps:style>
                          <a:lnRef idx="0">
                            <a:srgbClr val="000000">
                              <a:alpha val="0"/>
                            </a:srgbClr>
                          </a:lnRef>
                          <a:fillRef idx="1">
                            <a:srgbClr val="E5E9F1"/>
                          </a:fillRef>
                          <a:effectRef idx="0">
                            <a:scrgbClr r="0" g="0" b="0"/>
                          </a:effectRef>
                          <a:fontRef idx="none"/>
                        </wps:style>
                        <wps:bodyPr/>
                      </wps:wsp>
                      <wps:wsp>
                        <wps:cNvPr id="16" name="Shape 16"/>
                        <wps:cNvSpPr/>
                        <wps:spPr>
                          <a:xfrm>
                            <a:off x="0" y="0"/>
                            <a:ext cx="818274" cy="323578"/>
                          </a:xfrm>
                          <a:custGeom>
                            <a:avLst/>
                            <a:gdLst/>
                            <a:ahLst/>
                            <a:cxnLst/>
                            <a:rect l="0" t="0" r="0" b="0"/>
                            <a:pathLst>
                              <a:path w="818274" h="323578">
                                <a:moveTo>
                                  <a:pt x="60567" y="0"/>
                                </a:moveTo>
                                <a:lnTo>
                                  <a:pt x="818274" y="0"/>
                                </a:lnTo>
                                <a:lnTo>
                                  <a:pt x="818274" y="29246"/>
                                </a:lnTo>
                                <a:lnTo>
                                  <a:pt x="60567" y="29246"/>
                                </a:lnTo>
                                <a:cubicBezTo>
                                  <a:pt x="43262" y="29246"/>
                                  <a:pt x="29047" y="43558"/>
                                  <a:pt x="29047" y="60982"/>
                                </a:cubicBezTo>
                                <a:lnTo>
                                  <a:pt x="29047" y="262596"/>
                                </a:lnTo>
                                <a:cubicBezTo>
                                  <a:pt x="29047" y="280019"/>
                                  <a:pt x="43262" y="294331"/>
                                  <a:pt x="60567" y="294331"/>
                                </a:cubicBezTo>
                                <a:lnTo>
                                  <a:pt x="818274" y="294331"/>
                                </a:lnTo>
                                <a:lnTo>
                                  <a:pt x="818274" y="323578"/>
                                </a:lnTo>
                                <a:lnTo>
                                  <a:pt x="60567" y="323578"/>
                                </a:lnTo>
                                <a:cubicBezTo>
                                  <a:pt x="27193" y="323578"/>
                                  <a:pt x="0" y="296198"/>
                                  <a:pt x="0" y="262596"/>
                                </a:cubicBezTo>
                                <a:lnTo>
                                  <a:pt x="0" y="60982"/>
                                </a:lnTo>
                                <a:cubicBezTo>
                                  <a:pt x="0" y="35780"/>
                                  <a:pt x="15296" y="14079"/>
                                  <a:pt x="37024" y="4803"/>
                                </a:cubicBezTo>
                                <a:lnTo>
                                  <a:pt x="60567" y="0"/>
                                </a:lnTo>
                                <a:close/>
                              </a:path>
                            </a:pathLst>
                          </a:custGeom>
                          <a:ln w="0" cap="flat">
                            <a:miter lim="127000"/>
                          </a:ln>
                        </wps:spPr>
                        <wps:style>
                          <a:lnRef idx="0">
                            <a:srgbClr val="000000">
                              <a:alpha val="0"/>
                            </a:srgbClr>
                          </a:lnRef>
                          <a:fillRef idx="1">
                            <a:srgbClr val="E5E9F1"/>
                          </a:fillRef>
                          <a:effectRef idx="0">
                            <a:scrgbClr r="0" g="0" b="0"/>
                          </a:effectRef>
                          <a:fontRef idx="none"/>
                        </wps:style>
                        <wps:bodyPr/>
                      </wps:wsp>
                      <wps:wsp>
                        <wps:cNvPr id="17" name="Shape 17"/>
                        <wps:cNvSpPr/>
                        <wps:spPr>
                          <a:xfrm>
                            <a:off x="818274" y="0"/>
                            <a:ext cx="818275" cy="323578"/>
                          </a:xfrm>
                          <a:custGeom>
                            <a:avLst/>
                            <a:gdLst/>
                            <a:ahLst/>
                            <a:cxnLst/>
                            <a:rect l="0" t="0" r="0" b="0"/>
                            <a:pathLst>
                              <a:path w="818275" h="323578">
                                <a:moveTo>
                                  <a:pt x="0" y="0"/>
                                </a:moveTo>
                                <a:lnTo>
                                  <a:pt x="757708" y="0"/>
                                </a:lnTo>
                                <a:lnTo>
                                  <a:pt x="781250" y="4803"/>
                                </a:lnTo>
                                <a:cubicBezTo>
                                  <a:pt x="802978" y="14079"/>
                                  <a:pt x="818275" y="35780"/>
                                  <a:pt x="818275" y="60982"/>
                                </a:cubicBezTo>
                                <a:lnTo>
                                  <a:pt x="818275" y="262596"/>
                                </a:lnTo>
                                <a:cubicBezTo>
                                  <a:pt x="818275" y="296198"/>
                                  <a:pt x="791081" y="323578"/>
                                  <a:pt x="757708" y="323578"/>
                                </a:cubicBezTo>
                                <a:lnTo>
                                  <a:pt x="0" y="323578"/>
                                </a:lnTo>
                                <a:lnTo>
                                  <a:pt x="0" y="294331"/>
                                </a:lnTo>
                                <a:lnTo>
                                  <a:pt x="757708" y="294331"/>
                                </a:lnTo>
                                <a:cubicBezTo>
                                  <a:pt x="775012" y="294331"/>
                                  <a:pt x="789227" y="280019"/>
                                  <a:pt x="789227" y="262596"/>
                                </a:cubicBezTo>
                                <a:lnTo>
                                  <a:pt x="789227" y="60982"/>
                                </a:lnTo>
                                <a:cubicBezTo>
                                  <a:pt x="789227" y="43558"/>
                                  <a:pt x="775012" y="29246"/>
                                  <a:pt x="757708" y="29246"/>
                                </a:cubicBezTo>
                                <a:lnTo>
                                  <a:pt x="0" y="29246"/>
                                </a:lnTo>
                                <a:lnTo>
                                  <a:pt x="0" y="0"/>
                                </a:lnTo>
                                <a:close/>
                              </a:path>
                            </a:pathLst>
                          </a:custGeom>
                          <a:ln w="0" cap="flat">
                            <a:miter lim="127000"/>
                          </a:ln>
                        </wps:spPr>
                        <wps:style>
                          <a:lnRef idx="0">
                            <a:srgbClr val="000000">
                              <a:alpha val="0"/>
                            </a:srgbClr>
                          </a:lnRef>
                          <a:fillRef idx="1">
                            <a:srgbClr val="E5E9F1"/>
                          </a:fillRef>
                          <a:effectRef idx="0">
                            <a:scrgbClr r="0" g="0" b="0"/>
                          </a:effectRef>
                          <a:fontRef idx="none"/>
                        </wps:style>
                        <wps:bodyPr/>
                      </wps:wsp>
                    </wpg:wgp>
                  </a:graphicData>
                </a:graphic>
              </wp:anchor>
            </w:drawing>
          </mc:Choice>
          <mc:Fallback xmlns:a="http://schemas.openxmlformats.org/drawingml/2006/main" xmlns:pic="http://schemas.openxmlformats.org/drawingml/2006/picture">
            <w:pict w14:anchorId="6C49E6E4">
              <v:group id="Group 1553" style="position:absolute;margin-left:346.95pt;margin-top:-7.8pt;width:128.85pt;height:25.5pt;z-index:-251658240" coordsize="16365,3235" o:spid="_x0000_s1026" w14:anchorId="7FC10B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">
                <v:shape id="Shape 15" style="position:absolute;left:154;top:155;width:16056;height:2925;visibility:visible;mso-wrap-style:square;v-text-anchor:top" coordsize="1605647,292465" o:spid="_x0000_s1027" fillcolor="#e5e9f1" stroked="f" strokeweight="0" path="m45117,l1559913,v24721,,45116,20535,45116,45425l1605029,246417v618,25513,-19777,46048,-44498,46048l45117,292465c20395,292465,,271930,,247039l,45425c,20535,20395,,4511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">
                  <v:stroke miterlimit="83231f" joinstyle="miter"/>
                  <v:path textboxrect="0,0,1605647,292465" arrowok="t"/>
                </v:shape>
                <v:shape id="Shape 16" style="position:absolute;width:8182;height:3235;visibility:visible;mso-wrap-style:square;v-text-anchor:top" coordsize="818274,323578" o:spid="_x0000_s1028" fillcolor="#e5e9f1" stroked="f" strokeweight="0" path="m60567,l818274,r,29246l60567,29246v-17305,,-31520,14312,-31520,31736l29047,262596v,17423,14215,31735,31520,31735l818274,294331r,29247l60567,323578c27193,323578,,296198,,262596l,60982c,35780,15296,14079,37024,4803l6056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">
                  <v:stroke miterlimit="83231f" joinstyle="miter"/>
                  <v:path textboxrect="0,0,818274,323578" arrowok="t"/>
                </v:shape>
                <v:shape id="Shape 17" style="position:absolute;left:8182;width:8183;height:3235;visibility:visible;mso-wrap-style:square;v-text-anchor:top" coordsize="818275,323578" o:spid="_x0000_s1029" fillcolor="#e5e9f1" stroked="f" strokeweight="0" path="m,l757708,r23542,4803c802978,14079,818275,35780,818275,60982r,201614c818275,296198,791081,323578,757708,323578l,323578,,294331r757708,c775012,294331,789227,280019,789227,262596r,-201614c789227,43558,775012,29246,757708,29246l,29246,,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">
                  <v:stroke miterlimit="83231f" joinstyle="miter"/>
                  <v:path textboxrect="0,0,818275,323578" arrowok="t"/>
                </v:shape>
              </v:group>
            </w:pict>
          </mc:Fallback>
        </mc:AlternateContent>
      </w:r>
      <w:r>
        <w:rPr>
          <w:rFonts w:ascii="Calibri" w:eastAsia="Calibri" w:hAnsi="Calibri" w:cs="Calibri"/>
          <w:noProof/>
          <w:color w:val="000000"/>
          <w:sz w:val="22"/>
        </w:rPr>
        <mc:AlternateContent>
          <mc:Choice Requires="wpg">
            <w:drawing>
              <wp:anchor distT="0" distB="0" distL="114300" distR="114300" simplePos="0" relativeHeight="251659264" behindDoc="0" locked="0" layoutInCell="1" allowOverlap="1" wp14:anchorId="6A5B1891" wp14:editId="43CA550F">
                <wp:simplePos x="0" y="0"/>
                <wp:positionH relativeFrom="page">
                  <wp:posOffset>6586703</wp:posOffset>
                </wp:positionH>
                <wp:positionV relativeFrom="page">
                  <wp:posOffset>9781155</wp:posOffset>
                </wp:positionV>
                <wp:extent cx="966894" cy="906438"/>
                <wp:effectExtent l="0" t="0" r="0" b="0"/>
                <wp:wrapTopAndBottom/>
                <wp:docPr id="1556" name="Group 1556"/>
                <wp:cNvGraphicFramePr/>
                <a:graphic xmlns:a="http://schemas.openxmlformats.org/drawingml/2006/main">
                  <a:graphicData uri="http://schemas.microsoft.com/office/word/2010/wordprocessingGroup">
                    <wpg:wgp>
                      <wpg:cNvGrpSpPr/>
                      <wpg:grpSpPr>
                        <a:xfrm>
                          <a:off x="0" y="0"/>
                          <a:ext cx="966894" cy="906438"/>
                          <a:chOff x="0" y="0"/>
                          <a:chExt cx="966894" cy="906438"/>
                        </a:xfrm>
                      </wpg:grpSpPr>
                      <pic:pic xmlns:pic="http://schemas.openxmlformats.org/drawingml/2006/picture">
                        <pic:nvPicPr>
                          <pic:cNvPr id="69" name="Picture 69"/>
                          <pic:cNvPicPr/>
                        </pic:nvPicPr>
                        <pic:blipFill>
                          <a:blip r:embed="rId4"/>
                          <a:stretch>
                            <a:fillRect/>
                          </a:stretch>
                        </pic:blipFill>
                        <pic:spPr>
                          <a:xfrm>
                            <a:off x="338330" y="0"/>
                            <a:ext cx="409231" cy="475850"/>
                          </a:xfrm>
                          <a:prstGeom prst="rect">
                            <a:avLst/>
                          </a:prstGeom>
                        </pic:spPr>
                      </pic:pic>
                      <pic:pic xmlns:pic="http://schemas.openxmlformats.org/drawingml/2006/picture">
                        <pic:nvPicPr>
                          <pic:cNvPr id="1832" name="Picture 1832"/>
                          <pic:cNvPicPr/>
                        </pic:nvPicPr>
                        <pic:blipFill>
                          <a:blip r:embed="rId5"/>
                          <a:stretch>
                            <a:fillRect/>
                          </a:stretch>
                        </pic:blipFill>
                        <pic:spPr>
                          <a:xfrm>
                            <a:off x="385090" y="558677"/>
                            <a:ext cx="496824" cy="347473"/>
                          </a:xfrm>
                          <a:prstGeom prst="rect">
                            <a:avLst/>
                          </a:prstGeom>
                        </pic:spPr>
                      </pic:pic>
                      <pic:pic xmlns:pic="http://schemas.openxmlformats.org/drawingml/2006/picture">
                        <pic:nvPicPr>
                          <pic:cNvPr id="73" name="Picture 73"/>
                          <pic:cNvPicPr/>
                        </pic:nvPicPr>
                        <pic:blipFill>
                          <a:blip r:embed="rId4"/>
                          <a:stretch>
                            <a:fillRect/>
                          </a:stretch>
                        </pic:blipFill>
                        <pic:spPr>
                          <a:xfrm>
                            <a:off x="0" y="372339"/>
                            <a:ext cx="256959" cy="295027"/>
                          </a:xfrm>
                          <a:prstGeom prst="rect">
                            <a:avLst/>
                          </a:prstGeom>
                        </pic:spPr>
                      </pic:pic>
                    </wpg:wgp>
                  </a:graphicData>
                </a:graphic>
              </wp:anchor>
            </w:drawing>
          </mc:Choice>
          <mc:Fallback xmlns:pic="http://schemas.openxmlformats.org/drawingml/2006/picture" xmlns:a="http://schemas.openxmlformats.org/drawingml/2006/main">
            <w:pict w14:anchorId="0BC3275A">
              <v:group id="Group 1556" style="width:76.1334pt;height:71.373pt;position:absolute;mso-position-horizontal-relative:page;mso-position-horizontal:absolute;margin-left:518.638pt;mso-position-vertical-relative:page;margin-top:770.17pt;" coordsize="9668,9064">
                <v:shape id="Picture 69" style="position:absolute;width:4092;height:4758;left:3383;top:0;" filled="f">
                  <v:imagedata r:id="rId6"/>
                </v:shape>
                <v:shape id="Picture 1832" style="position:absolute;width:4968;height:3474;left:3850;top:5586;" filled="f">
                  <v:imagedata r:id="rId7"/>
                </v:shape>
                <v:shape id="Picture 73" style="position:absolute;width:2569;height:2950;left:0;top:3723;" filled="f">
                  <v:imagedata r:id="rId6"/>
                </v:shape>
                <w10:wrap type="topAndBottom"/>
              </v:group>
            </w:pict>
          </mc:Fallback>
        </mc:AlternateContent>
      </w:r>
      <w:r>
        <w:rPr>
          <w:rFonts w:ascii="Calibri" w:eastAsia="Calibri" w:hAnsi="Calibri" w:cs="Calibri"/>
          <w:noProof/>
          <w:color w:val="000000"/>
          <w:sz w:val="22"/>
        </w:rPr>
        <mc:AlternateContent>
          <mc:Choice Requires="wpg">
            <w:drawing>
              <wp:anchor distT="0" distB="0" distL="114300" distR="114300" simplePos="0" relativeHeight="251660288" behindDoc="0" locked="0" layoutInCell="1" allowOverlap="1" wp14:anchorId="442DFDE3" wp14:editId="3371B459">
                <wp:simplePos x="0" y="0"/>
                <wp:positionH relativeFrom="page">
                  <wp:posOffset>0</wp:posOffset>
                </wp:positionH>
                <wp:positionV relativeFrom="page">
                  <wp:posOffset>0</wp:posOffset>
                </wp:positionV>
                <wp:extent cx="742865" cy="1165662"/>
                <wp:effectExtent l="0" t="0" r="0" b="0"/>
                <wp:wrapTopAndBottom/>
                <wp:docPr id="1557" name="Group 1557"/>
                <wp:cNvGraphicFramePr/>
                <a:graphic xmlns:a="http://schemas.openxmlformats.org/drawingml/2006/main">
                  <a:graphicData uri="http://schemas.microsoft.com/office/word/2010/wordprocessingGroup">
                    <wpg:wgp>
                      <wpg:cNvGrpSpPr/>
                      <wpg:grpSpPr>
                        <a:xfrm>
                          <a:off x="0" y="0"/>
                          <a:ext cx="742865" cy="1165662"/>
                          <a:chOff x="0" y="0"/>
                          <a:chExt cx="742865" cy="1165662"/>
                        </a:xfrm>
                      </wpg:grpSpPr>
                      <pic:pic xmlns:pic="http://schemas.openxmlformats.org/drawingml/2006/picture">
                        <pic:nvPicPr>
                          <pic:cNvPr id="1834" name="Picture 1834"/>
                          <pic:cNvPicPr/>
                        </pic:nvPicPr>
                        <pic:blipFill>
                          <a:blip r:embed="rId8"/>
                          <a:stretch>
                            <a:fillRect/>
                          </a:stretch>
                        </pic:blipFill>
                        <pic:spPr>
                          <a:xfrm>
                            <a:off x="0" y="650240"/>
                            <a:ext cx="146304" cy="460248"/>
                          </a:xfrm>
                          <a:prstGeom prst="rect">
                            <a:avLst/>
                          </a:prstGeom>
                        </pic:spPr>
                      </pic:pic>
                      <pic:pic xmlns:pic="http://schemas.openxmlformats.org/drawingml/2006/picture">
                        <pic:nvPicPr>
                          <pic:cNvPr id="1833" name="Picture 1833"/>
                          <pic:cNvPicPr/>
                        </pic:nvPicPr>
                        <pic:blipFill>
                          <a:blip r:embed="rId9"/>
                          <a:stretch>
                            <a:fillRect/>
                          </a:stretch>
                        </pic:blipFill>
                        <pic:spPr>
                          <a:xfrm>
                            <a:off x="0" y="0"/>
                            <a:ext cx="600456" cy="472440"/>
                          </a:xfrm>
                          <a:prstGeom prst="rect">
                            <a:avLst/>
                          </a:prstGeom>
                        </pic:spPr>
                      </pic:pic>
                      <pic:pic xmlns:pic="http://schemas.openxmlformats.org/drawingml/2006/picture">
                        <pic:nvPicPr>
                          <pic:cNvPr id="79" name="Picture 79"/>
                          <pic:cNvPicPr/>
                        </pic:nvPicPr>
                        <pic:blipFill>
                          <a:blip r:embed="rId4"/>
                          <a:stretch>
                            <a:fillRect/>
                          </a:stretch>
                        </pic:blipFill>
                        <pic:spPr>
                          <a:xfrm>
                            <a:off x="400160" y="584274"/>
                            <a:ext cx="256959" cy="295027"/>
                          </a:xfrm>
                          <a:prstGeom prst="rect">
                            <a:avLst/>
                          </a:prstGeom>
                        </pic:spPr>
                      </pic:pic>
                    </wpg:wgp>
                  </a:graphicData>
                </a:graphic>
              </wp:anchor>
            </w:drawing>
          </mc:Choice>
          <mc:Fallback xmlns:pic="http://schemas.openxmlformats.org/drawingml/2006/picture" xmlns:a="http://schemas.openxmlformats.org/drawingml/2006/main">
            <w:pict w14:anchorId="39E47742">
              <v:group id="Group 1557" style="width:58.4933pt;height:91.7844pt;position:absolute;mso-position-horizontal-relative:page;mso-position-horizontal:absolute;margin-left:0pt;mso-position-vertical-relative:page;margin-top:0pt;" coordsize="7428,11656">
                <v:shape id="Picture 1834" style="position:absolute;width:1463;height:4602;left:0;top:6502;" filled="f">
                  <v:imagedata r:id="rId10"/>
                </v:shape>
                <v:shape id="Picture 1833" style="position:absolute;width:6004;height:4724;left:0;top:0;" filled="f">
                  <v:imagedata r:id="rId11"/>
                </v:shape>
                <v:shape id="Picture 79" style="position:absolute;width:2569;height:2950;left:4001;top:5842;" filled="f">
                  <v:imagedata r:id="rId6"/>
                </v:shape>
                <w10:wrap type="topAndBottom"/>
              </v:group>
            </w:pict>
          </mc:Fallback>
        </mc:AlternateContent>
      </w:r>
      <w:r w:rsidRPr="00AC1FE8">
        <w:rPr>
          <w:b/>
          <w:sz w:val="23"/>
          <w:lang w:val="en-GB"/>
        </w:rPr>
        <w:t xml:space="preserve"> </w:t>
      </w:r>
      <w:r w:rsidRPr="00AC1FE8">
        <w:rPr>
          <w:b/>
          <w:sz w:val="34"/>
          <w:lang w:val="en-GB"/>
        </w:rPr>
        <w:t>ONLINE TEST FOR APPLICANTS</w:t>
      </w:r>
    </w:p>
    <w:p w14:paraId="4D4DD10D" w14:textId="77777777" w:rsidR="00315BD8" w:rsidRDefault="00416FC0">
      <w:pPr>
        <w:spacing w:after="631" w:line="259" w:lineRule="auto"/>
        <w:ind w:left="0" w:right="-297" w:firstLine="0"/>
        <w:jc w:val="left"/>
      </w:pPr>
      <w:r>
        <w:rPr>
          <w:rFonts w:ascii="Calibri" w:eastAsia="Calibri" w:hAnsi="Calibri" w:cs="Calibri"/>
          <w:noProof/>
          <w:color w:val="000000"/>
          <w:sz w:val="22"/>
        </w:rPr>
        <mc:AlternateContent>
          <mc:Choice Requires="wpg">
            <w:drawing>
              <wp:inline distT="0" distB="0" distL="0" distR="0" wp14:anchorId="2C208DBB" wp14:editId="2DF7A49A">
                <wp:extent cx="6043217" cy="1242060"/>
                <wp:effectExtent l="0" t="0" r="0" b="0"/>
                <wp:docPr id="1552" name="Group 1552"/>
                <wp:cNvGraphicFramePr/>
                <a:graphic xmlns:a="http://schemas.openxmlformats.org/drawingml/2006/main">
                  <a:graphicData uri="http://schemas.microsoft.com/office/word/2010/wordprocessingGroup">
                    <wpg:wgp>
                      <wpg:cNvGrpSpPr/>
                      <wpg:grpSpPr>
                        <a:xfrm>
                          <a:off x="0" y="0"/>
                          <a:ext cx="6043217" cy="1242060"/>
                          <a:chOff x="0" y="0"/>
                          <a:chExt cx="6043217" cy="1065904"/>
                        </a:xfrm>
                      </wpg:grpSpPr>
                      <wps:wsp>
                        <wps:cNvPr id="12" name="Shape 12"/>
                        <wps:cNvSpPr/>
                        <wps:spPr>
                          <a:xfrm>
                            <a:off x="15080" y="15119"/>
                            <a:ext cx="6013058" cy="1035666"/>
                          </a:xfrm>
                          <a:custGeom>
                            <a:avLst/>
                            <a:gdLst/>
                            <a:ahLst/>
                            <a:cxnLst/>
                            <a:rect l="0" t="0" r="0" b="0"/>
                            <a:pathLst>
                              <a:path w="6013058" h="1035666">
                                <a:moveTo>
                                  <a:pt x="44034" y="0"/>
                                </a:moveTo>
                                <a:lnTo>
                                  <a:pt x="5968421" y="0"/>
                                </a:lnTo>
                                <a:cubicBezTo>
                                  <a:pt x="5992549" y="0"/>
                                  <a:pt x="6012455" y="19957"/>
                                  <a:pt x="6012455" y="44148"/>
                                </a:cubicBezTo>
                                <a:lnTo>
                                  <a:pt x="6012455" y="990914"/>
                                </a:lnTo>
                                <a:cubicBezTo>
                                  <a:pt x="6013058" y="1015709"/>
                                  <a:pt x="5993152" y="1035666"/>
                                  <a:pt x="5969024" y="1035666"/>
                                </a:cubicBezTo>
                                <a:lnTo>
                                  <a:pt x="44034" y="1035666"/>
                                </a:lnTo>
                                <a:cubicBezTo>
                                  <a:pt x="19906" y="1035666"/>
                                  <a:pt x="0" y="1015709"/>
                                  <a:pt x="0" y="991519"/>
                                </a:cubicBezTo>
                                <a:lnTo>
                                  <a:pt x="0" y="44148"/>
                                </a:lnTo>
                                <a:cubicBezTo>
                                  <a:pt x="0" y="19957"/>
                                  <a:pt x="19906" y="0"/>
                                  <a:pt x="44034" y="0"/>
                                </a:cubicBezTo>
                                <a:close/>
                              </a:path>
                            </a:pathLst>
                          </a:custGeom>
                          <a:ln w="0" cap="flat">
                            <a:miter lim="127000"/>
                          </a:ln>
                        </wps:spPr>
                        <wps:style>
                          <a:lnRef idx="0">
                            <a:srgbClr val="000000">
                              <a:alpha val="0"/>
                            </a:srgbClr>
                          </a:lnRef>
                          <a:fillRef idx="1">
                            <a:srgbClr val="E5E9F1"/>
                          </a:fillRef>
                          <a:effectRef idx="0">
                            <a:scrgbClr r="0" g="0" b="0"/>
                          </a:effectRef>
                          <a:fontRef idx="none"/>
                        </wps:style>
                        <wps:bodyPr/>
                      </wps:wsp>
                      <wps:wsp>
                        <wps:cNvPr id="13" name="Shape 13"/>
                        <wps:cNvSpPr/>
                        <wps:spPr>
                          <a:xfrm>
                            <a:off x="0" y="0"/>
                            <a:ext cx="3021609" cy="1065904"/>
                          </a:xfrm>
                          <a:custGeom>
                            <a:avLst/>
                            <a:gdLst/>
                            <a:ahLst/>
                            <a:cxnLst/>
                            <a:rect l="0" t="0" r="0" b="0"/>
                            <a:pathLst>
                              <a:path w="3021609" h="1065904">
                                <a:moveTo>
                                  <a:pt x="59113" y="0"/>
                                </a:moveTo>
                                <a:lnTo>
                                  <a:pt x="3021609" y="0"/>
                                </a:lnTo>
                                <a:lnTo>
                                  <a:pt x="3021609" y="28424"/>
                                </a:lnTo>
                                <a:lnTo>
                                  <a:pt x="59114" y="28424"/>
                                </a:lnTo>
                                <a:cubicBezTo>
                                  <a:pt x="42224" y="28424"/>
                                  <a:pt x="28351" y="42333"/>
                                  <a:pt x="28351" y="59267"/>
                                </a:cubicBezTo>
                                <a:lnTo>
                                  <a:pt x="28351" y="1006637"/>
                                </a:lnTo>
                                <a:cubicBezTo>
                                  <a:pt x="28351" y="1023571"/>
                                  <a:pt x="42224" y="1037480"/>
                                  <a:pt x="59114" y="1037480"/>
                                </a:cubicBezTo>
                                <a:lnTo>
                                  <a:pt x="3021609" y="1037480"/>
                                </a:lnTo>
                                <a:lnTo>
                                  <a:pt x="3021609" y="1065904"/>
                                </a:lnTo>
                                <a:lnTo>
                                  <a:pt x="59114" y="1065904"/>
                                </a:lnTo>
                                <a:cubicBezTo>
                                  <a:pt x="26541" y="1065904"/>
                                  <a:pt x="0" y="1039295"/>
                                  <a:pt x="0" y="1006637"/>
                                </a:cubicBezTo>
                                <a:lnTo>
                                  <a:pt x="0" y="59267"/>
                                </a:lnTo>
                                <a:cubicBezTo>
                                  <a:pt x="0" y="34774"/>
                                  <a:pt x="14929" y="13682"/>
                                  <a:pt x="36136" y="4668"/>
                                </a:cubicBezTo>
                                <a:lnTo>
                                  <a:pt x="59113" y="0"/>
                                </a:lnTo>
                                <a:close/>
                              </a:path>
                            </a:pathLst>
                          </a:custGeom>
                          <a:ln w="0" cap="flat">
                            <a:miter lim="127000"/>
                          </a:ln>
                        </wps:spPr>
                        <wps:style>
                          <a:lnRef idx="0">
                            <a:srgbClr val="000000">
                              <a:alpha val="0"/>
                            </a:srgbClr>
                          </a:lnRef>
                          <a:fillRef idx="1">
                            <a:srgbClr val="E5E9F1"/>
                          </a:fillRef>
                          <a:effectRef idx="0">
                            <a:scrgbClr r="0" g="0" b="0"/>
                          </a:effectRef>
                          <a:fontRef idx="none"/>
                        </wps:style>
                        <wps:bodyPr/>
                      </wps:wsp>
                      <wps:wsp>
                        <wps:cNvPr id="14" name="Shape 14"/>
                        <wps:cNvSpPr/>
                        <wps:spPr>
                          <a:xfrm>
                            <a:off x="3021609" y="0"/>
                            <a:ext cx="3021608" cy="1065904"/>
                          </a:xfrm>
                          <a:custGeom>
                            <a:avLst/>
                            <a:gdLst/>
                            <a:ahLst/>
                            <a:cxnLst/>
                            <a:rect l="0" t="0" r="0" b="0"/>
                            <a:pathLst>
                              <a:path w="3021608" h="1065904">
                                <a:moveTo>
                                  <a:pt x="0" y="0"/>
                                </a:moveTo>
                                <a:lnTo>
                                  <a:pt x="2962496" y="0"/>
                                </a:lnTo>
                                <a:lnTo>
                                  <a:pt x="2985473" y="4668"/>
                                </a:lnTo>
                                <a:cubicBezTo>
                                  <a:pt x="3006679" y="13682"/>
                                  <a:pt x="3021608" y="34774"/>
                                  <a:pt x="3021608" y="59267"/>
                                </a:cubicBezTo>
                                <a:lnTo>
                                  <a:pt x="3021608" y="1006637"/>
                                </a:lnTo>
                                <a:cubicBezTo>
                                  <a:pt x="3021608" y="1039295"/>
                                  <a:pt x="2995067" y="1065904"/>
                                  <a:pt x="2962495" y="1065904"/>
                                </a:cubicBezTo>
                                <a:lnTo>
                                  <a:pt x="0" y="1065904"/>
                                </a:lnTo>
                                <a:lnTo>
                                  <a:pt x="0" y="1037480"/>
                                </a:lnTo>
                                <a:lnTo>
                                  <a:pt x="2962495" y="1037480"/>
                                </a:lnTo>
                                <a:cubicBezTo>
                                  <a:pt x="2979384" y="1037480"/>
                                  <a:pt x="2993258" y="1023571"/>
                                  <a:pt x="2993258" y="1006637"/>
                                </a:cubicBezTo>
                                <a:lnTo>
                                  <a:pt x="2993258" y="59267"/>
                                </a:lnTo>
                                <a:cubicBezTo>
                                  <a:pt x="2993258" y="42333"/>
                                  <a:pt x="2979384" y="28424"/>
                                  <a:pt x="2962495" y="28424"/>
                                </a:cubicBezTo>
                                <a:lnTo>
                                  <a:pt x="0" y="28424"/>
                                </a:lnTo>
                                <a:lnTo>
                                  <a:pt x="0" y="0"/>
                                </a:lnTo>
                                <a:close/>
                              </a:path>
                            </a:pathLst>
                          </a:custGeom>
                          <a:ln w="0" cap="flat">
                            <a:miter lim="127000"/>
                          </a:ln>
                        </wps:spPr>
                        <wps:style>
                          <a:lnRef idx="0">
                            <a:srgbClr val="000000">
                              <a:alpha val="0"/>
                            </a:srgbClr>
                          </a:lnRef>
                          <a:fillRef idx="1">
                            <a:srgbClr val="E5E9F1"/>
                          </a:fillRef>
                          <a:effectRef idx="0">
                            <a:scrgbClr r="0" g="0" b="0"/>
                          </a:effectRef>
                          <a:fontRef idx="none"/>
                        </wps:style>
                        <wps:bodyPr/>
                      </wps:wsp>
                      <wps:wsp>
                        <wps:cNvPr id="43" name="Rectangle 43"/>
                        <wps:cNvSpPr/>
                        <wps:spPr>
                          <a:xfrm>
                            <a:off x="209454" y="83790"/>
                            <a:ext cx="5603377" cy="876329"/>
                          </a:xfrm>
                          <a:prstGeom prst="rect">
                            <a:avLst/>
                          </a:prstGeom>
                          <a:ln>
                            <a:noFill/>
                          </a:ln>
                        </wps:spPr>
                        <wps:txbx>
                          <w:txbxContent>
                            <w:p w14:paraId="33894A0C" w14:textId="77777777" w:rsidR="00FB7D27" w:rsidRDefault="00416FC0" w:rsidP="00276AFE">
                              <w:pPr>
                                <w:spacing w:after="160" w:line="259" w:lineRule="auto"/>
                                <w:ind w:left="0" w:firstLine="0"/>
                                <w:jc w:val="left"/>
                                <w:rPr>
                                  <w:lang w:val="en-GB"/>
                                </w:rPr>
                              </w:pPr>
                              <w:r w:rsidRPr="00AC1FE8">
                                <w:rPr>
                                  <w:lang w:val="en-GB"/>
                                </w:rPr>
                                <w:t>For the implementation you can use any mainstream language</w:t>
                              </w:r>
                              <w:r w:rsidR="00FB7D27">
                                <w:rPr>
                                  <w:lang w:val="en-GB"/>
                                </w:rPr>
                                <w:t>. If you know any functional-first languages (Haskell, OCaml/F#), you can use those also.</w:t>
                              </w:r>
                              <w:r w:rsidRPr="00AC1FE8">
                                <w:rPr>
                                  <w:lang w:val="en-GB"/>
                                </w:rPr>
                                <w:t xml:space="preserve"> </w:t>
                              </w:r>
                              <w:r w:rsidR="00FB7D27">
                                <w:rPr>
                                  <w:lang w:val="en-GB"/>
                                </w:rPr>
                                <w:t>Y</w:t>
                              </w:r>
                              <w:r w:rsidRPr="00AC1FE8">
                                <w:rPr>
                                  <w:lang w:val="en-GB"/>
                                </w:rPr>
                                <w:t>ou can use</w:t>
                              </w:r>
                              <w:r w:rsidR="006D0DC5">
                                <w:rPr>
                                  <w:lang w:val="en-GB"/>
                                </w:rPr>
                                <w:t xml:space="preserve"> </w:t>
                              </w:r>
                              <w:r w:rsidR="006D0DC5" w:rsidRPr="00AC1FE8">
                                <w:rPr>
                                  <w:lang w:val="en-GB"/>
                                </w:rPr>
                                <w:t xml:space="preserve">whatever </w:t>
                              </w:r>
                              <w:r w:rsidR="00FB7D27">
                                <w:rPr>
                                  <w:lang w:val="en-GB"/>
                                </w:rPr>
                                <w:t xml:space="preserve">IDEs and </w:t>
                              </w:r>
                              <w:r w:rsidR="006D0DC5" w:rsidRPr="00AC1FE8">
                                <w:rPr>
                                  <w:lang w:val="en-GB"/>
                                </w:rPr>
                                <w:t>tools you like to, of course</w:t>
                              </w:r>
                              <w:r w:rsidR="00FB7D27">
                                <w:rPr>
                                  <w:lang w:val="en-GB"/>
                                </w:rPr>
                                <w:t>.</w:t>
                              </w:r>
                              <w:r w:rsidR="006D0DC5" w:rsidRPr="00AC1FE8">
                                <w:rPr>
                                  <w:lang w:val="en-GB"/>
                                </w:rPr>
                                <w:t xml:space="preserve"> </w:t>
                              </w:r>
                            </w:p>
                            <w:p w14:paraId="17293CA9" w14:textId="04D67D15" w:rsidR="00276AFE" w:rsidRDefault="006D0DC5" w:rsidP="00276AFE">
                              <w:pPr>
                                <w:spacing w:after="160" w:line="259" w:lineRule="auto"/>
                                <w:ind w:left="0" w:firstLine="0"/>
                                <w:jc w:val="left"/>
                              </w:pPr>
                              <w:r>
                                <w:t xml:space="preserve">Supplied code </w:t>
                              </w:r>
                              <w:r w:rsidR="00276AFE">
                                <w:t>should be compilable.</w:t>
                              </w:r>
                            </w:p>
                            <w:p w14:paraId="2408E23C" w14:textId="77777777" w:rsidR="006D0DC5" w:rsidRDefault="006D0DC5" w:rsidP="006D0DC5">
                              <w:pPr>
                                <w:spacing w:after="160" w:line="259" w:lineRule="auto"/>
                                <w:ind w:left="0" w:firstLine="0"/>
                                <w:jc w:val="left"/>
                              </w:pPr>
                            </w:p>
                            <w:p w14:paraId="03DBCC2D" w14:textId="77777777" w:rsidR="00315BD8" w:rsidRPr="00AC1FE8" w:rsidRDefault="00315BD8">
                              <w:pPr>
                                <w:spacing w:after="160" w:line="259" w:lineRule="auto"/>
                                <w:ind w:left="0" w:firstLine="0"/>
                                <w:jc w:val="left"/>
                                <w:rPr>
                                  <w:lang w:val="en-GB"/>
                                </w:rPr>
                              </w:pPr>
                            </w:p>
                          </w:txbxContent>
                        </wps:txbx>
                        <wps:bodyPr horzOverflow="overflow" vert="horz" lIns="0" tIns="0" rIns="0" bIns="0" rtlCol="0">
                          <a:noAutofit/>
                        </wps:bodyPr>
                      </wps:wsp>
                    </wpg:wgp>
                  </a:graphicData>
                </a:graphic>
              </wp:inline>
            </w:drawing>
          </mc:Choice>
          <mc:Fallback>
            <w:pict>
              <v:group w14:anchorId="2C208DBB" id="Group 1552" o:spid="_x0000_s1027" style="width:475.85pt;height:97.8pt;mso-position-horizontal-relative:char;mso-position-vertical-relative:line" coordsize="60432,106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">
                <v:shape id="Shape 12" o:spid="_x0000_s1028" style="position:absolute;left:150;top:151;width:60131;height:10356;visibility:visible;mso-wrap-style:square;v-text-anchor:top" coordsize="6013058,10356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" path="m44034,l5968421,v24128,,44034,19957,44034,44148l6012455,990914v603,24795,-19303,44752,-43431,44752l44034,1035666c19906,1035666,,1015709,,991519l,44148c,19957,19906,,44034,xe" fillcolor="#e5e9f1" stroked="f" strokeweight="0">
                  <v:stroke miterlimit="83231f" joinstyle="miter"/>
                  <v:path arrowok="t" textboxrect="0,0,6013058,1035666"/>
                </v:shape>
                <v:shape id="Shape 13" o:spid="_x0000_s1029" style="position:absolute;width:30216;height:10659;visibility:visible;mso-wrap-style:square;v-text-anchor:top" coordsize="3021609,1065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" path="m59113,l3021609,r,28424l59114,28424v-16890,,-30763,13909,-30763,30843l28351,1006637v,16934,13873,30843,30763,30843l3021609,1037480r,28424l59114,1065904c26541,1065904,,1039295,,1006637l,59267c,34774,14929,13682,36136,4668l59113,xe" fillcolor="#e5e9f1" stroked="f" strokeweight="0">
                  <v:stroke miterlimit="83231f" joinstyle="miter"/>
                  <v:path arrowok="t" textboxrect="0,0,3021609,1065904"/>
                </v:shape>
                <v:shape id="Shape 14" o:spid="_x0000_s1030" style="position:absolute;left:30216;width:30216;height:10659;visibility:visible;mso-wrap-style:square;v-text-anchor:top" coordsize="3021608,1065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" path="m,l2962496,r22977,4668c3006679,13682,3021608,34774,3021608,59267r,947370c3021608,1039295,2995067,1065904,2962495,1065904l,1065904r,-28424l2962495,1037480v16889,,30763,-13909,30763,-30843l2993258,59267v,-16934,-13874,-30843,-30763,-30843l,28424,,xe" fillcolor="#e5e9f1" stroked="f" strokeweight="0">
                  <v:stroke miterlimit="83231f" joinstyle="miter"/>
                  <v:path arrowok="t" textboxrect="0,0,3021608,1065904"/>
                </v:shape>
                <v:rect id="Rectangle 43" o:spid="_x0000_s1031" style="position:absolute;left:2094;top:837;width:56034;height:87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" filled="f" stroked="f">
                  <v:textbox inset="0,0,0,0">
                    <w:txbxContent>
                      <w:p w14:paraId="33894A0C" w14:textId="77777777" w:rsidR="00FB7D27" w:rsidRDefault="00416FC0" w:rsidP="00276AFE">
                        <w:pPr>
                          <w:spacing w:after="160" w:line="259" w:lineRule="auto"/>
                          <w:ind w:left="0" w:firstLine="0"/>
                          <w:jc w:val="left"/>
                          <w:rPr>
                            <w:lang w:val="en-GB"/>
                          </w:rPr>
                        </w:pPr>
                        <w:r w:rsidRPr="00AC1FE8">
                          <w:rPr>
                            <w:lang w:val="en-GB"/>
                          </w:rPr>
                          <w:t>For the implementation you can use any mainstream language</w:t>
                        </w:r>
                        <w:r w:rsidR="00FB7D27">
                          <w:rPr>
                            <w:lang w:val="en-GB"/>
                          </w:rPr>
                          <w:t>. If you know any functional-first languages (Haskell, OCaml/F#), you can use those also.</w:t>
                        </w:r>
                        <w:r w:rsidRPr="00AC1FE8">
                          <w:rPr>
                            <w:lang w:val="en-GB"/>
                          </w:rPr>
                          <w:t xml:space="preserve"> </w:t>
                        </w:r>
                        <w:r w:rsidR="00FB7D27">
                          <w:rPr>
                            <w:lang w:val="en-GB"/>
                          </w:rPr>
                          <w:t>Y</w:t>
                        </w:r>
                        <w:r w:rsidRPr="00AC1FE8">
                          <w:rPr>
                            <w:lang w:val="en-GB"/>
                          </w:rPr>
                          <w:t>ou can use</w:t>
                        </w:r>
                        <w:r w:rsidR="006D0DC5">
                          <w:rPr>
                            <w:lang w:val="en-GB"/>
                          </w:rPr>
                          <w:t xml:space="preserve"> </w:t>
                        </w:r>
                        <w:r w:rsidR="006D0DC5" w:rsidRPr="00AC1FE8">
                          <w:rPr>
                            <w:lang w:val="en-GB"/>
                          </w:rPr>
                          <w:t xml:space="preserve">whatever </w:t>
                        </w:r>
                        <w:r w:rsidR="00FB7D27">
                          <w:rPr>
                            <w:lang w:val="en-GB"/>
                          </w:rPr>
                          <w:t xml:space="preserve">IDEs and </w:t>
                        </w:r>
                        <w:r w:rsidR="006D0DC5" w:rsidRPr="00AC1FE8">
                          <w:rPr>
                            <w:lang w:val="en-GB"/>
                          </w:rPr>
                          <w:t>tools you like to, of course</w:t>
                        </w:r>
                        <w:r w:rsidR="00FB7D27">
                          <w:rPr>
                            <w:lang w:val="en-GB"/>
                          </w:rPr>
                          <w:t>.</w:t>
                        </w:r>
                        <w:r w:rsidR="006D0DC5" w:rsidRPr="00AC1FE8">
                          <w:rPr>
                            <w:lang w:val="en-GB"/>
                          </w:rPr>
                          <w:t xml:space="preserve"> </w:t>
                        </w:r>
                      </w:p>
                      <w:p w14:paraId="17293CA9" w14:textId="04D67D15" w:rsidR="00276AFE" w:rsidRDefault="006D0DC5" w:rsidP="00276AFE">
                        <w:pPr>
                          <w:spacing w:after="160" w:line="259" w:lineRule="auto"/>
                          <w:ind w:left="0" w:firstLine="0"/>
                          <w:jc w:val="left"/>
                        </w:pPr>
                        <w:r>
                          <w:t xml:space="preserve">Supplied code </w:t>
                        </w:r>
                        <w:r w:rsidR="00276AFE">
                          <w:t>should be compilable.</w:t>
                        </w:r>
                      </w:p>
                      <w:p w14:paraId="2408E23C" w14:textId="77777777" w:rsidR="006D0DC5" w:rsidRDefault="006D0DC5" w:rsidP="006D0DC5">
                        <w:pPr>
                          <w:spacing w:after="160" w:line="259" w:lineRule="auto"/>
                          <w:ind w:left="0" w:firstLine="0"/>
                          <w:jc w:val="left"/>
                        </w:pPr>
                      </w:p>
                      <w:p w14:paraId="03DBCC2D" w14:textId="77777777" w:rsidR="00315BD8" w:rsidRPr="00AC1FE8" w:rsidRDefault="00315BD8">
                        <w:pPr>
                          <w:spacing w:after="160" w:line="259" w:lineRule="auto"/>
                          <w:ind w:left="0" w:firstLine="0"/>
                          <w:jc w:val="left"/>
                          <w:rPr>
                            <w:lang w:val="en-GB"/>
                          </w:rPr>
                        </w:pPr>
                      </w:p>
                    </w:txbxContent>
                  </v:textbox>
                </v:rect>
                <w10:anchorlock/>
              </v:group>
            </w:pict>
          </mc:Fallback>
        </mc:AlternateContent>
      </w:r>
    </w:p>
    <w:p w14:paraId="3D59BBBC" w14:textId="77777777" w:rsidR="00315BD8" w:rsidRDefault="00416FC0">
      <w:pPr>
        <w:spacing w:after="670" w:line="259" w:lineRule="auto"/>
        <w:ind w:left="0" w:right="-297" w:firstLine="0"/>
        <w:jc w:val="left"/>
      </w:pPr>
      <w:r>
        <w:rPr>
          <w:rFonts w:ascii="Calibri" w:eastAsia="Calibri" w:hAnsi="Calibri" w:cs="Calibri"/>
          <w:noProof/>
          <w:color w:val="000000"/>
          <w:sz w:val="22"/>
        </w:rPr>
        <mc:AlternateContent>
          <mc:Choice Requires="wpg">
            <w:drawing>
              <wp:inline distT="0" distB="0" distL="0" distR="0" wp14:anchorId="65F9CCD2" wp14:editId="3B338F19">
                <wp:extent cx="6043295" cy="1928251"/>
                <wp:effectExtent l="0" t="0" r="0" b="0"/>
                <wp:docPr id="1551" name="Group 1551"/>
                <wp:cNvGraphicFramePr/>
                <a:graphic xmlns:a="http://schemas.openxmlformats.org/drawingml/2006/main">
                  <a:graphicData uri="http://schemas.microsoft.com/office/word/2010/wordprocessingGroup">
                    <wpg:wgp>
                      <wpg:cNvGrpSpPr/>
                      <wpg:grpSpPr>
                        <a:xfrm>
                          <a:off x="0" y="0"/>
                          <a:ext cx="6043295" cy="1928251"/>
                          <a:chOff x="0" y="0"/>
                          <a:chExt cx="6043295" cy="1928251"/>
                        </a:xfrm>
                      </wpg:grpSpPr>
                      <wps:wsp>
                        <wps:cNvPr id="9" name="Shape 9"/>
                        <wps:cNvSpPr/>
                        <wps:spPr>
                          <a:xfrm>
                            <a:off x="15080" y="458718"/>
                            <a:ext cx="6013135" cy="1454425"/>
                          </a:xfrm>
                          <a:custGeom>
                            <a:avLst/>
                            <a:gdLst/>
                            <a:ahLst/>
                            <a:cxnLst/>
                            <a:rect l="0" t="0" r="0" b="0"/>
                            <a:pathLst>
                              <a:path w="6013135" h="1454425">
                                <a:moveTo>
                                  <a:pt x="44034" y="0"/>
                                </a:moveTo>
                                <a:lnTo>
                                  <a:pt x="5968497" y="0"/>
                                </a:lnTo>
                                <a:cubicBezTo>
                                  <a:pt x="5992626" y="0"/>
                                  <a:pt x="6012532" y="19942"/>
                                  <a:pt x="6012532" y="44115"/>
                                </a:cubicBezTo>
                                <a:lnTo>
                                  <a:pt x="6012532" y="1409705"/>
                                </a:lnTo>
                                <a:cubicBezTo>
                                  <a:pt x="6013135" y="1434483"/>
                                  <a:pt x="5993229" y="1454425"/>
                                  <a:pt x="5969100" y="1454425"/>
                                </a:cubicBezTo>
                                <a:lnTo>
                                  <a:pt x="44034" y="1454425"/>
                                </a:lnTo>
                                <a:cubicBezTo>
                                  <a:pt x="19906" y="1454425"/>
                                  <a:pt x="0" y="1434483"/>
                                  <a:pt x="0" y="1410310"/>
                                </a:cubicBezTo>
                                <a:lnTo>
                                  <a:pt x="0" y="44115"/>
                                </a:lnTo>
                                <a:cubicBezTo>
                                  <a:pt x="0" y="19942"/>
                                  <a:pt x="19906" y="0"/>
                                  <a:pt x="44034" y="0"/>
                                </a:cubicBezTo>
                                <a:close/>
                              </a:path>
                            </a:pathLst>
                          </a:custGeom>
                          <a:ln w="0" cap="flat">
                            <a:miter lim="127000"/>
                          </a:ln>
                        </wps:spPr>
                        <wps:style>
                          <a:lnRef idx="0">
                            <a:srgbClr val="000000">
                              <a:alpha val="0"/>
                            </a:srgbClr>
                          </a:lnRef>
                          <a:fillRef idx="1">
                            <a:srgbClr val="E5E9F1"/>
                          </a:fillRef>
                          <a:effectRef idx="0">
                            <a:scrgbClr r="0" g="0" b="0"/>
                          </a:effectRef>
                          <a:fontRef idx="none"/>
                        </wps:style>
                        <wps:bodyPr/>
                      </wps:wsp>
                      <wps:wsp>
                        <wps:cNvPr id="10" name="Shape 10"/>
                        <wps:cNvSpPr/>
                        <wps:spPr>
                          <a:xfrm>
                            <a:off x="0" y="443610"/>
                            <a:ext cx="3021647" cy="1484641"/>
                          </a:xfrm>
                          <a:custGeom>
                            <a:avLst/>
                            <a:gdLst/>
                            <a:ahLst/>
                            <a:cxnLst/>
                            <a:rect l="0" t="0" r="0" b="0"/>
                            <a:pathLst>
                              <a:path w="3021647" h="1484641">
                                <a:moveTo>
                                  <a:pt x="59115" y="0"/>
                                </a:moveTo>
                                <a:lnTo>
                                  <a:pt x="3021647" y="0"/>
                                </a:lnTo>
                                <a:lnTo>
                                  <a:pt x="3021647" y="28403"/>
                                </a:lnTo>
                                <a:lnTo>
                                  <a:pt x="59115" y="28403"/>
                                </a:lnTo>
                                <a:cubicBezTo>
                                  <a:pt x="42225" y="28403"/>
                                  <a:pt x="28351" y="42302"/>
                                  <a:pt x="28351" y="59223"/>
                                </a:cubicBezTo>
                                <a:lnTo>
                                  <a:pt x="28351" y="1425418"/>
                                </a:lnTo>
                                <a:cubicBezTo>
                                  <a:pt x="28351" y="1442339"/>
                                  <a:pt x="42225" y="1456238"/>
                                  <a:pt x="59115" y="1456238"/>
                                </a:cubicBezTo>
                                <a:lnTo>
                                  <a:pt x="3021647" y="1456238"/>
                                </a:lnTo>
                                <a:lnTo>
                                  <a:pt x="3021647" y="1484641"/>
                                </a:lnTo>
                                <a:lnTo>
                                  <a:pt x="59115" y="1484641"/>
                                </a:lnTo>
                                <a:cubicBezTo>
                                  <a:pt x="34685" y="1484641"/>
                                  <a:pt x="13648" y="1469684"/>
                                  <a:pt x="4656" y="1448438"/>
                                </a:cubicBezTo>
                                <a:lnTo>
                                  <a:pt x="0" y="1425418"/>
                                </a:lnTo>
                                <a:lnTo>
                                  <a:pt x="0" y="59223"/>
                                </a:lnTo>
                                <a:lnTo>
                                  <a:pt x="4656" y="36202"/>
                                </a:lnTo>
                                <a:cubicBezTo>
                                  <a:pt x="13648" y="14957"/>
                                  <a:pt x="34685" y="0"/>
                                  <a:pt x="59115" y="0"/>
                                </a:cubicBezTo>
                                <a:close/>
                              </a:path>
                            </a:pathLst>
                          </a:custGeom>
                          <a:ln w="0" cap="flat">
                            <a:miter lim="127000"/>
                          </a:ln>
                        </wps:spPr>
                        <wps:style>
                          <a:lnRef idx="0">
                            <a:srgbClr val="000000">
                              <a:alpha val="0"/>
                            </a:srgbClr>
                          </a:lnRef>
                          <a:fillRef idx="1">
                            <a:srgbClr val="E5E9F1"/>
                          </a:fillRef>
                          <a:effectRef idx="0">
                            <a:scrgbClr r="0" g="0" b="0"/>
                          </a:effectRef>
                          <a:fontRef idx="none"/>
                        </wps:style>
                        <wps:bodyPr/>
                      </wps:wsp>
                      <wps:wsp>
                        <wps:cNvPr id="11" name="Shape 11"/>
                        <wps:cNvSpPr/>
                        <wps:spPr>
                          <a:xfrm>
                            <a:off x="3021647" y="443610"/>
                            <a:ext cx="3021648" cy="1484641"/>
                          </a:xfrm>
                          <a:custGeom>
                            <a:avLst/>
                            <a:gdLst/>
                            <a:ahLst/>
                            <a:cxnLst/>
                            <a:rect l="0" t="0" r="0" b="0"/>
                            <a:pathLst>
                              <a:path w="3021648" h="1484641">
                                <a:moveTo>
                                  <a:pt x="0" y="0"/>
                                </a:moveTo>
                                <a:lnTo>
                                  <a:pt x="2962533" y="0"/>
                                </a:lnTo>
                                <a:cubicBezTo>
                                  <a:pt x="2995107" y="0"/>
                                  <a:pt x="3021648" y="26590"/>
                                  <a:pt x="3021648" y="59223"/>
                                </a:cubicBezTo>
                                <a:lnTo>
                                  <a:pt x="3021648" y="1425418"/>
                                </a:lnTo>
                                <a:cubicBezTo>
                                  <a:pt x="3021648" y="1458051"/>
                                  <a:pt x="2995107" y="1484641"/>
                                  <a:pt x="2962533" y="1484641"/>
                                </a:cubicBezTo>
                                <a:lnTo>
                                  <a:pt x="0" y="1484641"/>
                                </a:lnTo>
                                <a:lnTo>
                                  <a:pt x="0" y="1456238"/>
                                </a:lnTo>
                                <a:lnTo>
                                  <a:pt x="2962533" y="1456238"/>
                                </a:lnTo>
                                <a:cubicBezTo>
                                  <a:pt x="2979423" y="1456238"/>
                                  <a:pt x="2993297" y="1442339"/>
                                  <a:pt x="2993297" y="1425418"/>
                                </a:cubicBezTo>
                                <a:lnTo>
                                  <a:pt x="2993297" y="59223"/>
                                </a:lnTo>
                                <a:cubicBezTo>
                                  <a:pt x="2993297" y="42302"/>
                                  <a:pt x="2979423" y="28403"/>
                                  <a:pt x="2962533" y="28403"/>
                                </a:cubicBezTo>
                                <a:lnTo>
                                  <a:pt x="0" y="28403"/>
                                </a:lnTo>
                                <a:lnTo>
                                  <a:pt x="0" y="0"/>
                                </a:lnTo>
                                <a:close/>
                              </a:path>
                            </a:pathLst>
                          </a:custGeom>
                          <a:ln w="0" cap="flat">
                            <a:miter lim="127000"/>
                          </a:ln>
                        </wps:spPr>
                        <wps:style>
                          <a:lnRef idx="0">
                            <a:srgbClr val="000000">
                              <a:alpha val="0"/>
                            </a:srgbClr>
                          </a:lnRef>
                          <a:fillRef idx="1">
                            <a:srgbClr val="E5E9F1"/>
                          </a:fillRef>
                          <a:effectRef idx="0">
                            <a:scrgbClr r="0" g="0" b="0"/>
                          </a:effectRef>
                          <a:fontRef idx="none"/>
                        </wps:style>
                        <wps:bodyPr/>
                      </wps:wsp>
                      <wps:wsp>
                        <wps:cNvPr id="27" name="Shape 27"/>
                        <wps:cNvSpPr/>
                        <wps:spPr>
                          <a:xfrm>
                            <a:off x="5041567" y="404578"/>
                            <a:ext cx="114550" cy="19215"/>
                          </a:xfrm>
                          <a:custGeom>
                            <a:avLst/>
                            <a:gdLst/>
                            <a:ahLst/>
                            <a:cxnLst/>
                            <a:rect l="0" t="0" r="0" b="0"/>
                            <a:pathLst>
                              <a:path w="114550" h="19215">
                                <a:moveTo>
                                  <a:pt x="9581" y="0"/>
                                </a:moveTo>
                                <a:lnTo>
                                  <a:pt x="104969" y="0"/>
                                </a:lnTo>
                                <a:cubicBezTo>
                                  <a:pt x="110268" y="0"/>
                                  <a:pt x="114550" y="4294"/>
                                  <a:pt x="114550" y="9608"/>
                                </a:cubicBezTo>
                                <a:cubicBezTo>
                                  <a:pt x="114550" y="14922"/>
                                  <a:pt x="110268" y="19215"/>
                                  <a:pt x="104969" y="19215"/>
                                </a:cubicBezTo>
                                <a:lnTo>
                                  <a:pt x="9581" y="19215"/>
                                </a:lnTo>
                                <a:cubicBezTo>
                                  <a:pt x="4281" y="19215"/>
                                  <a:pt x="0" y="14922"/>
                                  <a:pt x="0" y="9608"/>
                                </a:cubicBezTo>
                                <a:cubicBezTo>
                                  <a:pt x="0" y="4294"/>
                                  <a:pt x="4281" y="0"/>
                                  <a:pt x="9581" y="0"/>
                                </a:cubicBezTo>
                                <a:close/>
                              </a:path>
                            </a:pathLst>
                          </a:custGeom>
                          <a:ln w="0" cap="flat">
                            <a:miter lim="127000"/>
                          </a:ln>
                        </wps:spPr>
                        <wps:style>
                          <a:lnRef idx="0">
                            <a:srgbClr val="000000">
                              <a:alpha val="0"/>
                            </a:srgbClr>
                          </a:lnRef>
                          <a:fillRef idx="1">
                            <a:srgbClr val="22A1E2"/>
                          </a:fillRef>
                          <a:effectRef idx="0">
                            <a:scrgbClr r="0" g="0" b="0"/>
                          </a:effectRef>
                          <a:fontRef idx="none"/>
                        </wps:style>
                        <wps:bodyPr/>
                      </wps:wsp>
                      <wps:wsp>
                        <wps:cNvPr id="28" name="Shape 28"/>
                        <wps:cNvSpPr/>
                        <wps:spPr>
                          <a:xfrm>
                            <a:off x="5744210" y="406905"/>
                            <a:ext cx="114565" cy="19215"/>
                          </a:xfrm>
                          <a:custGeom>
                            <a:avLst/>
                            <a:gdLst/>
                            <a:ahLst/>
                            <a:cxnLst/>
                            <a:rect l="0" t="0" r="0" b="0"/>
                            <a:pathLst>
                              <a:path w="114565" h="19215">
                                <a:moveTo>
                                  <a:pt x="9581" y="0"/>
                                </a:moveTo>
                                <a:lnTo>
                                  <a:pt x="104984" y="0"/>
                                </a:lnTo>
                                <a:cubicBezTo>
                                  <a:pt x="110269" y="0"/>
                                  <a:pt x="114565" y="4309"/>
                                  <a:pt x="114565" y="9608"/>
                                </a:cubicBezTo>
                                <a:cubicBezTo>
                                  <a:pt x="114565" y="14907"/>
                                  <a:pt x="110269" y="19215"/>
                                  <a:pt x="104984" y="19215"/>
                                </a:cubicBezTo>
                                <a:lnTo>
                                  <a:pt x="9581" y="19215"/>
                                </a:lnTo>
                                <a:cubicBezTo>
                                  <a:pt x="4282" y="19215"/>
                                  <a:pt x="0" y="14907"/>
                                  <a:pt x="0" y="9608"/>
                                </a:cubicBezTo>
                                <a:cubicBezTo>
                                  <a:pt x="0" y="4309"/>
                                  <a:pt x="4282" y="0"/>
                                  <a:pt x="9581" y="0"/>
                                </a:cubicBezTo>
                                <a:close/>
                              </a:path>
                            </a:pathLst>
                          </a:custGeom>
                          <a:ln w="0" cap="flat">
                            <a:miter lim="127000"/>
                          </a:ln>
                        </wps:spPr>
                        <wps:style>
                          <a:lnRef idx="0">
                            <a:srgbClr val="000000">
                              <a:alpha val="0"/>
                            </a:srgbClr>
                          </a:lnRef>
                          <a:fillRef idx="1">
                            <a:srgbClr val="22A1E2"/>
                          </a:fillRef>
                          <a:effectRef idx="0">
                            <a:scrgbClr r="0" g="0" b="0"/>
                          </a:effectRef>
                          <a:fontRef idx="none"/>
                        </wps:style>
                        <wps:bodyPr/>
                      </wps:wsp>
                      <wps:wsp>
                        <wps:cNvPr id="29" name="Shape 29"/>
                        <wps:cNvSpPr/>
                        <wps:spPr>
                          <a:xfrm>
                            <a:off x="5707040" y="216613"/>
                            <a:ext cx="105867" cy="64912"/>
                          </a:xfrm>
                          <a:custGeom>
                            <a:avLst/>
                            <a:gdLst/>
                            <a:ahLst/>
                            <a:cxnLst/>
                            <a:rect l="0" t="0" r="0" b="0"/>
                            <a:pathLst>
                              <a:path w="105867" h="64912">
                                <a:moveTo>
                                  <a:pt x="97671" y="704"/>
                                </a:moveTo>
                                <a:cubicBezTo>
                                  <a:pt x="100018" y="1407"/>
                                  <a:pt x="102095" y="3010"/>
                                  <a:pt x="103353" y="5344"/>
                                </a:cubicBezTo>
                                <a:cubicBezTo>
                                  <a:pt x="105867" y="10013"/>
                                  <a:pt x="104131" y="15853"/>
                                  <a:pt x="99475" y="18360"/>
                                </a:cubicBezTo>
                                <a:lnTo>
                                  <a:pt x="15494" y="63771"/>
                                </a:lnTo>
                                <a:cubicBezTo>
                                  <a:pt x="14042" y="64551"/>
                                  <a:pt x="12485" y="64912"/>
                                  <a:pt x="10943" y="64912"/>
                                </a:cubicBezTo>
                                <a:cubicBezTo>
                                  <a:pt x="7545" y="64912"/>
                                  <a:pt x="4237" y="63080"/>
                                  <a:pt x="2515" y="59868"/>
                                </a:cubicBezTo>
                                <a:cubicBezTo>
                                  <a:pt x="0" y="55184"/>
                                  <a:pt x="1751" y="49375"/>
                                  <a:pt x="6407" y="46853"/>
                                </a:cubicBezTo>
                                <a:lnTo>
                                  <a:pt x="90374" y="1456"/>
                                </a:lnTo>
                                <a:cubicBezTo>
                                  <a:pt x="92708" y="195"/>
                                  <a:pt x="95324" y="0"/>
                                  <a:pt x="97671" y="704"/>
                                </a:cubicBezTo>
                                <a:close/>
                              </a:path>
                            </a:pathLst>
                          </a:custGeom>
                          <a:ln w="0" cap="flat">
                            <a:miter lim="127000"/>
                          </a:ln>
                        </wps:spPr>
                        <wps:style>
                          <a:lnRef idx="0">
                            <a:srgbClr val="000000">
                              <a:alpha val="0"/>
                            </a:srgbClr>
                          </a:lnRef>
                          <a:fillRef idx="1">
                            <a:srgbClr val="22A1E2"/>
                          </a:fillRef>
                          <a:effectRef idx="0">
                            <a:scrgbClr r="0" g="0" b="0"/>
                          </a:effectRef>
                          <a:fontRef idx="none"/>
                        </wps:style>
                        <wps:bodyPr/>
                      </wps:wsp>
                      <wps:wsp>
                        <wps:cNvPr id="30" name="Shape 30"/>
                        <wps:cNvSpPr/>
                        <wps:spPr>
                          <a:xfrm>
                            <a:off x="5583778" y="53372"/>
                            <a:ext cx="66960" cy="103823"/>
                          </a:xfrm>
                          <a:custGeom>
                            <a:avLst/>
                            <a:gdLst/>
                            <a:ahLst/>
                            <a:cxnLst/>
                            <a:rect l="0" t="0" r="0" b="0"/>
                            <a:pathLst>
                              <a:path w="66960" h="103823">
                                <a:moveTo>
                                  <a:pt x="53257" y="711"/>
                                </a:moveTo>
                                <a:cubicBezTo>
                                  <a:pt x="55606" y="0"/>
                                  <a:pt x="58226" y="188"/>
                                  <a:pt x="60553" y="1441"/>
                                </a:cubicBezTo>
                                <a:cubicBezTo>
                                  <a:pt x="65209" y="3948"/>
                                  <a:pt x="66960" y="9773"/>
                                  <a:pt x="64460" y="14441"/>
                                </a:cubicBezTo>
                                <a:lnTo>
                                  <a:pt x="19386" y="98764"/>
                                </a:lnTo>
                                <a:cubicBezTo>
                                  <a:pt x="17649" y="101976"/>
                                  <a:pt x="14356" y="103823"/>
                                  <a:pt x="10928" y="103823"/>
                                </a:cubicBezTo>
                                <a:cubicBezTo>
                                  <a:pt x="9401" y="103823"/>
                                  <a:pt x="7859" y="103448"/>
                                  <a:pt x="6422" y="102682"/>
                                </a:cubicBezTo>
                                <a:cubicBezTo>
                                  <a:pt x="1751" y="100175"/>
                                  <a:pt x="0" y="94350"/>
                                  <a:pt x="2500" y="89667"/>
                                </a:cubicBezTo>
                                <a:lnTo>
                                  <a:pt x="47589" y="5374"/>
                                </a:lnTo>
                                <a:cubicBezTo>
                                  <a:pt x="48832" y="3032"/>
                                  <a:pt x="50909" y="1422"/>
                                  <a:pt x="53257" y="711"/>
                                </a:cubicBezTo>
                                <a:close/>
                              </a:path>
                            </a:pathLst>
                          </a:custGeom>
                          <a:ln w="0" cap="flat">
                            <a:miter lim="127000"/>
                          </a:ln>
                        </wps:spPr>
                        <wps:style>
                          <a:lnRef idx="0">
                            <a:srgbClr val="000000">
                              <a:alpha val="0"/>
                            </a:srgbClr>
                          </a:lnRef>
                          <a:fillRef idx="1">
                            <a:srgbClr val="22A1E2"/>
                          </a:fillRef>
                          <a:effectRef idx="0">
                            <a:scrgbClr r="0" g="0" b="0"/>
                          </a:effectRef>
                          <a:fontRef idx="none"/>
                        </wps:style>
                        <wps:bodyPr/>
                      </wps:wsp>
                      <wps:wsp>
                        <wps:cNvPr id="31" name="Shape 31"/>
                        <wps:cNvSpPr/>
                        <wps:spPr>
                          <a:xfrm>
                            <a:off x="5072495" y="207864"/>
                            <a:ext cx="105852" cy="64908"/>
                          </a:xfrm>
                          <a:custGeom>
                            <a:avLst/>
                            <a:gdLst/>
                            <a:ahLst/>
                            <a:cxnLst/>
                            <a:rect l="0" t="0" r="0" b="0"/>
                            <a:pathLst>
                              <a:path w="105852" h="64908">
                                <a:moveTo>
                                  <a:pt x="8183" y="707"/>
                                </a:moveTo>
                                <a:cubicBezTo>
                                  <a:pt x="10532" y="0"/>
                                  <a:pt x="13151" y="191"/>
                                  <a:pt x="15494" y="1452"/>
                                </a:cubicBezTo>
                                <a:lnTo>
                                  <a:pt x="99460" y="46834"/>
                                </a:lnTo>
                                <a:cubicBezTo>
                                  <a:pt x="104116" y="49356"/>
                                  <a:pt x="105852" y="55195"/>
                                  <a:pt x="103353" y="59864"/>
                                </a:cubicBezTo>
                                <a:cubicBezTo>
                                  <a:pt x="101601" y="63077"/>
                                  <a:pt x="98308" y="64908"/>
                                  <a:pt x="94895" y="64908"/>
                                </a:cubicBezTo>
                                <a:cubicBezTo>
                                  <a:pt x="93368" y="64908"/>
                                  <a:pt x="91811" y="64533"/>
                                  <a:pt x="90359" y="63752"/>
                                </a:cubicBezTo>
                                <a:lnTo>
                                  <a:pt x="6392" y="18371"/>
                                </a:lnTo>
                                <a:cubicBezTo>
                                  <a:pt x="1737" y="15864"/>
                                  <a:pt x="0" y="10024"/>
                                  <a:pt x="2500" y="5355"/>
                                </a:cubicBezTo>
                                <a:cubicBezTo>
                                  <a:pt x="3758" y="3021"/>
                                  <a:pt x="5835" y="1415"/>
                                  <a:pt x="8183" y="707"/>
                                </a:cubicBezTo>
                                <a:close/>
                              </a:path>
                            </a:pathLst>
                          </a:custGeom>
                          <a:ln w="0" cap="flat">
                            <a:miter lim="127000"/>
                          </a:ln>
                        </wps:spPr>
                        <wps:style>
                          <a:lnRef idx="0">
                            <a:srgbClr val="000000">
                              <a:alpha val="0"/>
                            </a:srgbClr>
                          </a:lnRef>
                          <a:fillRef idx="1">
                            <a:srgbClr val="22A1E2"/>
                          </a:fillRef>
                          <a:effectRef idx="0">
                            <a:scrgbClr r="0" g="0" b="0"/>
                          </a:effectRef>
                          <a:fontRef idx="none"/>
                        </wps:style>
                        <wps:bodyPr/>
                      </wps:wsp>
                      <wps:wsp>
                        <wps:cNvPr id="32" name="Shape 32"/>
                        <wps:cNvSpPr/>
                        <wps:spPr>
                          <a:xfrm>
                            <a:off x="5234649" y="44620"/>
                            <a:ext cx="66975" cy="103838"/>
                          </a:xfrm>
                          <a:custGeom>
                            <a:avLst/>
                            <a:gdLst/>
                            <a:ahLst/>
                            <a:cxnLst/>
                            <a:rect l="0" t="0" r="0" b="0"/>
                            <a:pathLst>
                              <a:path w="66975" h="103838">
                                <a:moveTo>
                                  <a:pt x="13710" y="709"/>
                                </a:moveTo>
                                <a:cubicBezTo>
                                  <a:pt x="16059" y="1419"/>
                                  <a:pt x="18136" y="3025"/>
                                  <a:pt x="19386" y="5359"/>
                                </a:cubicBezTo>
                                <a:lnTo>
                                  <a:pt x="64475" y="89682"/>
                                </a:lnTo>
                                <a:cubicBezTo>
                                  <a:pt x="66975" y="94366"/>
                                  <a:pt x="65224" y="100175"/>
                                  <a:pt x="60553" y="102697"/>
                                </a:cubicBezTo>
                                <a:cubicBezTo>
                                  <a:pt x="59116" y="103463"/>
                                  <a:pt x="57574" y="103838"/>
                                  <a:pt x="56032" y="103838"/>
                                </a:cubicBezTo>
                                <a:cubicBezTo>
                                  <a:pt x="52619" y="103838"/>
                                  <a:pt x="49311" y="101991"/>
                                  <a:pt x="47589" y="98764"/>
                                </a:cubicBezTo>
                                <a:lnTo>
                                  <a:pt x="2500" y="14456"/>
                                </a:lnTo>
                                <a:cubicBezTo>
                                  <a:pt x="0" y="9773"/>
                                  <a:pt x="1751" y="3948"/>
                                  <a:pt x="6407" y="1441"/>
                                </a:cubicBezTo>
                                <a:cubicBezTo>
                                  <a:pt x="8742" y="188"/>
                                  <a:pt x="11362" y="0"/>
                                  <a:pt x="13710" y="709"/>
                                </a:cubicBezTo>
                                <a:close/>
                              </a:path>
                            </a:pathLst>
                          </a:custGeom>
                          <a:ln w="0" cap="flat">
                            <a:miter lim="127000"/>
                          </a:ln>
                        </wps:spPr>
                        <wps:style>
                          <a:lnRef idx="0">
                            <a:srgbClr val="000000">
                              <a:alpha val="0"/>
                            </a:srgbClr>
                          </a:lnRef>
                          <a:fillRef idx="1">
                            <a:srgbClr val="22A1E2"/>
                          </a:fillRef>
                          <a:effectRef idx="0">
                            <a:scrgbClr r="0" g="0" b="0"/>
                          </a:effectRef>
                          <a:fontRef idx="none"/>
                        </wps:style>
                        <wps:bodyPr/>
                      </wps:wsp>
                      <wps:wsp>
                        <wps:cNvPr id="33" name="Shape 33"/>
                        <wps:cNvSpPr/>
                        <wps:spPr>
                          <a:xfrm>
                            <a:off x="5442611" y="5709"/>
                            <a:ext cx="19453" cy="114767"/>
                          </a:xfrm>
                          <a:custGeom>
                            <a:avLst/>
                            <a:gdLst/>
                            <a:ahLst/>
                            <a:cxnLst/>
                            <a:rect l="0" t="0" r="0" b="0"/>
                            <a:pathLst>
                              <a:path w="19453" h="114767">
                                <a:moveTo>
                                  <a:pt x="9611" y="0"/>
                                </a:moveTo>
                                <a:lnTo>
                                  <a:pt x="10147" y="0"/>
                                </a:lnTo>
                                <a:lnTo>
                                  <a:pt x="16663" y="2732"/>
                                </a:lnTo>
                                <a:cubicBezTo>
                                  <a:pt x="18390" y="4477"/>
                                  <a:pt x="19453" y="6883"/>
                                  <a:pt x="19446" y="9532"/>
                                </a:cubicBezTo>
                                <a:lnTo>
                                  <a:pt x="19176" y="105189"/>
                                </a:lnTo>
                                <a:cubicBezTo>
                                  <a:pt x="19161" y="110488"/>
                                  <a:pt x="14880" y="114767"/>
                                  <a:pt x="9596" y="114767"/>
                                </a:cubicBezTo>
                                <a:cubicBezTo>
                                  <a:pt x="9596" y="114767"/>
                                  <a:pt x="9580" y="114767"/>
                                  <a:pt x="9580" y="114767"/>
                                </a:cubicBezTo>
                                <a:cubicBezTo>
                                  <a:pt x="4281" y="114752"/>
                                  <a:pt x="0" y="110443"/>
                                  <a:pt x="15" y="105144"/>
                                </a:cubicBezTo>
                                <a:lnTo>
                                  <a:pt x="284" y="9472"/>
                                </a:lnTo>
                                <a:cubicBezTo>
                                  <a:pt x="292" y="6830"/>
                                  <a:pt x="1366" y="4436"/>
                                  <a:pt x="3099" y="2702"/>
                                </a:cubicBezTo>
                                <a:lnTo>
                                  <a:pt x="9611" y="0"/>
                                </a:lnTo>
                                <a:close/>
                              </a:path>
                            </a:pathLst>
                          </a:custGeom>
                          <a:ln w="0" cap="flat">
                            <a:miter lim="127000"/>
                          </a:ln>
                        </wps:spPr>
                        <wps:style>
                          <a:lnRef idx="0">
                            <a:srgbClr val="000000">
                              <a:alpha val="0"/>
                            </a:srgbClr>
                          </a:lnRef>
                          <a:fillRef idx="1">
                            <a:srgbClr val="22A1E2"/>
                          </a:fillRef>
                          <a:effectRef idx="0">
                            <a:scrgbClr r="0" g="0" b="0"/>
                          </a:effectRef>
                          <a:fontRef idx="none"/>
                        </wps:style>
                        <wps:bodyPr/>
                      </wps:wsp>
                      <wps:wsp>
                        <wps:cNvPr id="34" name="Shape 34"/>
                        <wps:cNvSpPr/>
                        <wps:spPr>
                          <a:xfrm>
                            <a:off x="5281385" y="320856"/>
                            <a:ext cx="117329" cy="357070"/>
                          </a:xfrm>
                          <a:custGeom>
                            <a:avLst/>
                            <a:gdLst/>
                            <a:ahLst/>
                            <a:cxnLst/>
                            <a:rect l="0" t="0" r="0" b="0"/>
                            <a:pathLst>
                              <a:path w="117329" h="357070">
                                <a:moveTo>
                                  <a:pt x="113068" y="0"/>
                                </a:moveTo>
                                <a:lnTo>
                                  <a:pt x="117329" y="182"/>
                                </a:lnTo>
                                <a:lnTo>
                                  <a:pt x="117329" y="19781"/>
                                </a:lnTo>
                                <a:lnTo>
                                  <a:pt x="116481" y="18915"/>
                                </a:lnTo>
                                <a:cubicBezTo>
                                  <a:pt x="116466" y="18915"/>
                                  <a:pt x="116436" y="18915"/>
                                  <a:pt x="116421" y="18915"/>
                                </a:cubicBezTo>
                                <a:cubicBezTo>
                                  <a:pt x="110613" y="19951"/>
                                  <a:pt x="98742" y="43520"/>
                                  <a:pt x="101286" y="72418"/>
                                </a:cubicBezTo>
                                <a:cubicBezTo>
                                  <a:pt x="102215" y="83062"/>
                                  <a:pt x="105628" y="98149"/>
                                  <a:pt x="116736" y="108176"/>
                                </a:cubicBezTo>
                                <a:lnTo>
                                  <a:pt x="117329" y="107521"/>
                                </a:lnTo>
                                <a:lnTo>
                                  <a:pt x="117329" y="131916"/>
                                </a:lnTo>
                                <a:lnTo>
                                  <a:pt x="80838" y="148634"/>
                                </a:lnTo>
                                <a:lnTo>
                                  <a:pt x="117329" y="283648"/>
                                </a:lnTo>
                                <a:lnTo>
                                  <a:pt x="117329" y="357070"/>
                                </a:lnTo>
                                <a:lnTo>
                                  <a:pt x="62275" y="153408"/>
                                </a:lnTo>
                                <a:cubicBezTo>
                                  <a:pt x="36916" y="158782"/>
                                  <a:pt x="14940" y="159097"/>
                                  <a:pt x="10299" y="159097"/>
                                </a:cubicBezTo>
                                <a:cubicBezTo>
                                  <a:pt x="9925" y="159097"/>
                                  <a:pt x="9656" y="159097"/>
                                  <a:pt x="9521" y="159097"/>
                                </a:cubicBezTo>
                                <a:cubicBezTo>
                                  <a:pt x="4221" y="159037"/>
                                  <a:pt x="0" y="154699"/>
                                  <a:pt x="45" y="149399"/>
                                </a:cubicBezTo>
                                <a:cubicBezTo>
                                  <a:pt x="105" y="144085"/>
                                  <a:pt x="4551" y="139747"/>
                                  <a:pt x="9716" y="139882"/>
                                </a:cubicBezTo>
                                <a:cubicBezTo>
                                  <a:pt x="10554" y="139897"/>
                                  <a:pt x="64371" y="140077"/>
                                  <a:pt x="100867" y="119646"/>
                                </a:cubicBezTo>
                                <a:cubicBezTo>
                                  <a:pt x="90403" y="108747"/>
                                  <a:pt x="83877" y="93270"/>
                                  <a:pt x="82200" y="74099"/>
                                </a:cubicBezTo>
                                <a:cubicBezTo>
                                  <a:pt x="79385" y="42154"/>
                                  <a:pt x="91377" y="3858"/>
                                  <a:pt x="113068" y="0"/>
                                </a:cubicBezTo>
                                <a:close/>
                              </a:path>
                            </a:pathLst>
                          </a:custGeom>
                          <a:ln w="0" cap="flat">
                            <a:miter lim="127000"/>
                          </a:ln>
                        </wps:spPr>
                        <wps:style>
                          <a:lnRef idx="0">
                            <a:srgbClr val="000000">
                              <a:alpha val="0"/>
                            </a:srgbClr>
                          </a:lnRef>
                          <a:fillRef idx="1">
                            <a:srgbClr val="22A1E2"/>
                          </a:fillRef>
                          <a:effectRef idx="0">
                            <a:scrgbClr r="0" g="0" b="0"/>
                          </a:effectRef>
                          <a:fontRef idx="none"/>
                        </wps:style>
                        <wps:bodyPr/>
                      </wps:wsp>
                      <wps:wsp>
                        <wps:cNvPr id="35" name="Shape 35"/>
                        <wps:cNvSpPr/>
                        <wps:spPr>
                          <a:xfrm>
                            <a:off x="5398715" y="604504"/>
                            <a:ext cx="29151" cy="114876"/>
                          </a:xfrm>
                          <a:custGeom>
                            <a:avLst/>
                            <a:gdLst/>
                            <a:ahLst/>
                            <a:cxnLst/>
                            <a:rect l="0" t="0" r="0" b="0"/>
                            <a:pathLst>
                              <a:path w="29151" h="114876">
                                <a:moveTo>
                                  <a:pt x="0" y="0"/>
                                </a:moveTo>
                                <a:lnTo>
                                  <a:pt x="27774" y="102761"/>
                                </a:lnTo>
                                <a:cubicBezTo>
                                  <a:pt x="29151" y="107880"/>
                                  <a:pt x="26127" y="113149"/>
                                  <a:pt x="21023" y="114531"/>
                                </a:cubicBezTo>
                                <a:cubicBezTo>
                                  <a:pt x="20184" y="114771"/>
                                  <a:pt x="19346" y="114876"/>
                                  <a:pt x="18523" y="114876"/>
                                </a:cubicBezTo>
                                <a:cubicBezTo>
                                  <a:pt x="14301" y="114876"/>
                                  <a:pt x="10424" y="112069"/>
                                  <a:pt x="9286" y="107775"/>
                                </a:cubicBezTo>
                                <a:lnTo>
                                  <a:pt x="0" y="73423"/>
                                </a:lnTo>
                                <a:lnTo>
                                  <a:pt x="0" y="0"/>
                                </a:lnTo>
                                <a:close/>
                              </a:path>
                            </a:pathLst>
                          </a:custGeom>
                          <a:ln w="0" cap="flat">
                            <a:miter lim="127000"/>
                          </a:ln>
                        </wps:spPr>
                        <wps:style>
                          <a:lnRef idx="0">
                            <a:srgbClr val="000000">
                              <a:alpha val="0"/>
                            </a:srgbClr>
                          </a:lnRef>
                          <a:fillRef idx="1">
                            <a:srgbClr val="22A1E2"/>
                          </a:fillRef>
                          <a:effectRef idx="0">
                            <a:scrgbClr r="0" g="0" b="0"/>
                          </a:effectRef>
                          <a:fontRef idx="none"/>
                        </wps:style>
                        <wps:bodyPr/>
                      </wps:wsp>
                      <wps:wsp>
                        <wps:cNvPr id="36" name="Shape 36"/>
                        <wps:cNvSpPr/>
                        <wps:spPr>
                          <a:xfrm>
                            <a:off x="5476054" y="601869"/>
                            <a:ext cx="29490" cy="116114"/>
                          </a:xfrm>
                          <a:custGeom>
                            <a:avLst/>
                            <a:gdLst/>
                            <a:ahLst/>
                            <a:cxnLst/>
                            <a:rect l="0" t="0" r="0" b="0"/>
                            <a:pathLst>
                              <a:path w="29490" h="116114">
                                <a:moveTo>
                                  <a:pt x="29490" y="0"/>
                                </a:moveTo>
                                <a:lnTo>
                                  <a:pt x="29490" y="73498"/>
                                </a:lnTo>
                                <a:lnTo>
                                  <a:pt x="19895" y="109014"/>
                                </a:lnTo>
                                <a:cubicBezTo>
                                  <a:pt x="18728" y="113292"/>
                                  <a:pt x="14865" y="116114"/>
                                  <a:pt x="10644" y="116114"/>
                                </a:cubicBezTo>
                                <a:cubicBezTo>
                                  <a:pt x="9806" y="116114"/>
                                  <a:pt x="8967" y="115994"/>
                                  <a:pt x="8129" y="115769"/>
                                </a:cubicBezTo>
                                <a:cubicBezTo>
                                  <a:pt x="3024" y="114388"/>
                                  <a:pt x="0" y="109104"/>
                                  <a:pt x="1392" y="103985"/>
                                </a:cubicBezTo>
                                <a:lnTo>
                                  <a:pt x="29490" y="0"/>
                                </a:lnTo>
                                <a:close/>
                              </a:path>
                            </a:pathLst>
                          </a:custGeom>
                          <a:ln w="0" cap="flat">
                            <a:miter lim="127000"/>
                          </a:ln>
                        </wps:spPr>
                        <wps:style>
                          <a:lnRef idx="0">
                            <a:srgbClr val="000000">
                              <a:alpha val="0"/>
                            </a:srgbClr>
                          </a:lnRef>
                          <a:fillRef idx="1">
                            <a:srgbClr val="22A1E2"/>
                          </a:fillRef>
                          <a:effectRef idx="0">
                            <a:scrgbClr r="0" g="0" b="0"/>
                          </a:effectRef>
                          <a:fontRef idx="none"/>
                        </wps:style>
                        <wps:bodyPr/>
                      </wps:wsp>
                      <wps:wsp>
                        <wps:cNvPr id="37" name="Shape 37"/>
                        <wps:cNvSpPr/>
                        <wps:spPr>
                          <a:xfrm>
                            <a:off x="5398715" y="319640"/>
                            <a:ext cx="106829" cy="139311"/>
                          </a:xfrm>
                          <a:custGeom>
                            <a:avLst/>
                            <a:gdLst/>
                            <a:ahLst/>
                            <a:cxnLst/>
                            <a:rect l="0" t="0" r="0" b="0"/>
                            <a:pathLst>
                              <a:path w="106829" h="139311">
                                <a:moveTo>
                                  <a:pt x="103851" y="1306"/>
                                </a:moveTo>
                                <a:lnTo>
                                  <a:pt x="106829" y="2932"/>
                                </a:lnTo>
                                <a:lnTo>
                                  <a:pt x="106829" y="24460"/>
                                </a:lnTo>
                                <a:lnTo>
                                  <a:pt x="101621" y="20386"/>
                                </a:lnTo>
                                <a:cubicBezTo>
                                  <a:pt x="101606" y="20386"/>
                                  <a:pt x="101591" y="20386"/>
                                  <a:pt x="101561" y="20386"/>
                                </a:cubicBezTo>
                                <a:cubicBezTo>
                                  <a:pt x="100154" y="20386"/>
                                  <a:pt x="94241" y="24995"/>
                                  <a:pt x="90259" y="47678"/>
                                </a:cubicBezTo>
                                <a:cubicBezTo>
                                  <a:pt x="86157" y="70962"/>
                                  <a:pt x="90333" y="89381"/>
                                  <a:pt x="103013" y="103973"/>
                                </a:cubicBezTo>
                                <a:lnTo>
                                  <a:pt x="106829" y="107653"/>
                                </a:lnTo>
                                <a:lnTo>
                                  <a:pt x="106829" y="135377"/>
                                </a:lnTo>
                                <a:lnTo>
                                  <a:pt x="84810" y="139311"/>
                                </a:lnTo>
                                <a:lnTo>
                                  <a:pt x="30409" y="139146"/>
                                </a:lnTo>
                                <a:cubicBezTo>
                                  <a:pt x="19197" y="139146"/>
                                  <a:pt x="9122" y="136999"/>
                                  <a:pt x="439" y="132931"/>
                                </a:cubicBezTo>
                                <a:lnTo>
                                  <a:pt x="0" y="133132"/>
                                </a:lnTo>
                                <a:lnTo>
                                  <a:pt x="0" y="108737"/>
                                </a:lnTo>
                                <a:lnTo>
                                  <a:pt x="5664" y="102487"/>
                                </a:lnTo>
                                <a:cubicBezTo>
                                  <a:pt x="16756" y="88135"/>
                                  <a:pt x="19211" y="70301"/>
                                  <a:pt x="13208" y="48008"/>
                                </a:cubicBezTo>
                                <a:cubicBezTo>
                                  <a:pt x="10087" y="36404"/>
                                  <a:pt x="6869" y="29435"/>
                                  <a:pt x="4283" y="25366"/>
                                </a:cubicBezTo>
                                <a:lnTo>
                                  <a:pt x="0" y="20997"/>
                                </a:lnTo>
                                <a:lnTo>
                                  <a:pt x="0" y="1398"/>
                                </a:lnTo>
                                <a:lnTo>
                                  <a:pt x="4485" y="1590"/>
                                </a:lnTo>
                                <a:cubicBezTo>
                                  <a:pt x="13725" y="4165"/>
                                  <a:pt x="24032" y="14498"/>
                                  <a:pt x="31711" y="42994"/>
                                </a:cubicBezTo>
                                <a:cubicBezTo>
                                  <a:pt x="39286" y="71112"/>
                                  <a:pt x="35618" y="95101"/>
                                  <a:pt x="20813" y="114286"/>
                                </a:cubicBezTo>
                                <a:cubicBezTo>
                                  <a:pt x="19690" y="115727"/>
                                  <a:pt x="18508" y="117139"/>
                                  <a:pt x="17295" y="118504"/>
                                </a:cubicBezTo>
                                <a:cubicBezTo>
                                  <a:pt x="21217" y="119420"/>
                                  <a:pt x="25574" y="119931"/>
                                  <a:pt x="30439" y="119931"/>
                                </a:cubicBezTo>
                                <a:lnTo>
                                  <a:pt x="84839" y="120096"/>
                                </a:lnTo>
                                <a:cubicBezTo>
                                  <a:pt x="87145" y="120096"/>
                                  <a:pt x="89345" y="119976"/>
                                  <a:pt x="91441" y="119766"/>
                                </a:cubicBezTo>
                                <a:cubicBezTo>
                                  <a:pt x="90453" y="118745"/>
                                  <a:pt x="89480" y="117679"/>
                                  <a:pt x="88552" y="116598"/>
                                </a:cubicBezTo>
                                <a:cubicBezTo>
                                  <a:pt x="72070" y="97623"/>
                                  <a:pt x="66292" y="73303"/>
                                  <a:pt x="71382" y="44330"/>
                                </a:cubicBezTo>
                                <a:cubicBezTo>
                                  <a:pt x="78043" y="6410"/>
                                  <a:pt x="92684" y="0"/>
                                  <a:pt x="103851" y="1306"/>
                                </a:cubicBezTo>
                                <a:close/>
                              </a:path>
                            </a:pathLst>
                          </a:custGeom>
                          <a:ln w="0" cap="flat">
                            <a:miter lim="127000"/>
                          </a:ln>
                        </wps:spPr>
                        <wps:style>
                          <a:lnRef idx="0">
                            <a:srgbClr val="000000">
                              <a:alpha val="0"/>
                            </a:srgbClr>
                          </a:lnRef>
                          <a:fillRef idx="1">
                            <a:srgbClr val="22A1E2"/>
                          </a:fillRef>
                          <a:effectRef idx="0">
                            <a:scrgbClr r="0" g="0" b="0"/>
                          </a:effectRef>
                          <a:fontRef idx="none"/>
                        </wps:style>
                        <wps:bodyPr/>
                      </wps:wsp>
                      <wps:wsp>
                        <wps:cNvPr id="38" name="Shape 38"/>
                        <wps:cNvSpPr/>
                        <wps:spPr>
                          <a:xfrm>
                            <a:off x="5505544" y="322572"/>
                            <a:ext cx="119761" cy="352795"/>
                          </a:xfrm>
                          <a:custGeom>
                            <a:avLst/>
                            <a:gdLst/>
                            <a:ahLst/>
                            <a:cxnLst/>
                            <a:rect l="0" t="0" r="0" b="0"/>
                            <a:pathLst>
                              <a:path w="119761" h="352795">
                                <a:moveTo>
                                  <a:pt x="0" y="0"/>
                                </a:moveTo>
                                <a:lnTo>
                                  <a:pt x="13666" y="7462"/>
                                </a:lnTo>
                                <a:cubicBezTo>
                                  <a:pt x="28769" y="22727"/>
                                  <a:pt x="38579" y="54106"/>
                                  <a:pt x="37097" y="79844"/>
                                </a:cubicBezTo>
                                <a:cubicBezTo>
                                  <a:pt x="36123" y="96627"/>
                                  <a:pt x="30645" y="110213"/>
                                  <a:pt x="21423" y="119851"/>
                                </a:cubicBezTo>
                                <a:cubicBezTo>
                                  <a:pt x="29537" y="123889"/>
                                  <a:pt x="38264" y="126967"/>
                                  <a:pt x="46977" y="129339"/>
                                </a:cubicBezTo>
                                <a:cubicBezTo>
                                  <a:pt x="48339" y="129804"/>
                                  <a:pt x="51932" y="130615"/>
                                  <a:pt x="53084" y="130870"/>
                                </a:cubicBezTo>
                                <a:cubicBezTo>
                                  <a:pt x="82156" y="137670"/>
                                  <a:pt x="109177" y="136859"/>
                                  <a:pt x="109641" y="136845"/>
                                </a:cubicBezTo>
                                <a:cubicBezTo>
                                  <a:pt x="114836" y="136604"/>
                                  <a:pt x="119371" y="140793"/>
                                  <a:pt x="119566" y="146092"/>
                                </a:cubicBezTo>
                                <a:cubicBezTo>
                                  <a:pt x="119761" y="151391"/>
                                  <a:pt x="115629" y="155850"/>
                                  <a:pt x="110344" y="156045"/>
                                </a:cubicBezTo>
                                <a:cubicBezTo>
                                  <a:pt x="108414" y="156105"/>
                                  <a:pt x="83429" y="156871"/>
                                  <a:pt x="54552" y="150866"/>
                                </a:cubicBezTo>
                                <a:lnTo>
                                  <a:pt x="0" y="352795"/>
                                </a:lnTo>
                                <a:lnTo>
                                  <a:pt x="0" y="279297"/>
                                </a:lnTo>
                                <a:lnTo>
                                  <a:pt x="35989" y="146107"/>
                                </a:lnTo>
                                <a:cubicBezTo>
                                  <a:pt x="24806" y="142654"/>
                                  <a:pt x="13639" y="138031"/>
                                  <a:pt x="3519" y="131816"/>
                                </a:cubicBezTo>
                                <a:lnTo>
                                  <a:pt x="0" y="132445"/>
                                </a:lnTo>
                                <a:lnTo>
                                  <a:pt x="0" y="104721"/>
                                </a:lnTo>
                                <a:lnTo>
                                  <a:pt x="4762" y="109313"/>
                                </a:lnTo>
                                <a:cubicBezTo>
                                  <a:pt x="12726" y="102932"/>
                                  <a:pt x="17142" y="92724"/>
                                  <a:pt x="17965" y="78733"/>
                                </a:cubicBezTo>
                                <a:cubicBezTo>
                                  <a:pt x="19267" y="56193"/>
                                  <a:pt x="10246" y="33543"/>
                                  <a:pt x="2156" y="23214"/>
                                </a:cubicBezTo>
                                <a:lnTo>
                                  <a:pt x="0" y="21528"/>
                                </a:lnTo>
                                <a:lnTo>
                                  <a:pt x="0" y="0"/>
                                </a:lnTo>
                                <a:close/>
                              </a:path>
                            </a:pathLst>
                          </a:custGeom>
                          <a:ln w="0" cap="flat">
                            <a:miter lim="127000"/>
                          </a:ln>
                        </wps:spPr>
                        <wps:style>
                          <a:lnRef idx="0">
                            <a:srgbClr val="000000">
                              <a:alpha val="0"/>
                            </a:srgbClr>
                          </a:lnRef>
                          <a:fillRef idx="1">
                            <a:srgbClr val="22A1E2"/>
                          </a:fillRef>
                          <a:effectRef idx="0">
                            <a:scrgbClr r="0" g="0" b="0"/>
                          </a:effectRef>
                          <a:fontRef idx="none"/>
                        </wps:style>
                        <wps:bodyPr/>
                      </wps:wsp>
                      <wps:wsp>
                        <wps:cNvPr id="39" name="Shape 39"/>
                        <wps:cNvSpPr/>
                        <wps:spPr>
                          <a:xfrm>
                            <a:off x="5334529" y="806254"/>
                            <a:ext cx="231480" cy="46447"/>
                          </a:xfrm>
                          <a:custGeom>
                            <a:avLst/>
                            <a:gdLst/>
                            <a:ahLst/>
                            <a:cxnLst/>
                            <a:rect l="0" t="0" r="0" b="0"/>
                            <a:pathLst>
                              <a:path w="231480" h="46447">
                                <a:moveTo>
                                  <a:pt x="0" y="0"/>
                                </a:moveTo>
                                <a:lnTo>
                                  <a:pt x="19401" y="0"/>
                                </a:lnTo>
                                <a:cubicBezTo>
                                  <a:pt x="22515" y="16453"/>
                                  <a:pt x="30733" y="27232"/>
                                  <a:pt x="37814" y="27232"/>
                                </a:cubicBezTo>
                                <a:lnTo>
                                  <a:pt x="193681" y="27232"/>
                                </a:lnTo>
                                <a:cubicBezTo>
                                  <a:pt x="200761" y="27232"/>
                                  <a:pt x="208980" y="16453"/>
                                  <a:pt x="212094" y="0"/>
                                </a:cubicBezTo>
                                <a:lnTo>
                                  <a:pt x="231480" y="0"/>
                                </a:lnTo>
                                <a:cubicBezTo>
                                  <a:pt x="227483" y="27037"/>
                                  <a:pt x="212213" y="46447"/>
                                  <a:pt x="193681" y="46447"/>
                                </a:cubicBezTo>
                                <a:lnTo>
                                  <a:pt x="37814" y="46447"/>
                                </a:lnTo>
                                <a:cubicBezTo>
                                  <a:pt x="19281" y="46447"/>
                                  <a:pt x="3997" y="27037"/>
                                  <a:pt x="0" y="0"/>
                                </a:cubicBezTo>
                                <a:close/>
                              </a:path>
                            </a:pathLst>
                          </a:custGeom>
                          <a:ln w="0" cap="flat">
                            <a:miter lim="127000"/>
                          </a:ln>
                        </wps:spPr>
                        <wps:style>
                          <a:lnRef idx="0">
                            <a:srgbClr val="000000">
                              <a:alpha val="0"/>
                            </a:srgbClr>
                          </a:lnRef>
                          <a:fillRef idx="1">
                            <a:srgbClr val="22A1E2"/>
                          </a:fillRef>
                          <a:effectRef idx="0">
                            <a:scrgbClr r="0" g="0" b="0"/>
                          </a:effectRef>
                          <a:fontRef idx="none"/>
                        </wps:style>
                        <wps:bodyPr/>
                      </wps:wsp>
                      <wps:wsp>
                        <wps:cNvPr id="40" name="Shape 40"/>
                        <wps:cNvSpPr/>
                        <wps:spPr>
                          <a:xfrm>
                            <a:off x="5186296" y="147017"/>
                            <a:ext cx="264907" cy="667674"/>
                          </a:xfrm>
                          <a:custGeom>
                            <a:avLst/>
                            <a:gdLst/>
                            <a:ahLst/>
                            <a:cxnLst/>
                            <a:rect l="0" t="0" r="0" b="0"/>
                            <a:pathLst>
                              <a:path w="264907" h="667674">
                                <a:moveTo>
                                  <a:pt x="264863" y="0"/>
                                </a:moveTo>
                                <a:lnTo>
                                  <a:pt x="264907" y="5"/>
                                </a:lnTo>
                                <a:lnTo>
                                  <a:pt x="264907" y="19220"/>
                                </a:lnTo>
                                <a:lnTo>
                                  <a:pt x="264863" y="19215"/>
                                </a:lnTo>
                                <a:cubicBezTo>
                                  <a:pt x="129385" y="19215"/>
                                  <a:pt x="19162" y="129734"/>
                                  <a:pt x="19162" y="265592"/>
                                </a:cubicBezTo>
                                <a:cubicBezTo>
                                  <a:pt x="19162" y="353442"/>
                                  <a:pt x="66422" y="435303"/>
                                  <a:pt x="142513" y="479228"/>
                                </a:cubicBezTo>
                                <a:cubicBezTo>
                                  <a:pt x="145493" y="480940"/>
                                  <a:pt x="147319" y="484107"/>
                                  <a:pt x="147319" y="487545"/>
                                </a:cubicBezTo>
                                <a:lnTo>
                                  <a:pt x="147319" y="555789"/>
                                </a:lnTo>
                                <a:lnTo>
                                  <a:pt x="264907" y="555789"/>
                                </a:lnTo>
                                <a:lnTo>
                                  <a:pt x="264907" y="575005"/>
                                </a:lnTo>
                                <a:lnTo>
                                  <a:pt x="146705" y="575005"/>
                                </a:lnTo>
                                <a:lnTo>
                                  <a:pt x="146705" y="596637"/>
                                </a:lnTo>
                                <a:lnTo>
                                  <a:pt x="264907" y="596637"/>
                                </a:lnTo>
                                <a:lnTo>
                                  <a:pt x="264907" y="615852"/>
                                </a:lnTo>
                                <a:lnTo>
                                  <a:pt x="146705" y="615852"/>
                                </a:lnTo>
                                <a:lnTo>
                                  <a:pt x="146705" y="639046"/>
                                </a:lnTo>
                                <a:cubicBezTo>
                                  <a:pt x="146705" y="644150"/>
                                  <a:pt x="152528" y="648459"/>
                                  <a:pt x="159415" y="648459"/>
                                </a:cubicBezTo>
                                <a:lnTo>
                                  <a:pt x="264907" y="648459"/>
                                </a:lnTo>
                                <a:lnTo>
                                  <a:pt x="264907" y="667674"/>
                                </a:lnTo>
                                <a:lnTo>
                                  <a:pt x="159415" y="667674"/>
                                </a:lnTo>
                                <a:cubicBezTo>
                                  <a:pt x="141840" y="667674"/>
                                  <a:pt x="127544" y="654824"/>
                                  <a:pt x="127544" y="639046"/>
                                </a:cubicBezTo>
                                <a:lnTo>
                                  <a:pt x="127544" y="567814"/>
                                </a:lnTo>
                                <a:cubicBezTo>
                                  <a:pt x="127544" y="566658"/>
                                  <a:pt x="127783" y="565577"/>
                                  <a:pt x="128157" y="564542"/>
                                </a:cubicBezTo>
                                <a:lnTo>
                                  <a:pt x="128157" y="493039"/>
                                </a:lnTo>
                                <a:cubicBezTo>
                                  <a:pt x="48966" y="445061"/>
                                  <a:pt x="0" y="358442"/>
                                  <a:pt x="0" y="265592"/>
                                </a:cubicBezTo>
                                <a:cubicBezTo>
                                  <a:pt x="0" y="119135"/>
                                  <a:pt x="118831" y="0"/>
                                  <a:pt x="264863" y="0"/>
                                </a:cubicBezTo>
                                <a:close/>
                              </a:path>
                            </a:pathLst>
                          </a:custGeom>
                          <a:ln w="0" cap="flat">
                            <a:miter lim="127000"/>
                          </a:ln>
                        </wps:spPr>
                        <wps:style>
                          <a:lnRef idx="0">
                            <a:srgbClr val="000000">
                              <a:alpha val="0"/>
                            </a:srgbClr>
                          </a:lnRef>
                          <a:fillRef idx="1">
                            <a:srgbClr val="1C3D86"/>
                          </a:fillRef>
                          <a:effectRef idx="0">
                            <a:scrgbClr r="0" g="0" b="0"/>
                          </a:effectRef>
                          <a:fontRef idx="none"/>
                        </wps:style>
                        <wps:bodyPr/>
                      </wps:wsp>
                      <wps:wsp>
                        <wps:cNvPr id="41" name="Shape 41"/>
                        <wps:cNvSpPr/>
                        <wps:spPr>
                          <a:xfrm>
                            <a:off x="5451204" y="147022"/>
                            <a:ext cx="264803" cy="667669"/>
                          </a:xfrm>
                          <a:custGeom>
                            <a:avLst/>
                            <a:gdLst/>
                            <a:ahLst/>
                            <a:cxnLst/>
                            <a:rect l="0" t="0" r="0" b="0"/>
                            <a:pathLst>
                              <a:path w="264803" h="667669">
                                <a:moveTo>
                                  <a:pt x="0" y="0"/>
                                </a:moveTo>
                                <a:lnTo>
                                  <a:pt x="53267" y="5400"/>
                                </a:lnTo>
                                <a:cubicBezTo>
                                  <a:pt x="173846" y="30206"/>
                                  <a:pt x="264803" y="137438"/>
                                  <a:pt x="264803" y="265588"/>
                                </a:cubicBezTo>
                                <a:cubicBezTo>
                                  <a:pt x="264803" y="358437"/>
                                  <a:pt x="215851" y="445071"/>
                                  <a:pt x="136660" y="493035"/>
                                </a:cubicBezTo>
                                <a:lnTo>
                                  <a:pt x="136660" y="562360"/>
                                </a:lnTo>
                                <a:cubicBezTo>
                                  <a:pt x="137094" y="563456"/>
                                  <a:pt x="137364" y="564627"/>
                                  <a:pt x="137364" y="565888"/>
                                </a:cubicBezTo>
                                <a:lnTo>
                                  <a:pt x="137364" y="639041"/>
                                </a:lnTo>
                                <a:cubicBezTo>
                                  <a:pt x="137364" y="654819"/>
                                  <a:pt x="123053" y="667669"/>
                                  <a:pt x="105478" y="667669"/>
                                </a:cubicBezTo>
                                <a:lnTo>
                                  <a:pt x="0" y="667669"/>
                                </a:lnTo>
                                <a:lnTo>
                                  <a:pt x="0" y="648454"/>
                                </a:lnTo>
                                <a:lnTo>
                                  <a:pt x="105478" y="648454"/>
                                </a:lnTo>
                                <a:cubicBezTo>
                                  <a:pt x="112379" y="648454"/>
                                  <a:pt x="118202" y="644146"/>
                                  <a:pt x="118202" y="639041"/>
                                </a:cubicBezTo>
                                <a:lnTo>
                                  <a:pt x="118202" y="615848"/>
                                </a:lnTo>
                                <a:lnTo>
                                  <a:pt x="0" y="615848"/>
                                </a:lnTo>
                                <a:lnTo>
                                  <a:pt x="0" y="596632"/>
                                </a:lnTo>
                                <a:lnTo>
                                  <a:pt x="118202" y="596632"/>
                                </a:lnTo>
                                <a:lnTo>
                                  <a:pt x="118202" y="575000"/>
                                </a:lnTo>
                                <a:lnTo>
                                  <a:pt x="0" y="575000"/>
                                </a:lnTo>
                                <a:lnTo>
                                  <a:pt x="0" y="555785"/>
                                </a:lnTo>
                                <a:lnTo>
                                  <a:pt x="117499" y="555785"/>
                                </a:lnTo>
                                <a:lnTo>
                                  <a:pt x="117499" y="487540"/>
                                </a:lnTo>
                                <a:cubicBezTo>
                                  <a:pt x="117499" y="484103"/>
                                  <a:pt x="119340" y="480935"/>
                                  <a:pt x="122304" y="479223"/>
                                </a:cubicBezTo>
                                <a:cubicBezTo>
                                  <a:pt x="198381" y="435299"/>
                                  <a:pt x="245641" y="353453"/>
                                  <a:pt x="245641" y="265588"/>
                                </a:cubicBezTo>
                                <a:cubicBezTo>
                                  <a:pt x="245641" y="146712"/>
                                  <a:pt x="161263" y="47236"/>
                                  <a:pt x="49409" y="24225"/>
                                </a:cubicBezTo>
                                <a:lnTo>
                                  <a:pt x="0" y="19215"/>
                                </a:lnTo>
                                <a:lnTo>
                                  <a:pt x="0" y="0"/>
                                </a:lnTo>
                                <a:close/>
                              </a:path>
                            </a:pathLst>
                          </a:custGeom>
                          <a:ln w="0" cap="flat">
                            <a:miter lim="127000"/>
                          </a:ln>
                        </wps:spPr>
                        <wps:style>
                          <a:lnRef idx="0">
                            <a:srgbClr val="000000">
                              <a:alpha val="0"/>
                            </a:srgbClr>
                          </a:lnRef>
                          <a:fillRef idx="1">
                            <a:srgbClr val="1C3D86"/>
                          </a:fillRef>
                          <a:effectRef idx="0">
                            <a:scrgbClr r="0" g="0" b="0"/>
                          </a:effectRef>
                          <a:fontRef idx="none"/>
                        </wps:style>
                        <wps:bodyPr/>
                      </wps:wsp>
                      <wps:wsp>
                        <wps:cNvPr id="46" name="Rectangle 46"/>
                        <wps:cNvSpPr/>
                        <wps:spPr>
                          <a:xfrm>
                            <a:off x="152400" y="1067523"/>
                            <a:ext cx="5695950" cy="675552"/>
                          </a:xfrm>
                          <a:prstGeom prst="rect">
                            <a:avLst/>
                          </a:prstGeom>
                          <a:ln>
                            <a:noFill/>
                          </a:ln>
                        </wps:spPr>
                        <wps:txbx>
                          <w:txbxContent>
                            <w:p w14:paraId="5500CB86" w14:textId="77777777" w:rsidR="006D0DC5" w:rsidRPr="00AC1FE8" w:rsidRDefault="00416FC0" w:rsidP="006D0DC5">
                              <w:pPr>
                                <w:spacing w:after="160" w:line="259" w:lineRule="auto"/>
                                <w:ind w:left="0" w:firstLine="0"/>
                                <w:jc w:val="left"/>
                                <w:rPr>
                                  <w:lang w:val="en-GB"/>
                                </w:rPr>
                              </w:pPr>
                              <w:r w:rsidRPr="00AC1FE8">
                                <w:rPr>
                                  <w:lang w:val="en-GB"/>
                                </w:rPr>
                                <w:t xml:space="preserve">Given a string, return the middle character of the string. </w:t>
                              </w:r>
                              <w:r w:rsidRPr="006D0DC5">
                                <w:rPr>
                                  <w:lang w:val="en-GB"/>
                                </w:rPr>
                                <w:t>If the string's length is</w:t>
                              </w:r>
                              <w:r w:rsidR="006D0DC5" w:rsidRPr="006D0DC5">
                                <w:rPr>
                                  <w:lang w:val="en-GB"/>
                                </w:rPr>
                                <w:t xml:space="preserve"> </w:t>
                              </w:r>
                              <w:r w:rsidR="006D0DC5" w:rsidRPr="00AC1FE8">
                                <w:rPr>
                                  <w:lang w:val="en-GB"/>
                                </w:rPr>
                                <w:t xml:space="preserve">odd, return the middle character. </w:t>
                              </w:r>
                              <w:r w:rsidR="006D0DC5" w:rsidRPr="006D0DC5">
                                <w:rPr>
                                  <w:lang w:val="en-GB"/>
                                </w:rPr>
                                <w:t xml:space="preserve">If the string's </w:t>
                              </w:r>
                              <w:r w:rsidR="006D0DC5" w:rsidRPr="00AC1FE8">
                                <w:rPr>
                                  <w:lang w:val="en-GB"/>
                                </w:rPr>
                                <w:t>length is even, return the middle 2 characters.</w:t>
                              </w:r>
                            </w:p>
                            <w:p w14:paraId="1A8CA667" w14:textId="77777777" w:rsidR="006D0DC5" w:rsidRPr="006D0DC5" w:rsidRDefault="006D0DC5" w:rsidP="006D0DC5">
                              <w:pPr>
                                <w:spacing w:after="160" w:line="259" w:lineRule="auto"/>
                                <w:ind w:left="0" w:firstLine="0"/>
                                <w:jc w:val="left"/>
                                <w:rPr>
                                  <w:lang w:val="en-GB"/>
                                </w:rPr>
                              </w:pPr>
                            </w:p>
                            <w:p w14:paraId="20D88547" w14:textId="77777777" w:rsidR="00315BD8" w:rsidRPr="006D0DC5" w:rsidRDefault="00315BD8">
                              <w:pPr>
                                <w:spacing w:after="160" w:line="259" w:lineRule="auto"/>
                                <w:ind w:left="0" w:firstLine="0"/>
                                <w:jc w:val="left"/>
                                <w:rPr>
                                  <w:lang w:val="en-GB"/>
                                </w:rPr>
                              </w:pPr>
                            </w:p>
                          </w:txbxContent>
                        </wps:txbx>
                        <wps:bodyPr horzOverflow="overflow" vert="horz" lIns="0" tIns="0" rIns="0" bIns="0" rtlCol="0">
                          <a:noAutofit/>
                        </wps:bodyPr>
                      </wps:wsp>
                      <wps:wsp>
                        <wps:cNvPr id="49" name="Rectangle 49"/>
                        <wps:cNvSpPr/>
                        <wps:spPr>
                          <a:xfrm>
                            <a:off x="183533" y="615559"/>
                            <a:ext cx="1733159" cy="367673"/>
                          </a:xfrm>
                          <a:prstGeom prst="rect">
                            <a:avLst/>
                          </a:prstGeom>
                          <a:ln>
                            <a:noFill/>
                          </a:ln>
                        </wps:spPr>
                        <wps:txbx>
                          <w:txbxContent>
                            <w:p w14:paraId="49C9C3EF" w14:textId="77777777" w:rsidR="00315BD8" w:rsidRDefault="00416FC0">
                              <w:pPr>
                                <w:spacing w:after="160" w:line="259" w:lineRule="auto"/>
                                <w:ind w:left="0" w:firstLine="0"/>
                                <w:jc w:val="left"/>
                              </w:pPr>
                              <w:r>
                                <w:rPr>
                                  <w:b/>
                                  <w:sz w:val="32"/>
                                </w:rPr>
                                <w:t>Specification</w:t>
                              </w:r>
                            </w:p>
                          </w:txbxContent>
                        </wps:txbx>
                        <wps:bodyPr horzOverflow="overflow" vert="horz" lIns="0" tIns="0" rIns="0" bIns="0" rtlCol="0">
                          <a:noAutofit/>
                        </wps:bodyPr>
                      </wps:wsp>
                      <wps:wsp>
                        <wps:cNvPr id="51" name="Rectangle 51"/>
                        <wps:cNvSpPr/>
                        <wps:spPr>
                          <a:xfrm>
                            <a:off x="0" y="0"/>
                            <a:ext cx="1720502" cy="367673"/>
                          </a:xfrm>
                          <a:prstGeom prst="rect">
                            <a:avLst/>
                          </a:prstGeom>
                          <a:ln>
                            <a:noFill/>
                          </a:ln>
                        </wps:spPr>
                        <wps:txbx>
                          <w:txbxContent>
                            <w:p w14:paraId="18797106" w14:textId="77777777" w:rsidR="00315BD8" w:rsidRDefault="00416FC0">
                              <w:pPr>
                                <w:spacing w:after="160" w:line="259" w:lineRule="auto"/>
                                <w:ind w:left="0" w:firstLine="0"/>
                                <w:jc w:val="left"/>
                              </w:pPr>
                              <w:r>
                                <w:rPr>
                                  <w:b/>
                                  <w:sz w:val="32"/>
                                </w:rPr>
                                <w:t>Question 1/3</w:t>
                              </w:r>
                            </w:p>
                          </w:txbxContent>
                        </wps:txbx>
                        <wps:bodyPr horzOverflow="overflow" vert="horz" lIns="0" tIns="0" rIns="0" bIns="0" rtlCol="0">
                          <a:noAutofit/>
                        </wps:bodyPr>
                      </wps:wsp>
                    </wpg:wgp>
                  </a:graphicData>
                </a:graphic>
              </wp:inline>
            </w:drawing>
          </mc:Choice>
          <mc:Fallback>
            <w:pict>
              <v:group w14:anchorId="65F9CCD2" id="Group 1551" o:spid="_x0000_s1032" style="width:475.85pt;height:151.85pt;mso-position-horizontal-relative:char;mso-position-vertical-relative:line" coordsize="60432,192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">
                <v:shape id="Shape 9" o:spid="_x0000_s1033" style="position:absolute;left:150;top:4587;width:60132;height:14544;visibility:visible;mso-wrap-style:square;v-text-anchor:top" coordsize="6013135,14544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" path="m44034,l5968497,v24129,,44035,19942,44035,44115l6012532,1409705v603,24778,-19303,44720,-43432,44720l44034,1454425c19906,1454425,,1434483,,1410310l,44115c,19942,19906,,44034,xe" fillcolor="#e5e9f1" stroked="f" strokeweight="0">
                  <v:stroke miterlimit="83231f" joinstyle="miter"/>
                  <v:path arrowok="t" textboxrect="0,0,6013135,1454425"/>
                </v:shape>
                <v:shape id="Shape 10" o:spid="_x0000_s1034" style="position:absolute;top:4436;width:30216;height:14846;visibility:visible;mso-wrap-style:square;v-text-anchor:top" coordsize="3021647,14846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" path="m59115,l3021647,r,28403l59115,28403v-16890,,-30764,13899,-30764,30820l28351,1425418v,16921,13874,30820,30764,30820l3021647,1456238r,28403l59115,1484641v-24430,,-45467,-14957,-54459,-36203l,1425418,,59223,4656,36202c13648,14957,34685,,59115,xe" fillcolor="#e5e9f1" stroked="f" strokeweight="0">
                  <v:stroke miterlimit="83231f" joinstyle="miter"/>
                  <v:path arrowok="t" textboxrect="0,0,3021647,1484641"/>
                </v:shape>
                <v:shape id="Shape 11" o:spid="_x0000_s1035" style="position:absolute;left:30216;top:4436;width:30216;height:14846;visibility:visible;mso-wrap-style:square;v-text-anchor:top" coordsize="3021648,14846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" path="m,l2962533,v32574,,59115,26590,59115,59223l3021648,1425418v,32633,-26541,59223,-59115,59223l,1484641r,-28403l2962533,1456238v16890,,30764,-13899,30764,-30820l2993297,59223v,-16921,-13874,-30820,-30764,-30820l,28403,,xe" fillcolor="#e5e9f1" stroked="f" strokeweight="0">
                  <v:stroke miterlimit="83231f" joinstyle="miter"/>
                  <v:path arrowok="t" textboxrect="0,0,3021648,1484641"/>
                </v:shape>
                <v:shape id="Shape 27" o:spid="_x0000_s1036" style="position:absolute;left:50415;top:4045;width:1146;height:192;visibility:visible;mso-wrap-style:square;v-text-anchor:top" coordsize="114550,19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" path="m9581,r95388,c110268,,114550,4294,114550,9608v,5314,-4282,9607,-9581,9607l9581,19215c4281,19215,,14922,,9608,,4294,4281,,9581,xe" fillcolor="#22a1e2" stroked="f" strokeweight="0">
                  <v:stroke miterlimit="83231f" joinstyle="miter"/>
                  <v:path arrowok="t" textboxrect="0,0,114550,19215"/>
                </v:shape>
                <v:shape id="Shape 28" o:spid="_x0000_s1037" style="position:absolute;left:57442;top:4069;width:1145;height:192;visibility:visible;mso-wrap-style:square;v-text-anchor:top" coordsize="114565,19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" path="m9581,r95403,c110269,,114565,4309,114565,9608v,5299,-4296,9607,-9581,9607l9581,19215c4282,19215,,14907,,9608,,4309,4282,,9581,xe" fillcolor="#22a1e2" stroked="f" strokeweight="0">
                  <v:stroke miterlimit="83231f" joinstyle="miter"/>
                  <v:path arrowok="t" textboxrect="0,0,114565,19215"/>
                </v:shape>
                <v:shape id="Shape 29" o:spid="_x0000_s1038" style="position:absolute;left:57070;top:2166;width:1059;height:649;visibility:visible;mso-wrap-style:square;v-text-anchor:top" coordsize="105867,64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" path="m97671,704v2347,703,4424,2306,5682,4640c105867,10013,104131,15853,99475,18360l15494,63771v-1452,780,-3009,1141,-4551,1141c7545,64912,4237,63080,2515,59868,,55184,1751,49375,6407,46853l90374,1456c92708,195,95324,,97671,704xe" fillcolor="#22a1e2" stroked="f" strokeweight="0">
                  <v:stroke miterlimit="83231f" joinstyle="miter"/>
                  <v:path arrowok="t" textboxrect="0,0,105867,64912"/>
                </v:shape>
                <v:shape id="Shape 30" o:spid="_x0000_s1039" style="position:absolute;left:55837;top:533;width:670;height:1038;visibility:visible;mso-wrap-style:square;v-text-anchor:top" coordsize="66960,1038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" path="m53257,711c55606,,58226,188,60553,1441v4656,2507,6407,8332,3907,13000l19386,98764v-1737,3212,-5030,5059,-8458,5059c9401,103823,7859,103448,6422,102682,1751,100175,,94350,2500,89667l47589,5374c48832,3032,50909,1422,53257,711xe" fillcolor="#22a1e2" stroked="f" strokeweight="0">
                  <v:stroke miterlimit="83231f" joinstyle="miter"/>
                  <v:path arrowok="t" textboxrect="0,0,66960,103823"/>
                </v:shape>
                <v:shape id="Shape 31" o:spid="_x0000_s1040" style="position:absolute;left:50724;top:2078;width:1059;height:649;visibility:visible;mso-wrap-style:square;v-text-anchor:top" coordsize="105852,649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" path="m8183,707c10532,,13151,191,15494,1452l99460,46834v4656,2522,6392,8361,3893,13030c101601,63077,98308,64908,94895,64908v-1527,,-3084,-375,-4536,-1156l6392,18371c1737,15864,,10024,2500,5355,3758,3021,5835,1415,8183,707xe" fillcolor="#22a1e2" stroked="f" strokeweight="0">
                  <v:stroke miterlimit="83231f" joinstyle="miter"/>
                  <v:path arrowok="t" textboxrect="0,0,105852,64908"/>
                </v:shape>
                <v:shape id="Shape 32" o:spid="_x0000_s1041" style="position:absolute;left:52346;top:446;width:670;height:1038;visibility:visible;mso-wrap-style:square;v-text-anchor:top" coordsize="66975,1038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" path="m13710,709v2349,710,4426,2316,5676,4650l64475,89682v2500,4684,749,10493,-3922,13015c59116,103463,57574,103838,56032,103838v-3413,,-6721,-1847,-8443,-5074l2500,14456c,9773,1751,3948,6407,1441,8742,188,11362,,13710,709xe" fillcolor="#22a1e2" stroked="f" strokeweight="0">
                  <v:stroke miterlimit="83231f" joinstyle="miter"/>
                  <v:path arrowok="t" textboxrect="0,0,66975,103838"/>
                </v:shape>
                <v:shape id="Shape 33" o:spid="_x0000_s1042" style="position:absolute;left:54426;top:57;width:194;height:1147;visibility:visible;mso-wrap-style:square;v-text-anchor:top" coordsize="19453,114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" path="m9611,r536,l16663,2732v1727,1745,2790,4151,2783,6800l19176,105189v-15,5299,-4296,9578,-9580,9578c9596,114767,9580,114767,9580,114767,4281,114752,,110443,15,105144l284,9472c292,6830,1366,4436,3099,2702l9611,xe" fillcolor="#22a1e2" stroked="f" strokeweight="0">
                  <v:stroke miterlimit="83231f" joinstyle="miter"/>
                  <v:path arrowok="t" textboxrect="0,0,19453,114767"/>
                </v:shape>
                <v:shape id="Shape 34" o:spid="_x0000_s1043" style="position:absolute;left:52813;top:3208;width:1174;height:3571;visibility:visible;mso-wrap-style:square;v-text-anchor:top" coordsize="117329,357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" path="m113068,r4261,182l117329,19781r-848,-866c116466,18915,116436,18915,116421,18915v-5808,1036,-17679,24605,-15135,53503c102215,83062,105628,98149,116736,108176r593,-655l117329,131916,80838,148634r36491,135014l117329,357070,62275,153408v-25359,5374,-47335,5689,-51976,5689c9925,159097,9656,159097,9521,159097,4221,159037,,154699,45,149399v60,-5314,4506,-9652,9671,-9517c10554,139897,64371,140077,100867,119646,90403,108747,83877,93270,82200,74099,79385,42154,91377,3858,113068,xe" fillcolor="#22a1e2" stroked="f" strokeweight="0">
                  <v:stroke miterlimit="83231f" joinstyle="miter"/>
                  <v:path arrowok="t" textboxrect="0,0,117329,357070"/>
                </v:shape>
                <v:shape id="Shape 35" o:spid="_x0000_s1044" style="position:absolute;left:53987;top:6045;width:291;height:1148;visibility:visible;mso-wrap-style:square;v-text-anchor:top" coordsize="29151,1148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" path="m,l27774,102761v1377,5119,-1647,10388,-6751,11770c20184,114771,19346,114876,18523,114876v-4222,,-8099,-2807,-9237,-7101l,73423,,xe" fillcolor="#22a1e2" stroked="f" strokeweight="0">
                  <v:stroke miterlimit="83231f" joinstyle="miter"/>
                  <v:path arrowok="t" textboxrect="0,0,29151,114876"/>
                </v:shape>
                <v:shape id="Shape 36" o:spid="_x0000_s1045" style="position:absolute;left:54760;top:6018;width:295;height:1161;visibility:visible;mso-wrap-style:square;v-text-anchor:top" coordsize="29490,1161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" path="m29490,r,73498l19895,109014v-1167,4278,-5030,7100,-9251,7100c9806,116114,8967,115994,8129,115769,3024,114388,,109104,1392,103985l29490,xe" fillcolor="#22a1e2" stroked="f" strokeweight="0">
                  <v:stroke miterlimit="83231f" joinstyle="miter"/>
                  <v:path arrowok="t" textboxrect="0,0,29490,116114"/>
                </v:shape>
                <v:shape id="Shape 37" o:spid="_x0000_s1046" style="position:absolute;left:53987;top:3196;width:1068;height:1393;visibility:visible;mso-wrap-style:square;v-text-anchor:top" coordsize="106829,1393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" path="m103851,1306r2978,1626l106829,24460r-5208,-4074c101606,20386,101591,20386,101561,20386v-1407,,-7320,4609,-11302,27292c86157,70962,90333,89381,103013,103973r3816,3680l106829,135377r-22019,3934l30409,139146v-11212,,-21287,-2147,-29970,-6215l,133132,,108737r5664,-6250c16756,88135,19211,70301,13208,48008,10087,36404,6869,29435,4283,25366l,20997,,1398r4485,192c13725,4165,24032,14498,31711,42994v7575,28118,3907,52107,-10898,71292c19690,115727,18508,117139,17295,118504v3922,916,8279,1427,13144,1427l84839,120096v2306,,4506,-120,6602,-330c90453,118745,89480,117679,88552,116598,72070,97623,66292,73303,71382,44330,78043,6410,92684,,103851,1306xe" fillcolor="#22a1e2" stroked="f" strokeweight="0">
                  <v:stroke miterlimit="83231f" joinstyle="miter"/>
                  <v:path arrowok="t" textboxrect="0,0,106829,139311"/>
                </v:shape>
                <v:shape id="Shape 38" o:spid="_x0000_s1047" style="position:absolute;left:55055;top:3225;width:1198;height:3528;visibility:visible;mso-wrap-style:square;v-text-anchor:top" coordsize="119761,352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" path="m,l13666,7462c28769,22727,38579,54106,37097,79844v-974,16783,-6452,30369,-15674,40007c29537,123889,38264,126967,46977,129339v1362,465,4955,1276,6107,1531c82156,137670,109177,136859,109641,136845v5195,-241,9730,3948,9925,9247c119761,151391,115629,155850,110344,156045v-1930,60,-26915,826,-55792,-5179l,352795,,279297,35989,146107c24806,142654,13639,138031,3519,131816l,132445,,104721r4762,4592c12726,102932,17142,92724,17965,78733,19267,56193,10246,33543,2156,23214l,21528,,xe" fillcolor="#22a1e2" stroked="f" strokeweight="0">
                  <v:stroke miterlimit="83231f" joinstyle="miter"/>
                  <v:path arrowok="t" textboxrect="0,0,119761,352795"/>
                </v:shape>
                <v:shape id="Shape 39" o:spid="_x0000_s1048" style="position:absolute;left:53345;top:8062;width:2315;height:465;visibility:visible;mso-wrap-style:square;v-text-anchor:top" coordsize="231480,464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" path="m,l19401,v3114,16453,11332,27232,18413,27232l193681,27232v7080,,15299,-10779,18413,-27232l231480,v-3997,27037,-19267,46447,-37799,46447l37814,46447c19281,46447,3997,27037,,xe" fillcolor="#22a1e2" stroked="f" strokeweight="0">
                  <v:stroke miterlimit="83231f" joinstyle="miter"/>
                  <v:path arrowok="t" textboxrect="0,0,231480,46447"/>
                </v:shape>
                <v:shape id="Shape 40" o:spid="_x0000_s1049" style="position:absolute;left:51862;top:1470;width:2650;height:6676;visibility:visible;mso-wrap-style:square;v-text-anchor:top" coordsize="264907,6676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" path="m264863,r44,5l264907,19220r-44,-5c129385,19215,19162,129734,19162,265592v,87850,47260,169711,123351,213636c145493,480940,147319,484107,147319,487545r,68244l264907,555789r,19216l146705,575005r,21632l264907,596637r,19215l146705,615852r,23194c146705,644150,152528,648459,159415,648459r105492,l264907,667674r-105492,c141840,667674,127544,654824,127544,639046r,-71232c127544,566658,127783,565577,128157,564542r,-71503c48966,445061,,358442,,265592,,119135,118831,,264863,xe" fillcolor="#1c3d86" stroked="f" strokeweight="0">
                  <v:stroke miterlimit="83231f" joinstyle="miter"/>
                  <v:path arrowok="t" textboxrect="0,0,264907,667674"/>
                </v:shape>
                <v:shape id="Shape 41" o:spid="_x0000_s1050" style="position:absolute;left:54512;top:1470;width:2648;height:6676;visibility:visible;mso-wrap-style:square;v-text-anchor:top" coordsize="264803,667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" path="m,l53267,5400c173846,30206,264803,137438,264803,265588v,92849,-48952,179483,-128143,227447l136660,562360v434,1096,704,2267,704,3528l137364,639041v,15778,-14311,28628,-31886,28628l,667669,,648454r105478,c112379,648454,118202,644146,118202,639041r,-23193l,615848,,596632r118202,l118202,575000,,575000,,555785r117499,l117499,487540v,-3437,1841,-6605,4805,-8317c198381,435299,245641,353453,245641,265588,245641,146712,161263,47236,49409,24225l,19215,,xe" fillcolor="#1c3d86" stroked="f" strokeweight="0">
                  <v:stroke miterlimit="83231f" joinstyle="miter"/>
                  <v:path arrowok="t" textboxrect="0,0,264803,667669"/>
                </v:shape>
                <v:rect id="Rectangle 46" o:spid="_x0000_s1051" style="position:absolute;left:1524;top:10675;width:56959;height:6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" filled="f" stroked="f">
                  <v:textbox inset="0,0,0,0">
                    <w:txbxContent>
                      <w:p w14:paraId="5500CB86" w14:textId="77777777" w:rsidR="006D0DC5" w:rsidRPr="00AC1FE8" w:rsidRDefault="00416FC0" w:rsidP="006D0DC5">
                        <w:pPr>
                          <w:spacing w:after="160" w:line="259" w:lineRule="auto"/>
                          <w:ind w:left="0" w:firstLine="0"/>
                          <w:jc w:val="left"/>
                          <w:rPr>
                            <w:lang w:val="en-GB"/>
                          </w:rPr>
                        </w:pPr>
                        <w:r w:rsidRPr="00AC1FE8">
                          <w:rPr>
                            <w:lang w:val="en-GB"/>
                          </w:rPr>
                          <w:t xml:space="preserve">Given a string, return the middle character of the string. </w:t>
                        </w:r>
                        <w:r w:rsidRPr="006D0DC5">
                          <w:rPr>
                            <w:lang w:val="en-GB"/>
                          </w:rPr>
                          <w:t>If the string's length is</w:t>
                        </w:r>
                        <w:r w:rsidR="006D0DC5" w:rsidRPr="006D0DC5">
                          <w:rPr>
                            <w:lang w:val="en-GB"/>
                          </w:rPr>
                          <w:t xml:space="preserve"> </w:t>
                        </w:r>
                        <w:r w:rsidR="006D0DC5" w:rsidRPr="00AC1FE8">
                          <w:rPr>
                            <w:lang w:val="en-GB"/>
                          </w:rPr>
                          <w:t xml:space="preserve">odd, return the middle character. </w:t>
                        </w:r>
                        <w:r w:rsidR="006D0DC5" w:rsidRPr="006D0DC5">
                          <w:rPr>
                            <w:lang w:val="en-GB"/>
                          </w:rPr>
                          <w:t xml:space="preserve">If the string's </w:t>
                        </w:r>
                        <w:r w:rsidR="006D0DC5" w:rsidRPr="00AC1FE8">
                          <w:rPr>
                            <w:lang w:val="en-GB"/>
                          </w:rPr>
                          <w:t>length is even, return the middle 2 characters.</w:t>
                        </w:r>
                      </w:p>
                      <w:p w14:paraId="1A8CA667" w14:textId="77777777" w:rsidR="006D0DC5" w:rsidRPr="006D0DC5" w:rsidRDefault="006D0DC5" w:rsidP="006D0DC5">
                        <w:pPr>
                          <w:spacing w:after="160" w:line="259" w:lineRule="auto"/>
                          <w:ind w:left="0" w:firstLine="0"/>
                          <w:jc w:val="left"/>
                          <w:rPr>
                            <w:lang w:val="en-GB"/>
                          </w:rPr>
                        </w:pPr>
                      </w:p>
                      <w:p w14:paraId="20D88547" w14:textId="77777777" w:rsidR="00315BD8" w:rsidRPr="006D0DC5" w:rsidRDefault="00315BD8">
                        <w:pPr>
                          <w:spacing w:after="160" w:line="259" w:lineRule="auto"/>
                          <w:ind w:left="0" w:firstLine="0"/>
                          <w:jc w:val="left"/>
                          <w:rPr>
                            <w:lang w:val="en-GB"/>
                          </w:rPr>
                        </w:pPr>
                      </w:p>
                    </w:txbxContent>
                  </v:textbox>
                </v:rect>
                <v:rect id="Rectangle 49" o:spid="_x0000_s1052" style="position:absolute;left:1835;top:6155;width:17331;height:36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" filled="f" stroked="f">
                  <v:textbox inset="0,0,0,0">
                    <w:txbxContent>
                      <w:p w14:paraId="49C9C3EF" w14:textId="77777777" w:rsidR="00315BD8" w:rsidRDefault="00416FC0">
                        <w:pPr>
                          <w:spacing w:after="160" w:line="259" w:lineRule="auto"/>
                          <w:ind w:left="0" w:firstLine="0"/>
                          <w:jc w:val="left"/>
                        </w:pPr>
                        <w:r>
                          <w:rPr>
                            <w:b/>
                            <w:sz w:val="32"/>
                          </w:rPr>
                          <w:t>Specification</w:t>
                        </w:r>
                      </w:p>
                    </w:txbxContent>
                  </v:textbox>
                </v:rect>
                <v:rect id="Rectangle 51" o:spid="_x0000_s1053" style="position:absolute;width:17205;height:3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" filled="f" stroked="f">
                  <v:textbox inset="0,0,0,0">
                    <w:txbxContent>
                      <w:p w14:paraId="18797106" w14:textId="77777777" w:rsidR="00315BD8" w:rsidRDefault="00416FC0">
                        <w:pPr>
                          <w:spacing w:after="160" w:line="259" w:lineRule="auto"/>
                          <w:ind w:left="0" w:firstLine="0"/>
                          <w:jc w:val="left"/>
                        </w:pPr>
                        <w:r>
                          <w:rPr>
                            <w:b/>
                            <w:sz w:val="32"/>
                          </w:rPr>
                          <w:t>Question 1/3</w:t>
                        </w:r>
                      </w:p>
                    </w:txbxContent>
                  </v:textbox>
                </v:rect>
                <w10:anchorlock/>
              </v:group>
            </w:pict>
          </mc:Fallback>
        </mc:AlternateContent>
      </w:r>
    </w:p>
    <w:p w14:paraId="3683F73C" w14:textId="77777777" w:rsidR="00315BD8" w:rsidRDefault="00416FC0">
      <w:pPr>
        <w:spacing w:after="666" w:line="259" w:lineRule="auto"/>
        <w:ind w:left="0" w:right="-297" w:firstLine="0"/>
        <w:jc w:val="left"/>
      </w:pPr>
      <w:r>
        <w:rPr>
          <w:rFonts w:ascii="Calibri" w:eastAsia="Calibri" w:hAnsi="Calibri" w:cs="Calibri"/>
          <w:noProof/>
          <w:color w:val="000000"/>
          <w:sz w:val="22"/>
        </w:rPr>
        <mc:AlternateContent>
          <mc:Choice Requires="wpg">
            <w:drawing>
              <wp:inline distT="0" distB="0" distL="0" distR="0" wp14:anchorId="440580C2" wp14:editId="222961AE">
                <wp:extent cx="6043198" cy="1836781"/>
                <wp:effectExtent l="0" t="0" r="0" b="0"/>
                <wp:docPr id="1554" name="Group 1554"/>
                <wp:cNvGraphicFramePr/>
                <a:graphic xmlns:a="http://schemas.openxmlformats.org/drawingml/2006/main">
                  <a:graphicData uri="http://schemas.microsoft.com/office/word/2010/wordprocessingGroup">
                    <wpg:wgp>
                      <wpg:cNvGrpSpPr/>
                      <wpg:grpSpPr>
                        <a:xfrm>
                          <a:off x="0" y="0"/>
                          <a:ext cx="6043198" cy="1836781"/>
                          <a:chOff x="0" y="0"/>
                          <a:chExt cx="6043198" cy="1836781"/>
                        </a:xfrm>
                      </wpg:grpSpPr>
                      <wps:wsp>
                        <wps:cNvPr id="18" name="Shape 18"/>
                        <wps:cNvSpPr/>
                        <wps:spPr>
                          <a:xfrm>
                            <a:off x="15080" y="15047"/>
                            <a:ext cx="6013038" cy="1806687"/>
                          </a:xfrm>
                          <a:custGeom>
                            <a:avLst/>
                            <a:gdLst/>
                            <a:ahLst/>
                            <a:cxnLst/>
                            <a:rect l="0" t="0" r="0" b="0"/>
                            <a:pathLst>
                              <a:path w="6013038" h="1806687">
                                <a:moveTo>
                                  <a:pt x="44034" y="0"/>
                                </a:moveTo>
                                <a:lnTo>
                                  <a:pt x="5968401" y="0"/>
                                </a:lnTo>
                                <a:cubicBezTo>
                                  <a:pt x="5992529" y="0"/>
                                  <a:pt x="6012435" y="19862"/>
                                  <a:pt x="6012435" y="43938"/>
                                </a:cubicBezTo>
                                <a:lnTo>
                                  <a:pt x="6012435" y="1762147"/>
                                </a:lnTo>
                                <a:cubicBezTo>
                                  <a:pt x="6013038" y="1786825"/>
                                  <a:pt x="5993132" y="1806687"/>
                                  <a:pt x="5969004" y="1806687"/>
                                </a:cubicBezTo>
                                <a:lnTo>
                                  <a:pt x="44034" y="1806687"/>
                                </a:lnTo>
                                <a:cubicBezTo>
                                  <a:pt x="19906" y="1806687"/>
                                  <a:pt x="0" y="1786825"/>
                                  <a:pt x="0" y="1762749"/>
                                </a:cubicBezTo>
                                <a:lnTo>
                                  <a:pt x="0" y="43938"/>
                                </a:lnTo>
                                <a:cubicBezTo>
                                  <a:pt x="0" y="19862"/>
                                  <a:pt x="19906" y="0"/>
                                  <a:pt x="44034" y="0"/>
                                </a:cubicBezTo>
                                <a:close/>
                              </a:path>
                            </a:pathLst>
                          </a:custGeom>
                          <a:ln w="0" cap="flat">
                            <a:miter lim="127000"/>
                          </a:ln>
                        </wps:spPr>
                        <wps:style>
                          <a:lnRef idx="0">
                            <a:srgbClr val="000000">
                              <a:alpha val="0"/>
                            </a:srgbClr>
                          </a:lnRef>
                          <a:fillRef idx="1">
                            <a:srgbClr val="E5E9F1"/>
                          </a:fillRef>
                          <a:effectRef idx="0">
                            <a:scrgbClr r="0" g="0" b="0"/>
                          </a:effectRef>
                          <a:fontRef idx="none"/>
                        </wps:style>
                        <wps:bodyPr/>
                      </wps:wsp>
                      <wps:wsp>
                        <wps:cNvPr id="19" name="Shape 19"/>
                        <wps:cNvSpPr/>
                        <wps:spPr>
                          <a:xfrm>
                            <a:off x="0" y="0"/>
                            <a:ext cx="3021599" cy="1836781"/>
                          </a:xfrm>
                          <a:custGeom>
                            <a:avLst/>
                            <a:gdLst/>
                            <a:ahLst/>
                            <a:cxnLst/>
                            <a:rect l="0" t="0" r="0" b="0"/>
                            <a:pathLst>
                              <a:path w="3021599" h="1836781">
                                <a:moveTo>
                                  <a:pt x="59112" y="0"/>
                                </a:moveTo>
                                <a:lnTo>
                                  <a:pt x="3021599" y="0"/>
                                </a:lnTo>
                                <a:lnTo>
                                  <a:pt x="3021599" y="28289"/>
                                </a:lnTo>
                                <a:lnTo>
                                  <a:pt x="59114" y="28289"/>
                                </a:lnTo>
                                <a:cubicBezTo>
                                  <a:pt x="42224" y="28289"/>
                                  <a:pt x="28350" y="42132"/>
                                  <a:pt x="28350" y="58985"/>
                                </a:cubicBezTo>
                                <a:lnTo>
                                  <a:pt x="28350" y="1777796"/>
                                </a:lnTo>
                                <a:cubicBezTo>
                                  <a:pt x="28350" y="1794649"/>
                                  <a:pt x="42224" y="1808492"/>
                                  <a:pt x="59114" y="1808492"/>
                                </a:cubicBezTo>
                                <a:lnTo>
                                  <a:pt x="3021599" y="1808492"/>
                                </a:lnTo>
                                <a:lnTo>
                                  <a:pt x="3021599" y="1836781"/>
                                </a:lnTo>
                                <a:lnTo>
                                  <a:pt x="59114" y="1836781"/>
                                </a:lnTo>
                                <a:cubicBezTo>
                                  <a:pt x="26541" y="1836781"/>
                                  <a:pt x="0" y="1810298"/>
                                  <a:pt x="0" y="1777796"/>
                                </a:cubicBezTo>
                                <a:lnTo>
                                  <a:pt x="0" y="58985"/>
                                </a:lnTo>
                                <a:cubicBezTo>
                                  <a:pt x="0" y="34608"/>
                                  <a:pt x="14929" y="13617"/>
                                  <a:pt x="36136" y="4645"/>
                                </a:cubicBezTo>
                                <a:lnTo>
                                  <a:pt x="59112" y="0"/>
                                </a:lnTo>
                                <a:close/>
                              </a:path>
                            </a:pathLst>
                          </a:custGeom>
                          <a:ln w="0" cap="flat">
                            <a:miter lim="127000"/>
                          </a:ln>
                        </wps:spPr>
                        <wps:style>
                          <a:lnRef idx="0">
                            <a:srgbClr val="000000">
                              <a:alpha val="0"/>
                            </a:srgbClr>
                          </a:lnRef>
                          <a:fillRef idx="1">
                            <a:srgbClr val="E5E9F1"/>
                          </a:fillRef>
                          <a:effectRef idx="0">
                            <a:scrgbClr r="0" g="0" b="0"/>
                          </a:effectRef>
                          <a:fontRef idx="none"/>
                        </wps:style>
                        <wps:bodyPr/>
                      </wps:wsp>
                      <wps:wsp>
                        <wps:cNvPr id="20" name="Shape 20"/>
                        <wps:cNvSpPr/>
                        <wps:spPr>
                          <a:xfrm>
                            <a:off x="3021599" y="0"/>
                            <a:ext cx="3021599" cy="1836781"/>
                          </a:xfrm>
                          <a:custGeom>
                            <a:avLst/>
                            <a:gdLst/>
                            <a:ahLst/>
                            <a:cxnLst/>
                            <a:rect l="0" t="0" r="0" b="0"/>
                            <a:pathLst>
                              <a:path w="3021599" h="1836781">
                                <a:moveTo>
                                  <a:pt x="0" y="0"/>
                                </a:moveTo>
                                <a:lnTo>
                                  <a:pt x="2962487" y="0"/>
                                </a:lnTo>
                                <a:lnTo>
                                  <a:pt x="2985464" y="4645"/>
                                </a:lnTo>
                                <a:cubicBezTo>
                                  <a:pt x="3006670" y="13617"/>
                                  <a:pt x="3021599" y="34608"/>
                                  <a:pt x="3021599" y="58985"/>
                                </a:cubicBezTo>
                                <a:lnTo>
                                  <a:pt x="3021599" y="1777796"/>
                                </a:lnTo>
                                <a:cubicBezTo>
                                  <a:pt x="3021599" y="1810298"/>
                                  <a:pt x="2995058" y="1836781"/>
                                  <a:pt x="2962485" y="1836781"/>
                                </a:cubicBezTo>
                                <a:lnTo>
                                  <a:pt x="0" y="1836781"/>
                                </a:lnTo>
                                <a:lnTo>
                                  <a:pt x="0" y="1808492"/>
                                </a:lnTo>
                                <a:lnTo>
                                  <a:pt x="2962485" y="1808492"/>
                                </a:lnTo>
                                <a:cubicBezTo>
                                  <a:pt x="2979375" y="1808492"/>
                                  <a:pt x="2993248" y="1794649"/>
                                  <a:pt x="2993248" y="1777796"/>
                                </a:cubicBezTo>
                                <a:lnTo>
                                  <a:pt x="2993248" y="58985"/>
                                </a:lnTo>
                                <a:cubicBezTo>
                                  <a:pt x="2993248" y="42132"/>
                                  <a:pt x="2979375" y="28289"/>
                                  <a:pt x="2962485" y="28289"/>
                                </a:cubicBezTo>
                                <a:lnTo>
                                  <a:pt x="0" y="28289"/>
                                </a:lnTo>
                                <a:lnTo>
                                  <a:pt x="0" y="0"/>
                                </a:lnTo>
                                <a:close/>
                              </a:path>
                            </a:pathLst>
                          </a:custGeom>
                          <a:ln w="0" cap="flat">
                            <a:miter lim="127000"/>
                          </a:ln>
                        </wps:spPr>
                        <wps:style>
                          <a:lnRef idx="0">
                            <a:srgbClr val="000000">
                              <a:alpha val="0"/>
                            </a:srgbClr>
                          </a:lnRef>
                          <a:fillRef idx="1">
                            <a:srgbClr val="E5E9F1"/>
                          </a:fillRef>
                          <a:effectRef idx="0">
                            <a:scrgbClr r="0" g="0" b="0"/>
                          </a:effectRef>
                          <a:fontRef idx="none"/>
                        </wps:style>
                        <wps:bodyPr/>
                      </wps:wsp>
                      <wps:wsp>
                        <wps:cNvPr id="52" name="Rectangle 52"/>
                        <wps:cNvSpPr/>
                        <wps:spPr>
                          <a:xfrm>
                            <a:off x="183485" y="573748"/>
                            <a:ext cx="4007063" cy="243455"/>
                          </a:xfrm>
                          <a:prstGeom prst="rect">
                            <a:avLst/>
                          </a:prstGeom>
                          <a:ln>
                            <a:noFill/>
                          </a:ln>
                        </wps:spPr>
                        <wps:txbx>
                          <w:txbxContent>
                            <w:p w14:paraId="25B548A0" w14:textId="77777777" w:rsidR="00315BD8" w:rsidRPr="00AC1FE8" w:rsidRDefault="00416FC0">
                              <w:pPr>
                                <w:spacing w:after="160" w:line="259" w:lineRule="auto"/>
                                <w:ind w:left="0" w:firstLine="0"/>
                                <w:jc w:val="left"/>
                                <w:rPr>
                                  <w:lang w:val="en-GB"/>
                                </w:rPr>
                              </w:pPr>
                              <w:r w:rsidRPr="00AC1FE8">
                                <w:rPr>
                                  <w:rFonts w:ascii="Courier New" w:eastAsia="Courier New" w:hAnsi="Courier New" w:cs="Courier New"/>
                                  <w:b/>
                                  <w:w w:val="99"/>
                                  <w:sz w:val="22"/>
                                  <w:lang w:val="en-GB"/>
                                </w:rPr>
                                <w:t>getMiddle("test") should return "es"</w:t>
                              </w:r>
                            </w:p>
                          </w:txbxContent>
                        </wps:txbx>
                        <wps:bodyPr horzOverflow="overflow" vert="horz" lIns="0" tIns="0" rIns="0" bIns="0" rtlCol="0">
                          <a:noAutofit/>
                        </wps:bodyPr>
                      </wps:wsp>
                      <wps:wsp>
                        <wps:cNvPr id="53" name="Rectangle 53"/>
                        <wps:cNvSpPr/>
                        <wps:spPr>
                          <a:xfrm>
                            <a:off x="183485" y="792638"/>
                            <a:ext cx="4229676" cy="243456"/>
                          </a:xfrm>
                          <a:prstGeom prst="rect">
                            <a:avLst/>
                          </a:prstGeom>
                          <a:ln>
                            <a:noFill/>
                          </a:ln>
                        </wps:spPr>
                        <wps:txbx>
                          <w:txbxContent>
                            <w:p w14:paraId="12BC2575" w14:textId="77777777" w:rsidR="00315BD8" w:rsidRPr="00AC1FE8" w:rsidRDefault="00416FC0">
                              <w:pPr>
                                <w:spacing w:after="160" w:line="259" w:lineRule="auto"/>
                                <w:ind w:left="0" w:firstLine="0"/>
                                <w:jc w:val="left"/>
                                <w:rPr>
                                  <w:lang w:val="en-GB"/>
                                </w:rPr>
                              </w:pPr>
                              <w:r w:rsidRPr="00AC1FE8">
                                <w:rPr>
                                  <w:rFonts w:ascii="Courier New" w:eastAsia="Courier New" w:hAnsi="Courier New" w:cs="Courier New"/>
                                  <w:b/>
                                  <w:w w:val="99"/>
                                  <w:sz w:val="22"/>
                                  <w:lang w:val="en-GB"/>
                                </w:rPr>
                                <w:t>getMiddle("testing") should return "t"</w:t>
                              </w:r>
                            </w:p>
                          </w:txbxContent>
                        </wps:txbx>
                        <wps:bodyPr horzOverflow="overflow" vert="horz" lIns="0" tIns="0" rIns="0" bIns="0" rtlCol="0">
                          <a:noAutofit/>
                        </wps:bodyPr>
                      </wps:wsp>
                      <wps:wsp>
                        <wps:cNvPr id="54" name="Rectangle 54"/>
                        <wps:cNvSpPr/>
                        <wps:spPr>
                          <a:xfrm>
                            <a:off x="183485" y="1011529"/>
                            <a:ext cx="4229676" cy="243456"/>
                          </a:xfrm>
                          <a:prstGeom prst="rect">
                            <a:avLst/>
                          </a:prstGeom>
                          <a:ln>
                            <a:noFill/>
                          </a:ln>
                        </wps:spPr>
                        <wps:txbx>
                          <w:txbxContent>
                            <w:p w14:paraId="2A19896F" w14:textId="77777777" w:rsidR="00315BD8" w:rsidRPr="00AC1FE8" w:rsidRDefault="00416FC0">
                              <w:pPr>
                                <w:spacing w:after="160" w:line="259" w:lineRule="auto"/>
                                <w:ind w:left="0" w:firstLine="0"/>
                                <w:jc w:val="left"/>
                                <w:rPr>
                                  <w:lang w:val="en-GB"/>
                                </w:rPr>
                              </w:pPr>
                              <w:r w:rsidRPr="00AC1FE8">
                                <w:rPr>
                                  <w:rFonts w:ascii="Courier New" w:eastAsia="Courier New" w:hAnsi="Courier New" w:cs="Courier New"/>
                                  <w:b/>
                                  <w:w w:val="99"/>
                                  <w:sz w:val="22"/>
                                  <w:lang w:val="en-GB"/>
                                </w:rPr>
                                <w:t>getMiddle("middle") should return "dd"</w:t>
                              </w:r>
                            </w:p>
                          </w:txbxContent>
                        </wps:txbx>
                        <wps:bodyPr horzOverflow="overflow" vert="horz" lIns="0" tIns="0" rIns="0" bIns="0" rtlCol="0">
                          <a:noAutofit/>
                        </wps:bodyPr>
                      </wps:wsp>
                      <wps:wsp>
                        <wps:cNvPr id="55" name="Rectangle 55"/>
                        <wps:cNvSpPr/>
                        <wps:spPr>
                          <a:xfrm>
                            <a:off x="183485" y="1230420"/>
                            <a:ext cx="3561837" cy="243456"/>
                          </a:xfrm>
                          <a:prstGeom prst="rect">
                            <a:avLst/>
                          </a:prstGeom>
                          <a:ln>
                            <a:noFill/>
                          </a:ln>
                        </wps:spPr>
                        <wps:txbx>
                          <w:txbxContent>
                            <w:p w14:paraId="734626BB" w14:textId="77777777" w:rsidR="00315BD8" w:rsidRPr="00AC1FE8" w:rsidRDefault="00416FC0">
                              <w:pPr>
                                <w:spacing w:after="160" w:line="259" w:lineRule="auto"/>
                                <w:ind w:left="0" w:firstLine="0"/>
                                <w:jc w:val="left"/>
                                <w:rPr>
                                  <w:lang w:val="en-GB"/>
                                </w:rPr>
                              </w:pPr>
                              <w:r w:rsidRPr="00AC1FE8">
                                <w:rPr>
                                  <w:rFonts w:ascii="Courier New" w:eastAsia="Courier New" w:hAnsi="Courier New" w:cs="Courier New"/>
                                  <w:b/>
                                  <w:w w:val="99"/>
                                  <w:sz w:val="22"/>
                                  <w:lang w:val="en-GB"/>
                                </w:rPr>
                                <w:t>getMiddle("A") should return "A"</w:t>
                              </w:r>
                            </w:p>
                          </w:txbxContent>
                        </wps:txbx>
                        <wps:bodyPr horzOverflow="overflow" vert="horz" lIns="0" tIns="0" rIns="0" bIns="0" rtlCol="0">
                          <a:noAutofit/>
                        </wps:bodyPr>
                      </wps:wsp>
                      <wps:wsp>
                        <wps:cNvPr id="56" name="Rectangle 56"/>
                        <wps:cNvSpPr/>
                        <wps:spPr>
                          <a:xfrm>
                            <a:off x="183485" y="171954"/>
                            <a:ext cx="1282337" cy="367673"/>
                          </a:xfrm>
                          <a:prstGeom prst="rect">
                            <a:avLst/>
                          </a:prstGeom>
                          <a:ln>
                            <a:noFill/>
                          </a:ln>
                        </wps:spPr>
                        <wps:txbx>
                          <w:txbxContent>
                            <w:p w14:paraId="33D44D7F" w14:textId="77777777" w:rsidR="00315BD8" w:rsidRDefault="00416FC0">
                              <w:pPr>
                                <w:spacing w:after="160" w:line="259" w:lineRule="auto"/>
                                <w:ind w:left="0" w:firstLine="0"/>
                                <w:jc w:val="left"/>
                              </w:pPr>
                              <w:r>
                                <w:rPr>
                                  <w:b/>
                                  <w:sz w:val="32"/>
                                </w:rPr>
                                <w:t>Examples</w:t>
                              </w:r>
                            </w:p>
                          </w:txbxContent>
                        </wps:txbx>
                        <wps:bodyPr horzOverflow="overflow" vert="horz" lIns="0" tIns="0" rIns="0" bIns="0" rtlCol="0">
                          <a:noAutofit/>
                        </wps:bodyPr>
                      </wps:wsp>
                    </wpg:wgp>
                  </a:graphicData>
                </a:graphic>
              </wp:inline>
            </w:drawing>
          </mc:Choice>
          <mc:Fallback>
            <w:pict>
              <v:group w14:anchorId="440580C2" id="Group 1554" o:spid="_x0000_s1054" style="width:475.85pt;height:144.65pt;mso-position-horizontal-relative:char;mso-position-vertical-relative:line" coordsize="60431,183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">
                <v:shape id="Shape 18" o:spid="_x0000_s1055" style="position:absolute;left:150;top:150;width:60131;height:18067;visibility:visible;mso-wrap-style:square;v-text-anchor:top" coordsize="6013038,18066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" path="m44034,l5968401,v24128,,44034,19862,44034,43938l6012435,1762147v603,24678,-19303,44540,-43431,44540l44034,1806687c19906,1806687,,1786825,,1762749l,43938c,19862,19906,,44034,xe" fillcolor="#e5e9f1" stroked="f" strokeweight="0">
                  <v:stroke miterlimit="83231f" joinstyle="miter"/>
                  <v:path arrowok="t" textboxrect="0,0,6013038,1806687"/>
                </v:shape>
                <v:shape id="Shape 19" o:spid="_x0000_s1056" style="position:absolute;width:30215;height:18367;visibility:visible;mso-wrap-style:square;v-text-anchor:top" coordsize="3021599,18367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" path="m59112,l3021599,r,28289l59114,28289v-16890,,-30764,13843,-30764,30696l28350,1777796v,16853,13874,30696,30764,30696l3021599,1808492r,28289l59114,1836781c26541,1836781,,1810298,,1777796l,58985c,34608,14929,13617,36136,4645l59112,xe" fillcolor="#e5e9f1" stroked="f" strokeweight="0">
                  <v:stroke miterlimit="83231f" joinstyle="miter"/>
                  <v:path arrowok="t" textboxrect="0,0,3021599,1836781"/>
                </v:shape>
                <v:shape id="Shape 20" o:spid="_x0000_s1057" style="position:absolute;left:30215;width:30216;height:18367;visibility:visible;mso-wrap-style:square;v-text-anchor:top" coordsize="3021599,18367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" path="m,l2962487,r22977,4645c3006670,13617,3021599,34608,3021599,58985r,1718811c3021599,1810298,2995058,1836781,2962485,1836781l,1836781r,-28289l2962485,1808492v16890,,30763,-13843,30763,-30696l2993248,58985v,-16853,-13873,-30696,-30763,-30696l,28289,,xe" fillcolor="#e5e9f1" stroked="f" strokeweight="0">
                  <v:stroke miterlimit="83231f" joinstyle="miter"/>
                  <v:path arrowok="t" textboxrect="0,0,3021599,1836781"/>
                </v:shape>
                <v:rect id="Rectangle 52" o:spid="_x0000_s1058" style="position:absolute;left:1834;top:5737;width:40071;height:2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" filled="f" stroked="f">
                  <v:textbox inset="0,0,0,0">
                    <w:txbxContent>
                      <w:p w14:paraId="25B548A0" w14:textId="77777777" w:rsidR="00315BD8" w:rsidRPr="00AC1FE8" w:rsidRDefault="00416FC0">
                        <w:pPr>
                          <w:spacing w:after="160" w:line="259" w:lineRule="auto"/>
                          <w:ind w:left="0" w:firstLine="0"/>
                          <w:jc w:val="left"/>
                          <w:rPr>
                            <w:lang w:val="en-GB"/>
                          </w:rPr>
                        </w:pPr>
                        <w:r w:rsidRPr="00AC1FE8">
                          <w:rPr>
                            <w:rFonts w:ascii="Courier New" w:eastAsia="Courier New" w:hAnsi="Courier New" w:cs="Courier New"/>
                            <w:b/>
                            <w:w w:val="99"/>
                            <w:sz w:val="22"/>
                            <w:lang w:val="en-GB"/>
                          </w:rPr>
                          <w:t>getMiddle("test") should return "es"</w:t>
                        </w:r>
                      </w:p>
                    </w:txbxContent>
                  </v:textbox>
                </v:rect>
                <v:rect id="Rectangle 53" o:spid="_x0000_s1059" style="position:absolute;left:1834;top:7926;width:42297;height:24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" filled="f" stroked="f">
                  <v:textbox inset="0,0,0,0">
                    <w:txbxContent>
                      <w:p w14:paraId="12BC2575" w14:textId="77777777" w:rsidR="00315BD8" w:rsidRPr="00AC1FE8" w:rsidRDefault="00416FC0">
                        <w:pPr>
                          <w:spacing w:after="160" w:line="259" w:lineRule="auto"/>
                          <w:ind w:left="0" w:firstLine="0"/>
                          <w:jc w:val="left"/>
                          <w:rPr>
                            <w:lang w:val="en-GB"/>
                          </w:rPr>
                        </w:pPr>
                        <w:r w:rsidRPr="00AC1FE8">
                          <w:rPr>
                            <w:rFonts w:ascii="Courier New" w:eastAsia="Courier New" w:hAnsi="Courier New" w:cs="Courier New"/>
                            <w:b/>
                            <w:w w:val="99"/>
                            <w:sz w:val="22"/>
                            <w:lang w:val="en-GB"/>
                          </w:rPr>
                          <w:t>getMiddle("testing") should return "t"</w:t>
                        </w:r>
                      </w:p>
                    </w:txbxContent>
                  </v:textbox>
                </v:rect>
                <v:rect id="Rectangle 54" o:spid="_x0000_s1060" style="position:absolute;left:1834;top:10115;width:42297;height:24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" filled="f" stroked="f">
                  <v:textbox inset="0,0,0,0">
                    <w:txbxContent>
                      <w:p w14:paraId="2A19896F" w14:textId="77777777" w:rsidR="00315BD8" w:rsidRPr="00AC1FE8" w:rsidRDefault="00416FC0">
                        <w:pPr>
                          <w:spacing w:after="160" w:line="259" w:lineRule="auto"/>
                          <w:ind w:left="0" w:firstLine="0"/>
                          <w:jc w:val="left"/>
                          <w:rPr>
                            <w:lang w:val="en-GB"/>
                          </w:rPr>
                        </w:pPr>
                        <w:r w:rsidRPr="00AC1FE8">
                          <w:rPr>
                            <w:rFonts w:ascii="Courier New" w:eastAsia="Courier New" w:hAnsi="Courier New" w:cs="Courier New"/>
                            <w:b/>
                            <w:w w:val="99"/>
                            <w:sz w:val="22"/>
                            <w:lang w:val="en-GB"/>
                          </w:rPr>
                          <w:t>getMiddle("middle") should return "dd"</w:t>
                        </w:r>
                      </w:p>
                    </w:txbxContent>
                  </v:textbox>
                </v:rect>
                <v:rect id="Rectangle 55" o:spid="_x0000_s1061" style="position:absolute;left:1834;top:12304;width:35619;height:24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" filled="f" stroked="f">
                  <v:textbox inset="0,0,0,0">
                    <w:txbxContent>
                      <w:p w14:paraId="734626BB" w14:textId="77777777" w:rsidR="00315BD8" w:rsidRPr="00AC1FE8" w:rsidRDefault="00416FC0">
                        <w:pPr>
                          <w:spacing w:after="160" w:line="259" w:lineRule="auto"/>
                          <w:ind w:left="0" w:firstLine="0"/>
                          <w:jc w:val="left"/>
                          <w:rPr>
                            <w:lang w:val="en-GB"/>
                          </w:rPr>
                        </w:pPr>
                        <w:r w:rsidRPr="00AC1FE8">
                          <w:rPr>
                            <w:rFonts w:ascii="Courier New" w:eastAsia="Courier New" w:hAnsi="Courier New" w:cs="Courier New"/>
                            <w:b/>
                            <w:w w:val="99"/>
                            <w:sz w:val="22"/>
                            <w:lang w:val="en-GB"/>
                          </w:rPr>
                          <w:t>getMiddle("A") should return "A"</w:t>
                        </w:r>
                      </w:p>
                    </w:txbxContent>
                  </v:textbox>
                </v:rect>
                <v:rect id="Rectangle 56" o:spid="_x0000_s1062" style="position:absolute;left:1834;top:1719;width:12824;height:36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" filled="f" stroked="f">
                  <v:textbox inset="0,0,0,0">
                    <w:txbxContent>
                      <w:p w14:paraId="33D44D7F" w14:textId="77777777" w:rsidR="00315BD8" w:rsidRDefault="00416FC0">
                        <w:pPr>
                          <w:spacing w:after="160" w:line="259" w:lineRule="auto"/>
                          <w:ind w:left="0" w:firstLine="0"/>
                          <w:jc w:val="left"/>
                        </w:pPr>
                        <w:r>
                          <w:rPr>
                            <w:b/>
                            <w:sz w:val="32"/>
                          </w:rPr>
                          <w:t>Examples</w:t>
                        </w:r>
                      </w:p>
                    </w:txbxContent>
                  </v:textbox>
                </v:rect>
                <w10:anchorlock/>
              </v:group>
            </w:pict>
          </mc:Fallback>
        </mc:AlternateContent>
      </w:r>
    </w:p>
    <w:p w14:paraId="7FB08DC3" w14:textId="77777777" w:rsidR="00315BD8" w:rsidRDefault="00416FC0">
      <w:pPr>
        <w:spacing w:after="0" w:line="259" w:lineRule="auto"/>
        <w:ind w:left="0" w:right="-298" w:firstLine="0"/>
        <w:jc w:val="left"/>
      </w:pPr>
      <w:r>
        <w:rPr>
          <w:rFonts w:ascii="Calibri" w:eastAsia="Calibri" w:hAnsi="Calibri" w:cs="Calibri"/>
          <w:noProof/>
          <w:color w:val="000000"/>
          <w:sz w:val="22"/>
        </w:rPr>
        <mc:AlternateContent>
          <mc:Choice Requires="wpg">
            <w:drawing>
              <wp:inline distT="0" distB="0" distL="0" distR="0" wp14:anchorId="28950377" wp14:editId="77B2A8FF">
                <wp:extent cx="6043641" cy="1265760"/>
                <wp:effectExtent l="0" t="0" r="0" b="0"/>
                <wp:docPr id="1555" name="Group 1555"/>
                <wp:cNvGraphicFramePr/>
                <a:graphic xmlns:a="http://schemas.openxmlformats.org/drawingml/2006/main">
                  <a:graphicData uri="http://schemas.microsoft.com/office/word/2010/wordprocessingGroup">
                    <wpg:wgp>
                      <wpg:cNvGrpSpPr/>
                      <wpg:grpSpPr>
                        <a:xfrm>
                          <a:off x="0" y="0"/>
                          <a:ext cx="6043641" cy="1265760"/>
                          <a:chOff x="0" y="0"/>
                          <a:chExt cx="6043641" cy="1265760"/>
                        </a:xfrm>
                      </wpg:grpSpPr>
                      <wps:wsp>
                        <wps:cNvPr id="21" name="Shape 21"/>
                        <wps:cNvSpPr/>
                        <wps:spPr>
                          <a:xfrm>
                            <a:off x="15088" y="15055"/>
                            <a:ext cx="2073004" cy="1235649"/>
                          </a:xfrm>
                          <a:custGeom>
                            <a:avLst/>
                            <a:gdLst/>
                            <a:ahLst/>
                            <a:cxnLst/>
                            <a:rect l="0" t="0" r="0" b="0"/>
                            <a:pathLst>
                              <a:path w="2073004" h="1235649">
                                <a:moveTo>
                                  <a:pt x="44058" y="0"/>
                                </a:moveTo>
                                <a:lnTo>
                                  <a:pt x="2028343" y="0"/>
                                </a:lnTo>
                                <a:cubicBezTo>
                                  <a:pt x="2052484" y="0"/>
                                  <a:pt x="2072401" y="19874"/>
                                  <a:pt x="2072401" y="43963"/>
                                </a:cubicBezTo>
                                <a:lnTo>
                                  <a:pt x="2072401" y="1191085"/>
                                </a:lnTo>
                                <a:cubicBezTo>
                                  <a:pt x="2073004" y="1215776"/>
                                  <a:pt x="2053088" y="1235649"/>
                                  <a:pt x="2028946" y="1235649"/>
                                </a:cubicBezTo>
                                <a:lnTo>
                                  <a:pt x="44058" y="1235649"/>
                                </a:lnTo>
                                <a:cubicBezTo>
                                  <a:pt x="19917" y="1235649"/>
                                  <a:pt x="0" y="1215776"/>
                                  <a:pt x="0" y="1191687"/>
                                </a:cubicBezTo>
                                <a:lnTo>
                                  <a:pt x="0" y="43963"/>
                                </a:lnTo>
                                <a:cubicBezTo>
                                  <a:pt x="0" y="19874"/>
                                  <a:pt x="19917" y="0"/>
                                  <a:pt x="44058" y="0"/>
                                </a:cubicBezTo>
                                <a:close/>
                              </a:path>
                            </a:pathLst>
                          </a:custGeom>
                          <a:ln w="0" cap="flat">
                            <a:miter lim="127000"/>
                          </a:ln>
                        </wps:spPr>
                        <wps:style>
                          <a:lnRef idx="0">
                            <a:srgbClr val="000000">
                              <a:alpha val="0"/>
                            </a:srgbClr>
                          </a:lnRef>
                          <a:fillRef idx="1">
                            <a:srgbClr val="E5E9F1"/>
                          </a:fillRef>
                          <a:effectRef idx="0">
                            <a:scrgbClr r="0" g="0" b="0"/>
                          </a:effectRef>
                          <a:fontRef idx="none"/>
                        </wps:style>
                        <wps:bodyPr/>
                      </wps:wsp>
                      <wps:wsp>
                        <wps:cNvPr id="22" name="Shape 22"/>
                        <wps:cNvSpPr/>
                        <wps:spPr>
                          <a:xfrm>
                            <a:off x="0" y="0"/>
                            <a:ext cx="1051590" cy="1265760"/>
                          </a:xfrm>
                          <a:custGeom>
                            <a:avLst/>
                            <a:gdLst/>
                            <a:ahLst/>
                            <a:cxnLst/>
                            <a:rect l="0" t="0" r="0" b="0"/>
                            <a:pathLst>
                              <a:path w="1051590" h="1265760">
                                <a:moveTo>
                                  <a:pt x="59143" y="0"/>
                                </a:moveTo>
                                <a:lnTo>
                                  <a:pt x="1051590" y="0"/>
                                </a:lnTo>
                                <a:lnTo>
                                  <a:pt x="1051590" y="28304"/>
                                </a:lnTo>
                                <a:lnTo>
                                  <a:pt x="59146" y="28304"/>
                                </a:lnTo>
                                <a:cubicBezTo>
                                  <a:pt x="42247" y="28304"/>
                                  <a:pt x="28366" y="42156"/>
                                  <a:pt x="28366" y="59018"/>
                                </a:cubicBezTo>
                                <a:lnTo>
                                  <a:pt x="28366" y="1206742"/>
                                </a:lnTo>
                                <a:cubicBezTo>
                                  <a:pt x="28366" y="1223604"/>
                                  <a:pt x="42247" y="1237456"/>
                                  <a:pt x="59146" y="1237456"/>
                                </a:cubicBezTo>
                                <a:lnTo>
                                  <a:pt x="1051590" y="1237456"/>
                                </a:lnTo>
                                <a:lnTo>
                                  <a:pt x="1051590" y="1265760"/>
                                </a:lnTo>
                                <a:lnTo>
                                  <a:pt x="59146" y="1265760"/>
                                </a:lnTo>
                                <a:cubicBezTo>
                                  <a:pt x="26556" y="1265760"/>
                                  <a:pt x="0" y="1239262"/>
                                  <a:pt x="0" y="1206742"/>
                                </a:cubicBezTo>
                                <a:lnTo>
                                  <a:pt x="0" y="59018"/>
                                </a:lnTo>
                                <a:cubicBezTo>
                                  <a:pt x="0" y="34627"/>
                                  <a:pt x="14938" y="13625"/>
                                  <a:pt x="36155" y="4648"/>
                                </a:cubicBezTo>
                                <a:lnTo>
                                  <a:pt x="59143" y="0"/>
                                </a:lnTo>
                                <a:close/>
                              </a:path>
                            </a:pathLst>
                          </a:custGeom>
                          <a:ln w="0" cap="flat">
                            <a:miter lim="127000"/>
                          </a:ln>
                        </wps:spPr>
                        <wps:style>
                          <a:lnRef idx="0">
                            <a:srgbClr val="000000">
                              <a:alpha val="0"/>
                            </a:srgbClr>
                          </a:lnRef>
                          <a:fillRef idx="1">
                            <a:srgbClr val="E5E9F1"/>
                          </a:fillRef>
                          <a:effectRef idx="0">
                            <a:scrgbClr r="0" g="0" b="0"/>
                          </a:effectRef>
                          <a:fontRef idx="none"/>
                        </wps:style>
                        <wps:bodyPr/>
                      </wps:wsp>
                      <wps:wsp>
                        <wps:cNvPr id="23" name="Shape 23"/>
                        <wps:cNvSpPr/>
                        <wps:spPr>
                          <a:xfrm>
                            <a:off x="1051590" y="0"/>
                            <a:ext cx="1051591" cy="1265760"/>
                          </a:xfrm>
                          <a:custGeom>
                            <a:avLst/>
                            <a:gdLst/>
                            <a:ahLst/>
                            <a:cxnLst/>
                            <a:rect l="0" t="0" r="0" b="0"/>
                            <a:pathLst>
                              <a:path w="1051591" h="1265760">
                                <a:moveTo>
                                  <a:pt x="0" y="0"/>
                                </a:moveTo>
                                <a:lnTo>
                                  <a:pt x="992448" y="0"/>
                                </a:lnTo>
                                <a:lnTo>
                                  <a:pt x="1015435" y="4648"/>
                                </a:lnTo>
                                <a:cubicBezTo>
                                  <a:pt x="1036653" y="13625"/>
                                  <a:pt x="1051591" y="34627"/>
                                  <a:pt x="1051591" y="59018"/>
                                </a:cubicBezTo>
                                <a:lnTo>
                                  <a:pt x="1051591" y="1206742"/>
                                </a:lnTo>
                                <a:cubicBezTo>
                                  <a:pt x="1051591" y="1239262"/>
                                  <a:pt x="1025035" y="1265760"/>
                                  <a:pt x="992444" y="1265760"/>
                                </a:cubicBezTo>
                                <a:lnTo>
                                  <a:pt x="0" y="1265760"/>
                                </a:lnTo>
                                <a:lnTo>
                                  <a:pt x="0" y="1237456"/>
                                </a:lnTo>
                                <a:lnTo>
                                  <a:pt x="992444" y="1237456"/>
                                </a:lnTo>
                                <a:cubicBezTo>
                                  <a:pt x="1009343" y="1237456"/>
                                  <a:pt x="1023224" y="1223604"/>
                                  <a:pt x="1023224" y="1206742"/>
                                </a:cubicBezTo>
                                <a:lnTo>
                                  <a:pt x="1023224" y="59018"/>
                                </a:lnTo>
                                <a:cubicBezTo>
                                  <a:pt x="1023224" y="42156"/>
                                  <a:pt x="1009343" y="28304"/>
                                  <a:pt x="992444" y="28304"/>
                                </a:cubicBezTo>
                                <a:lnTo>
                                  <a:pt x="0" y="28304"/>
                                </a:lnTo>
                                <a:lnTo>
                                  <a:pt x="0" y="0"/>
                                </a:lnTo>
                                <a:close/>
                              </a:path>
                            </a:pathLst>
                          </a:custGeom>
                          <a:ln w="0" cap="flat">
                            <a:miter lim="127000"/>
                          </a:ln>
                        </wps:spPr>
                        <wps:style>
                          <a:lnRef idx="0">
                            <a:srgbClr val="000000">
                              <a:alpha val="0"/>
                            </a:srgbClr>
                          </a:lnRef>
                          <a:fillRef idx="1">
                            <a:srgbClr val="E5E9F1"/>
                          </a:fillRef>
                          <a:effectRef idx="0">
                            <a:scrgbClr r="0" g="0" b="0"/>
                          </a:effectRef>
                          <a:fontRef idx="none"/>
                        </wps:style>
                        <wps:bodyPr/>
                      </wps:wsp>
                      <wps:wsp>
                        <wps:cNvPr id="24" name="Shape 24"/>
                        <wps:cNvSpPr/>
                        <wps:spPr>
                          <a:xfrm>
                            <a:off x="2337589" y="15055"/>
                            <a:ext cx="3690970" cy="1235649"/>
                          </a:xfrm>
                          <a:custGeom>
                            <a:avLst/>
                            <a:gdLst/>
                            <a:ahLst/>
                            <a:cxnLst/>
                            <a:rect l="0" t="0" r="0" b="0"/>
                            <a:pathLst>
                              <a:path w="3690970" h="1235649">
                                <a:moveTo>
                                  <a:pt x="44041" y="0"/>
                                </a:moveTo>
                                <a:lnTo>
                                  <a:pt x="3646326" y="0"/>
                                </a:lnTo>
                                <a:cubicBezTo>
                                  <a:pt x="3670458" y="0"/>
                                  <a:pt x="3690367" y="19874"/>
                                  <a:pt x="3690367" y="43963"/>
                                </a:cubicBezTo>
                                <a:lnTo>
                                  <a:pt x="3690367" y="1191085"/>
                                </a:lnTo>
                                <a:cubicBezTo>
                                  <a:pt x="3690970" y="1215776"/>
                                  <a:pt x="3671062" y="1235649"/>
                                  <a:pt x="3646930" y="1235649"/>
                                </a:cubicBezTo>
                                <a:lnTo>
                                  <a:pt x="44041" y="1235649"/>
                                </a:lnTo>
                                <a:cubicBezTo>
                                  <a:pt x="19909" y="1235649"/>
                                  <a:pt x="0" y="1215776"/>
                                  <a:pt x="0" y="1191687"/>
                                </a:cubicBezTo>
                                <a:lnTo>
                                  <a:pt x="0" y="43963"/>
                                </a:lnTo>
                                <a:cubicBezTo>
                                  <a:pt x="0" y="19874"/>
                                  <a:pt x="19909" y="0"/>
                                  <a:pt x="44041" y="0"/>
                                </a:cubicBezTo>
                                <a:close/>
                              </a:path>
                            </a:pathLst>
                          </a:custGeom>
                          <a:ln w="0" cap="flat">
                            <a:miter lim="127000"/>
                          </a:ln>
                        </wps:spPr>
                        <wps:style>
                          <a:lnRef idx="0">
                            <a:srgbClr val="000000">
                              <a:alpha val="0"/>
                            </a:srgbClr>
                          </a:lnRef>
                          <a:fillRef idx="1">
                            <a:srgbClr val="E5E9F1"/>
                          </a:fillRef>
                          <a:effectRef idx="0">
                            <a:scrgbClr r="0" g="0" b="0"/>
                          </a:effectRef>
                          <a:fontRef idx="none"/>
                        </wps:style>
                        <wps:bodyPr/>
                      </wps:wsp>
                      <wps:wsp>
                        <wps:cNvPr id="25" name="Shape 25"/>
                        <wps:cNvSpPr/>
                        <wps:spPr>
                          <a:xfrm>
                            <a:off x="2322506" y="0"/>
                            <a:ext cx="1860568" cy="1265760"/>
                          </a:xfrm>
                          <a:custGeom>
                            <a:avLst/>
                            <a:gdLst/>
                            <a:ahLst/>
                            <a:cxnLst/>
                            <a:rect l="0" t="0" r="0" b="0"/>
                            <a:pathLst>
                              <a:path w="1860568" h="1265760">
                                <a:moveTo>
                                  <a:pt x="59119" y="0"/>
                                </a:moveTo>
                                <a:lnTo>
                                  <a:pt x="1860568" y="0"/>
                                </a:lnTo>
                                <a:lnTo>
                                  <a:pt x="1860568" y="28304"/>
                                </a:lnTo>
                                <a:lnTo>
                                  <a:pt x="59123" y="28304"/>
                                </a:lnTo>
                                <a:cubicBezTo>
                                  <a:pt x="42231" y="28304"/>
                                  <a:pt x="28355" y="42156"/>
                                  <a:pt x="28355" y="59018"/>
                                </a:cubicBezTo>
                                <a:lnTo>
                                  <a:pt x="28355" y="1206742"/>
                                </a:lnTo>
                                <a:cubicBezTo>
                                  <a:pt x="28355" y="1223604"/>
                                  <a:pt x="42231" y="1237456"/>
                                  <a:pt x="59123" y="1237456"/>
                                </a:cubicBezTo>
                                <a:lnTo>
                                  <a:pt x="1860568" y="1237456"/>
                                </a:lnTo>
                                <a:lnTo>
                                  <a:pt x="1860568" y="1265760"/>
                                </a:lnTo>
                                <a:lnTo>
                                  <a:pt x="59123" y="1265760"/>
                                </a:lnTo>
                                <a:cubicBezTo>
                                  <a:pt x="26545" y="1265760"/>
                                  <a:pt x="0" y="1239262"/>
                                  <a:pt x="0" y="1206742"/>
                                </a:cubicBezTo>
                                <a:lnTo>
                                  <a:pt x="0" y="59018"/>
                                </a:lnTo>
                                <a:cubicBezTo>
                                  <a:pt x="0" y="34627"/>
                                  <a:pt x="14932" y="13625"/>
                                  <a:pt x="36141" y="4648"/>
                                </a:cubicBezTo>
                                <a:lnTo>
                                  <a:pt x="59119" y="0"/>
                                </a:lnTo>
                                <a:close/>
                              </a:path>
                            </a:pathLst>
                          </a:custGeom>
                          <a:ln w="0" cap="flat">
                            <a:miter lim="127000"/>
                          </a:ln>
                        </wps:spPr>
                        <wps:style>
                          <a:lnRef idx="0">
                            <a:srgbClr val="000000">
                              <a:alpha val="0"/>
                            </a:srgbClr>
                          </a:lnRef>
                          <a:fillRef idx="1">
                            <a:srgbClr val="E5E9F1"/>
                          </a:fillRef>
                          <a:effectRef idx="0">
                            <a:scrgbClr r="0" g="0" b="0"/>
                          </a:effectRef>
                          <a:fontRef idx="none"/>
                        </wps:style>
                        <wps:bodyPr/>
                      </wps:wsp>
                      <wps:wsp>
                        <wps:cNvPr id="26" name="Shape 26"/>
                        <wps:cNvSpPr/>
                        <wps:spPr>
                          <a:xfrm>
                            <a:off x="4183074" y="0"/>
                            <a:ext cx="1860567" cy="1265760"/>
                          </a:xfrm>
                          <a:custGeom>
                            <a:avLst/>
                            <a:gdLst/>
                            <a:ahLst/>
                            <a:cxnLst/>
                            <a:rect l="0" t="0" r="0" b="0"/>
                            <a:pathLst>
                              <a:path w="1860567" h="1265760">
                                <a:moveTo>
                                  <a:pt x="0" y="0"/>
                                </a:moveTo>
                                <a:lnTo>
                                  <a:pt x="1801449" y="0"/>
                                </a:lnTo>
                                <a:lnTo>
                                  <a:pt x="1824427" y="4648"/>
                                </a:lnTo>
                                <a:cubicBezTo>
                                  <a:pt x="1845636" y="13625"/>
                                  <a:pt x="1860567" y="34627"/>
                                  <a:pt x="1860567" y="59018"/>
                                </a:cubicBezTo>
                                <a:lnTo>
                                  <a:pt x="1860567" y="1206742"/>
                                </a:lnTo>
                                <a:cubicBezTo>
                                  <a:pt x="1860567" y="1239262"/>
                                  <a:pt x="1834023" y="1265760"/>
                                  <a:pt x="1801445" y="1265760"/>
                                </a:cubicBezTo>
                                <a:lnTo>
                                  <a:pt x="0" y="1265760"/>
                                </a:lnTo>
                                <a:lnTo>
                                  <a:pt x="0" y="1237456"/>
                                </a:lnTo>
                                <a:lnTo>
                                  <a:pt x="1801445" y="1237456"/>
                                </a:lnTo>
                                <a:cubicBezTo>
                                  <a:pt x="1818337" y="1237456"/>
                                  <a:pt x="1832212" y="1223604"/>
                                  <a:pt x="1832212" y="1206742"/>
                                </a:cubicBezTo>
                                <a:lnTo>
                                  <a:pt x="1832212" y="59018"/>
                                </a:lnTo>
                                <a:cubicBezTo>
                                  <a:pt x="1832212" y="42156"/>
                                  <a:pt x="1818337" y="28304"/>
                                  <a:pt x="1801445" y="28304"/>
                                </a:cubicBezTo>
                                <a:lnTo>
                                  <a:pt x="0" y="28304"/>
                                </a:lnTo>
                                <a:lnTo>
                                  <a:pt x="0" y="0"/>
                                </a:lnTo>
                                <a:close/>
                              </a:path>
                            </a:pathLst>
                          </a:custGeom>
                          <a:ln w="0" cap="flat">
                            <a:miter lim="127000"/>
                          </a:ln>
                        </wps:spPr>
                        <wps:style>
                          <a:lnRef idx="0">
                            <a:srgbClr val="000000">
                              <a:alpha val="0"/>
                            </a:srgbClr>
                          </a:lnRef>
                          <a:fillRef idx="1">
                            <a:srgbClr val="E5E9F1"/>
                          </a:fillRef>
                          <a:effectRef idx="0">
                            <a:scrgbClr r="0" g="0" b="0"/>
                          </a:effectRef>
                          <a:fontRef idx="none"/>
                        </wps:style>
                        <wps:bodyPr/>
                      </wps:wsp>
                      <wps:wsp>
                        <wps:cNvPr id="57" name="Rectangle 57"/>
                        <wps:cNvSpPr/>
                        <wps:spPr>
                          <a:xfrm>
                            <a:off x="2469777" y="567454"/>
                            <a:ext cx="3464297" cy="566021"/>
                          </a:xfrm>
                          <a:prstGeom prst="rect">
                            <a:avLst/>
                          </a:prstGeom>
                          <a:ln>
                            <a:noFill/>
                          </a:ln>
                        </wps:spPr>
                        <wps:txbx>
                          <w:txbxContent>
                            <w:p w14:paraId="133214EF" w14:textId="77777777" w:rsidR="00315BD8" w:rsidRPr="00495C7D" w:rsidRDefault="00416FC0">
                              <w:pPr>
                                <w:spacing w:after="160" w:line="259" w:lineRule="auto"/>
                                <w:ind w:left="0" w:firstLine="0"/>
                                <w:jc w:val="left"/>
                                <w:rPr>
                                  <w:lang w:val="en-GB"/>
                                </w:rPr>
                              </w:pPr>
                              <w:r w:rsidRPr="00495C7D">
                                <w:rPr>
                                  <w:lang w:val="en-GB"/>
                                </w:rPr>
                                <w:t xml:space="preserve">The </w:t>
                              </w:r>
                              <w:r w:rsidR="00495C7D" w:rsidRPr="00495C7D">
                                <w:rPr>
                                  <w:lang w:val="en-GB"/>
                                </w:rPr>
                                <w:t>middle character(s) of t</w:t>
                              </w:r>
                              <w:r w:rsidR="00495C7D">
                                <w:rPr>
                                  <w:lang w:val="en-GB"/>
                                </w:rPr>
                                <w:t>he string, represented as another string</w:t>
                              </w:r>
                            </w:p>
                          </w:txbxContent>
                        </wps:txbx>
                        <wps:bodyPr horzOverflow="overflow" vert="horz" lIns="0" tIns="0" rIns="0" bIns="0" rtlCol="0">
                          <a:noAutofit/>
                        </wps:bodyPr>
                      </wps:wsp>
                      <wps:wsp>
                        <wps:cNvPr id="64" name="Rectangle 64"/>
                        <wps:cNvSpPr/>
                        <wps:spPr>
                          <a:xfrm>
                            <a:off x="2469919" y="171954"/>
                            <a:ext cx="974936" cy="367673"/>
                          </a:xfrm>
                          <a:prstGeom prst="rect">
                            <a:avLst/>
                          </a:prstGeom>
                          <a:ln>
                            <a:noFill/>
                          </a:ln>
                        </wps:spPr>
                        <wps:txbx>
                          <w:txbxContent>
                            <w:p w14:paraId="28882B13" w14:textId="77777777" w:rsidR="00315BD8" w:rsidRDefault="00416FC0">
                              <w:pPr>
                                <w:spacing w:after="160" w:line="259" w:lineRule="auto"/>
                                <w:ind w:left="0" w:firstLine="0"/>
                                <w:jc w:val="left"/>
                              </w:pPr>
                              <w:r>
                                <w:rPr>
                                  <w:b/>
                                  <w:sz w:val="32"/>
                                </w:rPr>
                                <w:t>Output</w:t>
                              </w:r>
                            </w:p>
                          </w:txbxContent>
                        </wps:txbx>
                        <wps:bodyPr horzOverflow="overflow" vert="horz" lIns="0" tIns="0" rIns="0" bIns="0" rtlCol="0">
                          <a:noAutofit/>
                        </wps:bodyPr>
                      </wps:wsp>
                      <wps:wsp>
                        <wps:cNvPr id="65" name="Rectangle 65"/>
                        <wps:cNvSpPr/>
                        <wps:spPr>
                          <a:xfrm>
                            <a:off x="183451" y="590550"/>
                            <a:ext cx="1733241" cy="504647"/>
                          </a:xfrm>
                          <a:prstGeom prst="rect">
                            <a:avLst/>
                          </a:prstGeom>
                          <a:ln>
                            <a:noFill/>
                          </a:ln>
                        </wps:spPr>
                        <wps:txbx>
                          <w:txbxContent>
                            <w:p w14:paraId="3184D3A2" w14:textId="77777777" w:rsidR="00495C7D" w:rsidRPr="00495C7D" w:rsidRDefault="00416FC0" w:rsidP="00495C7D">
                              <w:pPr>
                                <w:spacing w:after="160" w:line="259" w:lineRule="auto"/>
                                <w:ind w:left="0" w:firstLine="0"/>
                                <w:jc w:val="left"/>
                                <w:rPr>
                                  <w:lang w:val="en-GB"/>
                                </w:rPr>
                              </w:pPr>
                              <w:r w:rsidRPr="00495C7D">
                                <w:rPr>
                                  <w:lang w:val="en-GB"/>
                                </w:rPr>
                                <w:t>A string of length 0 &lt; str</w:t>
                              </w:r>
                              <w:r w:rsidR="00495C7D" w:rsidRPr="00495C7D">
                                <w:rPr>
                                  <w:lang w:val="en-GB"/>
                                </w:rPr>
                                <w:t xml:space="preserve"> &lt; 1000.</w:t>
                              </w:r>
                            </w:p>
                            <w:p w14:paraId="4FB7A8AB" w14:textId="77777777" w:rsidR="00315BD8" w:rsidRPr="00495C7D" w:rsidRDefault="00315BD8">
                              <w:pPr>
                                <w:spacing w:after="160" w:line="259" w:lineRule="auto"/>
                                <w:ind w:left="0" w:firstLine="0"/>
                                <w:jc w:val="left"/>
                                <w:rPr>
                                  <w:lang w:val="en-GB"/>
                                </w:rPr>
                              </w:pPr>
                            </w:p>
                          </w:txbxContent>
                        </wps:txbx>
                        <wps:bodyPr horzOverflow="overflow" vert="horz" lIns="0" tIns="0" rIns="0" bIns="0" rtlCol="0">
                          <a:noAutofit/>
                        </wps:bodyPr>
                      </wps:wsp>
                      <wps:wsp>
                        <wps:cNvPr id="67" name="Rectangle 67"/>
                        <wps:cNvSpPr/>
                        <wps:spPr>
                          <a:xfrm>
                            <a:off x="183495" y="171954"/>
                            <a:ext cx="732259" cy="367673"/>
                          </a:xfrm>
                          <a:prstGeom prst="rect">
                            <a:avLst/>
                          </a:prstGeom>
                          <a:ln>
                            <a:noFill/>
                          </a:ln>
                        </wps:spPr>
                        <wps:txbx>
                          <w:txbxContent>
                            <w:p w14:paraId="37BDC51D" w14:textId="77777777" w:rsidR="00315BD8" w:rsidRDefault="00416FC0">
                              <w:pPr>
                                <w:spacing w:after="160" w:line="259" w:lineRule="auto"/>
                                <w:ind w:left="0" w:firstLine="0"/>
                                <w:jc w:val="left"/>
                              </w:pPr>
                              <w:r>
                                <w:rPr>
                                  <w:b/>
                                  <w:sz w:val="32"/>
                                </w:rPr>
                                <w:t>Input</w:t>
                              </w:r>
                            </w:p>
                          </w:txbxContent>
                        </wps:txbx>
                        <wps:bodyPr horzOverflow="overflow" vert="horz" lIns="0" tIns="0" rIns="0" bIns="0" rtlCol="0">
                          <a:noAutofit/>
                        </wps:bodyPr>
                      </wps:wsp>
                    </wpg:wgp>
                  </a:graphicData>
                </a:graphic>
              </wp:inline>
            </w:drawing>
          </mc:Choice>
          <mc:Fallback>
            <w:pict>
              <v:group w14:anchorId="28950377" id="Group 1555" o:spid="_x0000_s1063" style="width:475.9pt;height:99.65pt;mso-position-horizontal-relative:char;mso-position-vertical-relative:line" coordsize="60436,126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">
                <v:shape id="Shape 21" o:spid="_x0000_s1064" style="position:absolute;left:150;top:150;width:20730;height:12357;visibility:visible;mso-wrap-style:square;v-text-anchor:top" coordsize="2073004,12356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" path="m44058,l2028343,v24141,,44058,19874,44058,43963l2072401,1191085v603,24691,-19313,44564,-43455,44564l44058,1235649c19917,1235649,,1215776,,1191687l,43963c,19874,19917,,44058,xe" fillcolor="#e5e9f1" stroked="f" strokeweight="0">
                  <v:stroke miterlimit="83231f" joinstyle="miter"/>
                  <v:path arrowok="t" textboxrect="0,0,2073004,1235649"/>
                </v:shape>
                <v:shape id="Shape 22" o:spid="_x0000_s1065" style="position:absolute;width:10515;height:12657;visibility:visible;mso-wrap-style:square;v-text-anchor:top" coordsize="1051590,1265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" path="m59143,r992447,l1051590,28304r-992444,c42247,28304,28366,42156,28366,59018r,1147724c28366,1223604,42247,1237456,59146,1237456r992444,l1051590,1265760r-992444,c26556,1265760,,1239262,,1206742l,59018c,34627,14938,13625,36155,4648l59143,xe" fillcolor="#e5e9f1" stroked="f" strokeweight="0">
                  <v:stroke miterlimit="83231f" joinstyle="miter"/>
                  <v:path arrowok="t" textboxrect="0,0,1051590,1265760"/>
                </v:shape>
                <v:shape id="Shape 23" o:spid="_x0000_s1066" style="position:absolute;left:10515;width:10516;height:12657;visibility:visible;mso-wrap-style:square;v-text-anchor:top" coordsize="1051591,1265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" path="m,l992448,r22987,4648c1036653,13625,1051591,34627,1051591,59018r,1147724c1051591,1239262,1025035,1265760,992444,1265760l,1265760r,-28304l992444,1237456v16899,,30780,-13852,30780,-30714l1023224,59018v,-16862,-13881,-30714,-30780,-30714l,28304,,xe" fillcolor="#e5e9f1" stroked="f" strokeweight="0">
                  <v:stroke miterlimit="83231f" joinstyle="miter"/>
                  <v:path arrowok="t" textboxrect="0,0,1051591,1265760"/>
                </v:shape>
                <v:shape id="Shape 24" o:spid="_x0000_s1067" style="position:absolute;left:23375;top:150;width:36910;height:12357;visibility:visible;mso-wrap-style:square;v-text-anchor:top" coordsize="3690970,12356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" path="m44041,l3646326,v24132,,44041,19874,44041,43963l3690367,1191085v603,24691,-19305,44564,-43437,44564l44041,1235649c19909,1235649,,1215776,,1191687l,43963c,19874,19909,,44041,xe" fillcolor="#e5e9f1" stroked="f" strokeweight="0">
                  <v:stroke miterlimit="83231f" joinstyle="miter"/>
                  <v:path arrowok="t" textboxrect="0,0,3690970,1235649"/>
                </v:shape>
                <v:shape id="Shape 25" o:spid="_x0000_s1068" style="position:absolute;left:23225;width:18605;height:12657;visibility:visible;mso-wrap-style:square;v-text-anchor:top" coordsize="1860568,1265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" path="m59119,l1860568,r,28304l59123,28304v-16892,,-30768,13852,-30768,30714l28355,1206742v,16862,13876,30714,30768,30714l1860568,1237456r,28304l59123,1265760c26545,1265760,,1239262,,1206742l,59018c,34627,14932,13625,36141,4648l59119,xe" fillcolor="#e5e9f1" stroked="f" strokeweight="0">
                  <v:stroke miterlimit="83231f" joinstyle="miter"/>
                  <v:path arrowok="t" textboxrect="0,0,1860568,1265760"/>
                </v:shape>
                <v:shape id="Shape 26" o:spid="_x0000_s1069" style="position:absolute;left:41830;width:18606;height:12657;visibility:visible;mso-wrap-style:square;v-text-anchor:top" coordsize="1860567,1265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" path="m,l1801449,r22978,4648c1845636,13625,1860567,34627,1860567,59018r,1147724c1860567,1239262,1834023,1265760,1801445,1265760l,1265760r,-28304l1801445,1237456v16892,,30767,-13852,30767,-30714l1832212,59018v,-16862,-13875,-30714,-30767,-30714l,28304,,xe" fillcolor="#e5e9f1" stroked="f" strokeweight="0">
                  <v:stroke miterlimit="83231f" joinstyle="miter"/>
                  <v:path arrowok="t" textboxrect="0,0,1860567,1265760"/>
                </v:shape>
                <v:rect id="Rectangle 57" o:spid="_x0000_s1070" style="position:absolute;left:24697;top:5674;width:34643;height:5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" filled="f" stroked="f">
                  <v:textbox inset="0,0,0,0">
                    <w:txbxContent>
                      <w:p w14:paraId="133214EF" w14:textId="77777777" w:rsidR="00315BD8" w:rsidRPr="00495C7D" w:rsidRDefault="00416FC0">
                        <w:pPr>
                          <w:spacing w:after="160" w:line="259" w:lineRule="auto"/>
                          <w:ind w:left="0" w:firstLine="0"/>
                          <w:jc w:val="left"/>
                          <w:rPr>
                            <w:lang w:val="en-GB"/>
                          </w:rPr>
                        </w:pPr>
                        <w:r w:rsidRPr="00495C7D">
                          <w:rPr>
                            <w:lang w:val="en-GB"/>
                          </w:rPr>
                          <w:t xml:space="preserve">The </w:t>
                        </w:r>
                        <w:r w:rsidR="00495C7D" w:rsidRPr="00495C7D">
                          <w:rPr>
                            <w:lang w:val="en-GB"/>
                          </w:rPr>
                          <w:t>middle character(s) of t</w:t>
                        </w:r>
                        <w:r w:rsidR="00495C7D">
                          <w:rPr>
                            <w:lang w:val="en-GB"/>
                          </w:rPr>
                          <w:t>he string, represented as another string</w:t>
                        </w:r>
                      </w:p>
                    </w:txbxContent>
                  </v:textbox>
                </v:rect>
                <v:rect id="Rectangle 64" o:spid="_x0000_s1071" style="position:absolute;left:24699;top:1719;width:9749;height:36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" filled="f" stroked="f">
                  <v:textbox inset="0,0,0,0">
                    <w:txbxContent>
                      <w:p w14:paraId="28882B13" w14:textId="77777777" w:rsidR="00315BD8" w:rsidRDefault="00416FC0">
                        <w:pPr>
                          <w:spacing w:after="160" w:line="259" w:lineRule="auto"/>
                          <w:ind w:left="0" w:firstLine="0"/>
                          <w:jc w:val="left"/>
                        </w:pPr>
                        <w:r>
                          <w:rPr>
                            <w:b/>
                            <w:sz w:val="32"/>
                          </w:rPr>
                          <w:t>Output</w:t>
                        </w:r>
                      </w:p>
                    </w:txbxContent>
                  </v:textbox>
                </v:rect>
                <v:rect id="Rectangle 65" o:spid="_x0000_s1072" style="position:absolute;left:1834;top:5905;width:17332;height:50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" filled="f" stroked="f">
                  <v:textbox inset="0,0,0,0">
                    <w:txbxContent>
                      <w:p w14:paraId="3184D3A2" w14:textId="77777777" w:rsidR="00495C7D" w:rsidRPr="00495C7D" w:rsidRDefault="00416FC0" w:rsidP="00495C7D">
                        <w:pPr>
                          <w:spacing w:after="160" w:line="259" w:lineRule="auto"/>
                          <w:ind w:left="0" w:firstLine="0"/>
                          <w:jc w:val="left"/>
                          <w:rPr>
                            <w:lang w:val="en-GB"/>
                          </w:rPr>
                        </w:pPr>
                        <w:r w:rsidRPr="00495C7D">
                          <w:rPr>
                            <w:lang w:val="en-GB"/>
                          </w:rPr>
                          <w:t>A string of length 0 &lt; str</w:t>
                        </w:r>
                        <w:r w:rsidR="00495C7D" w:rsidRPr="00495C7D">
                          <w:rPr>
                            <w:lang w:val="en-GB"/>
                          </w:rPr>
                          <w:t xml:space="preserve"> &lt; 1000.</w:t>
                        </w:r>
                      </w:p>
                      <w:p w14:paraId="4FB7A8AB" w14:textId="77777777" w:rsidR="00315BD8" w:rsidRPr="00495C7D" w:rsidRDefault="00315BD8">
                        <w:pPr>
                          <w:spacing w:after="160" w:line="259" w:lineRule="auto"/>
                          <w:ind w:left="0" w:firstLine="0"/>
                          <w:jc w:val="left"/>
                          <w:rPr>
                            <w:lang w:val="en-GB"/>
                          </w:rPr>
                        </w:pPr>
                      </w:p>
                    </w:txbxContent>
                  </v:textbox>
                </v:rect>
                <v:rect id="Rectangle 67" o:spid="_x0000_s1073" style="position:absolute;left:1834;top:1719;width:7323;height:36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" filled="f" stroked="f">
                  <v:textbox inset="0,0,0,0">
                    <w:txbxContent>
                      <w:p w14:paraId="37BDC51D" w14:textId="77777777" w:rsidR="00315BD8" w:rsidRDefault="00416FC0">
                        <w:pPr>
                          <w:spacing w:after="160" w:line="259" w:lineRule="auto"/>
                          <w:ind w:left="0" w:firstLine="0"/>
                          <w:jc w:val="left"/>
                        </w:pPr>
                        <w:r>
                          <w:rPr>
                            <w:b/>
                            <w:sz w:val="32"/>
                          </w:rPr>
                          <w:t>Input</w:t>
                        </w:r>
                      </w:p>
                    </w:txbxContent>
                  </v:textbox>
                </v:rect>
                <w10:anchorlock/>
              </v:group>
            </w:pict>
          </mc:Fallback>
        </mc:AlternateContent>
      </w:r>
    </w:p>
    <w:p w14:paraId="333B714B" w14:textId="4F768E9D" w:rsidR="00315BD8" w:rsidRPr="00AC1FE8" w:rsidRDefault="00FB7D27">
      <w:pPr>
        <w:spacing w:after="499" w:line="259" w:lineRule="auto"/>
        <w:ind w:left="21"/>
        <w:jc w:val="left"/>
        <w:rPr>
          <w:lang w:val="en-GB"/>
        </w:rPr>
      </w:pPr>
      <w:r>
        <w:rPr>
          <w:rFonts w:ascii="Calibri" w:eastAsia="Calibri" w:hAnsi="Calibri" w:cs="Calibri"/>
          <w:noProof/>
          <w:color w:val="000000"/>
          <w:sz w:val="22"/>
        </w:rPr>
        <w:lastRenderedPageBreak/>
        <mc:AlternateContent>
          <mc:Choice Requires="wpg">
            <w:drawing>
              <wp:anchor distT="0" distB="0" distL="114300" distR="114300" simplePos="0" relativeHeight="251661312" behindDoc="1" locked="0" layoutInCell="1" allowOverlap="1" wp14:anchorId="1C0A2464" wp14:editId="3DD25B8B">
                <wp:simplePos x="0" y="0"/>
                <wp:positionH relativeFrom="column">
                  <wp:posOffset>-1270</wp:posOffset>
                </wp:positionH>
                <wp:positionV relativeFrom="paragraph">
                  <wp:posOffset>-61595</wp:posOffset>
                </wp:positionV>
                <wp:extent cx="6049645" cy="8336915"/>
                <wp:effectExtent l="0" t="0" r="8255" b="6985"/>
                <wp:wrapNone/>
                <wp:docPr id="1630" name="Group 1630"/>
                <wp:cNvGraphicFramePr/>
                <a:graphic xmlns:a="http://schemas.openxmlformats.org/drawingml/2006/main">
                  <a:graphicData uri="http://schemas.microsoft.com/office/word/2010/wordprocessingGroup">
                    <wpg:wgp>
                      <wpg:cNvGrpSpPr/>
                      <wpg:grpSpPr>
                        <a:xfrm>
                          <a:off x="0" y="0"/>
                          <a:ext cx="6049645" cy="8336915"/>
                          <a:chOff x="0" y="0"/>
                          <a:chExt cx="6050211" cy="8337245"/>
                        </a:xfrm>
                      </wpg:grpSpPr>
                      <wps:wsp>
                        <wps:cNvPr id="84" name="Shape 84"/>
                        <wps:cNvSpPr/>
                        <wps:spPr>
                          <a:xfrm>
                            <a:off x="21994" y="433913"/>
                            <a:ext cx="6013135" cy="3444667"/>
                          </a:xfrm>
                          <a:custGeom>
                            <a:avLst/>
                            <a:gdLst/>
                            <a:ahLst/>
                            <a:cxnLst/>
                            <a:rect l="0" t="0" r="0" b="0"/>
                            <a:pathLst>
                              <a:path w="6013135" h="3281721">
                                <a:moveTo>
                                  <a:pt x="44034" y="0"/>
                                </a:moveTo>
                                <a:lnTo>
                                  <a:pt x="5968498" y="0"/>
                                </a:lnTo>
                                <a:cubicBezTo>
                                  <a:pt x="5992626" y="0"/>
                                  <a:pt x="6012532" y="19922"/>
                                  <a:pt x="6012532" y="44071"/>
                                </a:cubicBezTo>
                                <a:lnTo>
                                  <a:pt x="6012532" y="3237046"/>
                                </a:lnTo>
                                <a:cubicBezTo>
                                  <a:pt x="6013135" y="3261798"/>
                                  <a:pt x="5993229" y="3281721"/>
                                  <a:pt x="5969101" y="3281721"/>
                                </a:cubicBezTo>
                                <a:lnTo>
                                  <a:pt x="44034" y="3281721"/>
                                </a:lnTo>
                                <a:cubicBezTo>
                                  <a:pt x="19906" y="3281721"/>
                                  <a:pt x="0" y="3261798"/>
                                  <a:pt x="0" y="3237650"/>
                                </a:cubicBezTo>
                                <a:lnTo>
                                  <a:pt x="0" y="44071"/>
                                </a:lnTo>
                                <a:cubicBezTo>
                                  <a:pt x="0" y="19922"/>
                                  <a:pt x="19906" y="0"/>
                                  <a:pt x="44034" y="0"/>
                                </a:cubicBezTo>
                                <a:close/>
                              </a:path>
                            </a:pathLst>
                          </a:custGeom>
                          <a:ln w="0" cap="flat">
                            <a:miter lim="127000"/>
                          </a:ln>
                        </wps:spPr>
                        <wps:style>
                          <a:lnRef idx="0">
                            <a:srgbClr val="000000">
                              <a:alpha val="0"/>
                            </a:srgbClr>
                          </a:lnRef>
                          <a:fillRef idx="1">
                            <a:srgbClr val="E5E9F1"/>
                          </a:fillRef>
                          <a:effectRef idx="0">
                            <a:scrgbClr r="0" g="0" b="0"/>
                          </a:effectRef>
                          <a:fontRef idx="none"/>
                        </wps:style>
                        <wps:bodyPr/>
                      </wps:wsp>
                      <wps:wsp>
                        <wps:cNvPr id="85" name="Shape 85"/>
                        <wps:cNvSpPr/>
                        <wps:spPr>
                          <a:xfrm>
                            <a:off x="6916" y="418837"/>
                            <a:ext cx="3021647" cy="3311906"/>
                          </a:xfrm>
                          <a:custGeom>
                            <a:avLst/>
                            <a:gdLst/>
                            <a:ahLst/>
                            <a:cxnLst/>
                            <a:rect l="0" t="0" r="0" b="0"/>
                            <a:pathLst>
                              <a:path w="3021647" h="3311906">
                                <a:moveTo>
                                  <a:pt x="59115" y="0"/>
                                </a:moveTo>
                                <a:lnTo>
                                  <a:pt x="3021647" y="0"/>
                                </a:lnTo>
                                <a:lnTo>
                                  <a:pt x="3021647" y="28374"/>
                                </a:lnTo>
                                <a:lnTo>
                                  <a:pt x="59115" y="28374"/>
                                </a:lnTo>
                                <a:cubicBezTo>
                                  <a:pt x="42225" y="28374"/>
                                  <a:pt x="28351" y="42260"/>
                                  <a:pt x="28351" y="59163"/>
                                </a:cubicBezTo>
                                <a:lnTo>
                                  <a:pt x="28351" y="3252743"/>
                                </a:lnTo>
                                <a:cubicBezTo>
                                  <a:pt x="28351" y="3269646"/>
                                  <a:pt x="42225" y="3283531"/>
                                  <a:pt x="59115" y="3283531"/>
                                </a:cubicBezTo>
                                <a:lnTo>
                                  <a:pt x="3021647" y="3283531"/>
                                </a:lnTo>
                                <a:lnTo>
                                  <a:pt x="3021647" y="3311906"/>
                                </a:lnTo>
                                <a:lnTo>
                                  <a:pt x="59115" y="3311906"/>
                                </a:lnTo>
                                <a:cubicBezTo>
                                  <a:pt x="34685" y="3311906"/>
                                  <a:pt x="13648" y="3296964"/>
                                  <a:pt x="4656" y="3275740"/>
                                </a:cubicBezTo>
                                <a:lnTo>
                                  <a:pt x="0" y="3252743"/>
                                </a:lnTo>
                                <a:lnTo>
                                  <a:pt x="0" y="59163"/>
                                </a:lnTo>
                                <a:lnTo>
                                  <a:pt x="4656" y="36166"/>
                                </a:lnTo>
                                <a:cubicBezTo>
                                  <a:pt x="13648" y="14942"/>
                                  <a:pt x="34685" y="0"/>
                                  <a:pt x="59115" y="0"/>
                                </a:cubicBezTo>
                                <a:close/>
                              </a:path>
                            </a:pathLst>
                          </a:custGeom>
                          <a:ln w="0" cap="flat">
                            <a:miter lim="127000"/>
                          </a:ln>
                        </wps:spPr>
                        <wps:style>
                          <a:lnRef idx="0">
                            <a:srgbClr val="000000">
                              <a:alpha val="0"/>
                            </a:srgbClr>
                          </a:lnRef>
                          <a:fillRef idx="1">
                            <a:srgbClr val="E5E9F1"/>
                          </a:fillRef>
                          <a:effectRef idx="0">
                            <a:scrgbClr r="0" g="0" b="0"/>
                          </a:effectRef>
                          <a:fontRef idx="none"/>
                        </wps:style>
                        <wps:bodyPr/>
                      </wps:wsp>
                      <wps:wsp>
                        <wps:cNvPr id="86" name="Shape 86"/>
                        <wps:cNvSpPr/>
                        <wps:spPr>
                          <a:xfrm>
                            <a:off x="3028564" y="418837"/>
                            <a:ext cx="3021647" cy="3311906"/>
                          </a:xfrm>
                          <a:custGeom>
                            <a:avLst/>
                            <a:gdLst/>
                            <a:ahLst/>
                            <a:cxnLst/>
                            <a:rect l="0" t="0" r="0" b="0"/>
                            <a:pathLst>
                              <a:path w="3021647" h="3311906">
                                <a:moveTo>
                                  <a:pt x="0" y="0"/>
                                </a:moveTo>
                                <a:lnTo>
                                  <a:pt x="2962533" y="0"/>
                                </a:lnTo>
                                <a:cubicBezTo>
                                  <a:pt x="2995106" y="0"/>
                                  <a:pt x="3021647" y="26563"/>
                                  <a:pt x="3021647" y="59163"/>
                                </a:cubicBezTo>
                                <a:lnTo>
                                  <a:pt x="3021647" y="3252743"/>
                                </a:lnTo>
                                <a:cubicBezTo>
                                  <a:pt x="3021647" y="3285343"/>
                                  <a:pt x="2995106" y="3311906"/>
                                  <a:pt x="2962533" y="3311906"/>
                                </a:cubicBezTo>
                                <a:lnTo>
                                  <a:pt x="0" y="3311906"/>
                                </a:lnTo>
                                <a:lnTo>
                                  <a:pt x="0" y="3283531"/>
                                </a:lnTo>
                                <a:lnTo>
                                  <a:pt x="2962533" y="3283531"/>
                                </a:lnTo>
                                <a:cubicBezTo>
                                  <a:pt x="2979423" y="3283531"/>
                                  <a:pt x="2993296" y="3269646"/>
                                  <a:pt x="2993296" y="3252743"/>
                                </a:cubicBezTo>
                                <a:lnTo>
                                  <a:pt x="2993296" y="59163"/>
                                </a:lnTo>
                                <a:cubicBezTo>
                                  <a:pt x="2993296" y="42260"/>
                                  <a:pt x="2979423" y="28374"/>
                                  <a:pt x="2962533" y="28374"/>
                                </a:cubicBezTo>
                                <a:lnTo>
                                  <a:pt x="0" y="28374"/>
                                </a:lnTo>
                                <a:lnTo>
                                  <a:pt x="0" y="0"/>
                                </a:lnTo>
                                <a:close/>
                              </a:path>
                            </a:pathLst>
                          </a:custGeom>
                          <a:ln w="0" cap="flat">
                            <a:miter lim="127000"/>
                          </a:ln>
                        </wps:spPr>
                        <wps:style>
                          <a:lnRef idx="0">
                            <a:srgbClr val="000000">
                              <a:alpha val="0"/>
                            </a:srgbClr>
                          </a:lnRef>
                          <a:fillRef idx="1">
                            <a:srgbClr val="E5E9F1"/>
                          </a:fillRef>
                          <a:effectRef idx="0">
                            <a:scrgbClr r="0" g="0" b="0"/>
                          </a:effectRef>
                          <a:fontRef idx="none"/>
                        </wps:style>
                        <wps:bodyPr/>
                      </wps:wsp>
                      <wps:wsp>
                        <wps:cNvPr id="124" name="Shape 124"/>
                        <wps:cNvSpPr/>
                        <wps:spPr>
                          <a:xfrm>
                            <a:off x="22057" y="4036302"/>
                            <a:ext cx="6013014" cy="2672618"/>
                          </a:xfrm>
                          <a:custGeom>
                            <a:avLst/>
                            <a:gdLst/>
                            <a:ahLst/>
                            <a:cxnLst/>
                            <a:rect l="0" t="0" r="0" b="0"/>
                            <a:pathLst>
                              <a:path w="6013014" h="2672618">
                                <a:moveTo>
                                  <a:pt x="44034" y="0"/>
                                </a:moveTo>
                                <a:lnTo>
                                  <a:pt x="5968378" y="0"/>
                                </a:lnTo>
                                <a:cubicBezTo>
                                  <a:pt x="5992506" y="0"/>
                                  <a:pt x="6012411" y="19939"/>
                                  <a:pt x="6012411" y="44108"/>
                                </a:cubicBezTo>
                                <a:lnTo>
                                  <a:pt x="6012411" y="2627906"/>
                                </a:lnTo>
                                <a:cubicBezTo>
                                  <a:pt x="6013014" y="2652679"/>
                                  <a:pt x="5993109" y="2672618"/>
                                  <a:pt x="5968981" y="2672618"/>
                                </a:cubicBezTo>
                                <a:lnTo>
                                  <a:pt x="44034" y="2672618"/>
                                </a:lnTo>
                                <a:cubicBezTo>
                                  <a:pt x="19906" y="2672618"/>
                                  <a:pt x="0" y="2652679"/>
                                  <a:pt x="0" y="2628510"/>
                                </a:cubicBezTo>
                                <a:lnTo>
                                  <a:pt x="0" y="44108"/>
                                </a:lnTo>
                                <a:cubicBezTo>
                                  <a:pt x="0" y="19939"/>
                                  <a:pt x="19906" y="0"/>
                                  <a:pt x="44034" y="0"/>
                                </a:cubicBezTo>
                                <a:close/>
                              </a:path>
                            </a:pathLst>
                          </a:custGeom>
                          <a:ln w="0" cap="flat">
                            <a:miter lim="127000"/>
                          </a:ln>
                        </wps:spPr>
                        <wps:style>
                          <a:lnRef idx="0">
                            <a:srgbClr val="000000">
                              <a:alpha val="0"/>
                            </a:srgbClr>
                          </a:lnRef>
                          <a:fillRef idx="1">
                            <a:srgbClr val="E5E9F1"/>
                          </a:fillRef>
                          <a:effectRef idx="0">
                            <a:scrgbClr r="0" g="0" b="0"/>
                          </a:effectRef>
                          <a:fontRef idx="none"/>
                        </wps:style>
                        <wps:bodyPr/>
                      </wps:wsp>
                      <wps:wsp>
                        <wps:cNvPr id="125" name="Shape 125"/>
                        <wps:cNvSpPr/>
                        <wps:spPr>
                          <a:xfrm>
                            <a:off x="6977" y="4021197"/>
                            <a:ext cx="3021587" cy="2702829"/>
                          </a:xfrm>
                          <a:custGeom>
                            <a:avLst/>
                            <a:gdLst/>
                            <a:ahLst/>
                            <a:cxnLst/>
                            <a:rect l="0" t="0" r="0" b="0"/>
                            <a:pathLst>
                              <a:path w="3021587" h="2702829">
                                <a:moveTo>
                                  <a:pt x="59112" y="0"/>
                                </a:moveTo>
                                <a:lnTo>
                                  <a:pt x="3021587" y="0"/>
                                </a:lnTo>
                                <a:lnTo>
                                  <a:pt x="3021587" y="28398"/>
                                </a:lnTo>
                                <a:lnTo>
                                  <a:pt x="59113" y="28398"/>
                                </a:lnTo>
                                <a:cubicBezTo>
                                  <a:pt x="42224" y="28398"/>
                                  <a:pt x="28350" y="42295"/>
                                  <a:pt x="28350" y="59213"/>
                                </a:cubicBezTo>
                                <a:lnTo>
                                  <a:pt x="28350" y="2643615"/>
                                </a:lnTo>
                                <a:cubicBezTo>
                                  <a:pt x="28350" y="2660533"/>
                                  <a:pt x="42224" y="2674430"/>
                                  <a:pt x="59113" y="2674430"/>
                                </a:cubicBezTo>
                                <a:lnTo>
                                  <a:pt x="3021587" y="2674430"/>
                                </a:lnTo>
                                <a:lnTo>
                                  <a:pt x="3021587" y="2702829"/>
                                </a:lnTo>
                                <a:lnTo>
                                  <a:pt x="59113" y="2702829"/>
                                </a:lnTo>
                                <a:cubicBezTo>
                                  <a:pt x="26541" y="2702829"/>
                                  <a:pt x="0" y="2676243"/>
                                  <a:pt x="0" y="2643615"/>
                                </a:cubicBezTo>
                                <a:lnTo>
                                  <a:pt x="0" y="59213"/>
                                </a:lnTo>
                                <a:cubicBezTo>
                                  <a:pt x="0" y="34742"/>
                                  <a:pt x="14929" y="13670"/>
                                  <a:pt x="36135" y="4663"/>
                                </a:cubicBezTo>
                                <a:lnTo>
                                  <a:pt x="59112" y="0"/>
                                </a:lnTo>
                                <a:close/>
                              </a:path>
                            </a:pathLst>
                          </a:custGeom>
                          <a:ln w="0" cap="flat">
                            <a:miter lim="127000"/>
                          </a:ln>
                        </wps:spPr>
                        <wps:style>
                          <a:lnRef idx="0">
                            <a:srgbClr val="000000">
                              <a:alpha val="0"/>
                            </a:srgbClr>
                          </a:lnRef>
                          <a:fillRef idx="1">
                            <a:srgbClr val="E5E9F1"/>
                          </a:fillRef>
                          <a:effectRef idx="0">
                            <a:scrgbClr r="0" g="0" b="0"/>
                          </a:effectRef>
                          <a:fontRef idx="none"/>
                        </wps:style>
                        <wps:bodyPr/>
                      </wps:wsp>
                      <wps:wsp>
                        <wps:cNvPr id="126" name="Shape 126"/>
                        <wps:cNvSpPr/>
                        <wps:spPr>
                          <a:xfrm>
                            <a:off x="3028564" y="4021197"/>
                            <a:ext cx="3021587" cy="2702829"/>
                          </a:xfrm>
                          <a:custGeom>
                            <a:avLst/>
                            <a:gdLst/>
                            <a:ahLst/>
                            <a:cxnLst/>
                            <a:rect l="0" t="0" r="0" b="0"/>
                            <a:pathLst>
                              <a:path w="3021587" h="2702829">
                                <a:moveTo>
                                  <a:pt x="0" y="0"/>
                                </a:moveTo>
                                <a:lnTo>
                                  <a:pt x="2962475" y="0"/>
                                </a:lnTo>
                                <a:lnTo>
                                  <a:pt x="2985451" y="4663"/>
                                </a:lnTo>
                                <a:cubicBezTo>
                                  <a:pt x="3006658" y="13670"/>
                                  <a:pt x="3021587" y="34742"/>
                                  <a:pt x="3021587" y="59213"/>
                                </a:cubicBezTo>
                                <a:lnTo>
                                  <a:pt x="3021587" y="2643615"/>
                                </a:lnTo>
                                <a:cubicBezTo>
                                  <a:pt x="3021587" y="2676243"/>
                                  <a:pt x="2995046" y="2702829"/>
                                  <a:pt x="2962474" y="2702829"/>
                                </a:cubicBezTo>
                                <a:lnTo>
                                  <a:pt x="0" y="2702829"/>
                                </a:lnTo>
                                <a:lnTo>
                                  <a:pt x="0" y="2674430"/>
                                </a:lnTo>
                                <a:lnTo>
                                  <a:pt x="2962474" y="2674430"/>
                                </a:lnTo>
                                <a:cubicBezTo>
                                  <a:pt x="2979363" y="2674430"/>
                                  <a:pt x="2993237" y="2660533"/>
                                  <a:pt x="2993237" y="2643615"/>
                                </a:cubicBezTo>
                                <a:lnTo>
                                  <a:pt x="2993237" y="59213"/>
                                </a:lnTo>
                                <a:cubicBezTo>
                                  <a:pt x="2993237" y="42295"/>
                                  <a:pt x="2979363" y="28398"/>
                                  <a:pt x="2962474" y="28398"/>
                                </a:cubicBezTo>
                                <a:lnTo>
                                  <a:pt x="0" y="28398"/>
                                </a:lnTo>
                                <a:lnTo>
                                  <a:pt x="0" y="0"/>
                                </a:lnTo>
                                <a:close/>
                              </a:path>
                            </a:pathLst>
                          </a:custGeom>
                          <a:ln w="0" cap="flat">
                            <a:miter lim="127000"/>
                          </a:ln>
                        </wps:spPr>
                        <wps:style>
                          <a:lnRef idx="0">
                            <a:srgbClr val="000000">
                              <a:alpha val="0"/>
                            </a:srgbClr>
                          </a:lnRef>
                          <a:fillRef idx="1">
                            <a:srgbClr val="E5E9F1"/>
                          </a:fillRef>
                          <a:effectRef idx="0">
                            <a:scrgbClr r="0" g="0" b="0"/>
                          </a:effectRef>
                          <a:fontRef idx="none"/>
                        </wps:style>
                        <wps:bodyPr/>
                      </wps:wsp>
                      <wps:wsp>
                        <wps:cNvPr id="134" name="Shape 134"/>
                        <wps:cNvSpPr/>
                        <wps:spPr>
                          <a:xfrm>
                            <a:off x="15088" y="7029507"/>
                            <a:ext cx="2072890" cy="1292612"/>
                          </a:xfrm>
                          <a:custGeom>
                            <a:avLst/>
                            <a:gdLst/>
                            <a:ahLst/>
                            <a:cxnLst/>
                            <a:rect l="0" t="0" r="0" b="0"/>
                            <a:pathLst>
                              <a:path w="2072890" h="1292612">
                                <a:moveTo>
                                  <a:pt x="44056" y="0"/>
                                </a:moveTo>
                                <a:lnTo>
                                  <a:pt x="2028231" y="0"/>
                                </a:lnTo>
                                <a:cubicBezTo>
                                  <a:pt x="2052371" y="0"/>
                                  <a:pt x="2072286" y="19966"/>
                                  <a:pt x="2072286" y="44167"/>
                                </a:cubicBezTo>
                                <a:lnTo>
                                  <a:pt x="2072286" y="1247840"/>
                                </a:lnTo>
                                <a:cubicBezTo>
                                  <a:pt x="2072890" y="1272646"/>
                                  <a:pt x="2052974" y="1292612"/>
                                  <a:pt x="2028834" y="1292612"/>
                                </a:cubicBezTo>
                                <a:lnTo>
                                  <a:pt x="44056" y="1292612"/>
                                </a:lnTo>
                                <a:cubicBezTo>
                                  <a:pt x="19916" y="1292612"/>
                                  <a:pt x="0" y="1272646"/>
                                  <a:pt x="0" y="1248446"/>
                                </a:cubicBezTo>
                                <a:lnTo>
                                  <a:pt x="0" y="44167"/>
                                </a:lnTo>
                                <a:cubicBezTo>
                                  <a:pt x="0" y="19966"/>
                                  <a:pt x="19916" y="0"/>
                                  <a:pt x="44056" y="0"/>
                                </a:cubicBezTo>
                                <a:close/>
                              </a:path>
                            </a:pathLst>
                          </a:custGeom>
                          <a:ln w="0" cap="flat">
                            <a:miter lim="127000"/>
                          </a:ln>
                        </wps:spPr>
                        <wps:style>
                          <a:lnRef idx="0">
                            <a:srgbClr val="000000">
                              <a:alpha val="0"/>
                            </a:srgbClr>
                          </a:lnRef>
                          <a:fillRef idx="1">
                            <a:srgbClr val="E5E9F1"/>
                          </a:fillRef>
                          <a:effectRef idx="0">
                            <a:scrgbClr r="0" g="0" b="0"/>
                          </a:effectRef>
                          <a:fontRef idx="none"/>
                        </wps:style>
                        <wps:bodyPr/>
                      </wps:wsp>
                      <wps:wsp>
                        <wps:cNvPr id="135" name="Shape 135"/>
                        <wps:cNvSpPr/>
                        <wps:spPr>
                          <a:xfrm>
                            <a:off x="0" y="7014382"/>
                            <a:ext cx="1051533" cy="1322863"/>
                          </a:xfrm>
                          <a:custGeom>
                            <a:avLst/>
                            <a:gdLst/>
                            <a:ahLst/>
                            <a:cxnLst/>
                            <a:rect l="0" t="0" r="0" b="0"/>
                            <a:pathLst>
                              <a:path w="1051533" h="1322863">
                                <a:moveTo>
                                  <a:pt x="59139" y="0"/>
                                </a:moveTo>
                                <a:lnTo>
                                  <a:pt x="1051533" y="0"/>
                                </a:lnTo>
                                <a:lnTo>
                                  <a:pt x="1051533" y="28435"/>
                                </a:lnTo>
                                <a:lnTo>
                                  <a:pt x="59143" y="28435"/>
                                </a:lnTo>
                                <a:cubicBezTo>
                                  <a:pt x="42245" y="28435"/>
                                  <a:pt x="28365" y="42351"/>
                                  <a:pt x="28365" y="59292"/>
                                </a:cubicBezTo>
                                <a:lnTo>
                                  <a:pt x="28365" y="1263570"/>
                                </a:lnTo>
                                <a:cubicBezTo>
                                  <a:pt x="28365" y="1280511"/>
                                  <a:pt x="42245" y="1294426"/>
                                  <a:pt x="59143" y="1294426"/>
                                </a:cubicBezTo>
                                <a:lnTo>
                                  <a:pt x="1051533" y="1294426"/>
                                </a:lnTo>
                                <a:lnTo>
                                  <a:pt x="1051533" y="1322863"/>
                                </a:lnTo>
                                <a:lnTo>
                                  <a:pt x="59143" y="1322863"/>
                                </a:lnTo>
                                <a:cubicBezTo>
                                  <a:pt x="26554" y="1322863"/>
                                  <a:pt x="0" y="1296241"/>
                                  <a:pt x="0" y="1263570"/>
                                </a:cubicBezTo>
                                <a:lnTo>
                                  <a:pt x="0" y="59292"/>
                                </a:lnTo>
                                <a:cubicBezTo>
                                  <a:pt x="0" y="34788"/>
                                  <a:pt x="14937" y="13688"/>
                                  <a:pt x="36154" y="4669"/>
                                </a:cubicBezTo>
                                <a:lnTo>
                                  <a:pt x="59139" y="0"/>
                                </a:lnTo>
                                <a:close/>
                              </a:path>
                            </a:pathLst>
                          </a:custGeom>
                          <a:ln w="0" cap="flat">
                            <a:miter lim="127000"/>
                          </a:ln>
                        </wps:spPr>
                        <wps:style>
                          <a:lnRef idx="0">
                            <a:srgbClr val="000000">
                              <a:alpha val="0"/>
                            </a:srgbClr>
                          </a:lnRef>
                          <a:fillRef idx="1">
                            <a:srgbClr val="E5E9F1"/>
                          </a:fillRef>
                          <a:effectRef idx="0">
                            <a:scrgbClr r="0" g="0" b="0"/>
                          </a:effectRef>
                          <a:fontRef idx="none"/>
                        </wps:style>
                        <wps:bodyPr/>
                      </wps:wsp>
                      <wps:wsp>
                        <wps:cNvPr id="136" name="Shape 136"/>
                        <wps:cNvSpPr/>
                        <wps:spPr>
                          <a:xfrm>
                            <a:off x="1051533" y="7014382"/>
                            <a:ext cx="1051532" cy="1322863"/>
                          </a:xfrm>
                          <a:custGeom>
                            <a:avLst/>
                            <a:gdLst/>
                            <a:ahLst/>
                            <a:cxnLst/>
                            <a:rect l="0" t="0" r="0" b="0"/>
                            <a:pathLst>
                              <a:path w="1051532" h="1322863">
                                <a:moveTo>
                                  <a:pt x="0" y="0"/>
                                </a:moveTo>
                                <a:lnTo>
                                  <a:pt x="992393" y="0"/>
                                </a:lnTo>
                                <a:lnTo>
                                  <a:pt x="1015379" y="4669"/>
                                </a:lnTo>
                                <a:cubicBezTo>
                                  <a:pt x="1036596" y="13688"/>
                                  <a:pt x="1051532" y="34788"/>
                                  <a:pt x="1051532" y="59292"/>
                                </a:cubicBezTo>
                                <a:lnTo>
                                  <a:pt x="1051532" y="1263570"/>
                                </a:lnTo>
                                <a:cubicBezTo>
                                  <a:pt x="1051532" y="1296241"/>
                                  <a:pt x="1024978" y="1322863"/>
                                  <a:pt x="992389" y="1322863"/>
                                </a:cubicBezTo>
                                <a:lnTo>
                                  <a:pt x="0" y="1322863"/>
                                </a:lnTo>
                                <a:lnTo>
                                  <a:pt x="0" y="1294426"/>
                                </a:lnTo>
                                <a:lnTo>
                                  <a:pt x="992389" y="1294426"/>
                                </a:lnTo>
                                <a:cubicBezTo>
                                  <a:pt x="1009287" y="1294426"/>
                                  <a:pt x="1023168" y="1280511"/>
                                  <a:pt x="1023168" y="1263570"/>
                                </a:cubicBezTo>
                                <a:lnTo>
                                  <a:pt x="1023168" y="59292"/>
                                </a:lnTo>
                                <a:cubicBezTo>
                                  <a:pt x="1023168" y="42351"/>
                                  <a:pt x="1009287" y="28435"/>
                                  <a:pt x="992389" y="28435"/>
                                </a:cubicBezTo>
                                <a:lnTo>
                                  <a:pt x="0" y="28435"/>
                                </a:lnTo>
                                <a:lnTo>
                                  <a:pt x="0" y="0"/>
                                </a:lnTo>
                                <a:close/>
                              </a:path>
                            </a:pathLst>
                          </a:custGeom>
                          <a:ln w="0" cap="flat">
                            <a:miter lim="127000"/>
                          </a:ln>
                        </wps:spPr>
                        <wps:style>
                          <a:lnRef idx="0">
                            <a:srgbClr val="000000">
                              <a:alpha val="0"/>
                            </a:srgbClr>
                          </a:lnRef>
                          <a:fillRef idx="1">
                            <a:srgbClr val="E5E9F1"/>
                          </a:fillRef>
                          <a:effectRef idx="0">
                            <a:scrgbClr r="0" g="0" b="0"/>
                          </a:effectRef>
                          <a:fontRef idx="none"/>
                        </wps:style>
                        <wps:bodyPr/>
                      </wps:wsp>
                      <wps:wsp>
                        <wps:cNvPr id="137" name="Shape 137"/>
                        <wps:cNvSpPr/>
                        <wps:spPr>
                          <a:xfrm>
                            <a:off x="2337632" y="7029507"/>
                            <a:ext cx="3690767" cy="1292612"/>
                          </a:xfrm>
                          <a:custGeom>
                            <a:avLst/>
                            <a:gdLst/>
                            <a:ahLst/>
                            <a:cxnLst/>
                            <a:rect l="0" t="0" r="0" b="0"/>
                            <a:pathLst>
                              <a:path w="3690767" h="1292612">
                                <a:moveTo>
                                  <a:pt x="44038" y="0"/>
                                </a:moveTo>
                                <a:lnTo>
                                  <a:pt x="3646126" y="0"/>
                                </a:lnTo>
                                <a:cubicBezTo>
                                  <a:pt x="3670256" y="0"/>
                                  <a:pt x="3690164" y="19966"/>
                                  <a:pt x="3690164" y="44167"/>
                                </a:cubicBezTo>
                                <a:lnTo>
                                  <a:pt x="3690164" y="1247840"/>
                                </a:lnTo>
                                <a:cubicBezTo>
                                  <a:pt x="3690767" y="1272646"/>
                                  <a:pt x="3670859" y="1292612"/>
                                  <a:pt x="3646729" y="1292612"/>
                                </a:cubicBezTo>
                                <a:lnTo>
                                  <a:pt x="44038" y="1292612"/>
                                </a:lnTo>
                                <a:cubicBezTo>
                                  <a:pt x="19908" y="1292612"/>
                                  <a:pt x="0" y="1272646"/>
                                  <a:pt x="0" y="1248446"/>
                                </a:cubicBezTo>
                                <a:lnTo>
                                  <a:pt x="0" y="44167"/>
                                </a:lnTo>
                                <a:cubicBezTo>
                                  <a:pt x="0" y="19966"/>
                                  <a:pt x="19908" y="0"/>
                                  <a:pt x="44038" y="0"/>
                                </a:cubicBezTo>
                                <a:close/>
                              </a:path>
                            </a:pathLst>
                          </a:custGeom>
                          <a:ln w="0" cap="flat">
                            <a:miter lim="127000"/>
                          </a:ln>
                        </wps:spPr>
                        <wps:style>
                          <a:lnRef idx="0">
                            <a:srgbClr val="000000">
                              <a:alpha val="0"/>
                            </a:srgbClr>
                          </a:lnRef>
                          <a:fillRef idx="1">
                            <a:srgbClr val="E5E9F1"/>
                          </a:fillRef>
                          <a:effectRef idx="0">
                            <a:scrgbClr r="0" g="0" b="0"/>
                          </a:effectRef>
                          <a:fontRef idx="none"/>
                        </wps:style>
                        <wps:bodyPr/>
                      </wps:wsp>
                      <wps:wsp>
                        <wps:cNvPr id="138" name="Shape 138"/>
                        <wps:cNvSpPr/>
                        <wps:spPr>
                          <a:xfrm>
                            <a:off x="2322551" y="7014382"/>
                            <a:ext cx="1860465" cy="1322863"/>
                          </a:xfrm>
                          <a:custGeom>
                            <a:avLst/>
                            <a:gdLst/>
                            <a:ahLst/>
                            <a:cxnLst/>
                            <a:rect l="0" t="0" r="0" b="0"/>
                            <a:pathLst>
                              <a:path w="1860465" h="1322863">
                                <a:moveTo>
                                  <a:pt x="59116" y="0"/>
                                </a:moveTo>
                                <a:lnTo>
                                  <a:pt x="1860465" y="0"/>
                                </a:lnTo>
                                <a:lnTo>
                                  <a:pt x="1860465" y="28435"/>
                                </a:lnTo>
                                <a:lnTo>
                                  <a:pt x="59120" y="28435"/>
                                </a:lnTo>
                                <a:cubicBezTo>
                                  <a:pt x="42228" y="28435"/>
                                  <a:pt x="28353" y="42351"/>
                                  <a:pt x="28353" y="59292"/>
                                </a:cubicBezTo>
                                <a:lnTo>
                                  <a:pt x="28353" y="1263570"/>
                                </a:lnTo>
                                <a:cubicBezTo>
                                  <a:pt x="28353" y="1280511"/>
                                  <a:pt x="42228" y="1294426"/>
                                  <a:pt x="59120" y="1294426"/>
                                </a:cubicBezTo>
                                <a:lnTo>
                                  <a:pt x="1860465" y="1294426"/>
                                </a:lnTo>
                                <a:lnTo>
                                  <a:pt x="1860465" y="1322863"/>
                                </a:lnTo>
                                <a:lnTo>
                                  <a:pt x="59120" y="1322863"/>
                                </a:lnTo>
                                <a:cubicBezTo>
                                  <a:pt x="26544" y="1322863"/>
                                  <a:pt x="0" y="1296241"/>
                                  <a:pt x="0" y="1263570"/>
                                </a:cubicBezTo>
                                <a:lnTo>
                                  <a:pt x="0" y="59292"/>
                                </a:lnTo>
                                <a:cubicBezTo>
                                  <a:pt x="0" y="34788"/>
                                  <a:pt x="14931" y="13688"/>
                                  <a:pt x="36139" y="4669"/>
                                </a:cubicBezTo>
                                <a:lnTo>
                                  <a:pt x="59116" y="0"/>
                                </a:lnTo>
                                <a:close/>
                              </a:path>
                            </a:pathLst>
                          </a:custGeom>
                          <a:ln w="0" cap="flat">
                            <a:miter lim="127000"/>
                          </a:ln>
                        </wps:spPr>
                        <wps:style>
                          <a:lnRef idx="0">
                            <a:srgbClr val="000000">
                              <a:alpha val="0"/>
                            </a:srgbClr>
                          </a:lnRef>
                          <a:fillRef idx="1">
                            <a:srgbClr val="E5E9F1"/>
                          </a:fillRef>
                          <a:effectRef idx="0">
                            <a:scrgbClr r="0" g="0" b="0"/>
                          </a:effectRef>
                          <a:fontRef idx="none"/>
                        </wps:style>
                        <wps:bodyPr/>
                      </wps:wsp>
                      <wps:wsp>
                        <wps:cNvPr id="139" name="Shape 139"/>
                        <wps:cNvSpPr/>
                        <wps:spPr>
                          <a:xfrm>
                            <a:off x="4183016" y="7014382"/>
                            <a:ext cx="1860465" cy="1322863"/>
                          </a:xfrm>
                          <a:custGeom>
                            <a:avLst/>
                            <a:gdLst/>
                            <a:ahLst/>
                            <a:cxnLst/>
                            <a:rect l="0" t="0" r="0" b="0"/>
                            <a:pathLst>
                              <a:path w="1860465" h="1322863">
                                <a:moveTo>
                                  <a:pt x="0" y="0"/>
                                </a:moveTo>
                                <a:lnTo>
                                  <a:pt x="1801349" y="0"/>
                                </a:lnTo>
                                <a:lnTo>
                                  <a:pt x="1824326" y="4669"/>
                                </a:lnTo>
                                <a:cubicBezTo>
                                  <a:pt x="1845534" y="13688"/>
                                  <a:pt x="1860465" y="34788"/>
                                  <a:pt x="1860465" y="59292"/>
                                </a:cubicBezTo>
                                <a:lnTo>
                                  <a:pt x="1860465" y="1263570"/>
                                </a:lnTo>
                                <a:cubicBezTo>
                                  <a:pt x="1860465" y="1296241"/>
                                  <a:pt x="1833921" y="1322863"/>
                                  <a:pt x="1801345" y="1322863"/>
                                </a:cubicBezTo>
                                <a:lnTo>
                                  <a:pt x="0" y="1322863"/>
                                </a:lnTo>
                                <a:lnTo>
                                  <a:pt x="0" y="1294426"/>
                                </a:lnTo>
                                <a:lnTo>
                                  <a:pt x="1801345" y="1294426"/>
                                </a:lnTo>
                                <a:cubicBezTo>
                                  <a:pt x="1818236" y="1294426"/>
                                  <a:pt x="1832111" y="1280511"/>
                                  <a:pt x="1832111" y="1263570"/>
                                </a:cubicBezTo>
                                <a:lnTo>
                                  <a:pt x="1832111" y="59292"/>
                                </a:lnTo>
                                <a:cubicBezTo>
                                  <a:pt x="1832111" y="42351"/>
                                  <a:pt x="1818236" y="28435"/>
                                  <a:pt x="1801345" y="28435"/>
                                </a:cubicBezTo>
                                <a:lnTo>
                                  <a:pt x="0" y="28435"/>
                                </a:lnTo>
                                <a:lnTo>
                                  <a:pt x="0" y="0"/>
                                </a:lnTo>
                                <a:close/>
                              </a:path>
                            </a:pathLst>
                          </a:custGeom>
                          <a:ln w="0" cap="flat">
                            <a:miter lim="127000"/>
                          </a:ln>
                        </wps:spPr>
                        <wps:style>
                          <a:lnRef idx="0">
                            <a:srgbClr val="000000">
                              <a:alpha val="0"/>
                            </a:srgbClr>
                          </a:lnRef>
                          <a:fillRef idx="1">
                            <a:srgbClr val="E5E9F1"/>
                          </a:fillRef>
                          <a:effectRef idx="0">
                            <a:scrgbClr r="0" g="0" b="0"/>
                          </a:effectRef>
                          <a:fontRef idx="none"/>
                        </wps:style>
                        <wps:bodyPr/>
                      </wps:wsp>
                      <wps:wsp>
                        <wps:cNvPr id="156" name="Shape 156"/>
                        <wps:cNvSpPr/>
                        <wps:spPr>
                          <a:xfrm>
                            <a:off x="5041471" y="398869"/>
                            <a:ext cx="114550" cy="19215"/>
                          </a:xfrm>
                          <a:custGeom>
                            <a:avLst/>
                            <a:gdLst/>
                            <a:ahLst/>
                            <a:cxnLst/>
                            <a:rect l="0" t="0" r="0" b="0"/>
                            <a:pathLst>
                              <a:path w="114550" h="19215">
                                <a:moveTo>
                                  <a:pt x="9581" y="0"/>
                                </a:moveTo>
                                <a:lnTo>
                                  <a:pt x="104969" y="0"/>
                                </a:lnTo>
                                <a:cubicBezTo>
                                  <a:pt x="110268" y="0"/>
                                  <a:pt x="114550" y="4293"/>
                                  <a:pt x="114550" y="9608"/>
                                </a:cubicBezTo>
                                <a:cubicBezTo>
                                  <a:pt x="114550" y="14922"/>
                                  <a:pt x="110268" y="19215"/>
                                  <a:pt x="104969" y="19215"/>
                                </a:cubicBezTo>
                                <a:lnTo>
                                  <a:pt x="9581" y="19215"/>
                                </a:lnTo>
                                <a:cubicBezTo>
                                  <a:pt x="4281" y="19215"/>
                                  <a:pt x="0" y="14922"/>
                                  <a:pt x="0" y="9608"/>
                                </a:cubicBezTo>
                                <a:cubicBezTo>
                                  <a:pt x="0" y="4293"/>
                                  <a:pt x="4281" y="0"/>
                                  <a:pt x="9581" y="0"/>
                                </a:cubicBezTo>
                                <a:close/>
                              </a:path>
                            </a:pathLst>
                          </a:custGeom>
                          <a:ln w="0" cap="flat">
                            <a:miter lim="127000"/>
                          </a:ln>
                        </wps:spPr>
                        <wps:style>
                          <a:lnRef idx="0">
                            <a:srgbClr val="000000">
                              <a:alpha val="0"/>
                            </a:srgbClr>
                          </a:lnRef>
                          <a:fillRef idx="1">
                            <a:srgbClr val="22A1E2"/>
                          </a:fillRef>
                          <a:effectRef idx="0">
                            <a:scrgbClr r="0" g="0" b="0"/>
                          </a:effectRef>
                          <a:fontRef idx="none"/>
                        </wps:style>
                        <wps:bodyPr/>
                      </wps:wsp>
                      <wps:wsp>
                        <wps:cNvPr id="157" name="Shape 157"/>
                        <wps:cNvSpPr/>
                        <wps:spPr>
                          <a:xfrm>
                            <a:off x="5744114" y="401196"/>
                            <a:ext cx="114565" cy="19215"/>
                          </a:xfrm>
                          <a:custGeom>
                            <a:avLst/>
                            <a:gdLst/>
                            <a:ahLst/>
                            <a:cxnLst/>
                            <a:rect l="0" t="0" r="0" b="0"/>
                            <a:pathLst>
                              <a:path w="114565" h="19215">
                                <a:moveTo>
                                  <a:pt x="9581" y="0"/>
                                </a:moveTo>
                                <a:lnTo>
                                  <a:pt x="104984" y="0"/>
                                </a:lnTo>
                                <a:cubicBezTo>
                                  <a:pt x="110269" y="0"/>
                                  <a:pt x="114565" y="4308"/>
                                  <a:pt x="114565" y="9608"/>
                                </a:cubicBezTo>
                                <a:cubicBezTo>
                                  <a:pt x="114565" y="14907"/>
                                  <a:pt x="110269" y="19215"/>
                                  <a:pt x="104984" y="19215"/>
                                </a:cubicBezTo>
                                <a:lnTo>
                                  <a:pt x="9581" y="19215"/>
                                </a:lnTo>
                                <a:cubicBezTo>
                                  <a:pt x="4282" y="19215"/>
                                  <a:pt x="0" y="14907"/>
                                  <a:pt x="0" y="9608"/>
                                </a:cubicBezTo>
                                <a:cubicBezTo>
                                  <a:pt x="0" y="4308"/>
                                  <a:pt x="4282" y="0"/>
                                  <a:pt x="9581" y="0"/>
                                </a:cubicBezTo>
                                <a:close/>
                              </a:path>
                            </a:pathLst>
                          </a:custGeom>
                          <a:ln w="0" cap="flat">
                            <a:miter lim="127000"/>
                          </a:ln>
                        </wps:spPr>
                        <wps:style>
                          <a:lnRef idx="0">
                            <a:srgbClr val="000000">
                              <a:alpha val="0"/>
                            </a:srgbClr>
                          </a:lnRef>
                          <a:fillRef idx="1">
                            <a:srgbClr val="22A1E2"/>
                          </a:fillRef>
                          <a:effectRef idx="0">
                            <a:scrgbClr r="0" g="0" b="0"/>
                          </a:effectRef>
                          <a:fontRef idx="none"/>
                        </wps:style>
                        <wps:bodyPr/>
                      </wps:wsp>
                      <wps:wsp>
                        <wps:cNvPr id="158" name="Shape 158"/>
                        <wps:cNvSpPr/>
                        <wps:spPr>
                          <a:xfrm>
                            <a:off x="5706944" y="210904"/>
                            <a:ext cx="105867" cy="64912"/>
                          </a:xfrm>
                          <a:custGeom>
                            <a:avLst/>
                            <a:gdLst/>
                            <a:ahLst/>
                            <a:cxnLst/>
                            <a:rect l="0" t="0" r="0" b="0"/>
                            <a:pathLst>
                              <a:path w="105867" h="64912">
                                <a:moveTo>
                                  <a:pt x="97671" y="704"/>
                                </a:moveTo>
                                <a:cubicBezTo>
                                  <a:pt x="100018" y="1407"/>
                                  <a:pt x="102095" y="3010"/>
                                  <a:pt x="103353" y="5344"/>
                                </a:cubicBezTo>
                                <a:cubicBezTo>
                                  <a:pt x="105867" y="10013"/>
                                  <a:pt x="104131" y="15853"/>
                                  <a:pt x="99475" y="18360"/>
                                </a:cubicBezTo>
                                <a:lnTo>
                                  <a:pt x="15494" y="63771"/>
                                </a:lnTo>
                                <a:cubicBezTo>
                                  <a:pt x="14042" y="64552"/>
                                  <a:pt x="12485" y="64912"/>
                                  <a:pt x="10943" y="64912"/>
                                </a:cubicBezTo>
                                <a:cubicBezTo>
                                  <a:pt x="7545" y="64912"/>
                                  <a:pt x="4237" y="63080"/>
                                  <a:pt x="2515" y="59868"/>
                                </a:cubicBezTo>
                                <a:cubicBezTo>
                                  <a:pt x="0" y="55184"/>
                                  <a:pt x="1751" y="49374"/>
                                  <a:pt x="6407" y="46852"/>
                                </a:cubicBezTo>
                                <a:lnTo>
                                  <a:pt x="90374" y="1456"/>
                                </a:lnTo>
                                <a:cubicBezTo>
                                  <a:pt x="92708" y="195"/>
                                  <a:pt x="95324" y="0"/>
                                  <a:pt x="97671" y="704"/>
                                </a:cubicBezTo>
                                <a:close/>
                              </a:path>
                            </a:pathLst>
                          </a:custGeom>
                          <a:ln w="0" cap="flat">
                            <a:miter lim="127000"/>
                          </a:ln>
                        </wps:spPr>
                        <wps:style>
                          <a:lnRef idx="0">
                            <a:srgbClr val="000000">
                              <a:alpha val="0"/>
                            </a:srgbClr>
                          </a:lnRef>
                          <a:fillRef idx="1">
                            <a:srgbClr val="22A1E2"/>
                          </a:fillRef>
                          <a:effectRef idx="0">
                            <a:scrgbClr r="0" g="0" b="0"/>
                          </a:effectRef>
                          <a:fontRef idx="none"/>
                        </wps:style>
                        <wps:bodyPr/>
                      </wps:wsp>
                      <wps:wsp>
                        <wps:cNvPr id="159" name="Shape 159"/>
                        <wps:cNvSpPr/>
                        <wps:spPr>
                          <a:xfrm>
                            <a:off x="5583682" y="47663"/>
                            <a:ext cx="66960" cy="103823"/>
                          </a:xfrm>
                          <a:custGeom>
                            <a:avLst/>
                            <a:gdLst/>
                            <a:ahLst/>
                            <a:cxnLst/>
                            <a:rect l="0" t="0" r="0" b="0"/>
                            <a:pathLst>
                              <a:path w="66960" h="103823">
                                <a:moveTo>
                                  <a:pt x="53257" y="711"/>
                                </a:moveTo>
                                <a:cubicBezTo>
                                  <a:pt x="55606" y="0"/>
                                  <a:pt x="58226" y="188"/>
                                  <a:pt x="60553" y="1441"/>
                                </a:cubicBezTo>
                                <a:cubicBezTo>
                                  <a:pt x="65209" y="3948"/>
                                  <a:pt x="66960" y="9773"/>
                                  <a:pt x="64460" y="14442"/>
                                </a:cubicBezTo>
                                <a:lnTo>
                                  <a:pt x="19386" y="98764"/>
                                </a:lnTo>
                                <a:cubicBezTo>
                                  <a:pt x="17649" y="101977"/>
                                  <a:pt x="14356" y="103823"/>
                                  <a:pt x="10928" y="103823"/>
                                </a:cubicBezTo>
                                <a:cubicBezTo>
                                  <a:pt x="9401" y="103823"/>
                                  <a:pt x="7859" y="103448"/>
                                  <a:pt x="6422" y="102682"/>
                                </a:cubicBezTo>
                                <a:cubicBezTo>
                                  <a:pt x="1751" y="100175"/>
                                  <a:pt x="0" y="94350"/>
                                  <a:pt x="2500" y="89667"/>
                                </a:cubicBezTo>
                                <a:lnTo>
                                  <a:pt x="47589" y="5374"/>
                                </a:lnTo>
                                <a:cubicBezTo>
                                  <a:pt x="48832" y="3032"/>
                                  <a:pt x="50909" y="1422"/>
                                  <a:pt x="53257" y="711"/>
                                </a:cubicBezTo>
                                <a:close/>
                              </a:path>
                            </a:pathLst>
                          </a:custGeom>
                          <a:ln w="0" cap="flat">
                            <a:miter lim="127000"/>
                          </a:ln>
                        </wps:spPr>
                        <wps:style>
                          <a:lnRef idx="0">
                            <a:srgbClr val="000000">
                              <a:alpha val="0"/>
                            </a:srgbClr>
                          </a:lnRef>
                          <a:fillRef idx="1">
                            <a:srgbClr val="22A1E2"/>
                          </a:fillRef>
                          <a:effectRef idx="0">
                            <a:scrgbClr r="0" g="0" b="0"/>
                          </a:effectRef>
                          <a:fontRef idx="none"/>
                        </wps:style>
                        <wps:bodyPr/>
                      </wps:wsp>
                      <wps:wsp>
                        <wps:cNvPr id="160" name="Shape 160"/>
                        <wps:cNvSpPr/>
                        <wps:spPr>
                          <a:xfrm>
                            <a:off x="5072399" y="202155"/>
                            <a:ext cx="105852" cy="64908"/>
                          </a:xfrm>
                          <a:custGeom>
                            <a:avLst/>
                            <a:gdLst/>
                            <a:ahLst/>
                            <a:cxnLst/>
                            <a:rect l="0" t="0" r="0" b="0"/>
                            <a:pathLst>
                              <a:path w="105852" h="64908">
                                <a:moveTo>
                                  <a:pt x="8183" y="707"/>
                                </a:moveTo>
                                <a:cubicBezTo>
                                  <a:pt x="10532" y="0"/>
                                  <a:pt x="13151" y="191"/>
                                  <a:pt x="15494" y="1452"/>
                                </a:cubicBezTo>
                                <a:lnTo>
                                  <a:pt x="99460" y="46834"/>
                                </a:lnTo>
                                <a:cubicBezTo>
                                  <a:pt x="104116" y="49356"/>
                                  <a:pt x="105852" y="55195"/>
                                  <a:pt x="103353" y="59864"/>
                                </a:cubicBezTo>
                                <a:cubicBezTo>
                                  <a:pt x="101601" y="63077"/>
                                  <a:pt x="98308" y="64908"/>
                                  <a:pt x="94895" y="64908"/>
                                </a:cubicBezTo>
                                <a:cubicBezTo>
                                  <a:pt x="93368" y="64908"/>
                                  <a:pt x="91811" y="64533"/>
                                  <a:pt x="90359" y="63752"/>
                                </a:cubicBezTo>
                                <a:lnTo>
                                  <a:pt x="6392" y="18371"/>
                                </a:lnTo>
                                <a:cubicBezTo>
                                  <a:pt x="1737" y="15864"/>
                                  <a:pt x="0" y="10024"/>
                                  <a:pt x="2500" y="5355"/>
                                </a:cubicBezTo>
                                <a:cubicBezTo>
                                  <a:pt x="3758" y="3021"/>
                                  <a:pt x="5835" y="1415"/>
                                  <a:pt x="8183" y="707"/>
                                </a:cubicBezTo>
                                <a:close/>
                              </a:path>
                            </a:pathLst>
                          </a:custGeom>
                          <a:ln w="0" cap="flat">
                            <a:miter lim="127000"/>
                          </a:ln>
                        </wps:spPr>
                        <wps:style>
                          <a:lnRef idx="0">
                            <a:srgbClr val="000000">
                              <a:alpha val="0"/>
                            </a:srgbClr>
                          </a:lnRef>
                          <a:fillRef idx="1">
                            <a:srgbClr val="22A1E2"/>
                          </a:fillRef>
                          <a:effectRef idx="0">
                            <a:scrgbClr r="0" g="0" b="0"/>
                          </a:effectRef>
                          <a:fontRef idx="none"/>
                        </wps:style>
                        <wps:bodyPr/>
                      </wps:wsp>
                      <wps:wsp>
                        <wps:cNvPr id="161" name="Shape 161"/>
                        <wps:cNvSpPr/>
                        <wps:spPr>
                          <a:xfrm>
                            <a:off x="5234553" y="38911"/>
                            <a:ext cx="66975" cy="103838"/>
                          </a:xfrm>
                          <a:custGeom>
                            <a:avLst/>
                            <a:gdLst/>
                            <a:ahLst/>
                            <a:cxnLst/>
                            <a:rect l="0" t="0" r="0" b="0"/>
                            <a:pathLst>
                              <a:path w="66975" h="103838">
                                <a:moveTo>
                                  <a:pt x="13710" y="709"/>
                                </a:moveTo>
                                <a:cubicBezTo>
                                  <a:pt x="16059" y="1419"/>
                                  <a:pt x="18136" y="3025"/>
                                  <a:pt x="19386" y="5359"/>
                                </a:cubicBezTo>
                                <a:lnTo>
                                  <a:pt x="64475" y="89682"/>
                                </a:lnTo>
                                <a:cubicBezTo>
                                  <a:pt x="66975" y="94365"/>
                                  <a:pt x="65224" y="100175"/>
                                  <a:pt x="60553" y="102697"/>
                                </a:cubicBezTo>
                                <a:cubicBezTo>
                                  <a:pt x="59116" y="103463"/>
                                  <a:pt x="57574" y="103838"/>
                                  <a:pt x="56032" y="103838"/>
                                </a:cubicBezTo>
                                <a:cubicBezTo>
                                  <a:pt x="52619" y="103838"/>
                                  <a:pt x="49311" y="101992"/>
                                  <a:pt x="47589" y="98764"/>
                                </a:cubicBezTo>
                                <a:lnTo>
                                  <a:pt x="2500" y="14457"/>
                                </a:lnTo>
                                <a:cubicBezTo>
                                  <a:pt x="0" y="9773"/>
                                  <a:pt x="1751" y="3948"/>
                                  <a:pt x="6407" y="1441"/>
                                </a:cubicBezTo>
                                <a:cubicBezTo>
                                  <a:pt x="8742" y="188"/>
                                  <a:pt x="11362" y="0"/>
                                  <a:pt x="13710" y="709"/>
                                </a:cubicBezTo>
                                <a:close/>
                              </a:path>
                            </a:pathLst>
                          </a:custGeom>
                          <a:ln w="0" cap="flat">
                            <a:miter lim="127000"/>
                          </a:ln>
                        </wps:spPr>
                        <wps:style>
                          <a:lnRef idx="0">
                            <a:srgbClr val="000000">
                              <a:alpha val="0"/>
                            </a:srgbClr>
                          </a:lnRef>
                          <a:fillRef idx="1">
                            <a:srgbClr val="22A1E2"/>
                          </a:fillRef>
                          <a:effectRef idx="0">
                            <a:scrgbClr r="0" g="0" b="0"/>
                          </a:effectRef>
                          <a:fontRef idx="none"/>
                        </wps:style>
                        <wps:bodyPr/>
                      </wps:wsp>
                      <wps:wsp>
                        <wps:cNvPr id="162" name="Shape 162"/>
                        <wps:cNvSpPr/>
                        <wps:spPr>
                          <a:xfrm>
                            <a:off x="5442515" y="0"/>
                            <a:ext cx="19453" cy="114767"/>
                          </a:xfrm>
                          <a:custGeom>
                            <a:avLst/>
                            <a:gdLst/>
                            <a:ahLst/>
                            <a:cxnLst/>
                            <a:rect l="0" t="0" r="0" b="0"/>
                            <a:pathLst>
                              <a:path w="19453" h="114767">
                                <a:moveTo>
                                  <a:pt x="9611" y="0"/>
                                </a:moveTo>
                                <a:lnTo>
                                  <a:pt x="10146" y="0"/>
                                </a:lnTo>
                                <a:lnTo>
                                  <a:pt x="16663" y="2732"/>
                                </a:lnTo>
                                <a:cubicBezTo>
                                  <a:pt x="18390" y="4477"/>
                                  <a:pt x="19453" y="6883"/>
                                  <a:pt x="19446" y="9533"/>
                                </a:cubicBezTo>
                                <a:lnTo>
                                  <a:pt x="19176" y="105189"/>
                                </a:lnTo>
                                <a:cubicBezTo>
                                  <a:pt x="19161" y="110488"/>
                                  <a:pt x="14880" y="114767"/>
                                  <a:pt x="9596" y="114767"/>
                                </a:cubicBezTo>
                                <a:cubicBezTo>
                                  <a:pt x="9596" y="114767"/>
                                  <a:pt x="9580" y="114767"/>
                                  <a:pt x="9580" y="114767"/>
                                </a:cubicBezTo>
                                <a:cubicBezTo>
                                  <a:pt x="4281" y="114752"/>
                                  <a:pt x="0" y="110443"/>
                                  <a:pt x="15" y="105144"/>
                                </a:cubicBezTo>
                                <a:lnTo>
                                  <a:pt x="284" y="9472"/>
                                </a:lnTo>
                                <a:cubicBezTo>
                                  <a:pt x="292" y="6830"/>
                                  <a:pt x="1366" y="4436"/>
                                  <a:pt x="3099" y="2702"/>
                                </a:cubicBezTo>
                                <a:lnTo>
                                  <a:pt x="9611" y="0"/>
                                </a:lnTo>
                                <a:close/>
                              </a:path>
                            </a:pathLst>
                          </a:custGeom>
                          <a:ln w="0" cap="flat">
                            <a:miter lim="127000"/>
                          </a:ln>
                        </wps:spPr>
                        <wps:style>
                          <a:lnRef idx="0">
                            <a:srgbClr val="000000">
                              <a:alpha val="0"/>
                            </a:srgbClr>
                          </a:lnRef>
                          <a:fillRef idx="1">
                            <a:srgbClr val="22A1E2"/>
                          </a:fillRef>
                          <a:effectRef idx="0">
                            <a:scrgbClr r="0" g="0" b="0"/>
                          </a:effectRef>
                          <a:fontRef idx="none"/>
                        </wps:style>
                        <wps:bodyPr/>
                      </wps:wsp>
                      <wps:wsp>
                        <wps:cNvPr id="163" name="Shape 163"/>
                        <wps:cNvSpPr/>
                        <wps:spPr>
                          <a:xfrm>
                            <a:off x="5281289" y="315147"/>
                            <a:ext cx="117329" cy="357070"/>
                          </a:xfrm>
                          <a:custGeom>
                            <a:avLst/>
                            <a:gdLst/>
                            <a:ahLst/>
                            <a:cxnLst/>
                            <a:rect l="0" t="0" r="0" b="0"/>
                            <a:pathLst>
                              <a:path w="117329" h="357070">
                                <a:moveTo>
                                  <a:pt x="113068" y="0"/>
                                </a:moveTo>
                                <a:lnTo>
                                  <a:pt x="117329" y="182"/>
                                </a:lnTo>
                                <a:lnTo>
                                  <a:pt x="117329" y="19781"/>
                                </a:lnTo>
                                <a:lnTo>
                                  <a:pt x="116481" y="18915"/>
                                </a:lnTo>
                                <a:cubicBezTo>
                                  <a:pt x="116466" y="18915"/>
                                  <a:pt x="116436" y="18915"/>
                                  <a:pt x="116421" y="18915"/>
                                </a:cubicBezTo>
                                <a:cubicBezTo>
                                  <a:pt x="110613" y="19951"/>
                                  <a:pt x="98742" y="43520"/>
                                  <a:pt x="101286" y="72418"/>
                                </a:cubicBezTo>
                                <a:cubicBezTo>
                                  <a:pt x="102215" y="83061"/>
                                  <a:pt x="105628" y="98148"/>
                                  <a:pt x="116736" y="108176"/>
                                </a:cubicBezTo>
                                <a:lnTo>
                                  <a:pt x="117329" y="107521"/>
                                </a:lnTo>
                                <a:lnTo>
                                  <a:pt x="117329" y="131916"/>
                                </a:lnTo>
                                <a:lnTo>
                                  <a:pt x="80838" y="148634"/>
                                </a:lnTo>
                                <a:lnTo>
                                  <a:pt x="117329" y="283648"/>
                                </a:lnTo>
                                <a:lnTo>
                                  <a:pt x="117329" y="357070"/>
                                </a:lnTo>
                                <a:lnTo>
                                  <a:pt x="62275" y="153408"/>
                                </a:lnTo>
                                <a:cubicBezTo>
                                  <a:pt x="36916" y="158782"/>
                                  <a:pt x="14940" y="159097"/>
                                  <a:pt x="10299" y="159097"/>
                                </a:cubicBezTo>
                                <a:cubicBezTo>
                                  <a:pt x="9925" y="159097"/>
                                  <a:pt x="9656" y="159097"/>
                                  <a:pt x="9521" y="159097"/>
                                </a:cubicBezTo>
                                <a:cubicBezTo>
                                  <a:pt x="4221" y="159037"/>
                                  <a:pt x="0" y="154699"/>
                                  <a:pt x="45" y="149399"/>
                                </a:cubicBezTo>
                                <a:cubicBezTo>
                                  <a:pt x="105" y="144085"/>
                                  <a:pt x="4551" y="139747"/>
                                  <a:pt x="9716" y="139882"/>
                                </a:cubicBezTo>
                                <a:cubicBezTo>
                                  <a:pt x="10554" y="139897"/>
                                  <a:pt x="64371" y="140077"/>
                                  <a:pt x="100867" y="119646"/>
                                </a:cubicBezTo>
                                <a:cubicBezTo>
                                  <a:pt x="90403" y="108747"/>
                                  <a:pt x="83877" y="93270"/>
                                  <a:pt x="82200" y="74099"/>
                                </a:cubicBezTo>
                                <a:cubicBezTo>
                                  <a:pt x="79385" y="42154"/>
                                  <a:pt x="91377" y="3858"/>
                                  <a:pt x="113068" y="0"/>
                                </a:cubicBezTo>
                                <a:close/>
                              </a:path>
                            </a:pathLst>
                          </a:custGeom>
                          <a:ln w="0" cap="flat">
                            <a:miter lim="127000"/>
                          </a:ln>
                        </wps:spPr>
                        <wps:style>
                          <a:lnRef idx="0">
                            <a:srgbClr val="000000">
                              <a:alpha val="0"/>
                            </a:srgbClr>
                          </a:lnRef>
                          <a:fillRef idx="1">
                            <a:srgbClr val="22A1E2"/>
                          </a:fillRef>
                          <a:effectRef idx="0">
                            <a:scrgbClr r="0" g="0" b="0"/>
                          </a:effectRef>
                          <a:fontRef idx="none"/>
                        </wps:style>
                        <wps:bodyPr/>
                      </wps:wsp>
                      <wps:wsp>
                        <wps:cNvPr id="164" name="Shape 164"/>
                        <wps:cNvSpPr/>
                        <wps:spPr>
                          <a:xfrm>
                            <a:off x="5398618" y="598795"/>
                            <a:ext cx="29151" cy="114876"/>
                          </a:xfrm>
                          <a:custGeom>
                            <a:avLst/>
                            <a:gdLst/>
                            <a:ahLst/>
                            <a:cxnLst/>
                            <a:rect l="0" t="0" r="0" b="0"/>
                            <a:pathLst>
                              <a:path w="29151" h="114876">
                                <a:moveTo>
                                  <a:pt x="0" y="0"/>
                                </a:moveTo>
                                <a:lnTo>
                                  <a:pt x="27774" y="102761"/>
                                </a:lnTo>
                                <a:cubicBezTo>
                                  <a:pt x="29151" y="107880"/>
                                  <a:pt x="26127" y="113149"/>
                                  <a:pt x="21023" y="114530"/>
                                </a:cubicBezTo>
                                <a:cubicBezTo>
                                  <a:pt x="20184" y="114771"/>
                                  <a:pt x="19346" y="114876"/>
                                  <a:pt x="18523" y="114876"/>
                                </a:cubicBezTo>
                                <a:cubicBezTo>
                                  <a:pt x="14301" y="114876"/>
                                  <a:pt x="10424" y="112069"/>
                                  <a:pt x="9286" y="107775"/>
                                </a:cubicBezTo>
                                <a:lnTo>
                                  <a:pt x="0" y="73422"/>
                                </a:lnTo>
                                <a:lnTo>
                                  <a:pt x="0" y="0"/>
                                </a:lnTo>
                                <a:close/>
                              </a:path>
                            </a:pathLst>
                          </a:custGeom>
                          <a:ln w="0" cap="flat">
                            <a:miter lim="127000"/>
                          </a:ln>
                        </wps:spPr>
                        <wps:style>
                          <a:lnRef idx="0">
                            <a:srgbClr val="000000">
                              <a:alpha val="0"/>
                            </a:srgbClr>
                          </a:lnRef>
                          <a:fillRef idx="1">
                            <a:srgbClr val="22A1E2"/>
                          </a:fillRef>
                          <a:effectRef idx="0">
                            <a:scrgbClr r="0" g="0" b="0"/>
                          </a:effectRef>
                          <a:fontRef idx="none"/>
                        </wps:style>
                        <wps:bodyPr/>
                      </wps:wsp>
                      <wps:wsp>
                        <wps:cNvPr id="165" name="Shape 165"/>
                        <wps:cNvSpPr/>
                        <wps:spPr>
                          <a:xfrm>
                            <a:off x="5475958" y="596160"/>
                            <a:ext cx="29490" cy="116115"/>
                          </a:xfrm>
                          <a:custGeom>
                            <a:avLst/>
                            <a:gdLst/>
                            <a:ahLst/>
                            <a:cxnLst/>
                            <a:rect l="0" t="0" r="0" b="0"/>
                            <a:pathLst>
                              <a:path w="29490" h="116115">
                                <a:moveTo>
                                  <a:pt x="29490" y="0"/>
                                </a:moveTo>
                                <a:lnTo>
                                  <a:pt x="29490" y="73498"/>
                                </a:lnTo>
                                <a:lnTo>
                                  <a:pt x="19895" y="109014"/>
                                </a:lnTo>
                                <a:cubicBezTo>
                                  <a:pt x="18728" y="113292"/>
                                  <a:pt x="14865" y="116115"/>
                                  <a:pt x="10644" y="116115"/>
                                </a:cubicBezTo>
                                <a:cubicBezTo>
                                  <a:pt x="9806" y="116115"/>
                                  <a:pt x="8967" y="115994"/>
                                  <a:pt x="8129" y="115769"/>
                                </a:cubicBezTo>
                                <a:cubicBezTo>
                                  <a:pt x="3024" y="114388"/>
                                  <a:pt x="0" y="109104"/>
                                  <a:pt x="1392" y="103985"/>
                                </a:cubicBezTo>
                                <a:lnTo>
                                  <a:pt x="29490" y="0"/>
                                </a:lnTo>
                                <a:close/>
                              </a:path>
                            </a:pathLst>
                          </a:custGeom>
                          <a:ln w="0" cap="flat">
                            <a:miter lim="127000"/>
                          </a:ln>
                        </wps:spPr>
                        <wps:style>
                          <a:lnRef idx="0">
                            <a:srgbClr val="000000">
                              <a:alpha val="0"/>
                            </a:srgbClr>
                          </a:lnRef>
                          <a:fillRef idx="1">
                            <a:srgbClr val="22A1E2"/>
                          </a:fillRef>
                          <a:effectRef idx="0">
                            <a:scrgbClr r="0" g="0" b="0"/>
                          </a:effectRef>
                          <a:fontRef idx="none"/>
                        </wps:style>
                        <wps:bodyPr/>
                      </wps:wsp>
                      <wps:wsp>
                        <wps:cNvPr id="166" name="Shape 166"/>
                        <wps:cNvSpPr/>
                        <wps:spPr>
                          <a:xfrm>
                            <a:off x="5398618" y="313931"/>
                            <a:ext cx="106829" cy="139311"/>
                          </a:xfrm>
                          <a:custGeom>
                            <a:avLst/>
                            <a:gdLst/>
                            <a:ahLst/>
                            <a:cxnLst/>
                            <a:rect l="0" t="0" r="0" b="0"/>
                            <a:pathLst>
                              <a:path w="106829" h="139311">
                                <a:moveTo>
                                  <a:pt x="103851" y="1306"/>
                                </a:moveTo>
                                <a:lnTo>
                                  <a:pt x="106829" y="2932"/>
                                </a:lnTo>
                                <a:lnTo>
                                  <a:pt x="106829" y="24460"/>
                                </a:lnTo>
                                <a:lnTo>
                                  <a:pt x="101621" y="20386"/>
                                </a:lnTo>
                                <a:cubicBezTo>
                                  <a:pt x="101606" y="20386"/>
                                  <a:pt x="101591" y="20386"/>
                                  <a:pt x="101561" y="20386"/>
                                </a:cubicBezTo>
                                <a:cubicBezTo>
                                  <a:pt x="100154" y="20386"/>
                                  <a:pt x="94241" y="24995"/>
                                  <a:pt x="90259" y="47678"/>
                                </a:cubicBezTo>
                                <a:cubicBezTo>
                                  <a:pt x="86157" y="70962"/>
                                  <a:pt x="90333" y="89381"/>
                                  <a:pt x="103013" y="103973"/>
                                </a:cubicBezTo>
                                <a:lnTo>
                                  <a:pt x="106829" y="107653"/>
                                </a:lnTo>
                                <a:lnTo>
                                  <a:pt x="106829" y="135377"/>
                                </a:lnTo>
                                <a:lnTo>
                                  <a:pt x="84810" y="139311"/>
                                </a:lnTo>
                                <a:lnTo>
                                  <a:pt x="30409" y="139146"/>
                                </a:lnTo>
                                <a:cubicBezTo>
                                  <a:pt x="19197" y="139146"/>
                                  <a:pt x="9122" y="137000"/>
                                  <a:pt x="439" y="132931"/>
                                </a:cubicBezTo>
                                <a:lnTo>
                                  <a:pt x="0" y="133132"/>
                                </a:lnTo>
                                <a:lnTo>
                                  <a:pt x="0" y="108737"/>
                                </a:lnTo>
                                <a:lnTo>
                                  <a:pt x="5664" y="102487"/>
                                </a:lnTo>
                                <a:cubicBezTo>
                                  <a:pt x="16756" y="88136"/>
                                  <a:pt x="19211" y="70301"/>
                                  <a:pt x="13208" y="48008"/>
                                </a:cubicBezTo>
                                <a:cubicBezTo>
                                  <a:pt x="10087" y="36404"/>
                                  <a:pt x="6869" y="29435"/>
                                  <a:pt x="4283" y="25367"/>
                                </a:cubicBezTo>
                                <a:lnTo>
                                  <a:pt x="0" y="20997"/>
                                </a:lnTo>
                                <a:lnTo>
                                  <a:pt x="0" y="1398"/>
                                </a:lnTo>
                                <a:lnTo>
                                  <a:pt x="4485" y="1590"/>
                                </a:lnTo>
                                <a:cubicBezTo>
                                  <a:pt x="13725" y="4165"/>
                                  <a:pt x="24032" y="14498"/>
                                  <a:pt x="31711" y="42994"/>
                                </a:cubicBezTo>
                                <a:cubicBezTo>
                                  <a:pt x="39286" y="71112"/>
                                  <a:pt x="35618" y="95101"/>
                                  <a:pt x="20813" y="114286"/>
                                </a:cubicBezTo>
                                <a:cubicBezTo>
                                  <a:pt x="19690" y="115728"/>
                                  <a:pt x="18508" y="117139"/>
                                  <a:pt x="17295" y="118505"/>
                                </a:cubicBezTo>
                                <a:cubicBezTo>
                                  <a:pt x="21217" y="119420"/>
                                  <a:pt x="25574" y="119931"/>
                                  <a:pt x="30439" y="119931"/>
                                </a:cubicBezTo>
                                <a:lnTo>
                                  <a:pt x="84839" y="120096"/>
                                </a:lnTo>
                                <a:cubicBezTo>
                                  <a:pt x="87145" y="120096"/>
                                  <a:pt x="89345" y="119976"/>
                                  <a:pt x="91441" y="119766"/>
                                </a:cubicBezTo>
                                <a:cubicBezTo>
                                  <a:pt x="90453" y="118745"/>
                                  <a:pt x="89480" y="117679"/>
                                  <a:pt x="88552" y="116598"/>
                                </a:cubicBezTo>
                                <a:cubicBezTo>
                                  <a:pt x="72070" y="97623"/>
                                  <a:pt x="66292" y="73304"/>
                                  <a:pt x="71382" y="44330"/>
                                </a:cubicBezTo>
                                <a:cubicBezTo>
                                  <a:pt x="78043" y="6410"/>
                                  <a:pt x="92684" y="0"/>
                                  <a:pt x="103851" y="1306"/>
                                </a:cubicBezTo>
                                <a:close/>
                              </a:path>
                            </a:pathLst>
                          </a:custGeom>
                          <a:ln w="0" cap="flat">
                            <a:miter lim="127000"/>
                          </a:ln>
                        </wps:spPr>
                        <wps:style>
                          <a:lnRef idx="0">
                            <a:srgbClr val="000000">
                              <a:alpha val="0"/>
                            </a:srgbClr>
                          </a:lnRef>
                          <a:fillRef idx="1">
                            <a:srgbClr val="22A1E2"/>
                          </a:fillRef>
                          <a:effectRef idx="0">
                            <a:scrgbClr r="0" g="0" b="0"/>
                          </a:effectRef>
                          <a:fontRef idx="none"/>
                        </wps:style>
                        <wps:bodyPr/>
                      </wps:wsp>
                      <wps:wsp>
                        <wps:cNvPr id="167" name="Shape 167"/>
                        <wps:cNvSpPr/>
                        <wps:spPr>
                          <a:xfrm>
                            <a:off x="5505448" y="316863"/>
                            <a:ext cx="119761" cy="352795"/>
                          </a:xfrm>
                          <a:custGeom>
                            <a:avLst/>
                            <a:gdLst/>
                            <a:ahLst/>
                            <a:cxnLst/>
                            <a:rect l="0" t="0" r="0" b="0"/>
                            <a:pathLst>
                              <a:path w="119761" h="352795">
                                <a:moveTo>
                                  <a:pt x="0" y="0"/>
                                </a:moveTo>
                                <a:lnTo>
                                  <a:pt x="13666" y="7462"/>
                                </a:lnTo>
                                <a:cubicBezTo>
                                  <a:pt x="28769" y="22727"/>
                                  <a:pt x="38579" y="54106"/>
                                  <a:pt x="37097" y="79844"/>
                                </a:cubicBezTo>
                                <a:cubicBezTo>
                                  <a:pt x="36123" y="96628"/>
                                  <a:pt x="30645" y="110213"/>
                                  <a:pt x="21423" y="119851"/>
                                </a:cubicBezTo>
                                <a:cubicBezTo>
                                  <a:pt x="29537" y="123889"/>
                                  <a:pt x="38264" y="126967"/>
                                  <a:pt x="46977" y="129339"/>
                                </a:cubicBezTo>
                                <a:cubicBezTo>
                                  <a:pt x="48339" y="129804"/>
                                  <a:pt x="51932" y="130615"/>
                                  <a:pt x="53084" y="130870"/>
                                </a:cubicBezTo>
                                <a:cubicBezTo>
                                  <a:pt x="82156" y="137670"/>
                                  <a:pt x="109177" y="136860"/>
                                  <a:pt x="109641" y="136845"/>
                                </a:cubicBezTo>
                                <a:cubicBezTo>
                                  <a:pt x="114836" y="136605"/>
                                  <a:pt x="119371" y="140793"/>
                                  <a:pt x="119566" y="146092"/>
                                </a:cubicBezTo>
                                <a:cubicBezTo>
                                  <a:pt x="119761" y="151391"/>
                                  <a:pt x="115629" y="155850"/>
                                  <a:pt x="110344" y="156045"/>
                                </a:cubicBezTo>
                                <a:cubicBezTo>
                                  <a:pt x="108414" y="156105"/>
                                  <a:pt x="83429" y="156871"/>
                                  <a:pt x="54552" y="150866"/>
                                </a:cubicBezTo>
                                <a:lnTo>
                                  <a:pt x="0" y="352795"/>
                                </a:lnTo>
                                <a:lnTo>
                                  <a:pt x="0" y="279297"/>
                                </a:lnTo>
                                <a:lnTo>
                                  <a:pt x="35989" y="146107"/>
                                </a:lnTo>
                                <a:cubicBezTo>
                                  <a:pt x="24806" y="142654"/>
                                  <a:pt x="13639" y="138031"/>
                                  <a:pt x="3519" y="131816"/>
                                </a:cubicBezTo>
                                <a:lnTo>
                                  <a:pt x="0" y="132445"/>
                                </a:lnTo>
                                <a:lnTo>
                                  <a:pt x="0" y="104721"/>
                                </a:lnTo>
                                <a:lnTo>
                                  <a:pt x="4762" y="109313"/>
                                </a:lnTo>
                                <a:cubicBezTo>
                                  <a:pt x="12726" y="102933"/>
                                  <a:pt x="17142" y="92725"/>
                                  <a:pt x="17965" y="78733"/>
                                </a:cubicBezTo>
                                <a:cubicBezTo>
                                  <a:pt x="19267" y="56193"/>
                                  <a:pt x="10246" y="33543"/>
                                  <a:pt x="2156" y="23214"/>
                                </a:cubicBezTo>
                                <a:lnTo>
                                  <a:pt x="0" y="21528"/>
                                </a:lnTo>
                                <a:lnTo>
                                  <a:pt x="0" y="0"/>
                                </a:lnTo>
                                <a:close/>
                              </a:path>
                            </a:pathLst>
                          </a:custGeom>
                          <a:ln w="0" cap="flat">
                            <a:miter lim="127000"/>
                          </a:ln>
                        </wps:spPr>
                        <wps:style>
                          <a:lnRef idx="0">
                            <a:srgbClr val="000000">
                              <a:alpha val="0"/>
                            </a:srgbClr>
                          </a:lnRef>
                          <a:fillRef idx="1">
                            <a:srgbClr val="22A1E2"/>
                          </a:fillRef>
                          <a:effectRef idx="0">
                            <a:scrgbClr r="0" g="0" b="0"/>
                          </a:effectRef>
                          <a:fontRef idx="none"/>
                        </wps:style>
                        <wps:bodyPr/>
                      </wps:wsp>
                      <wps:wsp>
                        <wps:cNvPr id="168" name="Shape 168"/>
                        <wps:cNvSpPr/>
                        <wps:spPr>
                          <a:xfrm>
                            <a:off x="5334432" y="800545"/>
                            <a:ext cx="231480" cy="46447"/>
                          </a:xfrm>
                          <a:custGeom>
                            <a:avLst/>
                            <a:gdLst/>
                            <a:ahLst/>
                            <a:cxnLst/>
                            <a:rect l="0" t="0" r="0" b="0"/>
                            <a:pathLst>
                              <a:path w="231480" h="46447">
                                <a:moveTo>
                                  <a:pt x="0" y="0"/>
                                </a:moveTo>
                                <a:lnTo>
                                  <a:pt x="19401" y="0"/>
                                </a:lnTo>
                                <a:cubicBezTo>
                                  <a:pt x="22515" y="16453"/>
                                  <a:pt x="30733" y="27232"/>
                                  <a:pt x="37814" y="27232"/>
                                </a:cubicBezTo>
                                <a:lnTo>
                                  <a:pt x="193681" y="27232"/>
                                </a:lnTo>
                                <a:cubicBezTo>
                                  <a:pt x="200761" y="27232"/>
                                  <a:pt x="208980" y="16453"/>
                                  <a:pt x="212094" y="0"/>
                                </a:cubicBezTo>
                                <a:lnTo>
                                  <a:pt x="231480" y="0"/>
                                </a:lnTo>
                                <a:cubicBezTo>
                                  <a:pt x="227483" y="27037"/>
                                  <a:pt x="212213" y="46447"/>
                                  <a:pt x="193681" y="46447"/>
                                </a:cubicBezTo>
                                <a:lnTo>
                                  <a:pt x="37814" y="46447"/>
                                </a:lnTo>
                                <a:cubicBezTo>
                                  <a:pt x="19281" y="46447"/>
                                  <a:pt x="3997" y="27037"/>
                                  <a:pt x="0" y="0"/>
                                </a:cubicBezTo>
                                <a:close/>
                              </a:path>
                            </a:pathLst>
                          </a:custGeom>
                          <a:ln w="0" cap="flat">
                            <a:miter lim="127000"/>
                          </a:ln>
                        </wps:spPr>
                        <wps:style>
                          <a:lnRef idx="0">
                            <a:srgbClr val="000000">
                              <a:alpha val="0"/>
                            </a:srgbClr>
                          </a:lnRef>
                          <a:fillRef idx="1">
                            <a:srgbClr val="22A1E2"/>
                          </a:fillRef>
                          <a:effectRef idx="0">
                            <a:scrgbClr r="0" g="0" b="0"/>
                          </a:effectRef>
                          <a:fontRef idx="none"/>
                        </wps:style>
                        <wps:bodyPr/>
                      </wps:wsp>
                      <wps:wsp>
                        <wps:cNvPr id="169" name="Shape 169"/>
                        <wps:cNvSpPr/>
                        <wps:spPr>
                          <a:xfrm>
                            <a:off x="5186200" y="141308"/>
                            <a:ext cx="264907" cy="667674"/>
                          </a:xfrm>
                          <a:custGeom>
                            <a:avLst/>
                            <a:gdLst/>
                            <a:ahLst/>
                            <a:cxnLst/>
                            <a:rect l="0" t="0" r="0" b="0"/>
                            <a:pathLst>
                              <a:path w="264907" h="667674">
                                <a:moveTo>
                                  <a:pt x="264863" y="0"/>
                                </a:moveTo>
                                <a:lnTo>
                                  <a:pt x="264907" y="5"/>
                                </a:lnTo>
                                <a:lnTo>
                                  <a:pt x="264907" y="19220"/>
                                </a:lnTo>
                                <a:lnTo>
                                  <a:pt x="264863" y="19215"/>
                                </a:lnTo>
                                <a:cubicBezTo>
                                  <a:pt x="129385" y="19215"/>
                                  <a:pt x="19162" y="129734"/>
                                  <a:pt x="19162" y="265592"/>
                                </a:cubicBezTo>
                                <a:cubicBezTo>
                                  <a:pt x="19162" y="353443"/>
                                  <a:pt x="66422" y="435303"/>
                                  <a:pt x="142513" y="479228"/>
                                </a:cubicBezTo>
                                <a:cubicBezTo>
                                  <a:pt x="145493" y="480939"/>
                                  <a:pt x="147319" y="484107"/>
                                  <a:pt x="147319" y="487545"/>
                                </a:cubicBezTo>
                                <a:lnTo>
                                  <a:pt x="147319" y="555789"/>
                                </a:lnTo>
                                <a:lnTo>
                                  <a:pt x="264907" y="555789"/>
                                </a:lnTo>
                                <a:lnTo>
                                  <a:pt x="264907" y="575005"/>
                                </a:lnTo>
                                <a:lnTo>
                                  <a:pt x="146705" y="575005"/>
                                </a:lnTo>
                                <a:lnTo>
                                  <a:pt x="146705" y="596637"/>
                                </a:lnTo>
                                <a:lnTo>
                                  <a:pt x="264907" y="596637"/>
                                </a:lnTo>
                                <a:lnTo>
                                  <a:pt x="264907" y="615852"/>
                                </a:lnTo>
                                <a:lnTo>
                                  <a:pt x="146705" y="615852"/>
                                </a:lnTo>
                                <a:lnTo>
                                  <a:pt x="146705" y="639046"/>
                                </a:lnTo>
                                <a:cubicBezTo>
                                  <a:pt x="146705" y="644150"/>
                                  <a:pt x="152528" y="648459"/>
                                  <a:pt x="159415" y="648459"/>
                                </a:cubicBezTo>
                                <a:lnTo>
                                  <a:pt x="264907" y="648459"/>
                                </a:lnTo>
                                <a:lnTo>
                                  <a:pt x="264907" y="667674"/>
                                </a:lnTo>
                                <a:lnTo>
                                  <a:pt x="159415" y="667674"/>
                                </a:lnTo>
                                <a:cubicBezTo>
                                  <a:pt x="141840" y="667674"/>
                                  <a:pt x="127544" y="654823"/>
                                  <a:pt x="127544" y="639046"/>
                                </a:cubicBezTo>
                                <a:lnTo>
                                  <a:pt x="127544" y="567814"/>
                                </a:lnTo>
                                <a:cubicBezTo>
                                  <a:pt x="127544" y="566658"/>
                                  <a:pt x="127783" y="565577"/>
                                  <a:pt x="128157" y="564541"/>
                                </a:cubicBezTo>
                                <a:lnTo>
                                  <a:pt x="128157" y="493039"/>
                                </a:lnTo>
                                <a:cubicBezTo>
                                  <a:pt x="48966" y="445061"/>
                                  <a:pt x="0" y="358442"/>
                                  <a:pt x="0" y="265592"/>
                                </a:cubicBezTo>
                                <a:cubicBezTo>
                                  <a:pt x="0" y="119135"/>
                                  <a:pt x="118831" y="0"/>
                                  <a:pt x="264863" y="0"/>
                                </a:cubicBezTo>
                                <a:close/>
                              </a:path>
                            </a:pathLst>
                          </a:custGeom>
                          <a:ln w="0" cap="flat">
                            <a:miter lim="127000"/>
                          </a:ln>
                        </wps:spPr>
                        <wps:style>
                          <a:lnRef idx="0">
                            <a:srgbClr val="000000">
                              <a:alpha val="0"/>
                            </a:srgbClr>
                          </a:lnRef>
                          <a:fillRef idx="1">
                            <a:srgbClr val="1C3D86"/>
                          </a:fillRef>
                          <a:effectRef idx="0">
                            <a:scrgbClr r="0" g="0" b="0"/>
                          </a:effectRef>
                          <a:fontRef idx="none"/>
                        </wps:style>
                        <wps:bodyPr/>
                      </wps:wsp>
                      <wps:wsp>
                        <wps:cNvPr id="170" name="Shape 170"/>
                        <wps:cNvSpPr/>
                        <wps:spPr>
                          <a:xfrm>
                            <a:off x="5451108" y="141312"/>
                            <a:ext cx="264803" cy="667669"/>
                          </a:xfrm>
                          <a:custGeom>
                            <a:avLst/>
                            <a:gdLst/>
                            <a:ahLst/>
                            <a:cxnLst/>
                            <a:rect l="0" t="0" r="0" b="0"/>
                            <a:pathLst>
                              <a:path w="264803" h="667669">
                                <a:moveTo>
                                  <a:pt x="0" y="0"/>
                                </a:moveTo>
                                <a:lnTo>
                                  <a:pt x="53267" y="5401"/>
                                </a:lnTo>
                                <a:cubicBezTo>
                                  <a:pt x="173846" y="30206"/>
                                  <a:pt x="264803" y="137438"/>
                                  <a:pt x="264803" y="265588"/>
                                </a:cubicBezTo>
                                <a:cubicBezTo>
                                  <a:pt x="264803" y="358437"/>
                                  <a:pt x="215851" y="445071"/>
                                  <a:pt x="136660" y="493035"/>
                                </a:cubicBezTo>
                                <a:lnTo>
                                  <a:pt x="136660" y="562360"/>
                                </a:lnTo>
                                <a:cubicBezTo>
                                  <a:pt x="137094" y="563456"/>
                                  <a:pt x="137364" y="564627"/>
                                  <a:pt x="137364" y="565888"/>
                                </a:cubicBezTo>
                                <a:lnTo>
                                  <a:pt x="137364" y="639041"/>
                                </a:lnTo>
                                <a:cubicBezTo>
                                  <a:pt x="137364" y="654819"/>
                                  <a:pt x="123053" y="667669"/>
                                  <a:pt x="105478" y="667669"/>
                                </a:cubicBezTo>
                                <a:lnTo>
                                  <a:pt x="0" y="667669"/>
                                </a:lnTo>
                                <a:lnTo>
                                  <a:pt x="0" y="648454"/>
                                </a:lnTo>
                                <a:lnTo>
                                  <a:pt x="105478" y="648454"/>
                                </a:lnTo>
                                <a:cubicBezTo>
                                  <a:pt x="112379" y="648454"/>
                                  <a:pt x="118202" y="644146"/>
                                  <a:pt x="118202" y="639041"/>
                                </a:cubicBezTo>
                                <a:lnTo>
                                  <a:pt x="118202" y="615848"/>
                                </a:lnTo>
                                <a:lnTo>
                                  <a:pt x="0" y="615848"/>
                                </a:lnTo>
                                <a:lnTo>
                                  <a:pt x="0" y="596633"/>
                                </a:lnTo>
                                <a:lnTo>
                                  <a:pt x="118202" y="596633"/>
                                </a:lnTo>
                                <a:lnTo>
                                  <a:pt x="118202" y="575000"/>
                                </a:lnTo>
                                <a:lnTo>
                                  <a:pt x="0" y="575000"/>
                                </a:lnTo>
                                <a:lnTo>
                                  <a:pt x="0" y="555785"/>
                                </a:lnTo>
                                <a:lnTo>
                                  <a:pt x="117499" y="555785"/>
                                </a:lnTo>
                                <a:lnTo>
                                  <a:pt x="117499" y="487540"/>
                                </a:lnTo>
                                <a:cubicBezTo>
                                  <a:pt x="117499" y="484103"/>
                                  <a:pt x="119340" y="480935"/>
                                  <a:pt x="122304" y="479224"/>
                                </a:cubicBezTo>
                                <a:cubicBezTo>
                                  <a:pt x="198381" y="435299"/>
                                  <a:pt x="245641" y="353453"/>
                                  <a:pt x="245641" y="265588"/>
                                </a:cubicBezTo>
                                <a:cubicBezTo>
                                  <a:pt x="245641" y="146711"/>
                                  <a:pt x="161263" y="47236"/>
                                  <a:pt x="49409" y="24225"/>
                                </a:cubicBezTo>
                                <a:lnTo>
                                  <a:pt x="0" y="19215"/>
                                </a:lnTo>
                                <a:lnTo>
                                  <a:pt x="0" y="0"/>
                                </a:lnTo>
                                <a:close/>
                              </a:path>
                            </a:pathLst>
                          </a:custGeom>
                          <a:ln w="0" cap="flat">
                            <a:miter lim="127000"/>
                          </a:ln>
                        </wps:spPr>
                        <wps:style>
                          <a:lnRef idx="0">
                            <a:srgbClr val="000000">
                              <a:alpha val="0"/>
                            </a:srgbClr>
                          </a:lnRef>
                          <a:fillRef idx="1">
                            <a:srgbClr val="1C3D86"/>
                          </a:fillRef>
                          <a:effectRef idx="0">
                            <a:scrgbClr r="0" g="0" b="0"/>
                          </a:effectRef>
                          <a:fontRef idx="none"/>
                        </wps:style>
                        <wps:bodyPr/>
                      </wps:wsp>
                    </wpg:wgp>
                  </a:graphicData>
                </a:graphic>
              </wp:anchor>
            </w:drawing>
          </mc:Choice>
          <mc:Fallback>
            <w:pict>
              <v:group w14:anchorId="65A99006" id="Group 1630" o:spid="_x0000_s1026" style="position:absolute;margin-left:-.1pt;margin-top:-4.85pt;width:476.35pt;height:656.45pt;z-index:-251655168" coordsize="60502,833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">
                <v:shape id="Shape 84" o:spid="_x0000_s1027" style="position:absolute;left:219;top:4339;width:60132;height:34446;visibility:visible;mso-wrap-style:square;v-text-anchor:top" coordsize="6013135,32817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" path="m44034,l5968498,v24128,,44034,19922,44034,44071l6012532,3237046v603,24752,-19303,44675,-43431,44675l44034,3281721c19906,3281721,,3261798,,3237650l,44071c,19922,19906,,44034,xe" fillcolor="#e5e9f1" stroked="f" strokeweight="0">
                  <v:stroke miterlimit="83231f" joinstyle="miter"/>
                  <v:path arrowok="t" textboxrect="0,0,6013135,3281721"/>
                </v:shape>
                <v:shape id="Shape 85" o:spid="_x0000_s1028" style="position:absolute;left:69;top:4188;width:30216;height:33119;visibility:visible;mso-wrap-style:square;v-text-anchor:top" coordsize="3021647,33119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" path="m59115,l3021647,r,28374l59115,28374v-16890,,-30764,13886,-30764,30789l28351,3252743v,16903,13874,30788,30764,30788l3021647,3283531r,28375l59115,3311906v-24430,,-45467,-14942,-54459,-36166l,3252743,,59163,4656,36166c13648,14942,34685,,59115,xe" fillcolor="#e5e9f1" stroked="f" strokeweight="0">
                  <v:stroke miterlimit="83231f" joinstyle="miter"/>
                  <v:path arrowok="t" textboxrect="0,0,3021647,3311906"/>
                </v:shape>
                <v:shape id="Shape 86" o:spid="_x0000_s1029" style="position:absolute;left:30285;top:4188;width:30217;height:33119;visibility:visible;mso-wrap-style:square;v-text-anchor:top" coordsize="3021647,33119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" path="m,l2962533,v32573,,59114,26563,59114,59163l3021647,3252743v,32600,-26541,59163,-59114,59163l,3311906r,-28375l2962533,3283531v16890,,30763,-13885,30763,-30788l2993296,59163v,-16903,-13873,-30789,-30763,-30789l,28374,,xe" fillcolor="#e5e9f1" stroked="f" strokeweight="0">
                  <v:stroke miterlimit="83231f" joinstyle="miter"/>
                  <v:path arrowok="t" textboxrect="0,0,3021647,3311906"/>
                </v:shape>
                <v:shape id="Shape 124" o:spid="_x0000_s1030" style="position:absolute;left:220;top:40363;width:60130;height:26726;visibility:visible;mso-wrap-style:square;v-text-anchor:top" coordsize="6013014,26726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" path="m44034,l5968378,v24128,,44033,19939,44033,44108l6012411,2627906v603,24773,-19302,44712,-43430,44712l44034,2672618c19906,2672618,,2652679,,2628510l,44108c,19939,19906,,44034,xe" fillcolor="#e5e9f1" stroked="f" strokeweight="0">
                  <v:stroke miterlimit="83231f" joinstyle="miter"/>
                  <v:path arrowok="t" textboxrect="0,0,6013014,2672618"/>
                </v:shape>
                <v:shape id="Shape 125" o:spid="_x0000_s1031" style="position:absolute;left:69;top:40211;width:30216;height:27029;visibility:visible;mso-wrap-style:square;v-text-anchor:top" coordsize="3021587,27028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" path="m59112,l3021587,r,28398l59113,28398v-16889,,-30763,13897,-30763,30815l28350,2643615v,16918,13874,30815,30763,30815l3021587,2674430r,28399l59113,2702829c26541,2702829,,2676243,,2643615l,59213c,34742,14929,13670,36135,4663l59112,xe" fillcolor="#e5e9f1" stroked="f" strokeweight="0">
                  <v:stroke miterlimit="83231f" joinstyle="miter"/>
                  <v:path arrowok="t" textboxrect="0,0,3021587,2702829"/>
                </v:shape>
                <v:shape id="Shape 126" o:spid="_x0000_s1032" style="position:absolute;left:30285;top:40211;width:30216;height:27029;visibility:visible;mso-wrap-style:square;v-text-anchor:top" coordsize="3021587,27028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" path="m,l2962475,r22976,4663c3006658,13670,3021587,34742,3021587,59213r,2584402c3021587,2676243,2995046,2702829,2962474,2702829l,2702829r,-28399l2962474,2674430v16889,,30763,-13897,30763,-30815l2993237,59213v,-16918,-13874,-30815,-30763,-30815l,28398,,xe" fillcolor="#e5e9f1" stroked="f" strokeweight="0">
                  <v:stroke miterlimit="83231f" joinstyle="miter"/>
                  <v:path arrowok="t" textboxrect="0,0,3021587,2702829"/>
                </v:shape>
                <v:shape id="Shape 134" o:spid="_x0000_s1033" style="position:absolute;left:150;top:70295;width:20729;height:12926;visibility:visible;mso-wrap-style:square;v-text-anchor:top" coordsize="2072890,1292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" path="m44056,l2028231,v24140,,44055,19966,44055,44167l2072286,1247840v604,24806,-19312,44772,-43452,44772l44056,1292612c19916,1292612,,1272646,,1248446l,44167c,19966,19916,,44056,xe" fillcolor="#e5e9f1" stroked="f" strokeweight="0">
                  <v:stroke miterlimit="83231f" joinstyle="miter"/>
                  <v:path arrowok="t" textboxrect="0,0,2072890,1292612"/>
                </v:shape>
                <v:shape id="Shape 135" o:spid="_x0000_s1034" style="position:absolute;top:70143;width:10515;height:13229;visibility:visible;mso-wrap-style:square;v-text-anchor:top" coordsize="1051533,13228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" path="m59139,r992394,l1051533,28435r-992390,c42245,28435,28365,42351,28365,59292r,1204278c28365,1280511,42245,1294426,59143,1294426r992390,l1051533,1322863r-992390,c26554,1322863,,1296241,,1263570l,59292c,34788,14937,13688,36154,4669l59139,xe" fillcolor="#e5e9f1" stroked="f" strokeweight="0">
                  <v:stroke miterlimit="83231f" joinstyle="miter"/>
                  <v:path arrowok="t" textboxrect="0,0,1051533,1322863"/>
                </v:shape>
                <v:shape id="Shape 136" o:spid="_x0000_s1035" style="position:absolute;left:10515;top:70143;width:10515;height:13229;visibility:visible;mso-wrap-style:square;v-text-anchor:top" coordsize="1051532,13228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" path="m,l992393,r22986,4669c1036596,13688,1051532,34788,1051532,59292r,1204278c1051532,1296241,1024978,1322863,992389,1322863l,1322863r,-28437l992389,1294426v16898,,30779,-13915,30779,-30856l1023168,59292v,-16941,-13881,-30857,-30779,-30857l,28435,,xe" fillcolor="#e5e9f1" stroked="f" strokeweight="0">
                  <v:stroke miterlimit="83231f" joinstyle="miter"/>
                  <v:path arrowok="t" textboxrect="0,0,1051532,1322863"/>
                </v:shape>
                <v:shape id="Shape 137" o:spid="_x0000_s1036" style="position:absolute;left:23376;top:70295;width:36907;height:12926;visibility:visible;mso-wrap-style:square;v-text-anchor:top" coordsize="3690767,1292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" path="m44038,l3646126,v24130,,44038,19966,44038,44167l3690164,1247840v603,24806,-19305,44772,-43435,44772l44038,1292612c19908,1292612,,1272646,,1248446l,44167c,19966,19908,,44038,xe" fillcolor="#e5e9f1" stroked="f" strokeweight="0">
                  <v:stroke miterlimit="83231f" joinstyle="miter"/>
                  <v:path arrowok="t" textboxrect="0,0,3690767,1292612"/>
                </v:shape>
                <v:shape id="Shape 138" o:spid="_x0000_s1037" style="position:absolute;left:23225;top:70143;width:18605;height:13229;visibility:visible;mso-wrap-style:square;v-text-anchor:top" coordsize="1860465,13228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" path="m59116,l1860465,r,28435l59120,28435v-16892,,-30767,13916,-30767,30857l28353,1263570v,16941,13875,30856,30767,30856l1860465,1294426r,28437l59120,1322863c26544,1322863,,1296241,,1263570l,59292c,34788,14931,13688,36139,4669l59116,xe" fillcolor="#e5e9f1" stroked="f" strokeweight="0">
                  <v:stroke miterlimit="83231f" joinstyle="miter"/>
                  <v:path arrowok="t" textboxrect="0,0,1860465,1322863"/>
                </v:shape>
                <v:shape id="Shape 139" o:spid="_x0000_s1038" style="position:absolute;left:41830;top:70143;width:18604;height:13229;visibility:visible;mso-wrap-style:square;v-text-anchor:top" coordsize="1860465,13228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" path="m,l1801349,r22977,4669c1845534,13688,1860465,34788,1860465,59292r,1204278c1860465,1296241,1833921,1322863,1801345,1322863l,1322863r,-28437l1801345,1294426v16891,,30766,-13915,30766,-30856l1832111,59292v,-16941,-13875,-30857,-30766,-30857l,28435,,xe" fillcolor="#e5e9f1" stroked="f" strokeweight="0">
                  <v:stroke miterlimit="83231f" joinstyle="miter"/>
                  <v:path arrowok="t" textboxrect="0,0,1860465,1322863"/>
                </v:shape>
                <v:shape id="Shape 156" o:spid="_x0000_s1039" style="position:absolute;left:50414;top:3988;width:1146;height:192;visibility:visible;mso-wrap-style:square;v-text-anchor:top" coordsize="114550,19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" path="m9581,r95388,c110268,,114550,4293,114550,9608v,5314,-4282,9607,-9581,9607l9581,19215c4281,19215,,14922,,9608,,4293,4281,,9581,xe" fillcolor="#22a1e2" stroked="f" strokeweight="0">
                  <v:stroke miterlimit="83231f" joinstyle="miter"/>
                  <v:path arrowok="t" textboxrect="0,0,114550,19215"/>
                </v:shape>
                <v:shape id="Shape 157" o:spid="_x0000_s1040" style="position:absolute;left:57441;top:4011;width:1145;height:193;visibility:visible;mso-wrap-style:square;v-text-anchor:top" coordsize="114565,19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" path="m9581,r95403,c110269,,114565,4308,114565,9608v,5299,-4296,9607,-9581,9607l9581,19215c4282,19215,,14907,,9608,,4308,4282,,9581,xe" fillcolor="#22a1e2" stroked="f" strokeweight="0">
                  <v:stroke miterlimit="83231f" joinstyle="miter"/>
                  <v:path arrowok="t" textboxrect="0,0,114565,19215"/>
                </v:shape>
                <v:shape id="Shape 158" o:spid="_x0000_s1041" style="position:absolute;left:57069;top:2109;width:1059;height:649;visibility:visible;mso-wrap-style:square;v-text-anchor:top" coordsize="105867,64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" path="m97671,704v2347,703,4424,2306,5682,4640c105867,10013,104131,15853,99475,18360l15494,63771v-1452,781,-3009,1141,-4551,1141c7545,64912,4237,63080,2515,59868,,55184,1751,49374,6407,46852l90374,1456c92708,195,95324,,97671,704xe" fillcolor="#22a1e2" stroked="f" strokeweight="0">
                  <v:stroke miterlimit="83231f" joinstyle="miter"/>
                  <v:path arrowok="t" textboxrect="0,0,105867,64912"/>
                </v:shape>
                <v:shape id="Shape 159" o:spid="_x0000_s1042" style="position:absolute;left:55836;top:476;width:670;height:1038;visibility:visible;mso-wrap-style:square;v-text-anchor:top" coordsize="66960,1038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" path="m53257,711c55606,,58226,188,60553,1441v4656,2507,6407,8332,3907,13001l19386,98764v-1737,3213,-5030,5059,-8458,5059c9401,103823,7859,103448,6422,102682,1751,100175,,94350,2500,89667l47589,5374c48832,3032,50909,1422,53257,711xe" fillcolor="#22a1e2" stroked="f" strokeweight="0">
                  <v:stroke miterlimit="83231f" joinstyle="miter"/>
                  <v:path arrowok="t" textboxrect="0,0,66960,103823"/>
                </v:shape>
                <v:shape id="Shape 160" o:spid="_x0000_s1043" style="position:absolute;left:50723;top:2021;width:1059;height:649;visibility:visible;mso-wrap-style:square;v-text-anchor:top" coordsize="105852,649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" path="m8183,707c10532,,13151,191,15494,1452l99460,46834v4656,2522,6392,8361,3893,13030c101601,63077,98308,64908,94895,64908v-1527,,-3084,-375,-4536,-1156l6392,18371c1737,15864,,10024,2500,5355,3758,3021,5835,1415,8183,707xe" fillcolor="#22a1e2" stroked="f" strokeweight="0">
                  <v:stroke miterlimit="83231f" joinstyle="miter"/>
                  <v:path arrowok="t" textboxrect="0,0,105852,64908"/>
                </v:shape>
                <v:shape id="Shape 161" o:spid="_x0000_s1044" style="position:absolute;left:52345;top:389;width:670;height:1038;visibility:visible;mso-wrap-style:square;v-text-anchor:top" coordsize="66975,1038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" path="m13710,709v2349,710,4426,2316,5676,4650l64475,89682v2500,4683,749,10493,-3922,13015c59116,103463,57574,103838,56032,103838v-3413,,-6721,-1846,-8443,-5074l2500,14457c,9773,1751,3948,6407,1441,8742,188,11362,,13710,709xe" fillcolor="#22a1e2" stroked="f" strokeweight="0">
                  <v:stroke miterlimit="83231f" joinstyle="miter"/>
                  <v:path arrowok="t" textboxrect="0,0,66975,103838"/>
                </v:shape>
                <v:shape id="Shape 162" o:spid="_x0000_s1045" style="position:absolute;left:54425;width:194;height:1147;visibility:visible;mso-wrap-style:square;v-text-anchor:top" coordsize="19453,114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" path="m9611,r535,l16663,2732v1727,1745,2790,4151,2783,6801l19176,105189v-15,5299,-4296,9578,-9580,9578c9596,114767,9580,114767,9580,114767,4281,114752,,110443,15,105144l284,9472c292,6830,1366,4436,3099,2702l9611,xe" fillcolor="#22a1e2" stroked="f" strokeweight="0">
                  <v:stroke miterlimit="83231f" joinstyle="miter"/>
                  <v:path arrowok="t" textboxrect="0,0,19453,114767"/>
                </v:shape>
                <v:shape id="Shape 163" o:spid="_x0000_s1046" style="position:absolute;left:52812;top:3151;width:1174;height:3571;visibility:visible;mso-wrap-style:square;v-text-anchor:top" coordsize="117329,357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" path="m113068,r4261,182l117329,19781r-848,-866c116466,18915,116436,18915,116421,18915v-5808,1036,-17679,24605,-15135,53503c102215,83061,105628,98148,116736,108176r593,-655l117329,131916,80838,148634r36491,135014l117329,357070,62275,153408v-25359,5374,-47335,5689,-51976,5689c9925,159097,9656,159097,9521,159097,4221,159037,,154699,45,149399v60,-5314,4506,-9652,9671,-9517c10554,139897,64371,140077,100867,119646,90403,108747,83877,93270,82200,74099,79385,42154,91377,3858,113068,xe" fillcolor="#22a1e2" stroked="f" strokeweight="0">
                  <v:stroke miterlimit="83231f" joinstyle="miter"/>
                  <v:path arrowok="t" textboxrect="0,0,117329,357070"/>
                </v:shape>
                <v:shape id="Shape 164" o:spid="_x0000_s1047" style="position:absolute;left:53986;top:5987;width:291;height:1149;visibility:visible;mso-wrap-style:square;v-text-anchor:top" coordsize="29151,1148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" path="m,l27774,102761v1377,5119,-1647,10388,-6751,11769c20184,114771,19346,114876,18523,114876v-4222,,-8099,-2807,-9237,-7101l,73422,,xe" fillcolor="#22a1e2" stroked="f" strokeweight="0">
                  <v:stroke miterlimit="83231f" joinstyle="miter"/>
                  <v:path arrowok="t" textboxrect="0,0,29151,114876"/>
                </v:shape>
                <v:shape id="Shape 165" o:spid="_x0000_s1048" style="position:absolute;left:54759;top:5961;width:295;height:1161;visibility:visible;mso-wrap-style:square;v-text-anchor:top" coordsize="29490,1161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" path="m29490,r,73498l19895,109014v-1167,4278,-5030,7101,-9251,7101c9806,116115,8967,115994,8129,115769,3024,114388,,109104,1392,103985l29490,xe" fillcolor="#22a1e2" stroked="f" strokeweight="0">
                  <v:stroke miterlimit="83231f" joinstyle="miter"/>
                  <v:path arrowok="t" textboxrect="0,0,29490,116115"/>
                </v:shape>
                <v:shape id="Shape 166" o:spid="_x0000_s1049" style="position:absolute;left:53986;top:3139;width:1068;height:1393;visibility:visible;mso-wrap-style:square;v-text-anchor:top" coordsize="106829,1393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" path="m103851,1306r2978,1626l106829,24460r-5208,-4074c101606,20386,101591,20386,101561,20386v-1407,,-7320,4609,-11302,27292c86157,70962,90333,89381,103013,103973r3816,3680l106829,135377r-22019,3934l30409,139146v-11212,,-21287,-2146,-29970,-6215l,133132,,108737r5664,-6250c16756,88136,19211,70301,13208,48008,10087,36404,6869,29435,4283,25367l,20997,,1398r4485,192c13725,4165,24032,14498,31711,42994v7575,28118,3907,52107,-10898,71292c19690,115728,18508,117139,17295,118505v3922,915,8279,1426,13144,1426l84839,120096v2306,,4506,-120,6602,-330c90453,118745,89480,117679,88552,116598,72070,97623,66292,73304,71382,44330,78043,6410,92684,,103851,1306xe" fillcolor="#22a1e2" stroked="f" strokeweight="0">
                  <v:stroke miterlimit="83231f" joinstyle="miter"/>
                  <v:path arrowok="t" textboxrect="0,0,106829,139311"/>
                </v:shape>
                <v:shape id="Shape 167" o:spid="_x0000_s1050" style="position:absolute;left:55054;top:3168;width:1198;height:3528;visibility:visible;mso-wrap-style:square;v-text-anchor:top" coordsize="119761,352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" path="m,l13666,7462c28769,22727,38579,54106,37097,79844v-974,16784,-6452,30369,-15674,40007c29537,123889,38264,126967,46977,129339v1362,465,4955,1276,6107,1531c82156,137670,109177,136860,109641,136845v5195,-240,9730,3948,9925,9247c119761,151391,115629,155850,110344,156045v-1930,60,-26915,826,-55792,-5179l,352795,,279297,35989,146107c24806,142654,13639,138031,3519,131816l,132445,,104721r4762,4592c12726,102933,17142,92725,17965,78733,19267,56193,10246,33543,2156,23214l,21528,,xe" fillcolor="#22a1e2" stroked="f" strokeweight="0">
                  <v:stroke miterlimit="83231f" joinstyle="miter"/>
                  <v:path arrowok="t" textboxrect="0,0,119761,352795"/>
                </v:shape>
                <v:shape id="Shape 168" o:spid="_x0000_s1051" style="position:absolute;left:53344;top:8005;width:2315;height:464;visibility:visible;mso-wrap-style:square;v-text-anchor:top" coordsize="231480,464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" path="m,l19401,v3114,16453,11332,27232,18413,27232l193681,27232v7080,,15299,-10779,18413,-27232l231480,v-3997,27037,-19267,46447,-37799,46447l37814,46447c19281,46447,3997,27037,,xe" fillcolor="#22a1e2" stroked="f" strokeweight="0">
                  <v:stroke miterlimit="83231f" joinstyle="miter"/>
                  <v:path arrowok="t" textboxrect="0,0,231480,46447"/>
                </v:shape>
                <v:shape id="Shape 169" o:spid="_x0000_s1052" style="position:absolute;left:51862;top:1413;width:2649;height:6676;visibility:visible;mso-wrap-style:square;v-text-anchor:top" coordsize="264907,6676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" path="m264863,r44,5l264907,19220r-44,-5c129385,19215,19162,129734,19162,265592v,87851,47260,169711,123351,213636c145493,480939,147319,484107,147319,487545r,68244l264907,555789r,19216l146705,575005r,21632l264907,596637r,19215l146705,615852r,23194c146705,644150,152528,648459,159415,648459r105492,l264907,667674r-105492,c141840,667674,127544,654823,127544,639046r,-71232c127544,566658,127783,565577,128157,564541r,-71502c48966,445061,,358442,,265592,,119135,118831,,264863,xe" fillcolor="#1c3d86" stroked="f" strokeweight="0">
                  <v:stroke miterlimit="83231f" joinstyle="miter"/>
                  <v:path arrowok="t" textboxrect="0,0,264907,667674"/>
                </v:shape>
                <v:shape id="Shape 170" o:spid="_x0000_s1053" style="position:absolute;left:54511;top:1413;width:2648;height:6676;visibility:visible;mso-wrap-style:square;v-text-anchor:top" coordsize="264803,667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" path="m,l53267,5401c173846,30206,264803,137438,264803,265588v,92849,-48952,179483,-128143,227447l136660,562360v434,1096,704,2267,704,3528l137364,639041v,15778,-14311,28628,-31886,28628l,667669,,648454r105478,c112379,648454,118202,644146,118202,639041r,-23193l,615848,,596633r118202,l118202,575000,,575000,,555785r117499,l117499,487540v,-3437,1841,-6605,4805,-8316c198381,435299,245641,353453,245641,265588,245641,146711,161263,47236,49409,24225l,19215,,xe" fillcolor="#1c3d86" stroked="f" strokeweight="0">
                  <v:stroke miterlimit="83231f" joinstyle="miter"/>
                  <v:path arrowok="t" textboxrect="0,0,264803,667669"/>
                </v:shape>
              </v:group>
            </w:pict>
          </mc:Fallback>
        </mc:AlternateContent>
      </w:r>
      <w:r w:rsidR="00416FC0" w:rsidRPr="00AC1FE8">
        <w:rPr>
          <w:b/>
          <w:sz w:val="32"/>
          <w:lang w:val="en-GB"/>
        </w:rPr>
        <w:t>Question 2/3</w:t>
      </w:r>
    </w:p>
    <w:p w14:paraId="0A76230A" w14:textId="77777777" w:rsidR="00315BD8" w:rsidRPr="00AC1FE8" w:rsidRDefault="00416FC0">
      <w:pPr>
        <w:pStyle w:val="berschrift1"/>
        <w:spacing w:after="70"/>
        <w:ind w:left="295"/>
        <w:rPr>
          <w:lang w:val="en-GB"/>
        </w:rPr>
      </w:pPr>
      <w:r w:rsidRPr="00AC1FE8">
        <w:rPr>
          <w:lang w:val="en-GB"/>
        </w:rPr>
        <w:t>Specification</w:t>
      </w:r>
    </w:p>
    <w:p w14:paraId="712AF379" w14:textId="77777777" w:rsidR="00315BD8" w:rsidRPr="00AC1FE8" w:rsidRDefault="00416FC0">
      <w:pPr>
        <w:ind w:left="295" w:right="-3"/>
        <w:rPr>
          <w:lang w:val="en-GB"/>
        </w:rPr>
      </w:pPr>
      <w:r w:rsidRPr="00AC1FE8">
        <w:rPr>
          <w:lang w:val="en-GB"/>
        </w:rPr>
        <w:t>Write a simple markdown parser function that will take in a single line of markdown and translate it into the appropriate HTML.</w:t>
      </w:r>
    </w:p>
    <w:p w14:paraId="17CB55AE" w14:textId="4C9D73F6" w:rsidR="00315BD8" w:rsidRPr="00AC1FE8" w:rsidRDefault="00416FC0" w:rsidP="00FB7D27">
      <w:pPr>
        <w:spacing w:before="240"/>
        <w:ind w:left="295" w:right="-3"/>
        <w:rPr>
          <w:lang w:val="en-GB"/>
        </w:rPr>
      </w:pPr>
      <w:r w:rsidRPr="00AC1FE8">
        <w:rPr>
          <w:lang w:val="en-GB"/>
        </w:rPr>
        <w:t>To keep it simple, support only one feature of markdown in atx syntax: headers. Headers are designated by 1-6 hash characters followed by a space, followed by text. The number of hashes determines the header level of the HTML output.</w:t>
      </w:r>
    </w:p>
    <w:p w14:paraId="7443B75C" w14:textId="757E1B92" w:rsidR="00315BD8" w:rsidRDefault="00416FC0" w:rsidP="00FB7D27">
      <w:pPr>
        <w:spacing w:before="240"/>
        <w:ind w:left="295" w:right="-3"/>
        <w:rPr>
          <w:lang w:val="en-GB"/>
        </w:rPr>
      </w:pPr>
      <w:r w:rsidRPr="00AC1FE8">
        <w:rPr>
          <w:lang w:val="en-GB"/>
        </w:rPr>
        <w:t xml:space="preserve">Header content should only come after the initial hashtag(s) plus a space character. </w:t>
      </w:r>
      <w:r w:rsidRPr="003C5E58">
        <w:rPr>
          <w:lang w:val="en-US"/>
        </w:rPr>
        <w:t>Invalid headers should just be returned as</w:t>
      </w:r>
      <w:r>
        <w:rPr>
          <w:rFonts w:ascii="Calibri" w:eastAsia="Calibri" w:hAnsi="Calibri" w:cs="Calibri"/>
          <w:noProof/>
          <w:color w:val="000000"/>
          <w:sz w:val="22"/>
        </w:rPr>
        <mc:AlternateContent>
          <mc:Choice Requires="wpg">
            <w:drawing>
              <wp:anchor distT="0" distB="0" distL="114300" distR="114300" simplePos="0" relativeHeight="251662336" behindDoc="0" locked="0" layoutInCell="1" allowOverlap="1" wp14:anchorId="709B5B04" wp14:editId="12FFAA02">
                <wp:simplePos x="0" y="0"/>
                <wp:positionH relativeFrom="page">
                  <wp:posOffset>6646771</wp:posOffset>
                </wp:positionH>
                <wp:positionV relativeFrom="page">
                  <wp:posOffset>0</wp:posOffset>
                </wp:positionV>
                <wp:extent cx="909221" cy="556200"/>
                <wp:effectExtent l="0" t="0" r="0" b="0"/>
                <wp:wrapTopAndBottom/>
                <wp:docPr id="1631" name="Group 1631"/>
                <wp:cNvGraphicFramePr/>
                <a:graphic xmlns:a="http://schemas.openxmlformats.org/drawingml/2006/main">
                  <a:graphicData uri="http://schemas.microsoft.com/office/word/2010/wordprocessingGroup">
                    <wpg:wgp>
                      <wpg:cNvGrpSpPr/>
                      <wpg:grpSpPr>
                        <a:xfrm>
                          <a:off x="0" y="0"/>
                          <a:ext cx="909221" cy="556200"/>
                          <a:chOff x="0" y="0"/>
                          <a:chExt cx="909221" cy="556200"/>
                        </a:xfrm>
                      </wpg:grpSpPr>
                      <pic:pic xmlns:pic="http://schemas.openxmlformats.org/drawingml/2006/picture">
                        <pic:nvPicPr>
                          <pic:cNvPr id="1836" name="Picture 1836"/>
                          <pic:cNvPicPr/>
                        </pic:nvPicPr>
                        <pic:blipFill>
                          <a:blip r:embed="rId12"/>
                          <a:stretch>
                            <a:fillRect/>
                          </a:stretch>
                        </pic:blipFill>
                        <pic:spPr>
                          <a:xfrm>
                            <a:off x="-2129" y="0"/>
                            <a:ext cx="316992" cy="179832"/>
                          </a:xfrm>
                          <a:prstGeom prst="rect">
                            <a:avLst/>
                          </a:prstGeom>
                        </pic:spPr>
                      </pic:pic>
                      <pic:pic xmlns:pic="http://schemas.openxmlformats.org/drawingml/2006/picture">
                        <pic:nvPicPr>
                          <pic:cNvPr id="1835" name="Picture 1835"/>
                          <pic:cNvPicPr/>
                        </pic:nvPicPr>
                        <pic:blipFill>
                          <a:blip r:embed="rId13"/>
                          <a:stretch>
                            <a:fillRect/>
                          </a:stretch>
                        </pic:blipFill>
                        <pic:spPr>
                          <a:xfrm>
                            <a:off x="521110" y="0"/>
                            <a:ext cx="374903" cy="554736"/>
                          </a:xfrm>
                          <a:prstGeom prst="rect">
                            <a:avLst/>
                          </a:prstGeom>
                        </pic:spPr>
                      </pic:pic>
                    </wpg:wgp>
                  </a:graphicData>
                </a:graphic>
              </wp:anchor>
            </w:drawing>
          </mc:Choice>
          <mc:Fallback xmlns:pic="http://schemas.openxmlformats.org/drawingml/2006/picture" xmlns:a="http://schemas.openxmlformats.org/drawingml/2006/main">
            <w:pict w14:anchorId="055A41D4">
              <v:group id="Group 1631" style="width:71.5922pt;height:43.7953pt;position:absolute;mso-position-horizontal-relative:page;mso-position-horizontal:absolute;margin-left:523.368pt;mso-position-vertical-relative:page;margin-top:0pt;" coordsize="9092,5562">
                <v:shape id="Picture 1836" style="position:absolute;width:3169;height:1798;left:-21;top:0;" filled="f">
                  <v:imagedata r:id="rId14"/>
                </v:shape>
                <v:shape id="Picture 1835" style="position:absolute;width:3749;height:5547;left:5211;top:0;" filled="f">
                  <v:imagedata r:id="rId15"/>
                </v:shape>
                <w10:wrap type="topAndBottom"/>
              </v:group>
            </w:pict>
          </mc:Fallback>
        </mc:AlternateContent>
      </w:r>
      <w:r>
        <w:rPr>
          <w:rFonts w:ascii="Calibri" w:eastAsia="Calibri" w:hAnsi="Calibri" w:cs="Calibri"/>
          <w:noProof/>
          <w:color w:val="000000"/>
          <w:sz w:val="22"/>
        </w:rPr>
        <mc:AlternateContent>
          <mc:Choice Requires="wpg">
            <w:drawing>
              <wp:anchor distT="0" distB="0" distL="114300" distR="114300" simplePos="0" relativeHeight="251663360" behindDoc="0" locked="0" layoutInCell="1" allowOverlap="1" wp14:anchorId="7529C472" wp14:editId="5E6252AE">
                <wp:simplePos x="0" y="0"/>
                <wp:positionH relativeFrom="page">
                  <wp:posOffset>0</wp:posOffset>
                </wp:positionH>
                <wp:positionV relativeFrom="page">
                  <wp:posOffset>9946785</wp:posOffset>
                </wp:positionV>
                <wp:extent cx="844498" cy="740808"/>
                <wp:effectExtent l="0" t="0" r="0" b="0"/>
                <wp:wrapTopAndBottom/>
                <wp:docPr id="1632" name="Group 1632"/>
                <wp:cNvGraphicFramePr/>
                <a:graphic xmlns:a="http://schemas.openxmlformats.org/drawingml/2006/main">
                  <a:graphicData uri="http://schemas.microsoft.com/office/word/2010/wordprocessingGroup">
                    <wpg:wgp>
                      <wpg:cNvGrpSpPr/>
                      <wpg:grpSpPr>
                        <a:xfrm>
                          <a:off x="0" y="0"/>
                          <a:ext cx="844498" cy="740808"/>
                          <a:chOff x="0" y="0"/>
                          <a:chExt cx="844498" cy="740808"/>
                        </a:xfrm>
                      </wpg:grpSpPr>
                      <pic:pic xmlns:pic="http://schemas.openxmlformats.org/drawingml/2006/picture">
                        <pic:nvPicPr>
                          <pic:cNvPr id="1837" name="Picture 1837"/>
                          <pic:cNvPicPr/>
                        </pic:nvPicPr>
                        <pic:blipFill>
                          <a:blip r:embed="rId16"/>
                          <a:stretch>
                            <a:fillRect/>
                          </a:stretch>
                        </pic:blipFill>
                        <pic:spPr>
                          <a:xfrm>
                            <a:off x="0" y="222359"/>
                            <a:ext cx="262128" cy="487680"/>
                          </a:xfrm>
                          <a:prstGeom prst="rect">
                            <a:avLst/>
                          </a:prstGeom>
                        </pic:spPr>
                      </pic:pic>
                      <pic:pic xmlns:pic="http://schemas.openxmlformats.org/drawingml/2006/picture">
                        <pic:nvPicPr>
                          <pic:cNvPr id="178" name="Picture 178"/>
                          <pic:cNvPicPr/>
                        </pic:nvPicPr>
                        <pic:blipFill>
                          <a:blip r:embed="rId4"/>
                          <a:stretch>
                            <a:fillRect/>
                          </a:stretch>
                        </pic:blipFill>
                        <pic:spPr>
                          <a:xfrm>
                            <a:off x="435267" y="0"/>
                            <a:ext cx="409231" cy="475850"/>
                          </a:xfrm>
                          <a:prstGeom prst="rect">
                            <a:avLst/>
                          </a:prstGeom>
                        </pic:spPr>
                      </pic:pic>
                      <pic:pic xmlns:pic="http://schemas.openxmlformats.org/drawingml/2006/picture">
                        <pic:nvPicPr>
                          <pic:cNvPr id="1838" name="Picture 1838"/>
                          <pic:cNvPicPr/>
                        </pic:nvPicPr>
                        <pic:blipFill>
                          <a:blip r:embed="rId17"/>
                          <a:stretch>
                            <a:fillRect/>
                          </a:stretch>
                        </pic:blipFill>
                        <pic:spPr>
                          <a:xfrm>
                            <a:off x="300736" y="558655"/>
                            <a:ext cx="451104" cy="179832"/>
                          </a:xfrm>
                          <a:prstGeom prst="rect">
                            <a:avLst/>
                          </a:prstGeom>
                        </pic:spPr>
                      </pic:pic>
                    </wpg:wgp>
                  </a:graphicData>
                </a:graphic>
              </wp:anchor>
            </w:drawing>
          </mc:Choice>
          <mc:Fallback xmlns:pic="http://schemas.openxmlformats.org/drawingml/2006/picture" xmlns:a="http://schemas.openxmlformats.org/drawingml/2006/main">
            <w:pict w14:anchorId="53EB171A">
              <v:group id="Group 1632" style="width:66.4959pt;height:58.3313pt;position:absolute;mso-position-horizontal-relative:page;mso-position-horizontal:absolute;margin-left:0pt;mso-position-vertical-relative:page;margin-top:783.211pt;" coordsize="8444,7408">
                <v:shape id="Picture 1837" style="position:absolute;width:2621;height:4876;left:0;top:2223;" filled="f">
                  <v:imagedata r:id="rId18"/>
                </v:shape>
                <v:shape id="Picture 178" style="position:absolute;width:4092;height:4758;left:4352;top:0;" filled="f">
                  <v:imagedata r:id="rId6"/>
                </v:shape>
                <v:shape id="Picture 1838" style="position:absolute;width:4511;height:1798;left:3007;top:5586;" filled="f">
                  <v:imagedata r:id="rId19"/>
                </v:shape>
                <w10:wrap type="topAndBottom"/>
              </v:group>
            </w:pict>
          </mc:Fallback>
        </mc:AlternateContent>
      </w:r>
      <w:r w:rsidR="00FB7D27">
        <w:rPr>
          <w:lang w:val="en-US"/>
        </w:rPr>
        <w:t xml:space="preserve"> </w:t>
      </w:r>
      <w:r w:rsidRPr="00AC1FE8">
        <w:rPr>
          <w:lang w:val="en-GB"/>
        </w:rPr>
        <w:t>the markdown that was received, no translation necessary. Spaces before the hashes and after the header should be kept in the output, but between the hashes and the text only one space is allowed.</w:t>
      </w:r>
    </w:p>
    <w:p w14:paraId="01F4A2E9" w14:textId="77777777" w:rsidR="00FB7D27" w:rsidRPr="00AC1FE8" w:rsidRDefault="00FB7D27" w:rsidP="00FB7D27">
      <w:pPr>
        <w:spacing w:before="240"/>
        <w:ind w:left="295" w:right="-3"/>
        <w:rPr>
          <w:lang w:val="en-GB"/>
        </w:rPr>
      </w:pPr>
    </w:p>
    <w:p w14:paraId="64DE46B8" w14:textId="77777777" w:rsidR="00315BD8" w:rsidRPr="00AC1FE8" w:rsidRDefault="00416FC0">
      <w:pPr>
        <w:pStyle w:val="berschrift1"/>
        <w:spacing w:after="248"/>
        <w:ind w:left="295"/>
        <w:rPr>
          <w:lang w:val="en-GB"/>
        </w:rPr>
      </w:pPr>
      <w:r w:rsidRPr="00AC1FE8">
        <w:rPr>
          <w:lang w:val="en-GB"/>
        </w:rPr>
        <w:t>Examples</w:t>
      </w:r>
    </w:p>
    <w:p w14:paraId="3E4BFC40" w14:textId="77777777" w:rsidR="00315BD8" w:rsidRPr="00AC1FE8" w:rsidRDefault="00416FC0">
      <w:pPr>
        <w:spacing w:after="70" w:line="265" w:lineRule="auto"/>
        <w:ind w:left="295"/>
        <w:jc w:val="left"/>
        <w:rPr>
          <w:lang w:val="en-GB"/>
        </w:rPr>
      </w:pPr>
      <w:r w:rsidRPr="00AC1FE8">
        <w:rPr>
          <w:rFonts w:ascii="Courier New" w:eastAsia="Courier New" w:hAnsi="Courier New" w:cs="Courier New"/>
          <w:b/>
          <w:sz w:val="22"/>
          <w:lang w:val="en-GB"/>
        </w:rPr>
        <w:t>"# Header" should return "&lt;h1&gt;Header&lt;/h1&gt;"</w:t>
      </w:r>
    </w:p>
    <w:p w14:paraId="04190350" w14:textId="77777777" w:rsidR="00315BD8" w:rsidRPr="00AC1FE8" w:rsidRDefault="00416FC0">
      <w:pPr>
        <w:spacing w:after="70" w:line="265" w:lineRule="auto"/>
        <w:ind w:left="295"/>
        <w:jc w:val="left"/>
        <w:rPr>
          <w:lang w:val="en-GB"/>
        </w:rPr>
      </w:pPr>
      <w:r w:rsidRPr="00AC1FE8">
        <w:rPr>
          <w:rFonts w:ascii="Courier New" w:eastAsia="Courier New" w:hAnsi="Courier New" w:cs="Courier New"/>
          <w:b/>
          <w:sz w:val="22"/>
          <w:lang w:val="en-GB"/>
        </w:rPr>
        <w:t>"## Header" should return "&lt;h2&gt;Header&lt;/h2&gt;"</w:t>
      </w:r>
    </w:p>
    <w:p w14:paraId="4EA0C24B" w14:textId="77777777" w:rsidR="00315BD8" w:rsidRPr="00AC1FE8" w:rsidRDefault="00416FC0">
      <w:pPr>
        <w:spacing w:after="70" w:line="265" w:lineRule="auto"/>
        <w:ind w:left="295"/>
        <w:jc w:val="left"/>
        <w:rPr>
          <w:lang w:val="en-GB"/>
        </w:rPr>
      </w:pPr>
      <w:r w:rsidRPr="00AC1FE8">
        <w:rPr>
          <w:rFonts w:ascii="Courier New" w:eastAsia="Courier New" w:hAnsi="Courier New" w:cs="Courier New"/>
          <w:b/>
          <w:sz w:val="22"/>
          <w:lang w:val="en-GB"/>
        </w:rPr>
        <w:t>"###### Header" should return "&lt;h6&gt;Header&lt;/h6&gt;"</w:t>
      </w:r>
    </w:p>
    <w:p w14:paraId="084A93DC" w14:textId="77777777" w:rsidR="00315BD8" w:rsidRPr="00AC1FE8" w:rsidRDefault="00416FC0">
      <w:pPr>
        <w:spacing w:after="70" w:line="265" w:lineRule="auto"/>
        <w:ind w:left="295"/>
        <w:jc w:val="left"/>
        <w:rPr>
          <w:lang w:val="en-GB"/>
        </w:rPr>
      </w:pPr>
      <w:r w:rsidRPr="00AC1FE8">
        <w:rPr>
          <w:rFonts w:ascii="Courier New" w:eastAsia="Courier New" w:hAnsi="Courier New" w:cs="Courier New"/>
          <w:b/>
          <w:sz w:val="22"/>
          <w:lang w:val="en-GB"/>
        </w:rPr>
        <w:t>"####### Header" should return "####### Header" (too many hashes)</w:t>
      </w:r>
    </w:p>
    <w:p w14:paraId="301725E1" w14:textId="20283840" w:rsidR="00315BD8" w:rsidRPr="00AC1FE8" w:rsidRDefault="00416FC0">
      <w:pPr>
        <w:spacing w:after="70" w:line="265" w:lineRule="auto"/>
        <w:ind w:left="295"/>
        <w:jc w:val="left"/>
        <w:rPr>
          <w:lang w:val="en-GB"/>
        </w:rPr>
      </w:pPr>
      <w:r w:rsidRPr="00AC1FE8">
        <w:rPr>
          <w:rFonts w:ascii="Courier New" w:eastAsia="Courier New" w:hAnsi="Courier New" w:cs="Courier New"/>
          <w:b/>
          <w:sz w:val="22"/>
          <w:lang w:val="en-GB"/>
        </w:rPr>
        <w:t xml:space="preserve">"### </w:t>
      </w:r>
      <w:r w:rsidR="008E05F1">
        <w:rPr>
          <w:rFonts w:ascii="Courier New" w:eastAsia="Courier New" w:hAnsi="Courier New" w:cs="Courier New"/>
          <w:b/>
          <w:sz w:val="22"/>
          <w:lang w:val="en-GB"/>
        </w:rPr>
        <w:t xml:space="preserve"> </w:t>
      </w:r>
      <w:r w:rsidRPr="00AC1FE8">
        <w:rPr>
          <w:rFonts w:ascii="Courier New" w:eastAsia="Courier New" w:hAnsi="Courier New" w:cs="Courier New"/>
          <w:b/>
          <w:sz w:val="22"/>
          <w:lang w:val="en-GB"/>
        </w:rPr>
        <w:t xml:space="preserve">Header" should return "### </w:t>
      </w:r>
      <w:r w:rsidR="008E05F1">
        <w:rPr>
          <w:rFonts w:ascii="Courier New" w:eastAsia="Courier New" w:hAnsi="Courier New" w:cs="Courier New"/>
          <w:b/>
          <w:sz w:val="22"/>
          <w:lang w:val="en-GB"/>
        </w:rPr>
        <w:t xml:space="preserve"> </w:t>
      </w:r>
      <w:r w:rsidRPr="00AC1FE8">
        <w:rPr>
          <w:rFonts w:ascii="Courier New" w:eastAsia="Courier New" w:hAnsi="Courier New" w:cs="Courier New"/>
          <w:b/>
          <w:sz w:val="22"/>
          <w:lang w:val="en-GB"/>
        </w:rPr>
        <w:t>Header" (too many spaces between)</w:t>
      </w:r>
    </w:p>
    <w:p w14:paraId="0315031B" w14:textId="77777777" w:rsidR="00315BD8" w:rsidRPr="00AC1FE8" w:rsidRDefault="00416FC0">
      <w:pPr>
        <w:spacing w:after="1998" w:line="265" w:lineRule="auto"/>
        <w:ind w:left="295"/>
        <w:jc w:val="left"/>
        <w:rPr>
          <w:lang w:val="en-GB"/>
        </w:rPr>
      </w:pPr>
      <w:r w:rsidRPr="00AC1FE8">
        <w:rPr>
          <w:rFonts w:ascii="Courier New" w:eastAsia="Courier New" w:hAnsi="Courier New" w:cs="Courier New"/>
          <w:b/>
          <w:sz w:val="22"/>
          <w:lang w:val="en-GB"/>
        </w:rPr>
        <w:t>"Header" should return "Header" (no hashes)</w:t>
      </w:r>
    </w:p>
    <w:p w14:paraId="5824D888" w14:textId="77777777" w:rsidR="00315BD8" w:rsidRPr="00AC1FE8" w:rsidRDefault="00416FC0">
      <w:pPr>
        <w:pStyle w:val="berschrift1"/>
        <w:tabs>
          <w:tab w:val="center" w:pos="723"/>
          <w:tab w:val="center" w:pos="4467"/>
        </w:tabs>
        <w:ind w:left="0" w:firstLine="0"/>
        <w:rPr>
          <w:lang w:val="en-GB"/>
        </w:rPr>
      </w:pPr>
      <w:r w:rsidRPr="00AC1FE8">
        <w:rPr>
          <w:rFonts w:ascii="Calibri" w:eastAsia="Calibri" w:hAnsi="Calibri" w:cs="Calibri"/>
          <w:b w:val="0"/>
          <w:color w:val="000000"/>
          <w:sz w:val="22"/>
          <w:lang w:val="en-GB"/>
        </w:rPr>
        <w:tab/>
      </w:r>
      <w:r w:rsidRPr="00AC1FE8">
        <w:rPr>
          <w:lang w:val="en-GB"/>
        </w:rPr>
        <w:t>Input</w:t>
      </w:r>
      <w:r w:rsidRPr="00AC1FE8">
        <w:rPr>
          <w:lang w:val="en-GB"/>
        </w:rPr>
        <w:tab/>
        <w:t>Output</w:t>
      </w:r>
    </w:p>
    <w:p w14:paraId="1893BC51" w14:textId="77777777" w:rsidR="00315BD8" w:rsidRDefault="006D0DC5" w:rsidP="006D0DC5">
      <w:pPr>
        <w:spacing w:after="0" w:line="259" w:lineRule="auto"/>
        <w:ind w:left="0" w:firstLine="0"/>
      </w:pPr>
      <w:r>
        <w:rPr>
          <w:noProof/>
        </w:rPr>
        <mc:AlternateContent>
          <mc:Choice Requires="wps">
            <w:drawing>
              <wp:anchor distT="0" distB="0" distL="114300" distR="114300" simplePos="0" relativeHeight="251668480" behindDoc="0" locked="0" layoutInCell="1" allowOverlap="1" wp14:anchorId="7D0AD46B" wp14:editId="23840CB3">
                <wp:simplePos x="0" y="0"/>
                <wp:positionH relativeFrom="margin">
                  <wp:posOffset>2301875</wp:posOffset>
                </wp:positionH>
                <wp:positionV relativeFrom="paragraph">
                  <wp:posOffset>31115</wp:posOffset>
                </wp:positionV>
                <wp:extent cx="3444875" cy="685800"/>
                <wp:effectExtent l="0" t="0" r="3175" b="0"/>
                <wp:wrapNone/>
                <wp:docPr id="2" name="Rectangle 2"/>
                <wp:cNvGraphicFramePr/>
                <a:graphic xmlns:a="http://schemas.openxmlformats.org/drawingml/2006/main">
                  <a:graphicData uri="http://schemas.microsoft.com/office/word/2010/wordprocessingShape">
                    <wps:wsp>
                      <wps:cNvSpPr/>
                      <wps:spPr>
                        <a:xfrm>
                          <a:off x="0" y="0"/>
                          <a:ext cx="3444875" cy="685800"/>
                        </a:xfrm>
                        <a:prstGeom prst="rect">
                          <a:avLst/>
                        </a:prstGeom>
                        <a:noFill/>
                        <a:ln>
                          <a:noFill/>
                        </a:ln>
                      </wps:spPr>
                      <wps:txbx>
                        <w:txbxContent>
                          <w:p w14:paraId="3190E8C7" w14:textId="77777777" w:rsidR="00FB7D27" w:rsidRDefault="00416FC0" w:rsidP="00E446B5">
                            <w:pPr>
                              <w:spacing w:line="256" w:lineRule="auto"/>
                              <w:ind w:left="302"/>
                              <w:rPr>
                                <w:lang w:val="en-GB"/>
                              </w:rPr>
                            </w:pPr>
                            <w:r w:rsidRPr="00FB7D27">
                              <w:rPr>
                                <w:lang w:val="en-GB"/>
                              </w:rPr>
                              <w:t xml:space="preserve">A string that contains html formatted text, if the input is valid markdown. </w:t>
                            </w:r>
                          </w:p>
                          <w:p w14:paraId="553A4270" w14:textId="10726F94" w:rsidR="00E446B5" w:rsidRPr="00FB7D27" w:rsidRDefault="00416FC0" w:rsidP="00E446B5">
                            <w:pPr>
                              <w:spacing w:line="256" w:lineRule="auto"/>
                              <w:ind w:left="302"/>
                              <w:rPr>
                                <w:lang w:val="en-GB"/>
                              </w:rPr>
                            </w:pPr>
                            <w:r w:rsidRPr="00FB7D27">
                              <w:rPr>
                                <w:lang w:val="en-GB"/>
                              </w:rPr>
                              <w:t>Otherwise</w:t>
                            </w:r>
                            <w:r w:rsidR="00FB7D27">
                              <w:rPr>
                                <w:lang w:val="en-GB"/>
                              </w:rPr>
                              <w:t>,</w:t>
                            </w:r>
                            <w:r w:rsidRPr="00FB7D27">
                              <w:rPr>
                                <w:lang w:val="en-GB"/>
                              </w:rPr>
                              <w:t xml:space="preserve"> it just returns the input</w:t>
                            </w:r>
                            <w:r w:rsidR="00FB7D27">
                              <w:rPr>
                                <w:lang w:val="en-GB"/>
                              </w:rPr>
                              <w:t>.</w:t>
                            </w:r>
                          </w:p>
                          <w:p w14:paraId="37139C9A" w14:textId="77777777" w:rsidR="00E446B5" w:rsidRDefault="00416FC0" w:rsidP="00E446B5">
                            <w:pPr>
                              <w:spacing w:line="256" w:lineRule="auto"/>
                              <w:rPr>
                                <w:rFonts w:ascii="Calibri" w:hAnsi="Calibri" w:cs="Calibri"/>
                                <w:lang w:val="en-US"/>
                              </w:rPr>
                            </w:pPr>
                            <w:r>
                              <w:rPr>
                                <w:rFonts w:ascii="Calibri" w:hAnsi="Calibri" w:cs="Calibri"/>
                                <w:lang w:val="en-US"/>
                              </w:rPr>
                              <w:t> </w:t>
                            </w:r>
                          </w:p>
                        </w:txbxContent>
                      </wps:txbx>
                      <wps:bodyPr wrap="square" lIns="0" tIns="0" rIns="0" bIns="0">
                        <a:noAutofit/>
                      </wps:bodyPr>
                    </wps:wsp>
                  </a:graphicData>
                </a:graphic>
                <wp14:sizeRelH relativeFrom="margin">
                  <wp14:pctWidth>0</wp14:pctWidth>
                </wp14:sizeRelH>
                <wp14:sizeRelV relativeFrom="margin">
                  <wp14:pctHeight>0</wp14:pctHeight>
                </wp14:sizeRelV>
              </wp:anchor>
            </w:drawing>
          </mc:Choice>
          <mc:Fallback>
            <w:pict>
              <v:rect w14:anchorId="7D0AD46B" id="Rectangle 2" o:spid="_x0000_s1074" style="position:absolute;left:0;text-align:left;margin-left:181.25pt;margin-top:2.45pt;width:271.25pt;height:54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" filled="f" stroked="f">
                <v:textbox inset="0,0,0,0">
                  <w:txbxContent>
                    <w:p w14:paraId="3190E8C7" w14:textId="77777777" w:rsidR="00FB7D27" w:rsidRDefault="00416FC0" w:rsidP="00E446B5">
                      <w:pPr>
                        <w:spacing w:line="256" w:lineRule="auto"/>
                        <w:ind w:left="302"/>
                        <w:rPr>
                          <w:lang w:val="en-GB"/>
                        </w:rPr>
                      </w:pPr>
                      <w:r w:rsidRPr="00FB7D27">
                        <w:rPr>
                          <w:lang w:val="en-GB"/>
                        </w:rPr>
                        <w:t xml:space="preserve">A string that contains html formatted text, if the input is valid markdown. </w:t>
                      </w:r>
                    </w:p>
                    <w:p w14:paraId="553A4270" w14:textId="10726F94" w:rsidR="00E446B5" w:rsidRPr="00FB7D27" w:rsidRDefault="00416FC0" w:rsidP="00E446B5">
                      <w:pPr>
                        <w:spacing w:line="256" w:lineRule="auto"/>
                        <w:ind w:left="302"/>
                        <w:rPr>
                          <w:lang w:val="en-GB"/>
                        </w:rPr>
                      </w:pPr>
                      <w:r w:rsidRPr="00FB7D27">
                        <w:rPr>
                          <w:lang w:val="en-GB"/>
                        </w:rPr>
                        <w:t>Otherwise</w:t>
                      </w:r>
                      <w:r w:rsidR="00FB7D27">
                        <w:rPr>
                          <w:lang w:val="en-GB"/>
                        </w:rPr>
                        <w:t>,</w:t>
                      </w:r>
                      <w:r w:rsidRPr="00FB7D27">
                        <w:rPr>
                          <w:lang w:val="en-GB"/>
                        </w:rPr>
                        <w:t xml:space="preserve"> it just returns the input</w:t>
                      </w:r>
                      <w:r w:rsidR="00FB7D27">
                        <w:rPr>
                          <w:lang w:val="en-GB"/>
                        </w:rPr>
                        <w:t>.</w:t>
                      </w:r>
                    </w:p>
                    <w:p w14:paraId="37139C9A" w14:textId="77777777" w:rsidR="00E446B5" w:rsidRDefault="00416FC0" w:rsidP="00E446B5">
                      <w:pPr>
                        <w:spacing w:line="256" w:lineRule="auto"/>
                        <w:rPr>
                          <w:rFonts w:ascii="Calibri" w:hAnsi="Calibri" w:cs="Calibri"/>
                          <w:lang w:val="en-US"/>
                        </w:rPr>
                      </w:pPr>
                      <w:r>
                        <w:rPr>
                          <w:rFonts w:ascii="Calibri" w:hAnsi="Calibri" w:cs="Calibri"/>
                          <w:lang w:val="en-US"/>
                        </w:rPr>
                        <w:t> </w:t>
                      </w:r>
                    </w:p>
                  </w:txbxContent>
                </v:textbox>
                <w10:wrap anchorx="margin"/>
              </v:rect>
            </w:pict>
          </mc:Fallback>
        </mc:AlternateContent>
      </w:r>
      <w:r>
        <w:rPr>
          <w:noProof/>
        </w:rPr>
        <mc:AlternateContent>
          <mc:Choice Requires="wps">
            <w:drawing>
              <wp:anchor distT="0" distB="0" distL="114300" distR="114300" simplePos="0" relativeHeight="251666432" behindDoc="0" locked="0" layoutInCell="1" allowOverlap="1" wp14:anchorId="1BE80460" wp14:editId="2EFC8615">
                <wp:simplePos x="0" y="0"/>
                <wp:positionH relativeFrom="margin">
                  <wp:align>left</wp:align>
                </wp:positionH>
                <wp:positionV relativeFrom="paragraph">
                  <wp:posOffset>12065</wp:posOffset>
                </wp:positionV>
                <wp:extent cx="1981200" cy="447675"/>
                <wp:effectExtent l="0" t="0" r="0" b="0"/>
                <wp:wrapNone/>
                <wp:docPr id="1" name="Rectangle 1"/>
                <wp:cNvGraphicFramePr/>
                <a:graphic xmlns:a="http://schemas.openxmlformats.org/drawingml/2006/main">
                  <a:graphicData uri="http://schemas.microsoft.com/office/word/2010/wordprocessingShape">
                    <wps:wsp>
                      <wps:cNvSpPr/>
                      <wps:spPr>
                        <a:xfrm>
                          <a:off x="0" y="0"/>
                          <a:ext cx="1981200" cy="447675"/>
                        </a:xfrm>
                        <a:prstGeom prst="rect">
                          <a:avLst/>
                        </a:prstGeom>
                        <a:ln>
                          <a:noFill/>
                        </a:ln>
                      </wps:spPr>
                      <wps:txbx>
                        <w:txbxContent>
                          <w:p w14:paraId="68C987C2" w14:textId="77777777" w:rsidR="006D0DC5" w:rsidRPr="006D0DC5" w:rsidRDefault="006D0DC5" w:rsidP="006D0DC5">
                            <w:pPr>
                              <w:ind w:left="295" w:right="-3"/>
                              <w:rPr>
                                <w:lang w:val="en-GB"/>
                              </w:rPr>
                            </w:pPr>
                            <w:r w:rsidRPr="00AC1FE8">
                              <w:rPr>
                                <w:lang w:val="en-GB"/>
                              </w:rPr>
                              <w:t>A string that contains markdown text</w:t>
                            </w:r>
                            <w:r>
                              <w:rPr>
                                <w:lang w:val="en-GB"/>
                              </w:rPr>
                              <w:t>.</w:t>
                            </w:r>
                          </w:p>
                          <w:p w14:paraId="166A1271" w14:textId="77777777" w:rsidR="006D0DC5" w:rsidRPr="00495C7D" w:rsidRDefault="006D0DC5" w:rsidP="006D0DC5">
                            <w:pPr>
                              <w:spacing w:after="160" w:line="259" w:lineRule="auto"/>
                              <w:ind w:left="0" w:firstLine="0"/>
                              <w:jc w:val="left"/>
                              <w:rPr>
                                <w:lang w:val="en-GB"/>
                              </w:rPr>
                            </w:pPr>
                          </w:p>
                        </w:txbxContent>
                      </wps:txbx>
                      <wps:bodyPr horzOverflow="overflow" vert="horz"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rect w14:anchorId="1BE80460" id="Rectangle 1" o:spid="_x0000_s1075" style="position:absolute;left:0;text-align:left;margin-left:0;margin-top:.95pt;width:156pt;height:35.25pt;z-index:25166643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" filled="f" stroked="f">
                <v:textbox inset="0,0,0,0">
                  <w:txbxContent>
                    <w:p w14:paraId="68C987C2" w14:textId="77777777" w:rsidR="006D0DC5" w:rsidRPr="006D0DC5" w:rsidRDefault="006D0DC5" w:rsidP="006D0DC5">
                      <w:pPr>
                        <w:ind w:left="295" w:right="-3"/>
                        <w:rPr>
                          <w:lang w:val="en-GB"/>
                        </w:rPr>
                      </w:pPr>
                      <w:r w:rsidRPr="00AC1FE8">
                        <w:rPr>
                          <w:lang w:val="en-GB"/>
                        </w:rPr>
                        <w:t>A string that contains markdown text</w:t>
                      </w:r>
                      <w:r>
                        <w:rPr>
                          <w:lang w:val="en-GB"/>
                        </w:rPr>
                        <w:t>.</w:t>
                      </w:r>
                    </w:p>
                    <w:p w14:paraId="166A1271" w14:textId="77777777" w:rsidR="006D0DC5" w:rsidRPr="00495C7D" w:rsidRDefault="006D0DC5" w:rsidP="006D0DC5">
                      <w:pPr>
                        <w:spacing w:after="160" w:line="259" w:lineRule="auto"/>
                        <w:ind w:left="0" w:firstLine="0"/>
                        <w:jc w:val="left"/>
                        <w:rPr>
                          <w:lang w:val="en-GB"/>
                        </w:rPr>
                      </w:pPr>
                    </w:p>
                  </w:txbxContent>
                </v:textbox>
                <w10:wrap anchorx="margin"/>
              </v:rect>
            </w:pict>
          </mc:Fallback>
        </mc:AlternateContent>
      </w:r>
    </w:p>
    <w:p w14:paraId="76AC30E9" w14:textId="3A3A0B65" w:rsidR="00315BD8" w:rsidRDefault="00FB7D27">
      <w:pPr>
        <w:spacing w:after="0" w:line="259" w:lineRule="auto"/>
        <w:ind w:left="-1190" w:right="10410" w:firstLine="0"/>
        <w:jc w:val="left"/>
      </w:pPr>
      <w:r>
        <w:rPr>
          <w:rFonts w:ascii="Calibri" w:eastAsia="Calibri" w:hAnsi="Calibri" w:cs="Calibri"/>
          <w:noProof/>
          <w:color w:val="000000"/>
          <w:sz w:val="22"/>
        </w:rPr>
        <w:lastRenderedPageBreak/>
        <mc:AlternateContent>
          <mc:Choice Requires="wpg">
            <w:drawing>
              <wp:anchor distT="0" distB="0" distL="114300" distR="114300" simplePos="0" relativeHeight="251664384" behindDoc="0" locked="0" layoutInCell="1" allowOverlap="1" wp14:anchorId="28B097BE" wp14:editId="61686D75">
                <wp:simplePos x="0" y="0"/>
                <wp:positionH relativeFrom="page">
                  <wp:posOffset>0</wp:posOffset>
                </wp:positionH>
                <wp:positionV relativeFrom="page">
                  <wp:posOffset>0</wp:posOffset>
                </wp:positionV>
                <wp:extent cx="7542530" cy="10687050"/>
                <wp:effectExtent l="0" t="0" r="1270" b="0"/>
                <wp:wrapTopAndBottom/>
                <wp:docPr id="1687" name="Group 1687"/>
                <wp:cNvGraphicFramePr/>
                <a:graphic xmlns:a="http://schemas.openxmlformats.org/drawingml/2006/main">
                  <a:graphicData uri="http://schemas.microsoft.com/office/word/2010/wordprocessingGroup">
                    <wpg:wgp>
                      <wpg:cNvGrpSpPr/>
                      <wpg:grpSpPr>
                        <a:xfrm>
                          <a:off x="0" y="0"/>
                          <a:ext cx="7542530" cy="10687050"/>
                          <a:chOff x="0" y="0"/>
                          <a:chExt cx="7542784" cy="10687304"/>
                        </a:xfrm>
                      </wpg:grpSpPr>
                      <pic:pic xmlns:pic="http://schemas.openxmlformats.org/drawingml/2006/picture">
                        <pic:nvPicPr>
                          <pic:cNvPr id="1840" name="Picture 1840"/>
                          <pic:cNvPicPr/>
                        </pic:nvPicPr>
                        <pic:blipFill>
                          <a:blip r:embed="rId20"/>
                          <a:stretch>
                            <a:fillRect/>
                          </a:stretch>
                        </pic:blipFill>
                        <pic:spPr>
                          <a:xfrm>
                            <a:off x="0" y="408432"/>
                            <a:ext cx="228600" cy="527304"/>
                          </a:xfrm>
                          <a:prstGeom prst="rect">
                            <a:avLst/>
                          </a:prstGeom>
                        </pic:spPr>
                      </pic:pic>
                      <pic:pic xmlns:pic="http://schemas.openxmlformats.org/drawingml/2006/picture">
                        <pic:nvPicPr>
                          <pic:cNvPr id="1839" name="Picture 1839"/>
                          <pic:cNvPicPr/>
                        </pic:nvPicPr>
                        <pic:blipFill>
                          <a:blip r:embed="rId21"/>
                          <a:stretch>
                            <a:fillRect/>
                          </a:stretch>
                        </pic:blipFill>
                        <pic:spPr>
                          <a:xfrm>
                            <a:off x="179832" y="0"/>
                            <a:ext cx="762000" cy="435864"/>
                          </a:xfrm>
                          <a:prstGeom prst="rect">
                            <a:avLst/>
                          </a:prstGeom>
                        </pic:spPr>
                      </pic:pic>
                      <wps:wsp>
                        <wps:cNvPr id="189" name="Shape 189"/>
                        <wps:cNvSpPr/>
                        <wps:spPr>
                          <a:xfrm>
                            <a:off x="770646" y="1201190"/>
                            <a:ext cx="6012734" cy="1397482"/>
                          </a:xfrm>
                          <a:custGeom>
                            <a:avLst/>
                            <a:gdLst/>
                            <a:ahLst/>
                            <a:cxnLst/>
                            <a:rect l="0" t="0" r="0" b="0"/>
                            <a:pathLst>
                              <a:path w="6012734" h="1397482">
                                <a:moveTo>
                                  <a:pt x="44032" y="0"/>
                                </a:moveTo>
                                <a:lnTo>
                                  <a:pt x="5968099" y="0"/>
                                </a:lnTo>
                                <a:cubicBezTo>
                                  <a:pt x="5992226" y="0"/>
                                  <a:pt x="6012131" y="19845"/>
                                  <a:pt x="6012131" y="43900"/>
                                </a:cubicBezTo>
                                <a:lnTo>
                                  <a:pt x="6012131" y="1352980"/>
                                </a:lnTo>
                                <a:cubicBezTo>
                                  <a:pt x="6012734" y="1377636"/>
                                  <a:pt x="5992829" y="1397482"/>
                                  <a:pt x="5968702" y="1397482"/>
                                </a:cubicBezTo>
                                <a:lnTo>
                                  <a:pt x="44032" y="1397482"/>
                                </a:lnTo>
                                <a:cubicBezTo>
                                  <a:pt x="19905" y="1397482"/>
                                  <a:pt x="0" y="1377636"/>
                                  <a:pt x="0" y="1353581"/>
                                </a:cubicBezTo>
                                <a:lnTo>
                                  <a:pt x="0" y="43900"/>
                                </a:lnTo>
                                <a:cubicBezTo>
                                  <a:pt x="0" y="19845"/>
                                  <a:pt x="19905" y="0"/>
                                  <a:pt x="44032" y="0"/>
                                </a:cubicBezTo>
                                <a:close/>
                              </a:path>
                            </a:pathLst>
                          </a:custGeom>
                          <a:ln w="0" cap="flat">
                            <a:miter lim="127000"/>
                          </a:ln>
                        </wps:spPr>
                        <wps:style>
                          <a:lnRef idx="0">
                            <a:srgbClr val="000000">
                              <a:alpha val="0"/>
                            </a:srgbClr>
                          </a:lnRef>
                          <a:fillRef idx="1">
                            <a:srgbClr val="E5E9F1"/>
                          </a:fillRef>
                          <a:effectRef idx="0">
                            <a:scrgbClr r="0" g="0" b="0"/>
                          </a:effectRef>
                          <a:fontRef idx="none"/>
                        </wps:style>
                        <wps:bodyPr/>
                      </wps:wsp>
                      <wps:wsp>
                        <wps:cNvPr id="190" name="Shape 190"/>
                        <wps:cNvSpPr/>
                        <wps:spPr>
                          <a:xfrm>
                            <a:off x="755567" y="1186156"/>
                            <a:ext cx="3021446" cy="1427550"/>
                          </a:xfrm>
                          <a:custGeom>
                            <a:avLst/>
                            <a:gdLst/>
                            <a:ahLst/>
                            <a:cxnLst/>
                            <a:rect l="0" t="0" r="0" b="0"/>
                            <a:pathLst>
                              <a:path w="3021446" h="1427550">
                                <a:moveTo>
                                  <a:pt x="59110" y="0"/>
                                </a:moveTo>
                                <a:lnTo>
                                  <a:pt x="3021446" y="0"/>
                                </a:lnTo>
                                <a:lnTo>
                                  <a:pt x="3021446" y="28264"/>
                                </a:lnTo>
                                <a:lnTo>
                                  <a:pt x="59111" y="28264"/>
                                </a:lnTo>
                                <a:cubicBezTo>
                                  <a:pt x="42222" y="28264"/>
                                  <a:pt x="28349" y="42096"/>
                                  <a:pt x="28349" y="58934"/>
                                </a:cubicBezTo>
                                <a:lnTo>
                                  <a:pt x="28349" y="1368616"/>
                                </a:lnTo>
                                <a:cubicBezTo>
                                  <a:pt x="28349" y="1385454"/>
                                  <a:pt x="42222" y="1399286"/>
                                  <a:pt x="59111" y="1399286"/>
                                </a:cubicBezTo>
                                <a:lnTo>
                                  <a:pt x="3021446" y="1399286"/>
                                </a:lnTo>
                                <a:lnTo>
                                  <a:pt x="3021446" y="1427550"/>
                                </a:lnTo>
                                <a:lnTo>
                                  <a:pt x="59111" y="1427550"/>
                                </a:lnTo>
                                <a:cubicBezTo>
                                  <a:pt x="26540" y="1427550"/>
                                  <a:pt x="0" y="1401090"/>
                                  <a:pt x="0" y="1368616"/>
                                </a:cubicBezTo>
                                <a:lnTo>
                                  <a:pt x="0" y="58934"/>
                                </a:lnTo>
                                <a:cubicBezTo>
                                  <a:pt x="0" y="34579"/>
                                  <a:pt x="14928" y="13606"/>
                                  <a:pt x="36134" y="4642"/>
                                </a:cubicBezTo>
                                <a:lnTo>
                                  <a:pt x="59110" y="0"/>
                                </a:lnTo>
                                <a:close/>
                              </a:path>
                            </a:pathLst>
                          </a:custGeom>
                          <a:ln w="0" cap="flat">
                            <a:miter lim="127000"/>
                          </a:ln>
                        </wps:spPr>
                        <wps:style>
                          <a:lnRef idx="0">
                            <a:srgbClr val="000000">
                              <a:alpha val="0"/>
                            </a:srgbClr>
                          </a:lnRef>
                          <a:fillRef idx="1">
                            <a:srgbClr val="E5E9F1"/>
                          </a:fillRef>
                          <a:effectRef idx="0">
                            <a:scrgbClr r="0" g="0" b="0"/>
                          </a:effectRef>
                          <a:fontRef idx="none"/>
                        </wps:style>
                        <wps:bodyPr/>
                      </wps:wsp>
                      <wps:wsp>
                        <wps:cNvPr id="191" name="Shape 191"/>
                        <wps:cNvSpPr/>
                        <wps:spPr>
                          <a:xfrm>
                            <a:off x="3777013" y="1186156"/>
                            <a:ext cx="3021446" cy="1427550"/>
                          </a:xfrm>
                          <a:custGeom>
                            <a:avLst/>
                            <a:gdLst/>
                            <a:ahLst/>
                            <a:cxnLst/>
                            <a:rect l="0" t="0" r="0" b="0"/>
                            <a:pathLst>
                              <a:path w="3021446" h="1427550">
                                <a:moveTo>
                                  <a:pt x="0" y="0"/>
                                </a:moveTo>
                                <a:lnTo>
                                  <a:pt x="2962336" y="0"/>
                                </a:lnTo>
                                <a:lnTo>
                                  <a:pt x="2985312" y="4642"/>
                                </a:lnTo>
                                <a:cubicBezTo>
                                  <a:pt x="3006518" y="13606"/>
                                  <a:pt x="3021446" y="34579"/>
                                  <a:pt x="3021446" y="58934"/>
                                </a:cubicBezTo>
                                <a:lnTo>
                                  <a:pt x="3021446" y="1368616"/>
                                </a:lnTo>
                                <a:cubicBezTo>
                                  <a:pt x="3021446" y="1401090"/>
                                  <a:pt x="2994907" y="1427550"/>
                                  <a:pt x="2962336" y="1427550"/>
                                </a:cubicBezTo>
                                <a:lnTo>
                                  <a:pt x="0" y="1427550"/>
                                </a:lnTo>
                                <a:lnTo>
                                  <a:pt x="0" y="1399286"/>
                                </a:lnTo>
                                <a:lnTo>
                                  <a:pt x="2962336" y="1399286"/>
                                </a:lnTo>
                                <a:cubicBezTo>
                                  <a:pt x="2979224" y="1399286"/>
                                  <a:pt x="2993097" y="1385454"/>
                                  <a:pt x="2993097" y="1368616"/>
                                </a:cubicBezTo>
                                <a:lnTo>
                                  <a:pt x="2993097" y="58934"/>
                                </a:lnTo>
                                <a:cubicBezTo>
                                  <a:pt x="2993097" y="42096"/>
                                  <a:pt x="2979224" y="28264"/>
                                  <a:pt x="2962336" y="28264"/>
                                </a:cubicBezTo>
                                <a:lnTo>
                                  <a:pt x="0" y="28264"/>
                                </a:lnTo>
                                <a:lnTo>
                                  <a:pt x="0" y="0"/>
                                </a:lnTo>
                                <a:close/>
                              </a:path>
                            </a:pathLst>
                          </a:custGeom>
                          <a:ln w="0" cap="flat">
                            <a:miter lim="127000"/>
                          </a:ln>
                        </wps:spPr>
                        <wps:style>
                          <a:lnRef idx="0">
                            <a:srgbClr val="000000">
                              <a:alpha val="0"/>
                            </a:srgbClr>
                          </a:lnRef>
                          <a:fillRef idx="1">
                            <a:srgbClr val="E5E9F1"/>
                          </a:fillRef>
                          <a:effectRef idx="0">
                            <a:scrgbClr r="0" g="0" b="0"/>
                          </a:effectRef>
                          <a:fontRef idx="none"/>
                        </wps:style>
                        <wps:bodyPr/>
                      </wps:wsp>
                      <wps:wsp>
                        <wps:cNvPr id="192" name="Rectangle 192"/>
                        <wps:cNvSpPr/>
                        <wps:spPr>
                          <a:xfrm>
                            <a:off x="938898" y="1358110"/>
                            <a:ext cx="1733159" cy="367673"/>
                          </a:xfrm>
                          <a:prstGeom prst="rect">
                            <a:avLst/>
                          </a:prstGeom>
                          <a:ln>
                            <a:noFill/>
                          </a:ln>
                        </wps:spPr>
                        <wps:txbx>
                          <w:txbxContent>
                            <w:p w14:paraId="349F44E4" w14:textId="77777777" w:rsidR="00315BD8" w:rsidRDefault="00416FC0">
                              <w:pPr>
                                <w:spacing w:after="160" w:line="259" w:lineRule="auto"/>
                                <w:ind w:left="0" w:firstLine="0"/>
                                <w:jc w:val="left"/>
                              </w:pPr>
                              <w:r>
                                <w:rPr>
                                  <w:b/>
                                  <w:sz w:val="32"/>
                                </w:rPr>
                                <w:t>Specification</w:t>
                              </w:r>
                            </w:p>
                          </w:txbxContent>
                        </wps:txbx>
                        <wps:bodyPr horzOverflow="overflow" vert="horz" lIns="0" tIns="0" rIns="0" bIns="0" rtlCol="0">
                          <a:noAutofit/>
                        </wps:bodyPr>
                      </wps:wsp>
                      <pic:pic xmlns:pic="http://schemas.openxmlformats.org/drawingml/2006/picture">
                        <pic:nvPicPr>
                          <pic:cNvPr id="194" name="Picture 194"/>
                          <pic:cNvPicPr/>
                        </pic:nvPicPr>
                        <pic:blipFill>
                          <a:blip r:embed="rId5"/>
                          <a:stretch>
                            <a:fillRect/>
                          </a:stretch>
                        </pic:blipFill>
                        <pic:spPr>
                          <a:xfrm>
                            <a:off x="6614753" y="9488494"/>
                            <a:ext cx="456816" cy="523435"/>
                          </a:xfrm>
                          <a:prstGeom prst="rect">
                            <a:avLst/>
                          </a:prstGeom>
                        </pic:spPr>
                      </pic:pic>
                      <wps:wsp>
                        <wps:cNvPr id="195" name="Shape 195"/>
                        <wps:cNvSpPr/>
                        <wps:spPr>
                          <a:xfrm>
                            <a:off x="777470" y="2832928"/>
                            <a:ext cx="6013112" cy="7393085"/>
                          </a:xfrm>
                          <a:custGeom>
                            <a:avLst/>
                            <a:gdLst/>
                            <a:ahLst/>
                            <a:cxnLst/>
                            <a:rect l="0" t="0" r="0" b="0"/>
                            <a:pathLst>
                              <a:path w="6013112" h="7393085">
                                <a:moveTo>
                                  <a:pt x="44034" y="0"/>
                                </a:moveTo>
                                <a:lnTo>
                                  <a:pt x="5968474" y="0"/>
                                </a:lnTo>
                                <a:cubicBezTo>
                                  <a:pt x="5992603" y="0"/>
                                  <a:pt x="6012508" y="19915"/>
                                  <a:pt x="6012508" y="44056"/>
                                </a:cubicBezTo>
                                <a:lnTo>
                                  <a:pt x="6012508" y="7348426"/>
                                </a:lnTo>
                                <a:cubicBezTo>
                                  <a:pt x="6013112" y="7373170"/>
                                  <a:pt x="5993206" y="7393085"/>
                                  <a:pt x="5969077" y="7393085"/>
                                </a:cubicBezTo>
                                <a:lnTo>
                                  <a:pt x="44034" y="7393085"/>
                                </a:lnTo>
                                <a:cubicBezTo>
                                  <a:pt x="19906" y="7393085"/>
                                  <a:pt x="0" y="7373170"/>
                                  <a:pt x="0" y="7349029"/>
                                </a:cubicBezTo>
                                <a:lnTo>
                                  <a:pt x="0" y="44056"/>
                                </a:lnTo>
                                <a:cubicBezTo>
                                  <a:pt x="0" y="19915"/>
                                  <a:pt x="19906" y="0"/>
                                  <a:pt x="44034" y="0"/>
                                </a:cubicBezTo>
                                <a:close/>
                              </a:path>
                            </a:pathLst>
                          </a:custGeom>
                          <a:ln w="0" cap="flat">
                            <a:miter lim="127000"/>
                          </a:ln>
                        </wps:spPr>
                        <wps:style>
                          <a:lnRef idx="0">
                            <a:srgbClr val="000000">
                              <a:alpha val="0"/>
                            </a:srgbClr>
                          </a:lnRef>
                          <a:fillRef idx="1">
                            <a:srgbClr val="E5E9F1"/>
                          </a:fillRef>
                          <a:effectRef idx="0">
                            <a:scrgbClr r="0" g="0" b="0"/>
                          </a:effectRef>
                          <a:fontRef idx="none"/>
                        </wps:style>
                        <wps:bodyPr/>
                      </wps:wsp>
                      <wps:wsp>
                        <wps:cNvPr id="196" name="Shape 196"/>
                        <wps:cNvSpPr/>
                        <wps:spPr>
                          <a:xfrm>
                            <a:off x="762389" y="2817840"/>
                            <a:ext cx="3021636" cy="7423260"/>
                          </a:xfrm>
                          <a:custGeom>
                            <a:avLst/>
                            <a:gdLst/>
                            <a:ahLst/>
                            <a:cxnLst/>
                            <a:rect l="0" t="0" r="0" b="0"/>
                            <a:pathLst>
                              <a:path w="3021636" h="7423260">
                                <a:moveTo>
                                  <a:pt x="59114" y="0"/>
                                </a:moveTo>
                                <a:lnTo>
                                  <a:pt x="3021636" y="0"/>
                                </a:lnTo>
                                <a:lnTo>
                                  <a:pt x="3021636" y="28364"/>
                                </a:lnTo>
                                <a:lnTo>
                                  <a:pt x="59115" y="28364"/>
                                </a:lnTo>
                                <a:cubicBezTo>
                                  <a:pt x="42225" y="28364"/>
                                  <a:pt x="28351" y="42245"/>
                                  <a:pt x="28351" y="59143"/>
                                </a:cubicBezTo>
                                <a:lnTo>
                                  <a:pt x="28351" y="7364117"/>
                                </a:lnTo>
                                <a:cubicBezTo>
                                  <a:pt x="28351" y="7381015"/>
                                  <a:pt x="42225" y="7394896"/>
                                  <a:pt x="59115" y="7394896"/>
                                </a:cubicBezTo>
                                <a:lnTo>
                                  <a:pt x="3021636" y="7394896"/>
                                </a:lnTo>
                                <a:lnTo>
                                  <a:pt x="3021636" y="7423260"/>
                                </a:lnTo>
                                <a:lnTo>
                                  <a:pt x="59115" y="7423260"/>
                                </a:lnTo>
                                <a:cubicBezTo>
                                  <a:pt x="26541" y="7423260"/>
                                  <a:pt x="0" y="7396707"/>
                                  <a:pt x="0" y="7364117"/>
                                </a:cubicBezTo>
                                <a:lnTo>
                                  <a:pt x="0" y="59143"/>
                                </a:lnTo>
                                <a:cubicBezTo>
                                  <a:pt x="0" y="34701"/>
                                  <a:pt x="14929" y="13654"/>
                                  <a:pt x="36136" y="4658"/>
                                </a:cubicBezTo>
                                <a:lnTo>
                                  <a:pt x="59114" y="0"/>
                                </a:lnTo>
                                <a:close/>
                              </a:path>
                            </a:pathLst>
                          </a:custGeom>
                          <a:ln w="0" cap="flat">
                            <a:miter lim="127000"/>
                          </a:ln>
                        </wps:spPr>
                        <wps:style>
                          <a:lnRef idx="0">
                            <a:srgbClr val="000000">
                              <a:alpha val="0"/>
                            </a:srgbClr>
                          </a:lnRef>
                          <a:fillRef idx="1">
                            <a:srgbClr val="E5E9F1"/>
                          </a:fillRef>
                          <a:effectRef idx="0">
                            <a:scrgbClr r="0" g="0" b="0"/>
                          </a:effectRef>
                          <a:fontRef idx="none"/>
                        </wps:style>
                        <wps:bodyPr/>
                      </wps:wsp>
                      <wps:wsp>
                        <wps:cNvPr id="197" name="Shape 197"/>
                        <wps:cNvSpPr/>
                        <wps:spPr>
                          <a:xfrm>
                            <a:off x="3784025" y="2817840"/>
                            <a:ext cx="3021636" cy="7423260"/>
                          </a:xfrm>
                          <a:custGeom>
                            <a:avLst/>
                            <a:gdLst/>
                            <a:ahLst/>
                            <a:cxnLst/>
                            <a:rect l="0" t="0" r="0" b="0"/>
                            <a:pathLst>
                              <a:path w="3021636" h="7423260">
                                <a:moveTo>
                                  <a:pt x="0" y="0"/>
                                </a:moveTo>
                                <a:lnTo>
                                  <a:pt x="2962522" y="0"/>
                                </a:lnTo>
                                <a:lnTo>
                                  <a:pt x="2985500" y="4658"/>
                                </a:lnTo>
                                <a:cubicBezTo>
                                  <a:pt x="3006707" y="13654"/>
                                  <a:pt x="3021636" y="34701"/>
                                  <a:pt x="3021636" y="59143"/>
                                </a:cubicBezTo>
                                <a:lnTo>
                                  <a:pt x="3021636" y="7364117"/>
                                </a:lnTo>
                                <a:cubicBezTo>
                                  <a:pt x="3021636" y="7396707"/>
                                  <a:pt x="2995095" y="7423260"/>
                                  <a:pt x="2962521" y="7423260"/>
                                </a:cubicBezTo>
                                <a:lnTo>
                                  <a:pt x="0" y="7423260"/>
                                </a:lnTo>
                                <a:lnTo>
                                  <a:pt x="0" y="7394896"/>
                                </a:lnTo>
                                <a:lnTo>
                                  <a:pt x="2962521" y="7394896"/>
                                </a:lnTo>
                                <a:cubicBezTo>
                                  <a:pt x="2979411" y="7394896"/>
                                  <a:pt x="2993285" y="7381015"/>
                                  <a:pt x="2993285" y="7364117"/>
                                </a:cubicBezTo>
                                <a:lnTo>
                                  <a:pt x="2993285" y="59143"/>
                                </a:lnTo>
                                <a:cubicBezTo>
                                  <a:pt x="2993285" y="42245"/>
                                  <a:pt x="2979411" y="28364"/>
                                  <a:pt x="2962521" y="28364"/>
                                </a:cubicBezTo>
                                <a:lnTo>
                                  <a:pt x="0" y="28364"/>
                                </a:lnTo>
                                <a:lnTo>
                                  <a:pt x="0" y="0"/>
                                </a:lnTo>
                                <a:close/>
                              </a:path>
                            </a:pathLst>
                          </a:custGeom>
                          <a:ln w="0" cap="flat">
                            <a:miter lim="127000"/>
                          </a:ln>
                        </wps:spPr>
                        <wps:style>
                          <a:lnRef idx="0">
                            <a:srgbClr val="000000">
                              <a:alpha val="0"/>
                            </a:srgbClr>
                          </a:lnRef>
                          <a:fillRef idx="1">
                            <a:srgbClr val="E5E9F1"/>
                          </a:fillRef>
                          <a:effectRef idx="0">
                            <a:scrgbClr r="0" g="0" b="0"/>
                          </a:effectRef>
                          <a:fontRef idx="none"/>
                        </wps:style>
                        <wps:bodyPr/>
                      </wps:wsp>
                      <wps:wsp>
                        <wps:cNvPr id="200" name="Rectangle 200"/>
                        <wps:cNvSpPr/>
                        <wps:spPr>
                          <a:xfrm>
                            <a:off x="945911" y="3698670"/>
                            <a:ext cx="111336" cy="243456"/>
                          </a:xfrm>
                          <a:prstGeom prst="rect">
                            <a:avLst/>
                          </a:prstGeom>
                          <a:ln>
                            <a:noFill/>
                          </a:ln>
                        </wps:spPr>
                        <wps:txbx>
                          <w:txbxContent>
                            <w:p w14:paraId="7547DC15" w14:textId="77777777" w:rsidR="00315BD8" w:rsidRDefault="00416FC0">
                              <w:pPr>
                                <w:spacing w:after="160" w:line="259" w:lineRule="auto"/>
                                <w:ind w:left="0" w:firstLine="0"/>
                                <w:jc w:val="left"/>
                              </w:pPr>
                              <w:r>
                                <w:rPr>
                                  <w:rFonts w:ascii="Courier New" w:eastAsia="Courier New" w:hAnsi="Courier New" w:cs="Courier New"/>
                                  <w:b/>
                                  <w:sz w:val="22"/>
                                </w:rPr>
                                <w:t xml:space="preserve"> </w:t>
                              </w:r>
                            </w:p>
                          </w:txbxContent>
                        </wps:txbx>
                        <wps:bodyPr horzOverflow="overflow" vert="horz" lIns="0" tIns="0" rIns="0" bIns="0" rtlCol="0">
                          <a:noAutofit/>
                        </wps:bodyPr>
                      </wps:wsp>
                      <wps:wsp>
                        <wps:cNvPr id="202" name="Rectangle 202"/>
                        <wps:cNvSpPr/>
                        <wps:spPr>
                          <a:xfrm>
                            <a:off x="945911" y="3917561"/>
                            <a:ext cx="111336" cy="243456"/>
                          </a:xfrm>
                          <a:prstGeom prst="rect">
                            <a:avLst/>
                          </a:prstGeom>
                          <a:ln>
                            <a:noFill/>
                          </a:ln>
                        </wps:spPr>
                        <wps:txbx>
                          <w:txbxContent>
                            <w:p w14:paraId="059F4B1E" w14:textId="77777777" w:rsidR="00315BD8" w:rsidRDefault="00416FC0">
                              <w:pPr>
                                <w:spacing w:after="160" w:line="259" w:lineRule="auto"/>
                                <w:ind w:left="0" w:firstLine="0"/>
                                <w:jc w:val="left"/>
                              </w:pPr>
                              <w:r>
                                <w:rPr>
                                  <w:rFonts w:ascii="Courier New" w:eastAsia="Courier New" w:hAnsi="Courier New" w:cs="Courier New"/>
                                  <w:b/>
                                  <w:sz w:val="22"/>
                                </w:rPr>
                                <w:t xml:space="preserve"> </w:t>
                              </w:r>
                            </w:p>
                          </w:txbxContent>
                        </wps:txbx>
                        <wps:bodyPr horzOverflow="overflow" vert="horz" lIns="0" tIns="0" rIns="0" bIns="0" rtlCol="0">
                          <a:noAutofit/>
                        </wps:bodyPr>
                      </wps:wsp>
                      <wps:wsp>
                        <wps:cNvPr id="204" name="Rectangle 204"/>
                        <wps:cNvSpPr/>
                        <wps:spPr>
                          <a:xfrm>
                            <a:off x="945911" y="4136452"/>
                            <a:ext cx="333949" cy="243455"/>
                          </a:xfrm>
                          <a:prstGeom prst="rect">
                            <a:avLst/>
                          </a:prstGeom>
                          <a:ln>
                            <a:noFill/>
                          </a:ln>
                        </wps:spPr>
                        <wps:txbx>
                          <w:txbxContent>
                            <w:p w14:paraId="63AEFB57" w14:textId="77777777" w:rsidR="00315BD8" w:rsidRDefault="00416FC0">
                              <w:pPr>
                                <w:spacing w:after="160" w:line="259" w:lineRule="auto"/>
                                <w:ind w:left="0" w:firstLine="0"/>
                                <w:jc w:val="left"/>
                              </w:pPr>
                              <w:r>
                                <w:rPr>
                                  <w:rFonts w:ascii="Courier New" w:eastAsia="Courier New" w:hAnsi="Courier New" w:cs="Courier New"/>
                                  <w:b/>
                                  <w:sz w:val="22"/>
                                </w:rPr>
                                <w:t xml:space="preserve">   </w:t>
                              </w:r>
                            </w:p>
                          </w:txbxContent>
                        </wps:txbx>
                        <wps:bodyPr horzOverflow="overflow" vert="horz" lIns="0" tIns="0" rIns="0" bIns="0" rtlCol="0">
                          <a:noAutofit/>
                        </wps:bodyPr>
                      </wps:wsp>
                      <wps:wsp>
                        <wps:cNvPr id="206" name="Rectangle 206"/>
                        <wps:cNvSpPr/>
                        <wps:spPr>
                          <a:xfrm>
                            <a:off x="945911" y="4355343"/>
                            <a:ext cx="333949" cy="243456"/>
                          </a:xfrm>
                          <a:prstGeom prst="rect">
                            <a:avLst/>
                          </a:prstGeom>
                          <a:ln>
                            <a:noFill/>
                          </a:ln>
                        </wps:spPr>
                        <wps:txbx>
                          <w:txbxContent>
                            <w:p w14:paraId="60D60C53" w14:textId="77777777" w:rsidR="00315BD8" w:rsidRDefault="00416FC0">
                              <w:pPr>
                                <w:spacing w:after="160" w:line="259" w:lineRule="auto"/>
                                <w:ind w:left="0" w:firstLine="0"/>
                                <w:jc w:val="left"/>
                              </w:pPr>
                              <w:r>
                                <w:rPr>
                                  <w:rFonts w:ascii="Courier New" w:eastAsia="Courier New" w:hAnsi="Courier New" w:cs="Courier New"/>
                                  <w:b/>
                                  <w:sz w:val="22"/>
                                </w:rPr>
                                <w:t xml:space="preserve">   </w:t>
                              </w:r>
                            </w:p>
                          </w:txbxContent>
                        </wps:txbx>
                        <wps:bodyPr horzOverflow="overflow" vert="horz" lIns="0" tIns="0" rIns="0" bIns="0" rtlCol="0">
                          <a:noAutofit/>
                        </wps:bodyPr>
                      </wps:wsp>
                      <wps:wsp>
                        <wps:cNvPr id="208" name="Rectangle 208"/>
                        <wps:cNvSpPr/>
                        <wps:spPr>
                          <a:xfrm>
                            <a:off x="945911" y="4574234"/>
                            <a:ext cx="556562" cy="243456"/>
                          </a:xfrm>
                          <a:prstGeom prst="rect">
                            <a:avLst/>
                          </a:prstGeom>
                          <a:ln>
                            <a:noFill/>
                          </a:ln>
                        </wps:spPr>
                        <wps:txbx>
                          <w:txbxContent>
                            <w:p w14:paraId="6A1974EA" w14:textId="77777777" w:rsidR="00315BD8" w:rsidRDefault="00416FC0">
                              <w:pPr>
                                <w:spacing w:after="160" w:line="259" w:lineRule="auto"/>
                                <w:ind w:left="0" w:firstLine="0"/>
                                <w:jc w:val="left"/>
                              </w:pPr>
                              <w:r>
                                <w:rPr>
                                  <w:rFonts w:ascii="Courier New" w:eastAsia="Courier New" w:hAnsi="Courier New" w:cs="Courier New"/>
                                  <w:b/>
                                  <w:sz w:val="22"/>
                                </w:rPr>
                                <w:t xml:space="preserve">     </w:t>
                              </w:r>
                            </w:p>
                          </w:txbxContent>
                        </wps:txbx>
                        <wps:bodyPr horzOverflow="overflow" vert="horz" lIns="0" tIns="0" rIns="0" bIns="0" rtlCol="0">
                          <a:noAutofit/>
                        </wps:bodyPr>
                      </wps:wsp>
                      <wps:wsp>
                        <wps:cNvPr id="1536" name="Rectangle 1536"/>
                        <wps:cNvSpPr/>
                        <wps:spPr>
                          <a:xfrm>
                            <a:off x="1364213" y="4574234"/>
                            <a:ext cx="111336" cy="243456"/>
                          </a:xfrm>
                          <a:prstGeom prst="rect">
                            <a:avLst/>
                          </a:prstGeom>
                          <a:ln>
                            <a:noFill/>
                          </a:ln>
                        </wps:spPr>
                        <wps:txbx>
                          <w:txbxContent>
                            <w:p w14:paraId="2609C0AE" w14:textId="55FB5EEE" w:rsidR="00315BD8" w:rsidRDefault="00315BD8">
                              <w:pPr>
                                <w:spacing w:after="160" w:line="259" w:lineRule="auto"/>
                                <w:ind w:left="0" w:firstLine="0"/>
                                <w:jc w:val="left"/>
                              </w:pPr>
                            </w:p>
                          </w:txbxContent>
                        </wps:txbx>
                        <wps:bodyPr horzOverflow="overflow" vert="horz" lIns="0" tIns="0" rIns="0" bIns="0" rtlCol="0">
                          <a:noAutofit/>
                        </wps:bodyPr>
                      </wps:wsp>
                      <wps:wsp>
                        <wps:cNvPr id="212" name="Rectangle 212"/>
                        <wps:cNvSpPr/>
                        <wps:spPr>
                          <a:xfrm>
                            <a:off x="945911" y="5012016"/>
                            <a:ext cx="556562" cy="243456"/>
                          </a:xfrm>
                          <a:prstGeom prst="rect">
                            <a:avLst/>
                          </a:prstGeom>
                          <a:ln>
                            <a:noFill/>
                          </a:ln>
                        </wps:spPr>
                        <wps:txbx>
                          <w:txbxContent>
                            <w:p w14:paraId="4F19C905" w14:textId="77777777" w:rsidR="00315BD8" w:rsidRDefault="00416FC0">
                              <w:pPr>
                                <w:spacing w:after="160" w:line="259" w:lineRule="auto"/>
                                <w:ind w:left="0" w:firstLine="0"/>
                                <w:jc w:val="left"/>
                              </w:pPr>
                              <w:r>
                                <w:rPr>
                                  <w:rFonts w:ascii="Courier New" w:eastAsia="Courier New" w:hAnsi="Courier New" w:cs="Courier New"/>
                                  <w:b/>
                                  <w:sz w:val="22"/>
                                </w:rPr>
                                <w:t xml:space="preserve">     </w:t>
                              </w:r>
                            </w:p>
                          </w:txbxContent>
                        </wps:txbx>
                        <wps:bodyPr horzOverflow="overflow" vert="horz" lIns="0" tIns="0" rIns="0" bIns="0" rtlCol="0">
                          <a:noAutofit/>
                        </wps:bodyPr>
                      </wps:wsp>
                      <wps:wsp>
                        <wps:cNvPr id="1541" name="Rectangle 1541"/>
                        <wps:cNvSpPr/>
                        <wps:spPr>
                          <a:xfrm>
                            <a:off x="2786927" y="5012016"/>
                            <a:ext cx="111336" cy="243456"/>
                          </a:xfrm>
                          <a:prstGeom prst="rect">
                            <a:avLst/>
                          </a:prstGeom>
                          <a:ln>
                            <a:noFill/>
                          </a:ln>
                        </wps:spPr>
                        <wps:txbx>
                          <w:txbxContent>
                            <w:p w14:paraId="7609CCF8" w14:textId="2E3832A1" w:rsidR="00315BD8" w:rsidRDefault="00315BD8">
                              <w:pPr>
                                <w:spacing w:after="160" w:line="259" w:lineRule="auto"/>
                                <w:ind w:left="0" w:firstLine="0"/>
                                <w:jc w:val="left"/>
                              </w:pPr>
                            </w:p>
                          </w:txbxContent>
                        </wps:txbx>
                        <wps:bodyPr horzOverflow="overflow" vert="horz" lIns="0" tIns="0" rIns="0" bIns="0" rtlCol="0">
                          <a:noAutofit/>
                        </wps:bodyPr>
                      </wps:wsp>
                      <wps:wsp>
                        <wps:cNvPr id="214" name="Rectangle 214"/>
                        <wps:cNvSpPr/>
                        <wps:spPr>
                          <a:xfrm>
                            <a:off x="945911" y="5230907"/>
                            <a:ext cx="333949" cy="243456"/>
                          </a:xfrm>
                          <a:prstGeom prst="rect">
                            <a:avLst/>
                          </a:prstGeom>
                          <a:ln>
                            <a:noFill/>
                          </a:ln>
                        </wps:spPr>
                        <wps:txbx>
                          <w:txbxContent>
                            <w:p w14:paraId="09A73CB5" w14:textId="77777777" w:rsidR="00315BD8" w:rsidRDefault="00416FC0">
                              <w:pPr>
                                <w:spacing w:after="160" w:line="259" w:lineRule="auto"/>
                                <w:ind w:left="0" w:firstLine="0"/>
                                <w:jc w:val="left"/>
                              </w:pPr>
                              <w:r>
                                <w:rPr>
                                  <w:rFonts w:ascii="Courier New" w:eastAsia="Courier New" w:hAnsi="Courier New" w:cs="Courier New"/>
                                  <w:b/>
                                  <w:sz w:val="22"/>
                                </w:rPr>
                                <w:t xml:space="preserve">   </w:t>
                              </w:r>
                            </w:p>
                          </w:txbxContent>
                        </wps:txbx>
                        <wps:bodyPr horzOverflow="overflow" vert="horz" lIns="0" tIns="0" rIns="0" bIns="0" rtlCol="0">
                          <a:noAutofit/>
                        </wps:bodyPr>
                      </wps:wsp>
                      <wps:wsp>
                        <wps:cNvPr id="216" name="Rectangle 216"/>
                        <wps:cNvSpPr/>
                        <wps:spPr>
                          <a:xfrm>
                            <a:off x="945911" y="5583036"/>
                            <a:ext cx="333949" cy="243456"/>
                          </a:xfrm>
                          <a:prstGeom prst="rect">
                            <a:avLst/>
                          </a:prstGeom>
                          <a:ln>
                            <a:noFill/>
                          </a:ln>
                        </wps:spPr>
                        <wps:txbx>
                          <w:txbxContent>
                            <w:p w14:paraId="2077A42F" w14:textId="77777777" w:rsidR="00315BD8" w:rsidRDefault="00416FC0">
                              <w:pPr>
                                <w:spacing w:after="160" w:line="259" w:lineRule="auto"/>
                                <w:ind w:left="0" w:firstLine="0"/>
                                <w:jc w:val="left"/>
                              </w:pPr>
                              <w:r>
                                <w:rPr>
                                  <w:rFonts w:ascii="Courier New" w:eastAsia="Courier New" w:hAnsi="Courier New" w:cs="Courier New"/>
                                  <w:b/>
                                  <w:sz w:val="22"/>
                                </w:rPr>
                                <w:t xml:space="preserve">   </w:t>
                              </w:r>
                            </w:p>
                          </w:txbxContent>
                        </wps:txbx>
                        <wps:bodyPr horzOverflow="overflow" vert="horz" lIns="0" tIns="0" rIns="0" bIns="0" rtlCol="0">
                          <a:noAutofit/>
                        </wps:bodyPr>
                      </wps:wsp>
                      <wps:wsp>
                        <wps:cNvPr id="220" name="Rectangle 220"/>
                        <wps:cNvSpPr/>
                        <wps:spPr>
                          <a:xfrm>
                            <a:off x="945911" y="6020818"/>
                            <a:ext cx="333949" cy="243456"/>
                          </a:xfrm>
                          <a:prstGeom prst="rect">
                            <a:avLst/>
                          </a:prstGeom>
                          <a:ln>
                            <a:noFill/>
                          </a:ln>
                        </wps:spPr>
                        <wps:txbx>
                          <w:txbxContent>
                            <w:p w14:paraId="7CBEA697" w14:textId="77777777" w:rsidR="00315BD8" w:rsidRDefault="00416FC0">
                              <w:pPr>
                                <w:spacing w:after="160" w:line="259" w:lineRule="auto"/>
                                <w:ind w:left="0" w:firstLine="0"/>
                                <w:jc w:val="left"/>
                              </w:pPr>
                              <w:r>
                                <w:rPr>
                                  <w:rFonts w:ascii="Courier New" w:eastAsia="Courier New" w:hAnsi="Courier New" w:cs="Courier New"/>
                                  <w:b/>
                                  <w:sz w:val="22"/>
                                </w:rPr>
                                <w:t xml:space="preserve">   </w:t>
                              </w:r>
                            </w:p>
                          </w:txbxContent>
                        </wps:txbx>
                        <wps:bodyPr horzOverflow="overflow" vert="horz" lIns="0" tIns="0" rIns="0" bIns="0" rtlCol="0">
                          <a:noAutofit/>
                        </wps:bodyPr>
                      </wps:wsp>
                      <wps:wsp>
                        <wps:cNvPr id="222" name="Rectangle 222"/>
                        <wps:cNvSpPr/>
                        <wps:spPr>
                          <a:xfrm>
                            <a:off x="945911" y="6239709"/>
                            <a:ext cx="556562" cy="243455"/>
                          </a:xfrm>
                          <a:prstGeom prst="rect">
                            <a:avLst/>
                          </a:prstGeom>
                          <a:ln>
                            <a:noFill/>
                          </a:ln>
                        </wps:spPr>
                        <wps:txbx>
                          <w:txbxContent>
                            <w:p w14:paraId="7ED4A2B3" w14:textId="77777777" w:rsidR="00315BD8" w:rsidRDefault="00416FC0">
                              <w:pPr>
                                <w:spacing w:after="160" w:line="259" w:lineRule="auto"/>
                                <w:ind w:left="0" w:firstLine="0"/>
                                <w:jc w:val="left"/>
                              </w:pPr>
                              <w:r>
                                <w:rPr>
                                  <w:rFonts w:ascii="Courier New" w:eastAsia="Courier New" w:hAnsi="Courier New" w:cs="Courier New"/>
                                  <w:b/>
                                  <w:sz w:val="22"/>
                                </w:rPr>
                                <w:t xml:space="preserve">     </w:t>
                              </w:r>
                            </w:p>
                          </w:txbxContent>
                        </wps:txbx>
                        <wps:bodyPr horzOverflow="overflow" vert="horz" lIns="0" tIns="0" rIns="0" bIns="0" rtlCol="0">
                          <a:noAutofit/>
                        </wps:bodyPr>
                      </wps:wsp>
                      <wps:wsp>
                        <wps:cNvPr id="224" name="Rectangle 224"/>
                        <wps:cNvSpPr/>
                        <wps:spPr>
                          <a:xfrm>
                            <a:off x="945911" y="6458600"/>
                            <a:ext cx="556562" cy="243455"/>
                          </a:xfrm>
                          <a:prstGeom prst="rect">
                            <a:avLst/>
                          </a:prstGeom>
                          <a:ln>
                            <a:noFill/>
                          </a:ln>
                        </wps:spPr>
                        <wps:txbx>
                          <w:txbxContent>
                            <w:p w14:paraId="12D1BAE2" w14:textId="77777777" w:rsidR="00315BD8" w:rsidRDefault="00416FC0">
                              <w:pPr>
                                <w:spacing w:after="160" w:line="259" w:lineRule="auto"/>
                                <w:ind w:left="0" w:firstLine="0"/>
                                <w:jc w:val="left"/>
                              </w:pPr>
                              <w:r>
                                <w:rPr>
                                  <w:rFonts w:ascii="Courier New" w:eastAsia="Courier New" w:hAnsi="Courier New" w:cs="Courier New"/>
                                  <w:b/>
                                  <w:sz w:val="22"/>
                                </w:rPr>
                                <w:t xml:space="preserve">     </w:t>
                              </w:r>
                            </w:p>
                          </w:txbxContent>
                        </wps:txbx>
                        <wps:bodyPr horzOverflow="overflow" vert="horz" lIns="0" tIns="0" rIns="0" bIns="0" rtlCol="0">
                          <a:noAutofit/>
                        </wps:bodyPr>
                      </wps:wsp>
                      <wps:wsp>
                        <wps:cNvPr id="226" name="Rectangle 226"/>
                        <wps:cNvSpPr/>
                        <wps:spPr>
                          <a:xfrm>
                            <a:off x="945911" y="6677492"/>
                            <a:ext cx="890482" cy="243456"/>
                          </a:xfrm>
                          <a:prstGeom prst="rect">
                            <a:avLst/>
                          </a:prstGeom>
                          <a:ln>
                            <a:noFill/>
                          </a:ln>
                        </wps:spPr>
                        <wps:txbx>
                          <w:txbxContent>
                            <w:p w14:paraId="498B5F51" w14:textId="77777777" w:rsidR="00315BD8" w:rsidRDefault="00416FC0">
                              <w:pPr>
                                <w:spacing w:after="160" w:line="259" w:lineRule="auto"/>
                                <w:ind w:left="0" w:firstLine="0"/>
                                <w:jc w:val="left"/>
                              </w:pPr>
                              <w:r>
                                <w:rPr>
                                  <w:rFonts w:ascii="Courier New" w:eastAsia="Courier New" w:hAnsi="Courier New" w:cs="Courier New"/>
                                  <w:b/>
                                  <w:sz w:val="22"/>
                                </w:rPr>
                                <w:t xml:space="preserve">        </w:t>
                              </w:r>
                            </w:p>
                          </w:txbxContent>
                        </wps:txbx>
                        <wps:bodyPr horzOverflow="overflow" vert="horz" lIns="0" tIns="0" rIns="0" bIns="0" rtlCol="0">
                          <a:noAutofit/>
                        </wps:bodyPr>
                      </wps:wsp>
                      <wps:wsp>
                        <wps:cNvPr id="228" name="Rectangle 228"/>
                        <wps:cNvSpPr/>
                        <wps:spPr>
                          <a:xfrm>
                            <a:off x="945911" y="6896382"/>
                            <a:ext cx="556562" cy="243456"/>
                          </a:xfrm>
                          <a:prstGeom prst="rect">
                            <a:avLst/>
                          </a:prstGeom>
                          <a:ln>
                            <a:noFill/>
                          </a:ln>
                        </wps:spPr>
                        <wps:txbx>
                          <w:txbxContent>
                            <w:p w14:paraId="0D5E4010" w14:textId="77777777" w:rsidR="00315BD8" w:rsidRDefault="00416FC0">
                              <w:pPr>
                                <w:spacing w:after="160" w:line="259" w:lineRule="auto"/>
                                <w:ind w:left="0" w:firstLine="0"/>
                                <w:jc w:val="left"/>
                              </w:pPr>
                              <w:r>
                                <w:rPr>
                                  <w:rFonts w:ascii="Courier New" w:eastAsia="Courier New" w:hAnsi="Courier New" w:cs="Courier New"/>
                                  <w:b/>
                                  <w:sz w:val="22"/>
                                </w:rPr>
                                <w:t xml:space="preserve">     </w:t>
                              </w:r>
                            </w:p>
                          </w:txbxContent>
                        </wps:txbx>
                        <wps:bodyPr horzOverflow="overflow" vert="horz" lIns="0" tIns="0" rIns="0" bIns="0" rtlCol="0">
                          <a:noAutofit/>
                        </wps:bodyPr>
                      </wps:wsp>
                      <wps:wsp>
                        <wps:cNvPr id="230" name="Rectangle 230"/>
                        <wps:cNvSpPr/>
                        <wps:spPr>
                          <a:xfrm>
                            <a:off x="945911" y="7115273"/>
                            <a:ext cx="333949" cy="243456"/>
                          </a:xfrm>
                          <a:prstGeom prst="rect">
                            <a:avLst/>
                          </a:prstGeom>
                          <a:ln>
                            <a:noFill/>
                          </a:ln>
                        </wps:spPr>
                        <wps:txbx>
                          <w:txbxContent>
                            <w:p w14:paraId="65D8A2AC" w14:textId="77777777" w:rsidR="00315BD8" w:rsidRDefault="00416FC0">
                              <w:pPr>
                                <w:spacing w:after="160" w:line="259" w:lineRule="auto"/>
                                <w:ind w:left="0" w:firstLine="0"/>
                                <w:jc w:val="left"/>
                              </w:pPr>
                              <w:r>
                                <w:rPr>
                                  <w:rFonts w:ascii="Courier New" w:eastAsia="Courier New" w:hAnsi="Courier New" w:cs="Courier New"/>
                                  <w:b/>
                                  <w:sz w:val="22"/>
                                </w:rPr>
                                <w:t xml:space="preserve">   </w:t>
                              </w:r>
                            </w:p>
                          </w:txbxContent>
                        </wps:txbx>
                        <wps:bodyPr horzOverflow="overflow" vert="horz" lIns="0" tIns="0" rIns="0" bIns="0" rtlCol="0">
                          <a:noAutofit/>
                        </wps:bodyPr>
                      </wps:wsp>
                      <wps:wsp>
                        <wps:cNvPr id="232" name="Rectangle 232"/>
                        <wps:cNvSpPr/>
                        <wps:spPr>
                          <a:xfrm>
                            <a:off x="945911" y="7467403"/>
                            <a:ext cx="333949" cy="243456"/>
                          </a:xfrm>
                          <a:prstGeom prst="rect">
                            <a:avLst/>
                          </a:prstGeom>
                          <a:ln>
                            <a:noFill/>
                          </a:ln>
                        </wps:spPr>
                        <wps:txbx>
                          <w:txbxContent>
                            <w:p w14:paraId="1FF65F01" w14:textId="77777777" w:rsidR="00315BD8" w:rsidRDefault="00416FC0">
                              <w:pPr>
                                <w:spacing w:after="160" w:line="259" w:lineRule="auto"/>
                                <w:ind w:left="0" w:firstLine="0"/>
                                <w:jc w:val="left"/>
                              </w:pPr>
                              <w:r>
                                <w:rPr>
                                  <w:rFonts w:ascii="Courier New" w:eastAsia="Courier New" w:hAnsi="Courier New" w:cs="Courier New"/>
                                  <w:b/>
                                  <w:sz w:val="22"/>
                                </w:rPr>
                                <w:t xml:space="preserve">   </w:t>
                              </w:r>
                            </w:p>
                          </w:txbxContent>
                        </wps:txbx>
                        <wps:bodyPr horzOverflow="overflow" vert="horz" lIns="0" tIns="0" rIns="0" bIns="0" rtlCol="0">
                          <a:noAutofit/>
                        </wps:bodyPr>
                      </wps:wsp>
                      <wps:wsp>
                        <wps:cNvPr id="234" name="Rectangle 234"/>
                        <wps:cNvSpPr/>
                        <wps:spPr>
                          <a:xfrm>
                            <a:off x="945911" y="7686293"/>
                            <a:ext cx="667869" cy="243455"/>
                          </a:xfrm>
                          <a:prstGeom prst="rect">
                            <a:avLst/>
                          </a:prstGeom>
                          <a:ln>
                            <a:noFill/>
                          </a:ln>
                        </wps:spPr>
                        <wps:txbx>
                          <w:txbxContent>
                            <w:p w14:paraId="46F755A9" w14:textId="77777777" w:rsidR="00315BD8" w:rsidRDefault="00416FC0">
                              <w:pPr>
                                <w:spacing w:after="160" w:line="259" w:lineRule="auto"/>
                                <w:ind w:left="0" w:firstLine="0"/>
                                <w:jc w:val="left"/>
                              </w:pPr>
                              <w:r>
                                <w:rPr>
                                  <w:rFonts w:ascii="Courier New" w:eastAsia="Courier New" w:hAnsi="Courier New" w:cs="Courier New"/>
                                  <w:b/>
                                  <w:sz w:val="22"/>
                                </w:rPr>
                                <w:t xml:space="preserve">      </w:t>
                              </w:r>
                            </w:p>
                          </w:txbxContent>
                        </wps:txbx>
                        <wps:bodyPr horzOverflow="overflow" vert="horz" lIns="0" tIns="0" rIns="0" bIns="0" rtlCol="0">
                          <a:noAutofit/>
                        </wps:bodyPr>
                      </wps:wsp>
                      <wps:wsp>
                        <wps:cNvPr id="236" name="Rectangle 236"/>
                        <wps:cNvSpPr/>
                        <wps:spPr>
                          <a:xfrm>
                            <a:off x="945911" y="7905184"/>
                            <a:ext cx="333949" cy="243456"/>
                          </a:xfrm>
                          <a:prstGeom prst="rect">
                            <a:avLst/>
                          </a:prstGeom>
                          <a:ln>
                            <a:noFill/>
                          </a:ln>
                        </wps:spPr>
                        <wps:txbx>
                          <w:txbxContent>
                            <w:p w14:paraId="5C0AF233" w14:textId="77777777" w:rsidR="00315BD8" w:rsidRDefault="00416FC0">
                              <w:pPr>
                                <w:spacing w:after="160" w:line="259" w:lineRule="auto"/>
                                <w:ind w:left="0" w:firstLine="0"/>
                                <w:jc w:val="left"/>
                              </w:pPr>
                              <w:r>
                                <w:rPr>
                                  <w:rFonts w:ascii="Courier New" w:eastAsia="Courier New" w:hAnsi="Courier New" w:cs="Courier New"/>
                                  <w:b/>
                                  <w:sz w:val="22"/>
                                </w:rPr>
                                <w:t xml:space="preserve">   </w:t>
                              </w:r>
                            </w:p>
                          </w:txbxContent>
                        </wps:txbx>
                        <wps:bodyPr horzOverflow="overflow" vert="horz" lIns="0" tIns="0" rIns="0" bIns="0" rtlCol="0">
                          <a:noAutofit/>
                        </wps:bodyPr>
                      </wps:wsp>
                      <wps:wsp>
                        <wps:cNvPr id="238" name="Rectangle 238"/>
                        <wps:cNvSpPr/>
                        <wps:spPr>
                          <a:xfrm>
                            <a:off x="945911" y="8124075"/>
                            <a:ext cx="667869" cy="243457"/>
                          </a:xfrm>
                          <a:prstGeom prst="rect">
                            <a:avLst/>
                          </a:prstGeom>
                          <a:ln>
                            <a:noFill/>
                          </a:ln>
                        </wps:spPr>
                        <wps:txbx>
                          <w:txbxContent>
                            <w:p w14:paraId="66C98F68" w14:textId="77777777" w:rsidR="00315BD8" w:rsidRDefault="00416FC0">
                              <w:pPr>
                                <w:spacing w:after="160" w:line="259" w:lineRule="auto"/>
                                <w:ind w:left="0" w:firstLine="0"/>
                                <w:jc w:val="left"/>
                              </w:pPr>
                              <w:r>
                                <w:rPr>
                                  <w:rFonts w:ascii="Courier New" w:eastAsia="Courier New" w:hAnsi="Courier New" w:cs="Courier New"/>
                                  <w:b/>
                                  <w:sz w:val="22"/>
                                </w:rPr>
                                <w:t xml:space="preserve">      </w:t>
                              </w:r>
                            </w:p>
                          </w:txbxContent>
                        </wps:txbx>
                        <wps:bodyPr horzOverflow="overflow" vert="horz" lIns="0" tIns="0" rIns="0" bIns="0" rtlCol="0">
                          <a:noAutofit/>
                        </wps:bodyPr>
                      </wps:wsp>
                      <wps:wsp>
                        <wps:cNvPr id="240" name="Rectangle 240"/>
                        <wps:cNvSpPr/>
                        <wps:spPr>
                          <a:xfrm>
                            <a:off x="945911" y="8342966"/>
                            <a:ext cx="333949" cy="243457"/>
                          </a:xfrm>
                          <a:prstGeom prst="rect">
                            <a:avLst/>
                          </a:prstGeom>
                          <a:ln>
                            <a:noFill/>
                          </a:ln>
                        </wps:spPr>
                        <wps:txbx>
                          <w:txbxContent>
                            <w:p w14:paraId="155C9234" w14:textId="77777777" w:rsidR="00315BD8" w:rsidRDefault="00416FC0">
                              <w:pPr>
                                <w:spacing w:after="160" w:line="259" w:lineRule="auto"/>
                                <w:ind w:left="0" w:firstLine="0"/>
                                <w:jc w:val="left"/>
                              </w:pPr>
                              <w:r>
                                <w:rPr>
                                  <w:rFonts w:ascii="Courier New" w:eastAsia="Courier New" w:hAnsi="Courier New" w:cs="Courier New"/>
                                  <w:b/>
                                  <w:sz w:val="22"/>
                                </w:rPr>
                                <w:t xml:space="preserve">   </w:t>
                              </w:r>
                            </w:p>
                          </w:txbxContent>
                        </wps:txbx>
                        <wps:bodyPr horzOverflow="overflow" vert="horz" lIns="0" tIns="0" rIns="0" bIns="0" rtlCol="0">
                          <a:noAutofit/>
                        </wps:bodyPr>
                      </wps:wsp>
                      <wps:wsp>
                        <wps:cNvPr id="242" name="Rectangle 242"/>
                        <wps:cNvSpPr/>
                        <wps:spPr>
                          <a:xfrm>
                            <a:off x="945911" y="8561857"/>
                            <a:ext cx="667869" cy="243456"/>
                          </a:xfrm>
                          <a:prstGeom prst="rect">
                            <a:avLst/>
                          </a:prstGeom>
                          <a:ln>
                            <a:noFill/>
                          </a:ln>
                        </wps:spPr>
                        <wps:txbx>
                          <w:txbxContent>
                            <w:p w14:paraId="44B5D3D0" w14:textId="77777777" w:rsidR="00315BD8" w:rsidRDefault="00416FC0">
                              <w:pPr>
                                <w:spacing w:after="160" w:line="259" w:lineRule="auto"/>
                                <w:ind w:left="0" w:firstLine="0"/>
                                <w:jc w:val="left"/>
                              </w:pPr>
                              <w:r>
                                <w:rPr>
                                  <w:rFonts w:ascii="Courier New" w:eastAsia="Courier New" w:hAnsi="Courier New" w:cs="Courier New"/>
                                  <w:b/>
                                  <w:sz w:val="22"/>
                                </w:rPr>
                                <w:t xml:space="preserve">      </w:t>
                              </w:r>
                            </w:p>
                          </w:txbxContent>
                        </wps:txbx>
                        <wps:bodyPr horzOverflow="overflow" vert="horz" lIns="0" tIns="0" rIns="0" bIns="0" rtlCol="0">
                          <a:noAutofit/>
                        </wps:bodyPr>
                      </wps:wsp>
                      <wps:wsp>
                        <wps:cNvPr id="244" name="Rectangle 244"/>
                        <wps:cNvSpPr/>
                        <wps:spPr>
                          <a:xfrm>
                            <a:off x="945911" y="8780748"/>
                            <a:ext cx="333949" cy="243456"/>
                          </a:xfrm>
                          <a:prstGeom prst="rect">
                            <a:avLst/>
                          </a:prstGeom>
                          <a:ln>
                            <a:noFill/>
                          </a:ln>
                        </wps:spPr>
                        <wps:txbx>
                          <w:txbxContent>
                            <w:p w14:paraId="1687F7BC" w14:textId="77777777" w:rsidR="00315BD8" w:rsidRDefault="00416FC0">
                              <w:pPr>
                                <w:spacing w:after="160" w:line="259" w:lineRule="auto"/>
                                <w:ind w:left="0" w:firstLine="0"/>
                                <w:jc w:val="left"/>
                              </w:pPr>
                              <w:r>
                                <w:rPr>
                                  <w:rFonts w:ascii="Courier New" w:eastAsia="Courier New" w:hAnsi="Courier New" w:cs="Courier New"/>
                                  <w:b/>
                                  <w:sz w:val="22"/>
                                </w:rPr>
                                <w:t xml:space="preserve">   </w:t>
                              </w:r>
                            </w:p>
                          </w:txbxContent>
                        </wps:txbx>
                        <wps:bodyPr horzOverflow="overflow" vert="horz" lIns="0" tIns="0" rIns="0" bIns="0" rtlCol="0">
                          <a:noAutofit/>
                        </wps:bodyPr>
                      </wps:wsp>
                      <wps:wsp>
                        <wps:cNvPr id="246" name="Rectangle 246"/>
                        <wps:cNvSpPr/>
                        <wps:spPr>
                          <a:xfrm>
                            <a:off x="945911" y="8999639"/>
                            <a:ext cx="667869" cy="243457"/>
                          </a:xfrm>
                          <a:prstGeom prst="rect">
                            <a:avLst/>
                          </a:prstGeom>
                          <a:ln>
                            <a:noFill/>
                          </a:ln>
                        </wps:spPr>
                        <wps:txbx>
                          <w:txbxContent>
                            <w:p w14:paraId="77A1D823" w14:textId="77777777" w:rsidR="00315BD8" w:rsidRDefault="00416FC0">
                              <w:pPr>
                                <w:spacing w:after="160" w:line="259" w:lineRule="auto"/>
                                <w:ind w:left="0" w:firstLine="0"/>
                                <w:jc w:val="left"/>
                              </w:pPr>
                              <w:r>
                                <w:rPr>
                                  <w:rFonts w:ascii="Courier New" w:eastAsia="Courier New" w:hAnsi="Courier New" w:cs="Courier New"/>
                                  <w:b/>
                                  <w:sz w:val="22"/>
                                </w:rPr>
                                <w:t xml:space="preserve">      </w:t>
                              </w:r>
                            </w:p>
                          </w:txbxContent>
                        </wps:txbx>
                        <wps:bodyPr horzOverflow="overflow" vert="horz" lIns="0" tIns="0" rIns="0" bIns="0" rtlCol="0">
                          <a:noAutofit/>
                        </wps:bodyPr>
                      </wps:wsp>
                      <wps:wsp>
                        <wps:cNvPr id="248" name="Rectangle 248"/>
                        <wps:cNvSpPr/>
                        <wps:spPr>
                          <a:xfrm>
                            <a:off x="945911" y="9351769"/>
                            <a:ext cx="333949" cy="243456"/>
                          </a:xfrm>
                          <a:prstGeom prst="rect">
                            <a:avLst/>
                          </a:prstGeom>
                          <a:ln>
                            <a:noFill/>
                          </a:ln>
                        </wps:spPr>
                        <wps:txbx>
                          <w:txbxContent>
                            <w:p w14:paraId="58179A96" w14:textId="77777777" w:rsidR="00315BD8" w:rsidRDefault="00416FC0">
                              <w:pPr>
                                <w:spacing w:after="160" w:line="259" w:lineRule="auto"/>
                                <w:ind w:left="0" w:firstLine="0"/>
                                <w:jc w:val="left"/>
                              </w:pPr>
                              <w:r>
                                <w:rPr>
                                  <w:rFonts w:ascii="Courier New" w:eastAsia="Courier New" w:hAnsi="Courier New" w:cs="Courier New"/>
                                  <w:b/>
                                  <w:sz w:val="22"/>
                                </w:rPr>
                                <w:t xml:space="preserve">   </w:t>
                              </w:r>
                            </w:p>
                          </w:txbxContent>
                        </wps:txbx>
                        <wps:bodyPr horzOverflow="overflow" vert="horz" lIns="0" tIns="0" rIns="0" bIns="0" rtlCol="0">
                          <a:noAutofit/>
                        </wps:bodyPr>
                      </wps:wsp>
                      <wps:wsp>
                        <wps:cNvPr id="250" name="Rectangle 250"/>
                        <wps:cNvSpPr/>
                        <wps:spPr>
                          <a:xfrm>
                            <a:off x="945911" y="9570659"/>
                            <a:ext cx="222643" cy="243456"/>
                          </a:xfrm>
                          <a:prstGeom prst="rect">
                            <a:avLst/>
                          </a:prstGeom>
                          <a:ln>
                            <a:noFill/>
                          </a:ln>
                        </wps:spPr>
                        <wps:txbx>
                          <w:txbxContent>
                            <w:p w14:paraId="15F9D9FE" w14:textId="77777777" w:rsidR="00315BD8" w:rsidRDefault="00416FC0">
                              <w:pPr>
                                <w:spacing w:after="160" w:line="259" w:lineRule="auto"/>
                                <w:ind w:left="0" w:firstLine="0"/>
                                <w:jc w:val="left"/>
                              </w:pPr>
                              <w:r>
                                <w:rPr>
                                  <w:rFonts w:ascii="Courier New" w:eastAsia="Courier New" w:hAnsi="Courier New" w:cs="Courier New"/>
                                  <w:b/>
                                  <w:sz w:val="22"/>
                                </w:rPr>
                                <w:t xml:space="preserve">  </w:t>
                              </w:r>
                            </w:p>
                          </w:txbxContent>
                        </wps:txbx>
                        <wps:bodyPr horzOverflow="overflow" vert="horz" lIns="0" tIns="0" rIns="0" bIns="0" rtlCol="0">
                          <a:noAutofit/>
                        </wps:bodyPr>
                      </wps:wsp>
                      <wps:wsp>
                        <wps:cNvPr id="253" name="Shape 253"/>
                        <wps:cNvSpPr/>
                        <wps:spPr>
                          <a:xfrm>
                            <a:off x="5796932" y="1166194"/>
                            <a:ext cx="114550" cy="19215"/>
                          </a:xfrm>
                          <a:custGeom>
                            <a:avLst/>
                            <a:gdLst/>
                            <a:ahLst/>
                            <a:cxnLst/>
                            <a:rect l="0" t="0" r="0" b="0"/>
                            <a:pathLst>
                              <a:path w="114550" h="19215">
                                <a:moveTo>
                                  <a:pt x="9581" y="0"/>
                                </a:moveTo>
                                <a:lnTo>
                                  <a:pt x="104969" y="0"/>
                                </a:lnTo>
                                <a:cubicBezTo>
                                  <a:pt x="110268" y="0"/>
                                  <a:pt x="114550" y="4293"/>
                                  <a:pt x="114550" y="9608"/>
                                </a:cubicBezTo>
                                <a:cubicBezTo>
                                  <a:pt x="114550" y="14922"/>
                                  <a:pt x="110268" y="19215"/>
                                  <a:pt x="104969" y="19215"/>
                                </a:cubicBezTo>
                                <a:lnTo>
                                  <a:pt x="9581" y="19215"/>
                                </a:lnTo>
                                <a:cubicBezTo>
                                  <a:pt x="4281" y="19215"/>
                                  <a:pt x="0" y="14922"/>
                                  <a:pt x="0" y="9608"/>
                                </a:cubicBezTo>
                                <a:cubicBezTo>
                                  <a:pt x="0" y="4293"/>
                                  <a:pt x="4281" y="0"/>
                                  <a:pt x="9581" y="0"/>
                                </a:cubicBezTo>
                                <a:close/>
                              </a:path>
                            </a:pathLst>
                          </a:custGeom>
                          <a:ln w="0" cap="flat">
                            <a:miter lim="127000"/>
                          </a:ln>
                        </wps:spPr>
                        <wps:style>
                          <a:lnRef idx="0">
                            <a:srgbClr val="000000">
                              <a:alpha val="0"/>
                            </a:srgbClr>
                          </a:lnRef>
                          <a:fillRef idx="1">
                            <a:srgbClr val="22A1E2"/>
                          </a:fillRef>
                          <a:effectRef idx="0">
                            <a:scrgbClr r="0" g="0" b="0"/>
                          </a:effectRef>
                          <a:fontRef idx="none"/>
                        </wps:style>
                        <wps:bodyPr/>
                      </wps:wsp>
                      <wps:wsp>
                        <wps:cNvPr id="254" name="Shape 254"/>
                        <wps:cNvSpPr/>
                        <wps:spPr>
                          <a:xfrm>
                            <a:off x="6499575" y="1168521"/>
                            <a:ext cx="114565" cy="19215"/>
                          </a:xfrm>
                          <a:custGeom>
                            <a:avLst/>
                            <a:gdLst/>
                            <a:ahLst/>
                            <a:cxnLst/>
                            <a:rect l="0" t="0" r="0" b="0"/>
                            <a:pathLst>
                              <a:path w="114565" h="19215">
                                <a:moveTo>
                                  <a:pt x="9581" y="0"/>
                                </a:moveTo>
                                <a:lnTo>
                                  <a:pt x="104984" y="0"/>
                                </a:lnTo>
                                <a:cubicBezTo>
                                  <a:pt x="110269" y="0"/>
                                  <a:pt x="114565" y="4308"/>
                                  <a:pt x="114565" y="9608"/>
                                </a:cubicBezTo>
                                <a:cubicBezTo>
                                  <a:pt x="114565" y="14907"/>
                                  <a:pt x="110269" y="19215"/>
                                  <a:pt x="104984" y="19215"/>
                                </a:cubicBezTo>
                                <a:lnTo>
                                  <a:pt x="9581" y="19215"/>
                                </a:lnTo>
                                <a:cubicBezTo>
                                  <a:pt x="4282" y="19215"/>
                                  <a:pt x="0" y="14907"/>
                                  <a:pt x="0" y="9608"/>
                                </a:cubicBezTo>
                                <a:cubicBezTo>
                                  <a:pt x="0" y="4308"/>
                                  <a:pt x="4282" y="0"/>
                                  <a:pt x="9581" y="0"/>
                                </a:cubicBezTo>
                                <a:close/>
                              </a:path>
                            </a:pathLst>
                          </a:custGeom>
                          <a:ln w="0" cap="flat">
                            <a:miter lim="127000"/>
                          </a:ln>
                        </wps:spPr>
                        <wps:style>
                          <a:lnRef idx="0">
                            <a:srgbClr val="000000">
                              <a:alpha val="0"/>
                            </a:srgbClr>
                          </a:lnRef>
                          <a:fillRef idx="1">
                            <a:srgbClr val="22A1E2"/>
                          </a:fillRef>
                          <a:effectRef idx="0">
                            <a:scrgbClr r="0" g="0" b="0"/>
                          </a:effectRef>
                          <a:fontRef idx="none"/>
                        </wps:style>
                        <wps:bodyPr/>
                      </wps:wsp>
                      <wps:wsp>
                        <wps:cNvPr id="255" name="Shape 255"/>
                        <wps:cNvSpPr/>
                        <wps:spPr>
                          <a:xfrm>
                            <a:off x="6462405" y="978229"/>
                            <a:ext cx="105867" cy="64912"/>
                          </a:xfrm>
                          <a:custGeom>
                            <a:avLst/>
                            <a:gdLst/>
                            <a:ahLst/>
                            <a:cxnLst/>
                            <a:rect l="0" t="0" r="0" b="0"/>
                            <a:pathLst>
                              <a:path w="105867" h="64912">
                                <a:moveTo>
                                  <a:pt x="97671" y="704"/>
                                </a:moveTo>
                                <a:cubicBezTo>
                                  <a:pt x="100018" y="1407"/>
                                  <a:pt x="102095" y="3010"/>
                                  <a:pt x="103353" y="5344"/>
                                </a:cubicBezTo>
                                <a:cubicBezTo>
                                  <a:pt x="105867" y="10013"/>
                                  <a:pt x="104131" y="15853"/>
                                  <a:pt x="99475" y="18360"/>
                                </a:cubicBezTo>
                                <a:lnTo>
                                  <a:pt x="15494" y="63771"/>
                                </a:lnTo>
                                <a:cubicBezTo>
                                  <a:pt x="14042" y="64551"/>
                                  <a:pt x="12485" y="64912"/>
                                  <a:pt x="10943" y="64912"/>
                                </a:cubicBezTo>
                                <a:cubicBezTo>
                                  <a:pt x="7545" y="64912"/>
                                  <a:pt x="4237" y="63080"/>
                                  <a:pt x="2515" y="59868"/>
                                </a:cubicBezTo>
                                <a:cubicBezTo>
                                  <a:pt x="0" y="55184"/>
                                  <a:pt x="1751" y="49374"/>
                                  <a:pt x="6407" y="46852"/>
                                </a:cubicBezTo>
                                <a:lnTo>
                                  <a:pt x="90374" y="1456"/>
                                </a:lnTo>
                                <a:cubicBezTo>
                                  <a:pt x="92708" y="195"/>
                                  <a:pt x="95324" y="0"/>
                                  <a:pt x="97671" y="704"/>
                                </a:cubicBezTo>
                                <a:close/>
                              </a:path>
                            </a:pathLst>
                          </a:custGeom>
                          <a:ln w="0" cap="flat">
                            <a:miter lim="127000"/>
                          </a:ln>
                        </wps:spPr>
                        <wps:style>
                          <a:lnRef idx="0">
                            <a:srgbClr val="000000">
                              <a:alpha val="0"/>
                            </a:srgbClr>
                          </a:lnRef>
                          <a:fillRef idx="1">
                            <a:srgbClr val="22A1E2"/>
                          </a:fillRef>
                          <a:effectRef idx="0">
                            <a:scrgbClr r="0" g="0" b="0"/>
                          </a:effectRef>
                          <a:fontRef idx="none"/>
                        </wps:style>
                        <wps:bodyPr/>
                      </wps:wsp>
                      <wps:wsp>
                        <wps:cNvPr id="256" name="Shape 256"/>
                        <wps:cNvSpPr/>
                        <wps:spPr>
                          <a:xfrm>
                            <a:off x="6339143" y="814988"/>
                            <a:ext cx="66960" cy="103823"/>
                          </a:xfrm>
                          <a:custGeom>
                            <a:avLst/>
                            <a:gdLst/>
                            <a:ahLst/>
                            <a:cxnLst/>
                            <a:rect l="0" t="0" r="0" b="0"/>
                            <a:pathLst>
                              <a:path w="66960" h="103823">
                                <a:moveTo>
                                  <a:pt x="53257" y="711"/>
                                </a:moveTo>
                                <a:cubicBezTo>
                                  <a:pt x="55606" y="0"/>
                                  <a:pt x="58226" y="188"/>
                                  <a:pt x="60553" y="1441"/>
                                </a:cubicBezTo>
                                <a:cubicBezTo>
                                  <a:pt x="65209" y="3948"/>
                                  <a:pt x="66960" y="9773"/>
                                  <a:pt x="64460" y="14442"/>
                                </a:cubicBezTo>
                                <a:lnTo>
                                  <a:pt x="19386" y="98764"/>
                                </a:lnTo>
                                <a:cubicBezTo>
                                  <a:pt x="17649" y="101977"/>
                                  <a:pt x="14356" y="103823"/>
                                  <a:pt x="10928" y="103823"/>
                                </a:cubicBezTo>
                                <a:cubicBezTo>
                                  <a:pt x="9401" y="103823"/>
                                  <a:pt x="7859" y="103448"/>
                                  <a:pt x="6422" y="102682"/>
                                </a:cubicBezTo>
                                <a:cubicBezTo>
                                  <a:pt x="1751" y="100175"/>
                                  <a:pt x="0" y="94350"/>
                                  <a:pt x="2500" y="89667"/>
                                </a:cubicBezTo>
                                <a:lnTo>
                                  <a:pt x="47589" y="5374"/>
                                </a:lnTo>
                                <a:cubicBezTo>
                                  <a:pt x="48832" y="3033"/>
                                  <a:pt x="50909" y="1422"/>
                                  <a:pt x="53257" y="711"/>
                                </a:cubicBezTo>
                                <a:close/>
                              </a:path>
                            </a:pathLst>
                          </a:custGeom>
                          <a:ln w="0" cap="flat">
                            <a:miter lim="127000"/>
                          </a:ln>
                        </wps:spPr>
                        <wps:style>
                          <a:lnRef idx="0">
                            <a:srgbClr val="000000">
                              <a:alpha val="0"/>
                            </a:srgbClr>
                          </a:lnRef>
                          <a:fillRef idx="1">
                            <a:srgbClr val="22A1E2"/>
                          </a:fillRef>
                          <a:effectRef idx="0">
                            <a:scrgbClr r="0" g="0" b="0"/>
                          </a:effectRef>
                          <a:fontRef idx="none"/>
                        </wps:style>
                        <wps:bodyPr/>
                      </wps:wsp>
                      <wps:wsp>
                        <wps:cNvPr id="257" name="Shape 257"/>
                        <wps:cNvSpPr/>
                        <wps:spPr>
                          <a:xfrm>
                            <a:off x="5827860" y="969480"/>
                            <a:ext cx="105852" cy="64908"/>
                          </a:xfrm>
                          <a:custGeom>
                            <a:avLst/>
                            <a:gdLst/>
                            <a:ahLst/>
                            <a:cxnLst/>
                            <a:rect l="0" t="0" r="0" b="0"/>
                            <a:pathLst>
                              <a:path w="105852" h="64908">
                                <a:moveTo>
                                  <a:pt x="8183" y="707"/>
                                </a:moveTo>
                                <a:cubicBezTo>
                                  <a:pt x="10532" y="0"/>
                                  <a:pt x="13151" y="191"/>
                                  <a:pt x="15494" y="1452"/>
                                </a:cubicBezTo>
                                <a:lnTo>
                                  <a:pt x="99460" y="46834"/>
                                </a:lnTo>
                                <a:cubicBezTo>
                                  <a:pt x="104116" y="49356"/>
                                  <a:pt x="105852" y="55195"/>
                                  <a:pt x="103353" y="59864"/>
                                </a:cubicBezTo>
                                <a:cubicBezTo>
                                  <a:pt x="101601" y="63077"/>
                                  <a:pt x="98308" y="64908"/>
                                  <a:pt x="94895" y="64908"/>
                                </a:cubicBezTo>
                                <a:cubicBezTo>
                                  <a:pt x="93368" y="64908"/>
                                  <a:pt x="91811" y="64533"/>
                                  <a:pt x="90359" y="63752"/>
                                </a:cubicBezTo>
                                <a:lnTo>
                                  <a:pt x="6392" y="18371"/>
                                </a:lnTo>
                                <a:cubicBezTo>
                                  <a:pt x="1737" y="15864"/>
                                  <a:pt x="0" y="10024"/>
                                  <a:pt x="2500" y="5355"/>
                                </a:cubicBezTo>
                                <a:cubicBezTo>
                                  <a:pt x="3758" y="3021"/>
                                  <a:pt x="5835" y="1415"/>
                                  <a:pt x="8183" y="707"/>
                                </a:cubicBezTo>
                                <a:close/>
                              </a:path>
                            </a:pathLst>
                          </a:custGeom>
                          <a:ln w="0" cap="flat">
                            <a:miter lim="127000"/>
                          </a:ln>
                        </wps:spPr>
                        <wps:style>
                          <a:lnRef idx="0">
                            <a:srgbClr val="000000">
                              <a:alpha val="0"/>
                            </a:srgbClr>
                          </a:lnRef>
                          <a:fillRef idx="1">
                            <a:srgbClr val="22A1E2"/>
                          </a:fillRef>
                          <a:effectRef idx="0">
                            <a:scrgbClr r="0" g="0" b="0"/>
                          </a:effectRef>
                          <a:fontRef idx="none"/>
                        </wps:style>
                        <wps:bodyPr/>
                      </wps:wsp>
                      <wps:wsp>
                        <wps:cNvPr id="258" name="Shape 258"/>
                        <wps:cNvSpPr/>
                        <wps:spPr>
                          <a:xfrm>
                            <a:off x="5990014" y="806236"/>
                            <a:ext cx="66975" cy="103838"/>
                          </a:xfrm>
                          <a:custGeom>
                            <a:avLst/>
                            <a:gdLst/>
                            <a:ahLst/>
                            <a:cxnLst/>
                            <a:rect l="0" t="0" r="0" b="0"/>
                            <a:pathLst>
                              <a:path w="66975" h="103838">
                                <a:moveTo>
                                  <a:pt x="13710" y="709"/>
                                </a:moveTo>
                                <a:cubicBezTo>
                                  <a:pt x="16059" y="1419"/>
                                  <a:pt x="18136" y="3025"/>
                                  <a:pt x="19386" y="5359"/>
                                </a:cubicBezTo>
                                <a:lnTo>
                                  <a:pt x="64475" y="89682"/>
                                </a:lnTo>
                                <a:cubicBezTo>
                                  <a:pt x="66975" y="94366"/>
                                  <a:pt x="65224" y="100175"/>
                                  <a:pt x="60553" y="102697"/>
                                </a:cubicBezTo>
                                <a:cubicBezTo>
                                  <a:pt x="59116" y="103463"/>
                                  <a:pt x="57574" y="103838"/>
                                  <a:pt x="56032" y="103838"/>
                                </a:cubicBezTo>
                                <a:cubicBezTo>
                                  <a:pt x="52619" y="103838"/>
                                  <a:pt x="49311" y="101992"/>
                                  <a:pt x="47589" y="98764"/>
                                </a:cubicBezTo>
                                <a:lnTo>
                                  <a:pt x="2500" y="14457"/>
                                </a:lnTo>
                                <a:cubicBezTo>
                                  <a:pt x="0" y="9773"/>
                                  <a:pt x="1751" y="3948"/>
                                  <a:pt x="6407" y="1441"/>
                                </a:cubicBezTo>
                                <a:cubicBezTo>
                                  <a:pt x="8742" y="188"/>
                                  <a:pt x="11362" y="0"/>
                                  <a:pt x="13710" y="709"/>
                                </a:cubicBezTo>
                                <a:close/>
                              </a:path>
                            </a:pathLst>
                          </a:custGeom>
                          <a:ln w="0" cap="flat">
                            <a:miter lim="127000"/>
                          </a:ln>
                        </wps:spPr>
                        <wps:style>
                          <a:lnRef idx="0">
                            <a:srgbClr val="000000">
                              <a:alpha val="0"/>
                            </a:srgbClr>
                          </a:lnRef>
                          <a:fillRef idx="1">
                            <a:srgbClr val="22A1E2"/>
                          </a:fillRef>
                          <a:effectRef idx="0">
                            <a:scrgbClr r="0" g="0" b="0"/>
                          </a:effectRef>
                          <a:fontRef idx="none"/>
                        </wps:style>
                        <wps:bodyPr/>
                      </wps:wsp>
                      <wps:wsp>
                        <wps:cNvPr id="259" name="Shape 259"/>
                        <wps:cNvSpPr/>
                        <wps:spPr>
                          <a:xfrm>
                            <a:off x="6197977" y="767325"/>
                            <a:ext cx="19453" cy="114767"/>
                          </a:xfrm>
                          <a:custGeom>
                            <a:avLst/>
                            <a:gdLst/>
                            <a:ahLst/>
                            <a:cxnLst/>
                            <a:rect l="0" t="0" r="0" b="0"/>
                            <a:pathLst>
                              <a:path w="19453" h="114767">
                                <a:moveTo>
                                  <a:pt x="9611" y="0"/>
                                </a:moveTo>
                                <a:lnTo>
                                  <a:pt x="10146" y="0"/>
                                </a:lnTo>
                                <a:lnTo>
                                  <a:pt x="16663" y="2732"/>
                                </a:lnTo>
                                <a:cubicBezTo>
                                  <a:pt x="18390" y="4477"/>
                                  <a:pt x="19453" y="6883"/>
                                  <a:pt x="19446" y="9533"/>
                                </a:cubicBezTo>
                                <a:lnTo>
                                  <a:pt x="19176" y="105189"/>
                                </a:lnTo>
                                <a:cubicBezTo>
                                  <a:pt x="19161" y="110488"/>
                                  <a:pt x="14880" y="114767"/>
                                  <a:pt x="9596" y="114767"/>
                                </a:cubicBezTo>
                                <a:cubicBezTo>
                                  <a:pt x="9596" y="114767"/>
                                  <a:pt x="9580" y="114767"/>
                                  <a:pt x="9580" y="114767"/>
                                </a:cubicBezTo>
                                <a:cubicBezTo>
                                  <a:pt x="4281" y="114752"/>
                                  <a:pt x="0" y="110443"/>
                                  <a:pt x="15" y="105144"/>
                                </a:cubicBezTo>
                                <a:lnTo>
                                  <a:pt x="284" y="9473"/>
                                </a:lnTo>
                                <a:cubicBezTo>
                                  <a:pt x="292" y="6830"/>
                                  <a:pt x="1366" y="4436"/>
                                  <a:pt x="3099" y="2702"/>
                                </a:cubicBezTo>
                                <a:lnTo>
                                  <a:pt x="9611" y="0"/>
                                </a:lnTo>
                                <a:close/>
                              </a:path>
                            </a:pathLst>
                          </a:custGeom>
                          <a:ln w="0" cap="flat">
                            <a:miter lim="127000"/>
                          </a:ln>
                        </wps:spPr>
                        <wps:style>
                          <a:lnRef idx="0">
                            <a:srgbClr val="000000">
                              <a:alpha val="0"/>
                            </a:srgbClr>
                          </a:lnRef>
                          <a:fillRef idx="1">
                            <a:srgbClr val="22A1E2"/>
                          </a:fillRef>
                          <a:effectRef idx="0">
                            <a:scrgbClr r="0" g="0" b="0"/>
                          </a:effectRef>
                          <a:fontRef idx="none"/>
                        </wps:style>
                        <wps:bodyPr/>
                      </wps:wsp>
                      <wps:wsp>
                        <wps:cNvPr id="260" name="Shape 260"/>
                        <wps:cNvSpPr/>
                        <wps:spPr>
                          <a:xfrm>
                            <a:off x="6036750" y="1082472"/>
                            <a:ext cx="117329" cy="357070"/>
                          </a:xfrm>
                          <a:custGeom>
                            <a:avLst/>
                            <a:gdLst/>
                            <a:ahLst/>
                            <a:cxnLst/>
                            <a:rect l="0" t="0" r="0" b="0"/>
                            <a:pathLst>
                              <a:path w="117329" h="357070">
                                <a:moveTo>
                                  <a:pt x="113068" y="0"/>
                                </a:moveTo>
                                <a:lnTo>
                                  <a:pt x="117329" y="182"/>
                                </a:lnTo>
                                <a:lnTo>
                                  <a:pt x="117329" y="19781"/>
                                </a:lnTo>
                                <a:lnTo>
                                  <a:pt x="116481" y="18915"/>
                                </a:lnTo>
                                <a:cubicBezTo>
                                  <a:pt x="116466" y="18915"/>
                                  <a:pt x="116436" y="18915"/>
                                  <a:pt x="116421" y="18915"/>
                                </a:cubicBezTo>
                                <a:cubicBezTo>
                                  <a:pt x="110613" y="19951"/>
                                  <a:pt x="98742" y="43520"/>
                                  <a:pt x="101286" y="72418"/>
                                </a:cubicBezTo>
                                <a:cubicBezTo>
                                  <a:pt x="102215" y="83061"/>
                                  <a:pt x="105628" y="98148"/>
                                  <a:pt x="116736" y="108177"/>
                                </a:cubicBezTo>
                                <a:lnTo>
                                  <a:pt x="117329" y="107521"/>
                                </a:lnTo>
                                <a:lnTo>
                                  <a:pt x="117329" y="131916"/>
                                </a:lnTo>
                                <a:lnTo>
                                  <a:pt x="80838" y="148634"/>
                                </a:lnTo>
                                <a:lnTo>
                                  <a:pt x="117329" y="283648"/>
                                </a:lnTo>
                                <a:lnTo>
                                  <a:pt x="117329" y="357070"/>
                                </a:lnTo>
                                <a:lnTo>
                                  <a:pt x="62275" y="153408"/>
                                </a:lnTo>
                                <a:cubicBezTo>
                                  <a:pt x="36916" y="158782"/>
                                  <a:pt x="14940" y="159097"/>
                                  <a:pt x="10299" y="159097"/>
                                </a:cubicBezTo>
                                <a:cubicBezTo>
                                  <a:pt x="9925" y="159097"/>
                                  <a:pt x="9656" y="159097"/>
                                  <a:pt x="9521" y="159097"/>
                                </a:cubicBezTo>
                                <a:cubicBezTo>
                                  <a:pt x="4221" y="159037"/>
                                  <a:pt x="0" y="154699"/>
                                  <a:pt x="45" y="149400"/>
                                </a:cubicBezTo>
                                <a:cubicBezTo>
                                  <a:pt x="105" y="144085"/>
                                  <a:pt x="4551" y="139747"/>
                                  <a:pt x="9716" y="139882"/>
                                </a:cubicBezTo>
                                <a:cubicBezTo>
                                  <a:pt x="10554" y="139897"/>
                                  <a:pt x="64371" y="140077"/>
                                  <a:pt x="100867" y="119646"/>
                                </a:cubicBezTo>
                                <a:cubicBezTo>
                                  <a:pt x="90403" y="108747"/>
                                  <a:pt x="83877" y="93270"/>
                                  <a:pt x="82200" y="74099"/>
                                </a:cubicBezTo>
                                <a:cubicBezTo>
                                  <a:pt x="79385" y="42154"/>
                                  <a:pt x="91377" y="3858"/>
                                  <a:pt x="113068" y="0"/>
                                </a:cubicBezTo>
                                <a:close/>
                              </a:path>
                            </a:pathLst>
                          </a:custGeom>
                          <a:ln w="0" cap="flat">
                            <a:miter lim="127000"/>
                          </a:ln>
                        </wps:spPr>
                        <wps:style>
                          <a:lnRef idx="0">
                            <a:srgbClr val="000000">
                              <a:alpha val="0"/>
                            </a:srgbClr>
                          </a:lnRef>
                          <a:fillRef idx="1">
                            <a:srgbClr val="22A1E2"/>
                          </a:fillRef>
                          <a:effectRef idx="0">
                            <a:scrgbClr r="0" g="0" b="0"/>
                          </a:effectRef>
                          <a:fontRef idx="none"/>
                        </wps:style>
                        <wps:bodyPr/>
                      </wps:wsp>
                      <wps:wsp>
                        <wps:cNvPr id="261" name="Shape 261"/>
                        <wps:cNvSpPr/>
                        <wps:spPr>
                          <a:xfrm>
                            <a:off x="6154080" y="1366120"/>
                            <a:ext cx="29151" cy="114876"/>
                          </a:xfrm>
                          <a:custGeom>
                            <a:avLst/>
                            <a:gdLst/>
                            <a:ahLst/>
                            <a:cxnLst/>
                            <a:rect l="0" t="0" r="0" b="0"/>
                            <a:pathLst>
                              <a:path w="29151" h="114876">
                                <a:moveTo>
                                  <a:pt x="0" y="0"/>
                                </a:moveTo>
                                <a:lnTo>
                                  <a:pt x="27774" y="102761"/>
                                </a:lnTo>
                                <a:cubicBezTo>
                                  <a:pt x="29151" y="107880"/>
                                  <a:pt x="26127" y="113149"/>
                                  <a:pt x="21023" y="114531"/>
                                </a:cubicBezTo>
                                <a:cubicBezTo>
                                  <a:pt x="20184" y="114771"/>
                                  <a:pt x="19346" y="114876"/>
                                  <a:pt x="18523" y="114876"/>
                                </a:cubicBezTo>
                                <a:cubicBezTo>
                                  <a:pt x="14301" y="114876"/>
                                  <a:pt x="10424" y="112069"/>
                                  <a:pt x="9286" y="107775"/>
                                </a:cubicBezTo>
                                <a:lnTo>
                                  <a:pt x="0" y="73422"/>
                                </a:lnTo>
                                <a:lnTo>
                                  <a:pt x="0" y="0"/>
                                </a:lnTo>
                                <a:close/>
                              </a:path>
                            </a:pathLst>
                          </a:custGeom>
                          <a:ln w="0" cap="flat">
                            <a:miter lim="127000"/>
                          </a:ln>
                        </wps:spPr>
                        <wps:style>
                          <a:lnRef idx="0">
                            <a:srgbClr val="000000">
                              <a:alpha val="0"/>
                            </a:srgbClr>
                          </a:lnRef>
                          <a:fillRef idx="1">
                            <a:srgbClr val="22A1E2"/>
                          </a:fillRef>
                          <a:effectRef idx="0">
                            <a:scrgbClr r="0" g="0" b="0"/>
                          </a:effectRef>
                          <a:fontRef idx="none"/>
                        </wps:style>
                        <wps:bodyPr/>
                      </wps:wsp>
                      <wps:wsp>
                        <wps:cNvPr id="262" name="Shape 262"/>
                        <wps:cNvSpPr/>
                        <wps:spPr>
                          <a:xfrm>
                            <a:off x="6231419" y="1363485"/>
                            <a:ext cx="29490" cy="116115"/>
                          </a:xfrm>
                          <a:custGeom>
                            <a:avLst/>
                            <a:gdLst/>
                            <a:ahLst/>
                            <a:cxnLst/>
                            <a:rect l="0" t="0" r="0" b="0"/>
                            <a:pathLst>
                              <a:path w="29490" h="116115">
                                <a:moveTo>
                                  <a:pt x="29490" y="0"/>
                                </a:moveTo>
                                <a:lnTo>
                                  <a:pt x="29490" y="73498"/>
                                </a:lnTo>
                                <a:lnTo>
                                  <a:pt x="19895" y="109014"/>
                                </a:lnTo>
                                <a:cubicBezTo>
                                  <a:pt x="18728" y="113292"/>
                                  <a:pt x="14865" y="116115"/>
                                  <a:pt x="10644" y="116115"/>
                                </a:cubicBezTo>
                                <a:cubicBezTo>
                                  <a:pt x="9806" y="116115"/>
                                  <a:pt x="8967" y="115994"/>
                                  <a:pt x="8129" y="115769"/>
                                </a:cubicBezTo>
                                <a:cubicBezTo>
                                  <a:pt x="3024" y="114388"/>
                                  <a:pt x="0" y="109104"/>
                                  <a:pt x="1392" y="103985"/>
                                </a:cubicBezTo>
                                <a:lnTo>
                                  <a:pt x="29490" y="0"/>
                                </a:lnTo>
                                <a:close/>
                              </a:path>
                            </a:pathLst>
                          </a:custGeom>
                          <a:ln w="0" cap="flat">
                            <a:miter lim="127000"/>
                          </a:ln>
                        </wps:spPr>
                        <wps:style>
                          <a:lnRef idx="0">
                            <a:srgbClr val="000000">
                              <a:alpha val="0"/>
                            </a:srgbClr>
                          </a:lnRef>
                          <a:fillRef idx="1">
                            <a:srgbClr val="22A1E2"/>
                          </a:fillRef>
                          <a:effectRef idx="0">
                            <a:scrgbClr r="0" g="0" b="0"/>
                          </a:effectRef>
                          <a:fontRef idx="none"/>
                        </wps:style>
                        <wps:bodyPr/>
                      </wps:wsp>
                      <wps:wsp>
                        <wps:cNvPr id="263" name="Shape 263"/>
                        <wps:cNvSpPr/>
                        <wps:spPr>
                          <a:xfrm>
                            <a:off x="6154080" y="1081256"/>
                            <a:ext cx="106829" cy="139311"/>
                          </a:xfrm>
                          <a:custGeom>
                            <a:avLst/>
                            <a:gdLst/>
                            <a:ahLst/>
                            <a:cxnLst/>
                            <a:rect l="0" t="0" r="0" b="0"/>
                            <a:pathLst>
                              <a:path w="106829" h="139311">
                                <a:moveTo>
                                  <a:pt x="103851" y="1306"/>
                                </a:moveTo>
                                <a:lnTo>
                                  <a:pt x="106829" y="2932"/>
                                </a:lnTo>
                                <a:lnTo>
                                  <a:pt x="106829" y="24460"/>
                                </a:lnTo>
                                <a:lnTo>
                                  <a:pt x="101621" y="20386"/>
                                </a:lnTo>
                                <a:cubicBezTo>
                                  <a:pt x="101606" y="20386"/>
                                  <a:pt x="101591" y="20386"/>
                                  <a:pt x="101561" y="20386"/>
                                </a:cubicBezTo>
                                <a:cubicBezTo>
                                  <a:pt x="100154" y="20386"/>
                                  <a:pt x="94241" y="24995"/>
                                  <a:pt x="90259" y="47678"/>
                                </a:cubicBezTo>
                                <a:cubicBezTo>
                                  <a:pt x="86157" y="70962"/>
                                  <a:pt x="90333" y="89381"/>
                                  <a:pt x="103013" y="103973"/>
                                </a:cubicBezTo>
                                <a:lnTo>
                                  <a:pt x="106829" y="107653"/>
                                </a:lnTo>
                                <a:lnTo>
                                  <a:pt x="106829" y="135377"/>
                                </a:lnTo>
                                <a:lnTo>
                                  <a:pt x="84810" y="139311"/>
                                </a:lnTo>
                                <a:lnTo>
                                  <a:pt x="30409" y="139146"/>
                                </a:lnTo>
                                <a:cubicBezTo>
                                  <a:pt x="19197" y="139146"/>
                                  <a:pt x="9122" y="136999"/>
                                  <a:pt x="439" y="132931"/>
                                </a:cubicBezTo>
                                <a:lnTo>
                                  <a:pt x="0" y="133132"/>
                                </a:lnTo>
                                <a:lnTo>
                                  <a:pt x="0" y="108737"/>
                                </a:lnTo>
                                <a:lnTo>
                                  <a:pt x="5664" y="102487"/>
                                </a:lnTo>
                                <a:cubicBezTo>
                                  <a:pt x="16756" y="88135"/>
                                  <a:pt x="19211" y="70301"/>
                                  <a:pt x="13208" y="48008"/>
                                </a:cubicBezTo>
                                <a:cubicBezTo>
                                  <a:pt x="10087" y="36404"/>
                                  <a:pt x="6869" y="29435"/>
                                  <a:pt x="4283" y="25366"/>
                                </a:cubicBezTo>
                                <a:lnTo>
                                  <a:pt x="0" y="20997"/>
                                </a:lnTo>
                                <a:lnTo>
                                  <a:pt x="0" y="1398"/>
                                </a:lnTo>
                                <a:lnTo>
                                  <a:pt x="4485" y="1590"/>
                                </a:lnTo>
                                <a:cubicBezTo>
                                  <a:pt x="13725" y="4165"/>
                                  <a:pt x="24032" y="14498"/>
                                  <a:pt x="31711" y="42994"/>
                                </a:cubicBezTo>
                                <a:cubicBezTo>
                                  <a:pt x="39286" y="71112"/>
                                  <a:pt x="35618" y="95101"/>
                                  <a:pt x="20813" y="114286"/>
                                </a:cubicBezTo>
                                <a:cubicBezTo>
                                  <a:pt x="19690" y="115728"/>
                                  <a:pt x="18508" y="117139"/>
                                  <a:pt x="17295" y="118505"/>
                                </a:cubicBezTo>
                                <a:cubicBezTo>
                                  <a:pt x="21217" y="119420"/>
                                  <a:pt x="25574" y="119931"/>
                                  <a:pt x="30439" y="119931"/>
                                </a:cubicBezTo>
                                <a:lnTo>
                                  <a:pt x="84839" y="120096"/>
                                </a:lnTo>
                                <a:cubicBezTo>
                                  <a:pt x="87145" y="120096"/>
                                  <a:pt x="89345" y="119976"/>
                                  <a:pt x="91441" y="119766"/>
                                </a:cubicBezTo>
                                <a:cubicBezTo>
                                  <a:pt x="90453" y="118745"/>
                                  <a:pt x="89480" y="117679"/>
                                  <a:pt x="88552" y="116598"/>
                                </a:cubicBezTo>
                                <a:cubicBezTo>
                                  <a:pt x="72070" y="97623"/>
                                  <a:pt x="66292" y="73304"/>
                                  <a:pt x="71382" y="44330"/>
                                </a:cubicBezTo>
                                <a:cubicBezTo>
                                  <a:pt x="78043" y="6410"/>
                                  <a:pt x="92684" y="0"/>
                                  <a:pt x="103851" y="1306"/>
                                </a:cubicBezTo>
                                <a:close/>
                              </a:path>
                            </a:pathLst>
                          </a:custGeom>
                          <a:ln w="0" cap="flat">
                            <a:miter lim="127000"/>
                          </a:ln>
                        </wps:spPr>
                        <wps:style>
                          <a:lnRef idx="0">
                            <a:srgbClr val="000000">
                              <a:alpha val="0"/>
                            </a:srgbClr>
                          </a:lnRef>
                          <a:fillRef idx="1">
                            <a:srgbClr val="22A1E2"/>
                          </a:fillRef>
                          <a:effectRef idx="0">
                            <a:scrgbClr r="0" g="0" b="0"/>
                          </a:effectRef>
                          <a:fontRef idx="none"/>
                        </wps:style>
                        <wps:bodyPr/>
                      </wps:wsp>
                      <wps:wsp>
                        <wps:cNvPr id="264" name="Shape 264"/>
                        <wps:cNvSpPr/>
                        <wps:spPr>
                          <a:xfrm>
                            <a:off x="6260909" y="1084188"/>
                            <a:ext cx="119761" cy="352795"/>
                          </a:xfrm>
                          <a:custGeom>
                            <a:avLst/>
                            <a:gdLst/>
                            <a:ahLst/>
                            <a:cxnLst/>
                            <a:rect l="0" t="0" r="0" b="0"/>
                            <a:pathLst>
                              <a:path w="119761" h="352795">
                                <a:moveTo>
                                  <a:pt x="0" y="0"/>
                                </a:moveTo>
                                <a:lnTo>
                                  <a:pt x="13666" y="7462"/>
                                </a:lnTo>
                                <a:cubicBezTo>
                                  <a:pt x="28769" y="22727"/>
                                  <a:pt x="38579" y="54106"/>
                                  <a:pt x="37097" y="79844"/>
                                </a:cubicBezTo>
                                <a:cubicBezTo>
                                  <a:pt x="36123" y="96628"/>
                                  <a:pt x="30645" y="110214"/>
                                  <a:pt x="21423" y="119851"/>
                                </a:cubicBezTo>
                                <a:cubicBezTo>
                                  <a:pt x="29537" y="123889"/>
                                  <a:pt x="38264" y="126967"/>
                                  <a:pt x="46977" y="129339"/>
                                </a:cubicBezTo>
                                <a:cubicBezTo>
                                  <a:pt x="48339" y="129804"/>
                                  <a:pt x="51932" y="130615"/>
                                  <a:pt x="53084" y="130870"/>
                                </a:cubicBezTo>
                                <a:cubicBezTo>
                                  <a:pt x="82156" y="137670"/>
                                  <a:pt x="109177" y="136860"/>
                                  <a:pt x="109641" y="136845"/>
                                </a:cubicBezTo>
                                <a:cubicBezTo>
                                  <a:pt x="114836" y="136605"/>
                                  <a:pt x="119371" y="140793"/>
                                  <a:pt x="119566" y="146092"/>
                                </a:cubicBezTo>
                                <a:cubicBezTo>
                                  <a:pt x="119761" y="151391"/>
                                  <a:pt x="115629" y="155850"/>
                                  <a:pt x="110344" y="156045"/>
                                </a:cubicBezTo>
                                <a:cubicBezTo>
                                  <a:pt x="108414" y="156105"/>
                                  <a:pt x="83429" y="156871"/>
                                  <a:pt x="54552" y="150866"/>
                                </a:cubicBezTo>
                                <a:lnTo>
                                  <a:pt x="0" y="352795"/>
                                </a:lnTo>
                                <a:lnTo>
                                  <a:pt x="0" y="279297"/>
                                </a:lnTo>
                                <a:lnTo>
                                  <a:pt x="35989" y="146107"/>
                                </a:lnTo>
                                <a:cubicBezTo>
                                  <a:pt x="24806" y="142654"/>
                                  <a:pt x="13639" y="138031"/>
                                  <a:pt x="3519" y="131816"/>
                                </a:cubicBezTo>
                                <a:lnTo>
                                  <a:pt x="0" y="132445"/>
                                </a:lnTo>
                                <a:lnTo>
                                  <a:pt x="0" y="104721"/>
                                </a:lnTo>
                                <a:lnTo>
                                  <a:pt x="4762" y="109313"/>
                                </a:lnTo>
                                <a:cubicBezTo>
                                  <a:pt x="12726" y="102933"/>
                                  <a:pt x="17142" y="92725"/>
                                  <a:pt x="17965" y="78733"/>
                                </a:cubicBezTo>
                                <a:cubicBezTo>
                                  <a:pt x="19267" y="56193"/>
                                  <a:pt x="10246" y="33543"/>
                                  <a:pt x="2156" y="23215"/>
                                </a:cubicBezTo>
                                <a:lnTo>
                                  <a:pt x="0" y="21528"/>
                                </a:lnTo>
                                <a:lnTo>
                                  <a:pt x="0" y="0"/>
                                </a:lnTo>
                                <a:close/>
                              </a:path>
                            </a:pathLst>
                          </a:custGeom>
                          <a:ln w="0" cap="flat">
                            <a:miter lim="127000"/>
                          </a:ln>
                        </wps:spPr>
                        <wps:style>
                          <a:lnRef idx="0">
                            <a:srgbClr val="000000">
                              <a:alpha val="0"/>
                            </a:srgbClr>
                          </a:lnRef>
                          <a:fillRef idx="1">
                            <a:srgbClr val="22A1E2"/>
                          </a:fillRef>
                          <a:effectRef idx="0">
                            <a:scrgbClr r="0" g="0" b="0"/>
                          </a:effectRef>
                          <a:fontRef idx="none"/>
                        </wps:style>
                        <wps:bodyPr/>
                      </wps:wsp>
                      <wps:wsp>
                        <wps:cNvPr id="265" name="Shape 265"/>
                        <wps:cNvSpPr/>
                        <wps:spPr>
                          <a:xfrm>
                            <a:off x="6089894" y="1567870"/>
                            <a:ext cx="231480" cy="46447"/>
                          </a:xfrm>
                          <a:custGeom>
                            <a:avLst/>
                            <a:gdLst/>
                            <a:ahLst/>
                            <a:cxnLst/>
                            <a:rect l="0" t="0" r="0" b="0"/>
                            <a:pathLst>
                              <a:path w="231480" h="46447">
                                <a:moveTo>
                                  <a:pt x="0" y="0"/>
                                </a:moveTo>
                                <a:lnTo>
                                  <a:pt x="19401" y="0"/>
                                </a:lnTo>
                                <a:cubicBezTo>
                                  <a:pt x="22515" y="16453"/>
                                  <a:pt x="30733" y="27232"/>
                                  <a:pt x="37814" y="27232"/>
                                </a:cubicBezTo>
                                <a:lnTo>
                                  <a:pt x="193681" y="27232"/>
                                </a:lnTo>
                                <a:cubicBezTo>
                                  <a:pt x="200761" y="27232"/>
                                  <a:pt x="208980" y="16453"/>
                                  <a:pt x="212094" y="0"/>
                                </a:cubicBezTo>
                                <a:lnTo>
                                  <a:pt x="231480" y="0"/>
                                </a:lnTo>
                                <a:cubicBezTo>
                                  <a:pt x="227483" y="27037"/>
                                  <a:pt x="212213" y="46447"/>
                                  <a:pt x="193681" y="46447"/>
                                </a:cubicBezTo>
                                <a:lnTo>
                                  <a:pt x="37814" y="46447"/>
                                </a:lnTo>
                                <a:cubicBezTo>
                                  <a:pt x="19281" y="46447"/>
                                  <a:pt x="3997" y="27037"/>
                                  <a:pt x="0" y="0"/>
                                </a:cubicBezTo>
                                <a:close/>
                              </a:path>
                            </a:pathLst>
                          </a:custGeom>
                          <a:ln w="0" cap="flat">
                            <a:miter lim="127000"/>
                          </a:ln>
                        </wps:spPr>
                        <wps:style>
                          <a:lnRef idx="0">
                            <a:srgbClr val="000000">
                              <a:alpha val="0"/>
                            </a:srgbClr>
                          </a:lnRef>
                          <a:fillRef idx="1">
                            <a:srgbClr val="22A1E2"/>
                          </a:fillRef>
                          <a:effectRef idx="0">
                            <a:scrgbClr r="0" g="0" b="0"/>
                          </a:effectRef>
                          <a:fontRef idx="none"/>
                        </wps:style>
                        <wps:bodyPr/>
                      </wps:wsp>
                      <wps:wsp>
                        <wps:cNvPr id="266" name="Shape 266"/>
                        <wps:cNvSpPr/>
                        <wps:spPr>
                          <a:xfrm>
                            <a:off x="5941662" y="908633"/>
                            <a:ext cx="264907" cy="667674"/>
                          </a:xfrm>
                          <a:custGeom>
                            <a:avLst/>
                            <a:gdLst/>
                            <a:ahLst/>
                            <a:cxnLst/>
                            <a:rect l="0" t="0" r="0" b="0"/>
                            <a:pathLst>
                              <a:path w="264907" h="667674">
                                <a:moveTo>
                                  <a:pt x="264863" y="0"/>
                                </a:moveTo>
                                <a:lnTo>
                                  <a:pt x="264907" y="5"/>
                                </a:lnTo>
                                <a:lnTo>
                                  <a:pt x="264907" y="19220"/>
                                </a:lnTo>
                                <a:lnTo>
                                  <a:pt x="264863" y="19215"/>
                                </a:lnTo>
                                <a:cubicBezTo>
                                  <a:pt x="129385" y="19215"/>
                                  <a:pt x="19162" y="129734"/>
                                  <a:pt x="19162" y="265592"/>
                                </a:cubicBezTo>
                                <a:cubicBezTo>
                                  <a:pt x="19162" y="353443"/>
                                  <a:pt x="66422" y="435303"/>
                                  <a:pt x="142513" y="479228"/>
                                </a:cubicBezTo>
                                <a:cubicBezTo>
                                  <a:pt x="145493" y="480940"/>
                                  <a:pt x="147319" y="484107"/>
                                  <a:pt x="147319" y="487545"/>
                                </a:cubicBezTo>
                                <a:lnTo>
                                  <a:pt x="147319" y="555789"/>
                                </a:lnTo>
                                <a:lnTo>
                                  <a:pt x="264907" y="555789"/>
                                </a:lnTo>
                                <a:lnTo>
                                  <a:pt x="264907" y="575005"/>
                                </a:lnTo>
                                <a:lnTo>
                                  <a:pt x="146705" y="575005"/>
                                </a:lnTo>
                                <a:lnTo>
                                  <a:pt x="146705" y="596637"/>
                                </a:lnTo>
                                <a:lnTo>
                                  <a:pt x="264907" y="596637"/>
                                </a:lnTo>
                                <a:lnTo>
                                  <a:pt x="264907" y="615852"/>
                                </a:lnTo>
                                <a:lnTo>
                                  <a:pt x="146705" y="615852"/>
                                </a:lnTo>
                                <a:lnTo>
                                  <a:pt x="146705" y="639046"/>
                                </a:lnTo>
                                <a:cubicBezTo>
                                  <a:pt x="146705" y="644150"/>
                                  <a:pt x="152528" y="648459"/>
                                  <a:pt x="159415" y="648459"/>
                                </a:cubicBezTo>
                                <a:lnTo>
                                  <a:pt x="264907" y="648459"/>
                                </a:lnTo>
                                <a:lnTo>
                                  <a:pt x="264907" y="667674"/>
                                </a:lnTo>
                                <a:lnTo>
                                  <a:pt x="159415" y="667674"/>
                                </a:lnTo>
                                <a:cubicBezTo>
                                  <a:pt x="141840" y="667674"/>
                                  <a:pt x="127544" y="654824"/>
                                  <a:pt x="127544" y="639046"/>
                                </a:cubicBezTo>
                                <a:lnTo>
                                  <a:pt x="127544" y="567814"/>
                                </a:lnTo>
                                <a:cubicBezTo>
                                  <a:pt x="127544" y="566658"/>
                                  <a:pt x="127783" y="565577"/>
                                  <a:pt x="128157" y="564541"/>
                                </a:cubicBezTo>
                                <a:lnTo>
                                  <a:pt x="128157" y="493039"/>
                                </a:lnTo>
                                <a:cubicBezTo>
                                  <a:pt x="48966" y="445061"/>
                                  <a:pt x="0" y="358442"/>
                                  <a:pt x="0" y="265592"/>
                                </a:cubicBezTo>
                                <a:cubicBezTo>
                                  <a:pt x="0" y="119135"/>
                                  <a:pt x="118831" y="0"/>
                                  <a:pt x="264863" y="0"/>
                                </a:cubicBezTo>
                                <a:close/>
                              </a:path>
                            </a:pathLst>
                          </a:custGeom>
                          <a:ln w="0" cap="flat">
                            <a:miter lim="127000"/>
                          </a:ln>
                        </wps:spPr>
                        <wps:style>
                          <a:lnRef idx="0">
                            <a:srgbClr val="000000">
                              <a:alpha val="0"/>
                            </a:srgbClr>
                          </a:lnRef>
                          <a:fillRef idx="1">
                            <a:srgbClr val="1C3D86"/>
                          </a:fillRef>
                          <a:effectRef idx="0">
                            <a:scrgbClr r="0" g="0" b="0"/>
                          </a:effectRef>
                          <a:fontRef idx="none"/>
                        </wps:style>
                        <wps:bodyPr/>
                      </wps:wsp>
                      <wps:wsp>
                        <wps:cNvPr id="267" name="Shape 267"/>
                        <wps:cNvSpPr/>
                        <wps:spPr>
                          <a:xfrm>
                            <a:off x="6206569" y="908637"/>
                            <a:ext cx="264803" cy="667669"/>
                          </a:xfrm>
                          <a:custGeom>
                            <a:avLst/>
                            <a:gdLst/>
                            <a:ahLst/>
                            <a:cxnLst/>
                            <a:rect l="0" t="0" r="0" b="0"/>
                            <a:pathLst>
                              <a:path w="264803" h="667669">
                                <a:moveTo>
                                  <a:pt x="0" y="0"/>
                                </a:moveTo>
                                <a:lnTo>
                                  <a:pt x="53267" y="5401"/>
                                </a:lnTo>
                                <a:cubicBezTo>
                                  <a:pt x="173846" y="30206"/>
                                  <a:pt x="264803" y="137438"/>
                                  <a:pt x="264803" y="265588"/>
                                </a:cubicBezTo>
                                <a:cubicBezTo>
                                  <a:pt x="264803" y="358437"/>
                                  <a:pt x="215851" y="445071"/>
                                  <a:pt x="136660" y="493035"/>
                                </a:cubicBezTo>
                                <a:lnTo>
                                  <a:pt x="136660" y="562360"/>
                                </a:lnTo>
                                <a:cubicBezTo>
                                  <a:pt x="137094" y="563456"/>
                                  <a:pt x="137364" y="564627"/>
                                  <a:pt x="137364" y="565888"/>
                                </a:cubicBezTo>
                                <a:lnTo>
                                  <a:pt x="137364" y="639041"/>
                                </a:lnTo>
                                <a:cubicBezTo>
                                  <a:pt x="137364" y="654819"/>
                                  <a:pt x="123053" y="667669"/>
                                  <a:pt x="105478" y="667669"/>
                                </a:cubicBezTo>
                                <a:lnTo>
                                  <a:pt x="0" y="667669"/>
                                </a:lnTo>
                                <a:lnTo>
                                  <a:pt x="0" y="648454"/>
                                </a:lnTo>
                                <a:lnTo>
                                  <a:pt x="105478" y="648454"/>
                                </a:lnTo>
                                <a:cubicBezTo>
                                  <a:pt x="112379" y="648454"/>
                                  <a:pt x="118202" y="644146"/>
                                  <a:pt x="118202" y="639041"/>
                                </a:cubicBezTo>
                                <a:lnTo>
                                  <a:pt x="118202" y="615848"/>
                                </a:lnTo>
                                <a:lnTo>
                                  <a:pt x="0" y="615848"/>
                                </a:lnTo>
                                <a:lnTo>
                                  <a:pt x="0" y="596633"/>
                                </a:lnTo>
                                <a:lnTo>
                                  <a:pt x="118202" y="596633"/>
                                </a:lnTo>
                                <a:lnTo>
                                  <a:pt x="118202" y="575000"/>
                                </a:lnTo>
                                <a:lnTo>
                                  <a:pt x="0" y="575000"/>
                                </a:lnTo>
                                <a:lnTo>
                                  <a:pt x="0" y="555785"/>
                                </a:lnTo>
                                <a:lnTo>
                                  <a:pt x="117499" y="555785"/>
                                </a:lnTo>
                                <a:lnTo>
                                  <a:pt x="117499" y="487540"/>
                                </a:lnTo>
                                <a:cubicBezTo>
                                  <a:pt x="117499" y="484103"/>
                                  <a:pt x="119340" y="480935"/>
                                  <a:pt x="122304" y="479224"/>
                                </a:cubicBezTo>
                                <a:cubicBezTo>
                                  <a:pt x="198381" y="435299"/>
                                  <a:pt x="245641" y="353453"/>
                                  <a:pt x="245641" y="265588"/>
                                </a:cubicBezTo>
                                <a:cubicBezTo>
                                  <a:pt x="245641" y="146711"/>
                                  <a:pt x="161263" y="47236"/>
                                  <a:pt x="49409" y="24225"/>
                                </a:cubicBezTo>
                                <a:lnTo>
                                  <a:pt x="0" y="19215"/>
                                </a:lnTo>
                                <a:lnTo>
                                  <a:pt x="0" y="0"/>
                                </a:lnTo>
                                <a:close/>
                              </a:path>
                            </a:pathLst>
                          </a:custGeom>
                          <a:ln w="0" cap="flat">
                            <a:miter lim="127000"/>
                          </a:ln>
                        </wps:spPr>
                        <wps:style>
                          <a:lnRef idx="0">
                            <a:srgbClr val="000000">
                              <a:alpha val="0"/>
                            </a:srgbClr>
                          </a:lnRef>
                          <a:fillRef idx="1">
                            <a:srgbClr val="1C3D86"/>
                          </a:fillRef>
                          <a:effectRef idx="0">
                            <a:scrgbClr r="0" g="0" b="0"/>
                          </a:effectRef>
                          <a:fontRef idx="none"/>
                        </wps:style>
                        <wps:bodyPr/>
                      </wps:wsp>
                      <pic:pic xmlns:pic="http://schemas.openxmlformats.org/drawingml/2006/picture">
                        <pic:nvPicPr>
                          <pic:cNvPr id="1841" name="Picture 1841"/>
                          <pic:cNvPicPr/>
                        </pic:nvPicPr>
                        <pic:blipFill>
                          <a:blip r:embed="rId22"/>
                          <a:stretch>
                            <a:fillRect/>
                          </a:stretch>
                        </pic:blipFill>
                        <pic:spPr>
                          <a:xfrm>
                            <a:off x="7167881" y="10095992"/>
                            <a:ext cx="374903" cy="591312"/>
                          </a:xfrm>
                          <a:prstGeom prst="rect">
                            <a:avLst/>
                          </a:prstGeom>
                        </pic:spPr>
                      </pic:pic>
                      <wps:wsp>
                        <wps:cNvPr id="270" name="Rectangle 270"/>
                        <wps:cNvSpPr/>
                        <wps:spPr>
                          <a:xfrm>
                            <a:off x="938794" y="1744092"/>
                            <a:ext cx="5661967" cy="793368"/>
                          </a:xfrm>
                          <a:prstGeom prst="rect">
                            <a:avLst/>
                          </a:prstGeom>
                          <a:ln>
                            <a:noFill/>
                          </a:ln>
                        </wps:spPr>
                        <wps:txbx>
                          <w:txbxContent>
                            <w:p w14:paraId="7E106DE2" w14:textId="77777777" w:rsidR="00FB7D27" w:rsidRDefault="00416FC0" w:rsidP="00276AFE">
                              <w:pPr>
                                <w:spacing w:after="160" w:line="259" w:lineRule="auto"/>
                                <w:ind w:left="0" w:firstLine="0"/>
                                <w:jc w:val="left"/>
                                <w:rPr>
                                  <w:lang w:val="en-GB"/>
                                </w:rPr>
                              </w:pPr>
                              <w:r w:rsidRPr="00AC1FE8">
                                <w:rPr>
                                  <w:lang w:val="en-GB"/>
                                </w:rPr>
                                <w:t>You are given the following code, to be merged into "production"-running app.</w:t>
                              </w:r>
                              <w:r w:rsidR="00276AFE">
                                <w:rPr>
                                  <w:lang w:val="en-GB"/>
                                </w:rPr>
                                <w:t xml:space="preserve"> </w:t>
                              </w:r>
                            </w:p>
                            <w:p w14:paraId="6EB1B2FB" w14:textId="276F90BD" w:rsidR="00276AFE" w:rsidRPr="00AC1FE8" w:rsidRDefault="00276AFE" w:rsidP="00276AFE">
                              <w:pPr>
                                <w:spacing w:after="160" w:line="259" w:lineRule="auto"/>
                                <w:ind w:left="0" w:firstLine="0"/>
                                <w:jc w:val="left"/>
                                <w:rPr>
                                  <w:lang w:val="en-GB"/>
                                </w:rPr>
                              </w:pPr>
                              <w:r w:rsidRPr="00AC1FE8">
                                <w:rPr>
                                  <w:lang w:val="en-GB"/>
                                </w:rPr>
                                <w:t>Do a review (as thorough as you'd like) and provide suggestions on how to fix</w:t>
                              </w:r>
                              <w:r>
                                <w:rPr>
                                  <w:lang w:val="en-GB"/>
                                </w:rPr>
                                <w:t xml:space="preserve"> </w:t>
                              </w:r>
                              <w:r w:rsidRPr="00AC1FE8">
                                <w:rPr>
                                  <w:lang w:val="en-GB"/>
                                </w:rPr>
                                <w:t>the issues (if there are any).</w:t>
                              </w:r>
                            </w:p>
                            <w:p w14:paraId="322C3AE0" w14:textId="77777777" w:rsidR="00315BD8" w:rsidRPr="00AC1FE8" w:rsidRDefault="00315BD8">
                              <w:pPr>
                                <w:spacing w:after="160" w:line="259" w:lineRule="auto"/>
                                <w:ind w:left="0" w:firstLine="0"/>
                                <w:jc w:val="left"/>
                                <w:rPr>
                                  <w:lang w:val="en-GB"/>
                                </w:rPr>
                              </w:pPr>
                            </w:p>
                          </w:txbxContent>
                        </wps:txbx>
                        <wps:bodyPr horzOverflow="overflow" vert="horz" lIns="0" tIns="0" rIns="0" bIns="0" rtlCol="0">
                          <a:noAutofit/>
                        </wps:bodyPr>
                      </wps:wsp>
                      <wps:wsp>
                        <wps:cNvPr id="273" name="Rectangle 273"/>
                        <wps:cNvSpPr/>
                        <wps:spPr>
                          <a:xfrm>
                            <a:off x="762377" y="736980"/>
                            <a:ext cx="1720502" cy="367673"/>
                          </a:xfrm>
                          <a:prstGeom prst="rect">
                            <a:avLst/>
                          </a:prstGeom>
                          <a:ln>
                            <a:noFill/>
                          </a:ln>
                        </wps:spPr>
                        <wps:txbx>
                          <w:txbxContent>
                            <w:p w14:paraId="2D3A9CDD" w14:textId="77777777" w:rsidR="00315BD8" w:rsidRDefault="00416FC0">
                              <w:pPr>
                                <w:spacing w:after="160" w:line="259" w:lineRule="auto"/>
                                <w:ind w:left="0" w:firstLine="0"/>
                                <w:jc w:val="left"/>
                              </w:pPr>
                              <w:r>
                                <w:rPr>
                                  <w:b/>
                                  <w:sz w:val="32"/>
                                </w:rPr>
                                <w:t>Question 3/3</w:t>
                              </w:r>
                            </w:p>
                          </w:txbxContent>
                        </wps:txbx>
                        <wps:bodyPr horzOverflow="overflow" vert="horz" lIns="0" tIns="0" rIns="0" bIns="0" rtlCol="0">
                          <a:noAutofit/>
                        </wps:bodyPr>
                      </wps:wsp>
                      <pic:pic xmlns:pic="http://schemas.openxmlformats.org/drawingml/2006/picture">
                        <pic:nvPicPr>
                          <pic:cNvPr id="1842" name="Picture 1842"/>
                          <pic:cNvPicPr/>
                        </pic:nvPicPr>
                        <pic:blipFill>
                          <a:blip r:embed="rId23"/>
                          <a:stretch>
                            <a:fillRect/>
                          </a:stretch>
                        </pic:blipFill>
                        <pic:spPr>
                          <a:xfrm>
                            <a:off x="7352793" y="9467088"/>
                            <a:ext cx="188976" cy="460248"/>
                          </a:xfrm>
                          <a:prstGeom prst="rect">
                            <a:avLst/>
                          </a:prstGeom>
                        </pic:spPr>
                      </pic:pic>
                    </wpg:wgp>
                  </a:graphicData>
                </a:graphic>
                <wp14:sizeRelH relativeFrom="margin">
                  <wp14:pctWidth>0</wp14:pctWidth>
                </wp14:sizeRelH>
              </wp:anchor>
            </w:drawing>
          </mc:Choice>
          <mc:Fallback>
            <w:pict>
              <v:group w14:anchorId="28B097BE" id="Group 1687" o:spid="_x0000_s1076" style="position:absolute;left:0;text-align:left;margin-left:0;margin-top:0;width:593.9pt;height:841.5pt;z-index:251664384;mso-position-horizontal-relative:page;mso-position-vertical-relative:page;mso-width-relative:margin" coordsize="75427,1068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840" o:spid="_x0000_s1077" type="#_x0000_t75" style="position:absolute;top:4084;width:2286;height:52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">
                  <v:imagedata r:id="rId24" o:title=""/>
                </v:shape>
                <v:shape id="Picture 1839" o:spid="_x0000_s1078" type="#_x0000_t75" style="position:absolute;left:1798;width:7620;height:43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">
                  <v:imagedata r:id="rId25" o:title=""/>
                </v:shape>
                <v:shape id="Shape 189" o:spid="_x0000_s1079" style="position:absolute;left:7706;top:12011;width:60127;height:13975;visibility:visible;mso-wrap-style:square;v-text-anchor:top" coordsize="6012734,13974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" path="m44032,l5968099,v24127,,44032,19845,44032,43900l6012131,1352980v603,24656,-19302,44502,-43429,44502l44032,1397482c19905,1397482,,1377636,,1353581l,43900c,19845,19905,,44032,xe" fillcolor="#e5e9f1" stroked="f" strokeweight="0">
                  <v:stroke miterlimit="83231f" joinstyle="miter"/>
                  <v:path arrowok="t" textboxrect="0,0,6012734,1397482"/>
                </v:shape>
                <v:shape id="Shape 190" o:spid="_x0000_s1080" style="position:absolute;left:7555;top:11861;width:30215;height:14276;visibility:visible;mso-wrap-style:square;v-text-anchor:top" coordsize="3021446,1427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" path="m59110,l3021446,r,28264l59111,28264v-16889,,-30762,13832,-30762,30670l28349,1368616v,16838,13873,30670,30762,30670l3021446,1399286r,28264l59111,1427550c26540,1427550,,1401090,,1368616l,58934c,34579,14928,13606,36134,4642l59110,xe" fillcolor="#e5e9f1" stroked="f" strokeweight="0">
                  <v:stroke miterlimit="83231f" joinstyle="miter"/>
                  <v:path arrowok="t" textboxrect="0,0,3021446,1427550"/>
                </v:shape>
                <v:shape id="Shape 191" o:spid="_x0000_s1081" style="position:absolute;left:37770;top:11861;width:30214;height:14276;visibility:visible;mso-wrap-style:square;v-text-anchor:top" coordsize="3021446,1427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" path="m,l2962336,r22976,4642c3006518,13606,3021446,34579,3021446,58934r,1309682c3021446,1401090,2994907,1427550,2962336,1427550l,1427550r,-28264l2962336,1399286v16888,,30761,-13832,30761,-30670l2993097,58934v,-16838,-13873,-30670,-30761,-30670l,28264,,xe" fillcolor="#e5e9f1" stroked="f" strokeweight="0">
                  <v:stroke miterlimit="83231f" joinstyle="miter"/>
                  <v:path arrowok="t" textboxrect="0,0,3021446,1427550"/>
                </v:shape>
                <v:rect id="Rectangle 192" o:spid="_x0000_s1082" style="position:absolute;left:9388;top:13581;width:17332;height:3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" filled="f" stroked="f">
                  <v:textbox inset="0,0,0,0">
                    <w:txbxContent>
                      <w:p w14:paraId="349F44E4" w14:textId="77777777" w:rsidR="00315BD8" w:rsidRDefault="00416FC0">
                        <w:pPr>
                          <w:spacing w:after="160" w:line="259" w:lineRule="auto"/>
                          <w:ind w:left="0" w:firstLine="0"/>
                          <w:jc w:val="left"/>
                        </w:pPr>
                        <w:r>
                          <w:rPr>
                            <w:b/>
                            <w:sz w:val="32"/>
                          </w:rPr>
                          <w:t>Specification</w:t>
                        </w:r>
                      </w:p>
                    </w:txbxContent>
                  </v:textbox>
                </v:rect>
                <v:shape id="Picture 194" o:spid="_x0000_s1083" type="#_x0000_t75" style="position:absolute;left:66147;top:94884;width:4568;height:52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">
                  <v:imagedata r:id="rId26" o:title=""/>
                </v:shape>
                <v:shape id="Shape 195" o:spid="_x0000_s1084" style="position:absolute;left:7774;top:28329;width:60131;height:73931;visibility:visible;mso-wrap-style:square;v-text-anchor:top" coordsize="6013112,7393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" path="m44034,l5968474,v24129,,44034,19915,44034,44056l6012508,7348426v604,24744,-19302,44659,-43431,44659l44034,7393085c19906,7393085,,7373170,,7349029l,44056c,19915,19906,,44034,xe" fillcolor="#e5e9f1" stroked="f" strokeweight="0">
                  <v:stroke miterlimit="83231f" joinstyle="miter"/>
                  <v:path arrowok="t" textboxrect="0,0,6013112,7393085"/>
                </v:shape>
                <v:shape id="Shape 196" o:spid="_x0000_s1085" style="position:absolute;left:7623;top:28178;width:30217;height:74233;visibility:visible;mso-wrap-style:square;v-text-anchor:top" coordsize="3021636,7423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" path="m59114,l3021636,r,28364l59115,28364v-16890,,-30764,13881,-30764,30779l28351,7364117v,16898,13874,30779,30764,30779l3021636,7394896r,28364l59115,7423260c26541,7423260,,7396707,,7364117l,59143c,34701,14929,13654,36136,4658l59114,xe" fillcolor="#e5e9f1" stroked="f" strokeweight="0">
                  <v:stroke miterlimit="83231f" joinstyle="miter"/>
                  <v:path arrowok="t" textboxrect="0,0,3021636,7423260"/>
                </v:shape>
                <v:shape id="Shape 197" o:spid="_x0000_s1086" style="position:absolute;left:37840;top:28178;width:30216;height:74233;visibility:visible;mso-wrap-style:square;v-text-anchor:top" coordsize="3021636,7423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" path="m,l2962522,r22978,4658c3006707,13654,3021636,34701,3021636,59143r,7304974c3021636,7396707,2995095,7423260,2962521,7423260l,7423260r,-28364l2962521,7394896v16890,,30764,-13881,30764,-30779l2993285,59143v,-16898,-13874,-30779,-30764,-30779l,28364,,xe" fillcolor="#e5e9f1" stroked="f" strokeweight="0">
                  <v:stroke miterlimit="83231f" joinstyle="miter"/>
                  <v:path arrowok="t" textboxrect="0,0,3021636,7423260"/>
                </v:shape>
                <v:rect id="Rectangle 200" o:spid="_x0000_s1087" style="position:absolute;left:9459;top:36986;width:1113;height:2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" filled="f" stroked="f">
                  <v:textbox inset="0,0,0,0">
                    <w:txbxContent>
                      <w:p w14:paraId="7547DC15" w14:textId="77777777" w:rsidR="00315BD8" w:rsidRDefault="00416FC0">
                        <w:pPr>
                          <w:spacing w:after="160" w:line="259" w:lineRule="auto"/>
                          <w:ind w:left="0" w:firstLine="0"/>
                          <w:jc w:val="left"/>
                        </w:pPr>
                        <w:r>
                          <w:rPr>
                            <w:rFonts w:ascii="Courier New" w:eastAsia="Courier New" w:hAnsi="Courier New" w:cs="Courier New"/>
                            <w:b/>
                            <w:sz w:val="22"/>
                          </w:rPr>
                          <w:t xml:space="preserve"> </w:t>
                        </w:r>
                      </w:p>
                    </w:txbxContent>
                  </v:textbox>
                </v:rect>
                <v:rect id="Rectangle 202" o:spid="_x0000_s1088" style="position:absolute;left:9459;top:39175;width:1113;height:2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" filled="f" stroked="f">
                  <v:textbox inset="0,0,0,0">
                    <w:txbxContent>
                      <w:p w14:paraId="059F4B1E" w14:textId="77777777" w:rsidR="00315BD8" w:rsidRDefault="00416FC0">
                        <w:pPr>
                          <w:spacing w:after="160" w:line="259" w:lineRule="auto"/>
                          <w:ind w:left="0" w:firstLine="0"/>
                          <w:jc w:val="left"/>
                        </w:pPr>
                        <w:r>
                          <w:rPr>
                            <w:rFonts w:ascii="Courier New" w:eastAsia="Courier New" w:hAnsi="Courier New" w:cs="Courier New"/>
                            <w:b/>
                            <w:sz w:val="22"/>
                          </w:rPr>
                          <w:t xml:space="preserve"> </w:t>
                        </w:r>
                      </w:p>
                    </w:txbxContent>
                  </v:textbox>
                </v:rect>
                <v:rect id="Rectangle 204" o:spid="_x0000_s1089" style="position:absolute;left:9459;top:41364;width:3339;height:2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" filled="f" stroked="f">
                  <v:textbox inset="0,0,0,0">
                    <w:txbxContent>
                      <w:p w14:paraId="63AEFB57" w14:textId="77777777" w:rsidR="00315BD8" w:rsidRDefault="00416FC0">
                        <w:pPr>
                          <w:spacing w:after="160" w:line="259" w:lineRule="auto"/>
                          <w:ind w:left="0" w:firstLine="0"/>
                          <w:jc w:val="left"/>
                        </w:pPr>
                        <w:r>
                          <w:rPr>
                            <w:rFonts w:ascii="Courier New" w:eastAsia="Courier New" w:hAnsi="Courier New" w:cs="Courier New"/>
                            <w:b/>
                            <w:sz w:val="22"/>
                          </w:rPr>
                          <w:t xml:space="preserve">   </w:t>
                        </w:r>
                      </w:p>
                    </w:txbxContent>
                  </v:textbox>
                </v:rect>
                <v:rect id="Rectangle 206" o:spid="_x0000_s1090" style="position:absolute;left:9459;top:43553;width:3339;height:24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" filled="f" stroked="f">
                  <v:textbox inset="0,0,0,0">
                    <w:txbxContent>
                      <w:p w14:paraId="60D60C53" w14:textId="77777777" w:rsidR="00315BD8" w:rsidRDefault="00416FC0">
                        <w:pPr>
                          <w:spacing w:after="160" w:line="259" w:lineRule="auto"/>
                          <w:ind w:left="0" w:firstLine="0"/>
                          <w:jc w:val="left"/>
                        </w:pPr>
                        <w:r>
                          <w:rPr>
                            <w:rFonts w:ascii="Courier New" w:eastAsia="Courier New" w:hAnsi="Courier New" w:cs="Courier New"/>
                            <w:b/>
                            <w:sz w:val="22"/>
                          </w:rPr>
                          <w:t xml:space="preserve">   </w:t>
                        </w:r>
                      </w:p>
                    </w:txbxContent>
                  </v:textbox>
                </v:rect>
                <v:rect id="Rectangle 208" o:spid="_x0000_s1091" style="position:absolute;left:9459;top:45742;width:5565;height:24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" filled="f" stroked="f">
                  <v:textbox inset="0,0,0,0">
                    <w:txbxContent>
                      <w:p w14:paraId="6A1974EA" w14:textId="77777777" w:rsidR="00315BD8" w:rsidRDefault="00416FC0">
                        <w:pPr>
                          <w:spacing w:after="160" w:line="259" w:lineRule="auto"/>
                          <w:ind w:left="0" w:firstLine="0"/>
                          <w:jc w:val="left"/>
                        </w:pPr>
                        <w:r>
                          <w:rPr>
                            <w:rFonts w:ascii="Courier New" w:eastAsia="Courier New" w:hAnsi="Courier New" w:cs="Courier New"/>
                            <w:b/>
                            <w:sz w:val="22"/>
                          </w:rPr>
                          <w:t xml:space="preserve">     </w:t>
                        </w:r>
                      </w:p>
                    </w:txbxContent>
                  </v:textbox>
                </v:rect>
                <v:rect id="Rectangle 1536" o:spid="_x0000_s1092" style="position:absolute;left:13642;top:45742;width:1113;height:24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" filled="f" stroked="f">
                  <v:textbox inset="0,0,0,0">
                    <w:txbxContent>
                      <w:p w14:paraId="2609C0AE" w14:textId="55FB5EEE" w:rsidR="00315BD8" w:rsidRDefault="00315BD8">
                        <w:pPr>
                          <w:spacing w:after="160" w:line="259" w:lineRule="auto"/>
                          <w:ind w:left="0" w:firstLine="0"/>
                          <w:jc w:val="left"/>
                        </w:pPr>
                      </w:p>
                    </w:txbxContent>
                  </v:textbox>
                </v:rect>
                <v:rect id="Rectangle 212" o:spid="_x0000_s1093" style="position:absolute;left:9459;top:50120;width:5565;height:24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" filled="f" stroked="f">
                  <v:textbox inset="0,0,0,0">
                    <w:txbxContent>
                      <w:p w14:paraId="4F19C905" w14:textId="77777777" w:rsidR="00315BD8" w:rsidRDefault="00416FC0">
                        <w:pPr>
                          <w:spacing w:after="160" w:line="259" w:lineRule="auto"/>
                          <w:ind w:left="0" w:firstLine="0"/>
                          <w:jc w:val="left"/>
                        </w:pPr>
                        <w:r>
                          <w:rPr>
                            <w:rFonts w:ascii="Courier New" w:eastAsia="Courier New" w:hAnsi="Courier New" w:cs="Courier New"/>
                            <w:b/>
                            <w:sz w:val="22"/>
                          </w:rPr>
                          <w:t xml:space="preserve">     </w:t>
                        </w:r>
                      </w:p>
                    </w:txbxContent>
                  </v:textbox>
                </v:rect>
                <v:rect id="Rectangle 1541" o:spid="_x0000_s1094" style="position:absolute;left:27869;top:50120;width:1113;height:24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" filled="f" stroked="f">
                  <v:textbox inset="0,0,0,0">
                    <w:txbxContent>
                      <w:p w14:paraId="7609CCF8" w14:textId="2E3832A1" w:rsidR="00315BD8" w:rsidRDefault="00315BD8">
                        <w:pPr>
                          <w:spacing w:after="160" w:line="259" w:lineRule="auto"/>
                          <w:ind w:left="0" w:firstLine="0"/>
                          <w:jc w:val="left"/>
                        </w:pPr>
                      </w:p>
                    </w:txbxContent>
                  </v:textbox>
                </v:rect>
                <v:rect id="Rectangle 214" o:spid="_x0000_s1095" style="position:absolute;left:9459;top:52309;width:3339;height:24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" filled="f" stroked="f">
                  <v:textbox inset="0,0,0,0">
                    <w:txbxContent>
                      <w:p w14:paraId="09A73CB5" w14:textId="77777777" w:rsidR="00315BD8" w:rsidRDefault="00416FC0">
                        <w:pPr>
                          <w:spacing w:after="160" w:line="259" w:lineRule="auto"/>
                          <w:ind w:left="0" w:firstLine="0"/>
                          <w:jc w:val="left"/>
                        </w:pPr>
                        <w:r>
                          <w:rPr>
                            <w:rFonts w:ascii="Courier New" w:eastAsia="Courier New" w:hAnsi="Courier New" w:cs="Courier New"/>
                            <w:b/>
                            <w:sz w:val="22"/>
                          </w:rPr>
                          <w:t xml:space="preserve">   </w:t>
                        </w:r>
                      </w:p>
                    </w:txbxContent>
                  </v:textbox>
                </v:rect>
                <v:rect id="Rectangle 216" o:spid="_x0000_s1096" style="position:absolute;left:9459;top:55830;width:3339;height:24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" filled="f" stroked="f">
                  <v:textbox inset="0,0,0,0">
                    <w:txbxContent>
                      <w:p w14:paraId="2077A42F" w14:textId="77777777" w:rsidR="00315BD8" w:rsidRDefault="00416FC0">
                        <w:pPr>
                          <w:spacing w:after="160" w:line="259" w:lineRule="auto"/>
                          <w:ind w:left="0" w:firstLine="0"/>
                          <w:jc w:val="left"/>
                        </w:pPr>
                        <w:r>
                          <w:rPr>
                            <w:rFonts w:ascii="Courier New" w:eastAsia="Courier New" w:hAnsi="Courier New" w:cs="Courier New"/>
                            <w:b/>
                            <w:sz w:val="22"/>
                          </w:rPr>
                          <w:t xml:space="preserve">   </w:t>
                        </w:r>
                      </w:p>
                    </w:txbxContent>
                  </v:textbox>
                </v:rect>
                <v:rect id="Rectangle 220" o:spid="_x0000_s1097" style="position:absolute;left:9459;top:60208;width:3339;height:24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" filled="f" stroked="f">
                  <v:textbox inset="0,0,0,0">
                    <w:txbxContent>
                      <w:p w14:paraId="7CBEA697" w14:textId="77777777" w:rsidR="00315BD8" w:rsidRDefault="00416FC0">
                        <w:pPr>
                          <w:spacing w:after="160" w:line="259" w:lineRule="auto"/>
                          <w:ind w:left="0" w:firstLine="0"/>
                          <w:jc w:val="left"/>
                        </w:pPr>
                        <w:r>
                          <w:rPr>
                            <w:rFonts w:ascii="Courier New" w:eastAsia="Courier New" w:hAnsi="Courier New" w:cs="Courier New"/>
                            <w:b/>
                            <w:sz w:val="22"/>
                          </w:rPr>
                          <w:t xml:space="preserve">   </w:t>
                        </w:r>
                      </w:p>
                    </w:txbxContent>
                  </v:textbox>
                </v:rect>
                <v:rect id="Rectangle 222" o:spid="_x0000_s1098" style="position:absolute;left:9459;top:62397;width:5565;height:24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" filled="f" stroked="f">
                  <v:textbox inset="0,0,0,0">
                    <w:txbxContent>
                      <w:p w14:paraId="7ED4A2B3" w14:textId="77777777" w:rsidR="00315BD8" w:rsidRDefault="00416FC0">
                        <w:pPr>
                          <w:spacing w:after="160" w:line="259" w:lineRule="auto"/>
                          <w:ind w:left="0" w:firstLine="0"/>
                          <w:jc w:val="left"/>
                        </w:pPr>
                        <w:r>
                          <w:rPr>
                            <w:rFonts w:ascii="Courier New" w:eastAsia="Courier New" w:hAnsi="Courier New" w:cs="Courier New"/>
                            <w:b/>
                            <w:sz w:val="22"/>
                          </w:rPr>
                          <w:t xml:space="preserve">     </w:t>
                        </w:r>
                      </w:p>
                    </w:txbxContent>
                  </v:textbox>
                </v:rect>
                <v:rect id="Rectangle 224" o:spid="_x0000_s1099" style="position:absolute;left:9459;top:64586;width:5565;height:24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" filled="f" stroked="f">
                  <v:textbox inset="0,0,0,0">
                    <w:txbxContent>
                      <w:p w14:paraId="12D1BAE2" w14:textId="77777777" w:rsidR="00315BD8" w:rsidRDefault="00416FC0">
                        <w:pPr>
                          <w:spacing w:after="160" w:line="259" w:lineRule="auto"/>
                          <w:ind w:left="0" w:firstLine="0"/>
                          <w:jc w:val="left"/>
                        </w:pPr>
                        <w:r>
                          <w:rPr>
                            <w:rFonts w:ascii="Courier New" w:eastAsia="Courier New" w:hAnsi="Courier New" w:cs="Courier New"/>
                            <w:b/>
                            <w:sz w:val="22"/>
                          </w:rPr>
                          <w:t xml:space="preserve">     </w:t>
                        </w:r>
                      </w:p>
                    </w:txbxContent>
                  </v:textbox>
                </v:rect>
                <v:rect id="Rectangle 226" o:spid="_x0000_s1100" style="position:absolute;left:9459;top:66774;width:8904;height:2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" filled="f" stroked="f">
                  <v:textbox inset="0,0,0,0">
                    <w:txbxContent>
                      <w:p w14:paraId="498B5F51" w14:textId="77777777" w:rsidR="00315BD8" w:rsidRDefault="00416FC0">
                        <w:pPr>
                          <w:spacing w:after="160" w:line="259" w:lineRule="auto"/>
                          <w:ind w:left="0" w:firstLine="0"/>
                          <w:jc w:val="left"/>
                        </w:pPr>
                        <w:r>
                          <w:rPr>
                            <w:rFonts w:ascii="Courier New" w:eastAsia="Courier New" w:hAnsi="Courier New" w:cs="Courier New"/>
                            <w:b/>
                            <w:sz w:val="22"/>
                          </w:rPr>
                          <w:t xml:space="preserve">        </w:t>
                        </w:r>
                      </w:p>
                    </w:txbxContent>
                  </v:textbox>
                </v:rect>
                <v:rect id="Rectangle 228" o:spid="_x0000_s1101" style="position:absolute;left:9459;top:68963;width:5565;height:2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" filled="f" stroked="f">
                  <v:textbox inset="0,0,0,0">
                    <w:txbxContent>
                      <w:p w14:paraId="0D5E4010" w14:textId="77777777" w:rsidR="00315BD8" w:rsidRDefault="00416FC0">
                        <w:pPr>
                          <w:spacing w:after="160" w:line="259" w:lineRule="auto"/>
                          <w:ind w:left="0" w:firstLine="0"/>
                          <w:jc w:val="left"/>
                        </w:pPr>
                        <w:r>
                          <w:rPr>
                            <w:rFonts w:ascii="Courier New" w:eastAsia="Courier New" w:hAnsi="Courier New" w:cs="Courier New"/>
                            <w:b/>
                            <w:sz w:val="22"/>
                          </w:rPr>
                          <w:t xml:space="preserve">     </w:t>
                        </w:r>
                      </w:p>
                    </w:txbxContent>
                  </v:textbox>
                </v:rect>
                <v:rect id="Rectangle 230" o:spid="_x0000_s1102" style="position:absolute;left:9459;top:71152;width:3339;height:2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" filled="f" stroked="f">
                  <v:textbox inset="0,0,0,0">
                    <w:txbxContent>
                      <w:p w14:paraId="65D8A2AC" w14:textId="77777777" w:rsidR="00315BD8" w:rsidRDefault="00416FC0">
                        <w:pPr>
                          <w:spacing w:after="160" w:line="259" w:lineRule="auto"/>
                          <w:ind w:left="0" w:firstLine="0"/>
                          <w:jc w:val="left"/>
                        </w:pPr>
                        <w:r>
                          <w:rPr>
                            <w:rFonts w:ascii="Courier New" w:eastAsia="Courier New" w:hAnsi="Courier New" w:cs="Courier New"/>
                            <w:b/>
                            <w:sz w:val="22"/>
                          </w:rPr>
                          <w:t xml:space="preserve">   </w:t>
                        </w:r>
                      </w:p>
                    </w:txbxContent>
                  </v:textbox>
                </v:rect>
                <v:rect id="Rectangle 232" o:spid="_x0000_s1103" style="position:absolute;left:9459;top:74674;width:3339;height:24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" filled="f" stroked="f">
                  <v:textbox inset="0,0,0,0">
                    <w:txbxContent>
                      <w:p w14:paraId="1FF65F01" w14:textId="77777777" w:rsidR="00315BD8" w:rsidRDefault="00416FC0">
                        <w:pPr>
                          <w:spacing w:after="160" w:line="259" w:lineRule="auto"/>
                          <w:ind w:left="0" w:firstLine="0"/>
                          <w:jc w:val="left"/>
                        </w:pPr>
                        <w:r>
                          <w:rPr>
                            <w:rFonts w:ascii="Courier New" w:eastAsia="Courier New" w:hAnsi="Courier New" w:cs="Courier New"/>
                            <w:b/>
                            <w:sz w:val="22"/>
                          </w:rPr>
                          <w:t xml:space="preserve">   </w:t>
                        </w:r>
                      </w:p>
                    </w:txbxContent>
                  </v:textbox>
                </v:rect>
                <v:rect id="Rectangle 234" o:spid="_x0000_s1104" style="position:absolute;left:9459;top:76862;width:6678;height:2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" filled="f" stroked="f">
                  <v:textbox inset="0,0,0,0">
                    <w:txbxContent>
                      <w:p w14:paraId="46F755A9" w14:textId="77777777" w:rsidR="00315BD8" w:rsidRDefault="00416FC0">
                        <w:pPr>
                          <w:spacing w:after="160" w:line="259" w:lineRule="auto"/>
                          <w:ind w:left="0" w:firstLine="0"/>
                          <w:jc w:val="left"/>
                        </w:pPr>
                        <w:r>
                          <w:rPr>
                            <w:rFonts w:ascii="Courier New" w:eastAsia="Courier New" w:hAnsi="Courier New" w:cs="Courier New"/>
                            <w:b/>
                            <w:sz w:val="22"/>
                          </w:rPr>
                          <w:t xml:space="preserve">      </w:t>
                        </w:r>
                      </w:p>
                    </w:txbxContent>
                  </v:textbox>
                </v:rect>
                <v:rect id="Rectangle 236" o:spid="_x0000_s1105" style="position:absolute;left:9459;top:79051;width:3339;height:2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" filled="f" stroked="f">
                  <v:textbox inset="0,0,0,0">
                    <w:txbxContent>
                      <w:p w14:paraId="5C0AF233" w14:textId="77777777" w:rsidR="00315BD8" w:rsidRDefault="00416FC0">
                        <w:pPr>
                          <w:spacing w:after="160" w:line="259" w:lineRule="auto"/>
                          <w:ind w:left="0" w:firstLine="0"/>
                          <w:jc w:val="left"/>
                        </w:pPr>
                        <w:r>
                          <w:rPr>
                            <w:rFonts w:ascii="Courier New" w:eastAsia="Courier New" w:hAnsi="Courier New" w:cs="Courier New"/>
                            <w:b/>
                            <w:sz w:val="22"/>
                          </w:rPr>
                          <w:t xml:space="preserve">   </w:t>
                        </w:r>
                      </w:p>
                    </w:txbxContent>
                  </v:textbox>
                </v:rect>
                <v:rect id="Rectangle 238" o:spid="_x0000_s1106" style="position:absolute;left:9459;top:81240;width:6678;height:2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" filled="f" stroked="f">
                  <v:textbox inset="0,0,0,0">
                    <w:txbxContent>
                      <w:p w14:paraId="66C98F68" w14:textId="77777777" w:rsidR="00315BD8" w:rsidRDefault="00416FC0">
                        <w:pPr>
                          <w:spacing w:after="160" w:line="259" w:lineRule="auto"/>
                          <w:ind w:left="0" w:firstLine="0"/>
                          <w:jc w:val="left"/>
                        </w:pPr>
                        <w:r>
                          <w:rPr>
                            <w:rFonts w:ascii="Courier New" w:eastAsia="Courier New" w:hAnsi="Courier New" w:cs="Courier New"/>
                            <w:b/>
                            <w:sz w:val="22"/>
                          </w:rPr>
                          <w:t xml:space="preserve">      </w:t>
                        </w:r>
                      </w:p>
                    </w:txbxContent>
                  </v:textbox>
                </v:rect>
                <v:rect id="Rectangle 240" o:spid="_x0000_s1107" style="position:absolute;left:9459;top:83429;width:3339;height:2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" filled="f" stroked="f">
                  <v:textbox inset="0,0,0,0">
                    <w:txbxContent>
                      <w:p w14:paraId="155C9234" w14:textId="77777777" w:rsidR="00315BD8" w:rsidRDefault="00416FC0">
                        <w:pPr>
                          <w:spacing w:after="160" w:line="259" w:lineRule="auto"/>
                          <w:ind w:left="0" w:firstLine="0"/>
                          <w:jc w:val="left"/>
                        </w:pPr>
                        <w:r>
                          <w:rPr>
                            <w:rFonts w:ascii="Courier New" w:eastAsia="Courier New" w:hAnsi="Courier New" w:cs="Courier New"/>
                            <w:b/>
                            <w:sz w:val="22"/>
                          </w:rPr>
                          <w:t xml:space="preserve">   </w:t>
                        </w:r>
                      </w:p>
                    </w:txbxContent>
                  </v:textbox>
                </v:rect>
                <v:rect id="Rectangle 242" o:spid="_x0000_s1108" style="position:absolute;left:9459;top:85618;width:6678;height:2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" filled="f" stroked="f">
                  <v:textbox inset="0,0,0,0">
                    <w:txbxContent>
                      <w:p w14:paraId="44B5D3D0" w14:textId="77777777" w:rsidR="00315BD8" w:rsidRDefault="00416FC0">
                        <w:pPr>
                          <w:spacing w:after="160" w:line="259" w:lineRule="auto"/>
                          <w:ind w:left="0" w:firstLine="0"/>
                          <w:jc w:val="left"/>
                        </w:pPr>
                        <w:r>
                          <w:rPr>
                            <w:rFonts w:ascii="Courier New" w:eastAsia="Courier New" w:hAnsi="Courier New" w:cs="Courier New"/>
                            <w:b/>
                            <w:sz w:val="22"/>
                          </w:rPr>
                          <w:t xml:space="preserve">      </w:t>
                        </w:r>
                      </w:p>
                    </w:txbxContent>
                  </v:textbox>
                </v:rect>
                <v:rect id="Rectangle 244" o:spid="_x0000_s1109" style="position:absolute;left:9459;top:87807;width:3339;height:2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" filled="f" stroked="f">
                  <v:textbox inset="0,0,0,0">
                    <w:txbxContent>
                      <w:p w14:paraId="1687F7BC" w14:textId="77777777" w:rsidR="00315BD8" w:rsidRDefault="00416FC0">
                        <w:pPr>
                          <w:spacing w:after="160" w:line="259" w:lineRule="auto"/>
                          <w:ind w:left="0" w:firstLine="0"/>
                          <w:jc w:val="left"/>
                        </w:pPr>
                        <w:r>
                          <w:rPr>
                            <w:rFonts w:ascii="Courier New" w:eastAsia="Courier New" w:hAnsi="Courier New" w:cs="Courier New"/>
                            <w:b/>
                            <w:sz w:val="22"/>
                          </w:rPr>
                          <w:t xml:space="preserve">   </w:t>
                        </w:r>
                      </w:p>
                    </w:txbxContent>
                  </v:textbox>
                </v:rect>
                <v:rect id="Rectangle 246" o:spid="_x0000_s1110" style="position:absolute;left:9459;top:89996;width:6678;height:24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" filled="f" stroked="f">
                  <v:textbox inset="0,0,0,0">
                    <w:txbxContent>
                      <w:p w14:paraId="77A1D823" w14:textId="77777777" w:rsidR="00315BD8" w:rsidRDefault="00416FC0">
                        <w:pPr>
                          <w:spacing w:after="160" w:line="259" w:lineRule="auto"/>
                          <w:ind w:left="0" w:firstLine="0"/>
                          <w:jc w:val="left"/>
                        </w:pPr>
                        <w:r>
                          <w:rPr>
                            <w:rFonts w:ascii="Courier New" w:eastAsia="Courier New" w:hAnsi="Courier New" w:cs="Courier New"/>
                            <w:b/>
                            <w:sz w:val="22"/>
                          </w:rPr>
                          <w:t xml:space="preserve">      </w:t>
                        </w:r>
                      </w:p>
                    </w:txbxContent>
                  </v:textbox>
                </v:rect>
                <v:rect id="Rectangle 248" o:spid="_x0000_s1111" style="position:absolute;left:9459;top:93517;width:3339;height:2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" filled="f" stroked="f">
                  <v:textbox inset="0,0,0,0">
                    <w:txbxContent>
                      <w:p w14:paraId="58179A96" w14:textId="77777777" w:rsidR="00315BD8" w:rsidRDefault="00416FC0">
                        <w:pPr>
                          <w:spacing w:after="160" w:line="259" w:lineRule="auto"/>
                          <w:ind w:left="0" w:firstLine="0"/>
                          <w:jc w:val="left"/>
                        </w:pPr>
                        <w:r>
                          <w:rPr>
                            <w:rFonts w:ascii="Courier New" w:eastAsia="Courier New" w:hAnsi="Courier New" w:cs="Courier New"/>
                            <w:b/>
                            <w:sz w:val="22"/>
                          </w:rPr>
                          <w:t xml:space="preserve">   </w:t>
                        </w:r>
                      </w:p>
                    </w:txbxContent>
                  </v:textbox>
                </v:rect>
                <v:rect id="Rectangle 250" o:spid="_x0000_s1112" style="position:absolute;left:9459;top:95706;width:2226;height:2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" filled="f" stroked="f">
                  <v:textbox inset="0,0,0,0">
                    <w:txbxContent>
                      <w:p w14:paraId="15F9D9FE" w14:textId="77777777" w:rsidR="00315BD8" w:rsidRDefault="00416FC0">
                        <w:pPr>
                          <w:spacing w:after="160" w:line="259" w:lineRule="auto"/>
                          <w:ind w:left="0" w:firstLine="0"/>
                          <w:jc w:val="left"/>
                        </w:pPr>
                        <w:r>
                          <w:rPr>
                            <w:rFonts w:ascii="Courier New" w:eastAsia="Courier New" w:hAnsi="Courier New" w:cs="Courier New"/>
                            <w:b/>
                            <w:sz w:val="22"/>
                          </w:rPr>
                          <w:t xml:space="preserve">  </w:t>
                        </w:r>
                      </w:p>
                    </w:txbxContent>
                  </v:textbox>
                </v:rect>
                <v:shape id="Shape 253" o:spid="_x0000_s1113" style="position:absolute;left:57969;top:11661;width:1145;height:193;visibility:visible;mso-wrap-style:square;v-text-anchor:top" coordsize="114550,19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" path="m9581,r95388,c110268,,114550,4293,114550,9608v,5314,-4282,9607,-9581,9607l9581,19215c4281,19215,,14922,,9608,,4293,4281,,9581,xe" fillcolor="#22a1e2" stroked="f" strokeweight="0">
                  <v:stroke miterlimit="83231f" joinstyle="miter"/>
                  <v:path arrowok="t" textboxrect="0,0,114550,19215"/>
                </v:shape>
                <v:shape id="Shape 254" o:spid="_x0000_s1114" style="position:absolute;left:64995;top:11685;width:1146;height:192;visibility:visible;mso-wrap-style:square;v-text-anchor:top" coordsize="114565,19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" path="m9581,r95403,c110269,,114565,4308,114565,9608v,5299,-4296,9607,-9581,9607l9581,19215c4282,19215,,14907,,9608,,4308,4282,,9581,xe" fillcolor="#22a1e2" stroked="f" strokeweight="0">
                  <v:stroke miterlimit="83231f" joinstyle="miter"/>
                  <v:path arrowok="t" textboxrect="0,0,114565,19215"/>
                </v:shape>
                <v:shape id="Shape 255" o:spid="_x0000_s1115" style="position:absolute;left:64624;top:9782;width:1058;height:649;visibility:visible;mso-wrap-style:square;v-text-anchor:top" coordsize="105867,64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" path="m97671,704v2347,703,4424,2306,5682,4640c105867,10013,104131,15853,99475,18360l15494,63771v-1452,780,-3009,1141,-4551,1141c7545,64912,4237,63080,2515,59868,,55184,1751,49374,6407,46852l90374,1456c92708,195,95324,,97671,704xe" fillcolor="#22a1e2" stroked="f" strokeweight="0">
                  <v:stroke miterlimit="83231f" joinstyle="miter"/>
                  <v:path arrowok="t" textboxrect="0,0,105867,64912"/>
                </v:shape>
                <v:shape id="Shape 256" o:spid="_x0000_s1116" style="position:absolute;left:63391;top:8149;width:670;height:1039;visibility:visible;mso-wrap-style:square;v-text-anchor:top" coordsize="66960,1038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" path="m53257,711c55606,,58226,188,60553,1441v4656,2507,6407,8332,3907,13001l19386,98764v-1737,3213,-5030,5059,-8458,5059c9401,103823,7859,103448,6422,102682,1751,100175,,94350,2500,89667l47589,5374c48832,3033,50909,1422,53257,711xe" fillcolor="#22a1e2" stroked="f" strokeweight="0">
                  <v:stroke miterlimit="83231f" joinstyle="miter"/>
                  <v:path arrowok="t" textboxrect="0,0,66960,103823"/>
                </v:shape>
                <v:shape id="Shape 257" o:spid="_x0000_s1117" style="position:absolute;left:58278;top:9694;width:1059;height:649;visibility:visible;mso-wrap-style:square;v-text-anchor:top" coordsize="105852,649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" path="m8183,707c10532,,13151,191,15494,1452l99460,46834v4656,2522,6392,8361,3893,13030c101601,63077,98308,64908,94895,64908v-1527,,-3084,-375,-4536,-1156l6392,18371c1737,15864,,10024,2500,5355,3758,3021,5835,1415,8183,707xe" fillcolor="#22a1e2" stroked="f" strokeweight="0">
                  <v:stroke miterlimit="83231f" joinstyle="miter"/>
                  <v:path arrowok="t" textboxrect="0,0,105852,64908"/>
                </v:shape>
                <v:shape id="Shape 258" o:spid="_x0000_s1118" style="position:absolute;left:59900;top:8062;width:669;height:1038;visibility:visible;mso-wrap-style:square;v-text-anchor:top" coordsize="66975,1038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" path="m13710,709v2349,710,4426,2316,5676,4650l64475,89682v2500,4684,749,10493,-3922,13015c59116,103463,57574,103838,56032,103838v-3413,,-6721,-1846,-8443,-5074l2500,14457c,9773,1751,3948,6407,1441,8742,188,11362,,13710,709xe" fillcolor="#22a1e2" stroked="f" strokeweight="0">
                  <v:stroke miterlimit="83231f" joinstyle="miter"/>
                  <v:path arrowok="t" textboxrect="0,0,66975,103838"/>
                </v:shape>
                <v:shape id="Shape 259" o:spid="_x0000_s1119" style="position:absolute;left:61979;top:7673;width:195;height:1147;visibility:visible;mso-wrap-style:square;v-text-anchor:top" coordsize="19453,114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" path="m9611,r535,l16663,2732v1727,1745,2790,4151,2783,6801l19176,105189v-15,5299,-4296,9578,-9580,9578c9596,114767,9580,114767,9580,114767,4281,114752,,110443,15,105144l284,9473c292,6830,1366,4436,3099,2702l9611,xe" fillcolor="#22a1e2" stroked="f" strokeweight="0">
                  <v:stroke miterlimit="83231f" joinstyle="miter"/>
                  <v:path arrowok="t" textboxrect="0,0,19453,114767"/>
                </v:shape>
                <v:shape id="Shape 260" o:spid="_x0000_s1120" style="position:absolute;left:60367;top:10824;width:1173;height:3571;visibility:visible;mso-wrap-style:square;v-text-anchor:top" coordsize="117329,357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" path="m113068,r4261,182l117329,19781r-848,-866c116466,18915,116436,18915,116421,18915v-5808,1036,-17679,24605,-15135,53503c102215,83061,105628,98148,116736,108177r593,-656l117329,131916,80838,148634r36491,135014l117329,357070,62275,153408v-25359,5374,-47335,5689,-51976,5689c9925,159097,9656,159097,9521,159097,4221,159037,,154699,45,149400v60,-5315,4506,-9653,9671,-9518c10554,139897,64371,140077,100867,119646,90403,108747,83877,93270,82200,74099,79385,42154,91377,3858,113068,xe" fillcolor="#22a1e2" stroked="f" strokeweight="0">
                  <v:stroke miterlimit="83231f" joinstyle="miter"/>
                  <v:path arrowok="t" textboxrect="0,0,117329,357070"/>
                </v:shape>
                <v:shape id="Shape 261" o:spid="_x0000_s1121" style="position:absolute;left:61540;top:13661;width:292;height:1148;visibility:visible;mso-wrap-style:square;v-text-anchor:top" coordsize="29151,1148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" path="m,l27774,102761v1377,5119,-1647,10388,-6751,11770c20184,114771,19346,114876,18523,114876v-4222,,-8099,-2807,-9237,-7101l,73422,,xe" fillcolor="#22a1e2" stroked="f" strokeweight="0">
                  <v:stroke miterlimit="83231f" joinstyle="miter"/>
                  <v:path arrowok="t" textboxrect="0,0,29151,114876"/>
                </v:shape>
                <v:shape id="Shape 262" o:spid="_x0000_s1122" style="position:absolute;left:62314;top:13634;width:295;height:1162;visibility:visible;mso-wrap-style:square;v-text-anchor:top" coordsize="29490,1161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" path="m29490,r,73498l19895,109014v-1167,4278,-5030,7101,-9251,7101c9806,116115,8967,115994,8129,115769,3024,114388,,109104,1392,103985l29490,xe" fillcolor="#22a1e2" stroked="f" strokeweight="0">
                  <v:stroke miterlimit="83231f" joinstyle="miter"/>
                  <v:path arrowok="t" textboxrect="0,0,29490,116115"/>
                </v:shape>
                <v:shape id="Shape 263" o:spid="_x0000_s1123" style="position:absolute;left:61540;top:10812;width:1069;height:1393;visibility:visible;mso-wrap-style:square;v-text-anchor:top" coordsize="106829,1393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" path="m103851,1306r2978,1626l106829,24460r-5208,-4074c101606,20386,101591,20386,101561,20386v-1407,,-7320,4609,-11302,27292c86157,70962,90333,89381,103013,103973r3816,3680l106829,135377r-22019,3934l30409,139146v-11212,,-21287,-2147,-29970,-6215l,133132,,108737r5664,-6250c16756,88135,19211,70301,13208,48008,10087,36404,6869,29435,4283,25366l,20997,,1398r4485,192c13725,4165,24032,14498,31711,42994v7575,28118,3907,52107,-10898,71292c19690,115728,18508,117139,17295,118505v3922,915,8279,1426,13144,1426l84839,120096v2306,,4506,-120,6602,-330c90453,118745,89480,117679,88552,116598,72070,97623,66292,73304,71382,44330,78043,6410,92684,,103851,1306xe" fillcolor="#22a1e2" stroked="f" strokeweight="0">
                  <v:stroke miterlimit="83231f" joinstyle="miter"/>
                  <v:path arrowok="t" textboxrect="0,0,106829,139311"/>
                </v:shape>
                <v:shape id="Shape 264" o:spid="_x0000_s1124" style="position:absolute;left:62609;top:10841;width:1197;height:3528;visibility:visible;mso-wrap-style:square;v-text-anchor:top" coordsize="119761,352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" path="m,l13666,7462c28769,22727,38579,54106,37097,79844v-974,16784,-6452,30370,-15674,40007c29537,123889,38264,126967,46977,129339v1362,465,4955,1276,6107,1531c82156,137670,109177,136860,109641,136845v5195,-240,9730,3948,9925,9247c119761,151391,115629,155850,110344,156045v-1930,60,-26915,826,-55792,-5179l,352795,,279297,35989,146107c24806,142654,13639,138031,3519,131816l,132445,,104721r4762,4592c12726,102933,17142,92725,17965,78733,19267,56193,10246,33543,2156,23215l,21528,,xe" fillcolor="#22a1e2" stroked="f" strokeweight="0">
                  <v:stroke miterlimit="83231f" joinstyle="miter"/>
                  <v:path arrowok="t" textboxrect="0,0,119761,352795"/>
                </v:shape>
                <v:shape id="Shape 265" o:spid="_x0000_s1125" style="position:absolute;left:60898;top:15678;width:2315;height:465;visibility:visible;mso-wrap-style:square;v-text-anchor:top" coordsize="231480,464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" path="m,l19401,v3114,16453,11332,27232,18413,27232l193681,27232v7080,,15299,-10779,18413,-27232l231480,v-3997,27037,-19267,46447,-37799,46447l37814,46447c19281,46447,3997,27037,,xe" fillcolor="#22a1e2" stroked="f" strokeweight="0">
                  <v:stroke miterlimit="83231f" joinstyle="miter"/>
                  <v:path arrowok="t" textboxrect="0,0,231480,46447"/>
                </v:shape>
                <v:shape id="Shape 266" o:spid="_x0000_s1126" style="position:absolute;left:59416;top:9086;width:2649;height:6677;visibility:visible;mso-wrap-style:square;v-text-anchor:top" coordsize="264907,6676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" path="m264863,r44,5l264907,19220r-44,-5c129385,19215,19162,129734,19162,265592v,87851,47260,169711,123351,213636c145493,480940,147319,484107,147319,487545r,68244l264907,555789r,19216l146705,575005r,21632l264907,596637r,19215l146705,615852r,23194c146705,644150,152528,648459,159415,648459r105492,l264907,667674r-105492,c141840,667674,127544,654824,127544,639046r,-71232c127544,566658,127783,565577,128157,564541r,-71502c48966,445061,,358442,,265592,,119135,118831,,264863,xe" fillcolor="#1c3d86" stroked="f" strokeweight="0">
                  <v:stroke miterlimit="83231f" joinstyle="miter"/>
                  <v:path arrowok="t" textboxrect="0,0,264907,667674"/>
                </v:shape>
                <v:shape id="Shape 267" o:spid="_x0000_s1127" style="position:absolute;left:62065;top:9086;width:2648;height:6677;visibility:visible;mso-wrap-style:square;v-text-anchor:top" coordsize="264803,667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" path="m,l53267,5401c173846,30206,264803,137438,264803,265588v,92849,-48952,179483,-128143,227447l136660,562360v434,1096,704,2267,704,3528l137364,639041v,15778,-14311,28628,-31886,28628l,667669,,648454r105478,c112379,648454,118202,644146,118202,639041r,-23193l,615848,,596633r118202,l118202,575000,,575000,,555785r117499,l117499,487540v,-3437,1841,-6605,4805,-8316c198381,435299,245641,353453,245641,265588,245641,146711,161263,47236,49409,24225l,19215,,xe" fillcolor="#1c3d86" stroked="f" strokeweight="0">
                  <v:stroke miterlimit="83231f" joinstyle="miter"/>
                  <v:path arrowok="t" textboxrect="0,0,264803,667669"/>
                </v:shape>
                <v:shape id="Picture 1841" o:spid="_x0000_s1128" type="#_x0000_t75" style="position:absolute;left:71678;top:100959;width:3749;height:59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">
                  <v:imagedata r:id="rId27" o:title=""/>
                </v:shape>
                <v:rect id="Rectangle 270" o:spid="_x0000_s1129" style="position:absolute;left:9387;top:17440;width:56620;height:79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" filled="f" stroked="f">
                  <v:textbox inset="0,0,0,0">
                    <w:txbxContent>
                      <w:p w14:paraId="7E106DE2" w14:textId="77777777" w:rsidR="00FB7D27" w:rsidRDefault="00416FC0" w:rsidP="00276AFE">
                        <w:pPr>
                          <w:spacing w:after="160" w:line="259" w:lineRule="auto"/>
                          <w:ind w:left="0" w:firstLine="0"/>
                          <w:jc w:val="left"/>
                          <w:rPr>
                            <w:lang w:val="en-GB"/>
                          </w:rPr>
                        </w:pPr>
                        <w:r w:rsidRPr="00AC1FE8">
                          <w:rPr>
                            <w:lang w:val="en-GB"/>
                          </w:rPr>
                          <w:t>You are given the following code, to be merged into "production"-running app.</w:t>
                        </w:r>
                        <w:r w:rsidR="00276AFE">
                          <w:rPr>
                            <w:lang w:val="en-GB"/>
                          </w:rPr>
                          <w:t xml:space="preserve"> </w:t>
                        </w:r>
                      </w:p>
                      <w:p w14:paraId="6EB1B2FB" w14:textId="276F90BD" w:rsidR="00276AFE" w:rsidRPr="00AC1FE8" w:rsidRDefault="00276AFE" w:rsidP="00276AFE">
                        <w:pPr>
                          <w:spacing w:after="160" w:line="259" w:lineRule="auto"/>
                          <w:ind w:left="0" w:firstLine="0"/>
                          <w:jc w:val="left"/>
                          <w:rPr>
                            <w:lang w:val="en-GB"/>
                          </w:rPr>
                        </w:pPr>
                        <w:r w:rsidRPr="00AC1FE8">
                          <w:rPr>
                            <w:lang w:val="en-GB"/>
                          </w:rPr>
                          <w:t>Do a review (as thorough as you'd like) and provide suggestions on how to fix</w:t>
                        </w:r>
                        <w:r>
                          <w:rPr>
                            <w:lang w:val="en-GB"/>
                          </w:rPr>
                          <w:t xml:space="preserve"> </w:t>
                        </w:r>
                        <w:r w:rsidRPr="00AC1FE8">
                          <w:rPr>
                            <w:lang w:val="en-GB"/>
                          </w:rPr>
                          <w:t>the issues (if there are any).</w:t>
                        </w:r>
                      </w:p>
                      <w:p w14:paraId="322C3AE0" w14:textId="77777777" w:rsidR="00315BD8" w:rsidRPr="00AC1FE8" w:rsidRDefault="00315BD8">
                        <w:pPr>
                          <w:spacing w:after="160" w:line="259" w:lineRule="auto"/>
                          <w:ind w:left="0" w:firstLine="0"/>
                          <w:jc w:val="left"/>
                          <w:rPr>
                            <w:lang w:val="en-GB"/>
                          </w:rPr>
                        </w:pPr>
                      </w:p>
                    </w:txbxContent>
                  </v:textbox>
                </v:rect>
                <v:rect id="Rectangle 273" o:spid="_x0000_s1130" style="position:absolute;left:7623;top:7369;width:17205;height:36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ymA8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" filled="f" stroked="f">
                  <v:textbox inset="0,0,0,0">
                    <w:txbxContent>
                      <w:p w14:paraId="2D3A9CDD" w14:textId="77777777" w:rsidR="00315BD8" w:rsidRDefault="00416FC0">
                        <w:pPr>
                          <w:spacing w:after="160" w:line="259" w:lineRule="auto"/>
                          <w:ind w:left="0" w:firstLine="0"/>
                          <w:jc w:val="left"/>
                        </w:pPr>
                        <w:r>
                          <w:rPr>
                            <w:b/>
                            <w:sz w:val="32"/>
                          </w:rPr>
                          <w:t>Question 3/3</w:t>
                        </w:r>
                      </w:p>
                    </w:txbxContent>
                  </v:textbox>
                </v:rect>
                <v:shape id="Picture 1842" o:spid="_x0000_s1131" type="#_x0000_t75" style="position:absolute;left:73527;top:94670;width:1890;height:46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">
                  <v:imagedata r:id="rId28" o:title=""/>
                </v:shape>
                <w10:wrap type="topAndBottom" anchorx="page" anchory="page"/>
              </v:group>
            </w:pict>
          </mc:Fallback>
        </mc:AlternateContent>
      </w:r>
      <w:r w:rsidR="003C5E58">
        <w:rPr>
          <w:rFonts w:ascii="Calibri" w:eastAsia="Calibri" w:hAnsi="Calibri" w:cs="Calibri"/>
          <w:noProof/>
          <w:color w:val="000000"/>
          <w:sz w:val="22"/>
        </w:rPr>
        <mc:AlternateContent>
          <mc:Choice Requires="wps">
            <w:drawing>
              <wp:anchor distT="0" distB="0" distL="114300" distR="114300" simplePos="0" relativeHeight="251670528" behindDoc="0" locked="0" layoutInCell="1" allowOverlap="1" wp14:anchorId="09956093" wp14:editId="5FD3F4EF">
                <wp:simplePos x="0" y="0"/>
                <wp:positionH relativeFrom="column">
                  <wp:posOffset>280670</wp:posOffset>
                </wp:positionH>
                <wp:positionV relativeFrom="paragraph">
                  <wp:posOffset>2140585</wp:posOffset>
                </wp:positionV>
                <wp:extent cx="5356860" cy="6850380"/>
                <wp:effectExtent l="0" t="0" r="0" b="7620"/>
                <wp:wrapNone/>
                <wp:docPr id="4" name="Textfeld 4"/>
                <wp:cNvGraphicFramePr/>
                <a:graphic xmlns:a="http://schemas.openxmlformats.org/drawingml/2006/main">
                  <a:graphicData uri="http://schemas.microsoft.com/office/word/2010/wordprocessingShape">
                    <wps:wsp>
                      <wps:cNvSpPr txBox="1"/>
                      <wps:spPr>
                        <a:xfrm>
                          <a:off x="0" y="0"/>
                          <a:ext cx="5356860" cy="6850380"/>
                        </a:xfrm>
                        <a:prstGeom prst="rect">
                          <a:avLst/>
                        </a:prstGeom>
                        <a:noFill/>
                        <a:ln w="6350">
                          <a:noFill/>
                        </a:ln>
                      </wps:spPr>
                      <wps:txbx>
                        <w:txbxContent>
                          <w:p w14:paraId="57E9DBCC" w14:textId="77777777" w:rsidR="003C5E58" w:rsidRPr="00FB7D27" w:rsidRDefault="003C5E58" w:rsidP="003C5E58">
                            <w:pPr>
                              <w:pStyle w:val="Textkrper"/>
                              <w:shd w:val="clear" w:color="auto" w:fill="F2F2F2" w:themeFill="background1" w:themeFillShade="F2"/>
                              <w:rPr>
                                <w:rStyle w:val="VerbatimChar"/>
                                <w:rFonts w:eastAsiaTheme="minorEastAsia"/>
                                <w:sz w:val="22"/>
                                <w:szCs w:val="22"/>
                                <w:lang w:eastAsia="de-DE"/>
                              </w:rPr>
                            </w:pPr>
                            <w:r w:rsidRPr="00FB7D27">
                              <w:rPr>
                                <w:rStyle w:val="VerbatimChar"/>
                                <w:rFonts w:eastAsiaTheme="minorEastAsia"/>
                                <w:sz w:val="22"/>
                                <w:szCs w:val="22"/>
                                <w:lang w:eastAsia="de-DE"/>
                              </w:rPr>
                              <w:t>using System;</w:t>
                            </w:r>
                          </w:p>
                          <w:p w14:paraId="41A20703" w14:textId="77777777" w:rsidR="003C5E58" w:rsidRPr="00FB7D27" w:rsidRDefault="003C5E58" w:rsidP="003C5E58">
                            <w:pPr>
                              <w:pStyle w:val="Textkrper"/>
                              <w:shd w:val="clear" w:color="auto" w:fill="F2F2F2" w:themeFill="background1" w:themeFillShade="F2"/>
                              <w:rPr>
                                <w:rStyle w:val="VerbatimChar"/>
                                <w:rFonts w:eastAsiaTheme="minorEastAsia"/>
                                <w:sz w:val="22"/>
                                <w:szCs w:val="22"/>
                                <w:lang w:eastAsia="de-DE"/>
                              </w:rPr>
                            </w:pPr>
                            <w:r w:rsidRPr="00FB7D27">
                              <w:rPr>
                                <w:rStyle w:val="VerbatimChar"/>
                                <w:rFonts w:eastAsiaTheme="minorEastAsia"/>
                                <w:sz w:val="22"/>
                                <w:szCs w:val="22"/>
                                <w:lang w:eastAsia="de-DE"/>
                              </w:rPr>
                              <w:t>public class Class1 {</w:t>
                            </w:r>
                          </w:p>
                          <w:p w14:paraId="7FF3D920" w14:textId="77777777" w:rsidR="003C5E58" w:rsidRPr="003C5E58" w:rsidRDefault="003C5E58" w:rsidP="003C5E58">
                            <w:pPr>
                              <w:pStyle w:val="SourceCode"/>
                              <w:shd w:val="clear" w:color="auto" w:fill="F2F2F2" w:themeFill="background1" w:themeFillShade="F2"/>
                              <w:rPr>
                                <w:rStyle w:val="VerbatimChar"/>
                                <w:lang w:val="en-US"/>
                              </w:rPr>
                            </w:pPr>
                            <w:r w:rsidRPr="003C5E58">
                              <w:rPr>
                                <w:rStyle w:val="VerbatimChar"/>
                                <w:lang w:val="en-US"/>
                              </w:rPr>
                              <w:t xml:space="preserve">    public static bool IsFormat(string str, string f)</w:t>
                            </w:r>
                            <w:r w:rsidRPr="003C5E58">
                              <w:rPr>
                                <w:lang w:val="en-US"/>
                              </w:rPr>
                              <w:br/>
                            </w:r>
                            <w:r w:rsidRPr="003C5E58">
                              <w:rPr>
                                <w:rStyle w:val="VerbatimChar"/>
                                <w:lang w:val="en-US"/>
                              </w:rPr>
                              <w:t xml:space="preserve">    {</w:t>
                            </w:r>
                            <w:r w:rsidRPr="003C5E58">
                              <w:rPr>
                                <w:lang w:val="en-US"/>
                              </w:rPr>
                              <w:br/>
                            </w:r>
                            <w:r w:rsidRPr="003C5E58">
                              <w:rPr>
                                <w:rStyle w:val="VerbatimChar"/>
                                <w:lang w:val="en-US"/>
                              </w:rPr>
                              <w:t xml:space="preserve">        var allowedDict = new Dictionary&lt;string, bool&gt;()</w:t>
                            </w:r>
                            <w:r w:rsidRPr="003C5E58">
                              <w:rPr>
                                <w:lang w:val="en-US"/>
                              </w:rPr>
                              <w:br/>
                            </w:r>
                            <w:r w:rsidRPr="003C5E58">
                              <w:rPr>
                                <w:rStyle w:val="VerbatimChar"/>
                                <w:lang w:val="en-US"/>
                              </w:rPr>
                              <w:t xml:space="preserve">        {</w:t>
                            </w:r>
                            <w:r w:rsidRPr="003C5E58">
                              <w:rPr>
                                <w:lang w:val="en-US"/>
                              </w:rPr>
                              <w:br/>
                            </w:r>
                            <w:r w:rsidRPr="003C5E58">
                              <w:rPr>
                                <w:rStyle w:val="VerbatimChar"/>
                                <w:lang w:val="en-US"/>
                              </w:rPr>
                              <w:t xml:space="preserve">            { "number",true},</w:t>
                            </w:r>
                            <w:r w:rsidRPr="003C5E58">
                              <w:rPr>
                                <w:lang w:val="en-US"/>
                              </w:rPr>
                              <w:br/>
                            </w:r>
                            <w:r w:rsidRPr="003C5E58">
                              <w:rPr>
                                <w:rStyle w:val="VerbatimChar"/>
                                <w:lang w:val="en-US"/>
                              </w:rPr>
                              <w:t xml:space="preserve">            { "date",true},</w:t>
                            </w:r>
                            <w:r w:rsidRPr="003C5E58">
                              <w:rPr>
                                <w:lang w:val="en-US"/>
                              </w:rPr>
                              <w:br/>
                            </w:r>
                            <w:r w:rsidRPr="003C5E58">
                              <w:rPr>
                                <w:rStyle w:val="VerbatimChar"/>
                                <w:lang w:val="en-US"/>
                              </w:rPr>
                              <w:t xml:space="preserve">            { "timespan",true}</w:t>
                            </w:r>
                            <w:r w:rsidRPr="003C5E58">
                              <w:rPr>
                                <w:lang w:val="en-US"/>
                              </w:rPr>
                              <w:br/>
                            </w:r>
                            <w:r w:rsidRPr="003C5E58">
                              <w:rPr>
                                <w:rStyle w:val="VerbatimChar"/>
                                <w:lang w:val="en-US"/>
                              </w:rPr>
                              <w:t xml:space="preserve">        };</w:t>
                            </w:r>
                            <w:r w:rsidRPr="003C5E58">
                              <w:rPr>
                                <w:lang w:val="en-US"/>
                              </w:rPr>
                              <w:br/>
                            </w:r>
                            <w:r w:rsidRPr="003C5E58">
                              <w:rPr>
                                <w:lang w:val="en-US"/>
                              </w:rPr>
                              <w:br/>
                            </w:r>
                            <w:r w:rsidRPr="003C5E58">
                              <w:rPr>
                                <w:rStyle w:val="VerbatimChar"/>
                                <w:lang w:val="en-US"/>
                              </w:rPr>
                              <w:t xml:space="preserve">        int isNotAllowed = 0;</w:t>
                            </w:r>
                            <w:r w:rsidRPr="003C5E58">
                              <w:rPr>
                                <w:lang w:val="en-US"/>
                              </w:rPr>
                              <w:br/>
                            </w:r>
                            <w:r w:rsidRPr="003C5E58">
                              <w:rPr>
                                <w:rStyle w:val="VerbatimChar"/>
                                <w:lang w:val="en-US"/>
                              </w:rPr>
                              <w:t xml:space="preserve">        for (var i = 1; i &lt; allowedDict.Count; i++)</w:t>
                            </w:r>
                            <w:r w:rsidRPr="003C5E58">
                              <w:rPr>
                                <w:lang w:val="en-US"/>
                              </w:rPr>
                              <w:br/>
                            </w:r>
                            <w:r w:rsidRPr="003C5E58">
                              <w:rPr>
                                <w:rStyle w:val="VerbatimChar"/>
                                <w:lang w:val="en-US"/>
                              </w:rPr>
                              <w:t xml:space="preserve">        {</w:t>
                            </w:r>
                            <w:r w:rsidRPr="003C5E58">
                              <w:rPr>
                                <w:lang w:val="en-US"/>
                              </w:rPr>
                              <w:br/>
                            </w:r>
                            <w:r w:rsidRPr="003C5E58">
                              <w:rPr>
                                <w:rStyle w:val="VerbatimChar"/>
                                <w:lang w:val="en-US"/>
                              </w:rPr>
                              <w:t xml:space="preserve">            if (f == allowedDict.Keys.ToArray()[i - 1])</w:t>
                            </w:r>
                            <w:r w:rsidRPr="003C5E58">
                              <w:rPr>
                                <w:lang w:val="en-US"/>
                              </w:rPr>
                              <w:br/>
                            </w:r>
                            <w:r w:rsidRPr="003C5E58">
                              <w:rPr>
                                <w:rStyle w:val="VerbatimChar"/>
                                <w:lang w:val="en-US"/>
                              </w:rPr>
                              <w:t xml:space="preserve">            {</w:t>
                            </w:r>
                            <w:r w:rsidRPr="003C5E58">
                              <w:rPr>
                                <w:lang w:val="en-US"/>
                              </w:rPr>
                              <w:br/>
                            </w:r>
                            <w:r w:rsidRPr="003C5E58">
                              <w:rPr>
                                <w:rStyle w:val="VerbatimChar"/>
                                <w:lang w:val="en-US"/>
                              </w:rPr>
                              <w:t xml:space="preserve">                isNotAllowed |= 1 &lt;&lt; i;</w:t>
                            </w:r>
                            <w:r w:rsidRPr="003C5E58">
                              <w:rPr>
                                <w:lang w:val="en-US"/>
                              </w:rPr>
                              <w:br/>
                            </w:r>
                            <w:r w:rsidRPr="003C5E58">
                              <w:rPr>
                                <w:rStyle w:val="VerbatimChar"/>
                                <w:lang w:val="en-US"/>
                              </w:rPr>
                              <w:t xml:space="preserve">            }</w:t>
                            </w:r>
                            <w:r w:rsidRPr="003C5E58">
                              <w:rPr>
                                <w:lang w:val="en-US"/>
                              </w:rPr>
                              <w:br/>
                            </w:r>
                            <w:r w:rsidRPr="003C5E58">
                              <w:rPr>
                                <w:rStyle w:val="VerbatimChar"/>
                                <w:lang w:val="en-US"/>
                              </w:rPr>
                              <w:t xml:space="preserve">        }</w:t>
                            </w:r>
                            <w:r w:rsidRPr="003C5E58">
                              <w:rPr>
                                <w:lang w:val="en-US"/>
                              </w:rPr>
                              <w:br/>
                            </w:r>
                            <w:r w:rsidRPr="003C5E58">
                              <w:rPr>
                                <w:lang w:val="en-US"/>
                              </w:rPr>
                              <w:br/>
                            </w:r>
                            <w:r w:rsidRPr="003C5E58">
                              <w:rPr>
                                <w:rStyle w:val="VerbatimChar"/>
                                <w:lang w:val="en-US"/>
                              </w:rPr>
                              <w:t xml:space="preserve">        if (isNotAllowed &gt; 0)</w:t>
                            </w:r>
                            <w:r w:rsidRPr="003C5E58">
                              <w:rPr>
                                <w:lang w:val="en-US"/>
                              </w:rPr>
                              <w:br/>
                            </w:r>
                            <w:r w:rsidRPr="003C5E58">
                              <w:rPr>
                                <w:rStyle w:val="VerbatimChar"/>
                                <w:lang w:val="en-US"/>
                              </w:rPr>
                              <w:t xml:space="preserve">            throw new Exception("Format not allowed.");</w:t>
                            </w:r>
                            <w:r w:rsidRPr="003C5E58">
                              <w:rPr>
                                <w:lang w:val="en-US"/>
                              </w:rPr>
                              <w:br/>
                            </w:r>
                            <w:r w:rsidRPr="003C5E58">
                              <w:rPr>
                                <w:lang w:val="en-US"/>
                              </w:rPr>
                              <w:br/>
                            </w:r>
                            <w:r w:rsidRPr="003C5E58">
                              <w:rPr>
                                <w:rStyle w:val="VerbatimChar"/>
                                <w:lang w:val="en-US"/>
                              </w:rPr>
                              <w:t xml:space="preserve">        if (f.ToLower() == "number")</w:t>
                            </w:r>
                            <w:r w:rsidRPr="003C5E58">
                              <w:rPr>
                                <w:lang w:val="en-US"/>
                              </w:rPr>
                              <w:br/>
                            </w:r>
                            <w:r w:rsidRPr="003C5E58">
                              <w:rPr>
                                <w:rStyle w:val="VerbatimChar"/>
                                <w:lang w:val="en-US"/>
                              </w:rPr>
                              <w:t xml:space="preserve">            return Int32.TryParse(str, out var _);</w:t>
                            </w:r>
                            <w:r w:rsidRPr="003C5E58">
                              <w:rPr>
                                <w:lang w:val="en-US"/>
                              </w:rPr>
                              <w:br/>
                            </w:r>
                            <w:r w:rsidRPr="003C5E58">
                              <w:rPr>
                                <w:rStyle w:val="VerbatimChar"/>
                                <w:lang w:val="en-US"/>
                              </w:rPr>
                              <w:t xml:space="preserve">        else if (f.ToLower() == "date")</w:t>
                            </w:r>
                            <w:r w:rsidRPr="003C5E58">
                              <w:rPr>
                                <w:lang w:val="en-US"/>
                              </w:rPr>
                              <w:br/>
                            </w:r>
                            <w:r w:rsidRPr="003C5E58">
                              <w:rPr>
                                <w:rStyle w:val="VerbatimChar"/>
                                <w:lang w:val="en-US"/>
                              </w:rPr>
                              <w:t xml:space="preserve">            return DateTime.TryParse(str, out var _);</w:t>
                            </w:r>
                            <w:r w:rsidRPr="003C5E58">
                              <w:rPr>
                                <w:lang w:val="en-US"/>
                              </w:rPr>
                              <w:br/>
                            </w:r>
                            <w:r w:rsidRPr="003C5E58">
                              <w:rPr>
                                <w:rStyle w:val="VerbatimChar"/>
                                <w:lang w:val="en-US"/>
                              </w:rPr>
                              <w:t xml:space="preserve">        else if (f.ToLower() == "timespan")</w:t>
                            </w:r>
                            <w:r w:rsidRPr="00FB7D27">
                              <w:rPr>
                                <w:rStyle w:val="VerbatimChar"/>
                              </w:rPr>
                              <w:br/>
                            </w:r>
                            <w:r w:rsidRPr="003C5E58">
                              <w:rPr>
                                <w:rStyle w:val="VerbatimChar"/>
                                <w:lang w:val="en-US"/>
                              </w:rPr>
                              <w:t xml:space="preserve">            return DateTime.TryParse(str, out var _);</w:t>
                            </w:r>
                            <w:r w:rsidRPr="00FB7D27">
                              <w:rPr>
                                <w:rStyle w:val="VerbatimChar"/>
                              </w:rPr>
                              <w:br/>
                            </w:r>
                            <w:r w:rsidRPr="00FB7D27">
                              <w:rPr>
                                <w:rStyle w:val="VerbatimChar"/>
                                <w:lang w:val="en-US"/>
                              </w:rPr>
                              <w:br/>
                            </w:r>
                            <w:r w:rsidRPr="003C5E58">
                              <w:rPr>
                                <w:rStyle w:val="VerbatimChar"/>
                                <w:lang w:val="en-US"/>
                              </w:rPr>
                              <w:t xml:space="preserve">        throw new Exception("Unknown format.");</w:t>
                            </w:r>
                            <w:r w:rsidRPr="00FB7D27">
                              <w:rPr>
                                <w:rStyle w:val="VerbatimChar"/>
                                <w:lang w:val="en-US"/>
                              </w:rPr>
                              <w:br/>
                            </w:r>
                            <w:r w:rsidRPr="003C5E58">
                              <w:rPr>
                                <w:rStyle w:val="VerbatimChar"/>
                                <w:lang w:val="en-US"/>
                              </w:rPr>
                              <w:t xml:space="preserve">    }</w:t>
                            </w:r>
                          </w:p>
                          <w:p w14:paraId="48DD9510" w14:textId="77777777" w:rsidR="003C5E58" w:rsidRPr="003C5E58" w:rsidRDefault="003C5E58" w:rsidP="003C5E58">
                            <w:pPr>
                              <w:pStyle w:val="SourceCode"/>
                              <w:shd w:val="clear" w:color="auto" w:fill="F2F2F2" w:themeFill="background1" w:themeFillShade="F2"/>
                              <w:rPr>
                                <w:rStyle w:val="VerbatimChar"/>
                                <w:lang w:val="en-US"/>
                              </w:rPr>
                            </w:pPr>
                          </w:p>
                          <w:p w14:paraId="77AC6B23" w14:textId="33645794" w:rsidR="003C5E58" w:rsidRDefault="003C5E58" w:rsidP="003C5E58">
                            <w:pPr>
                              <w:pStyle w:val="FirstParagraph"/>
                              <w:shd w:val="clear" w:color="auto" w:fill="F2F2F2" w:themeFill="background1" w:themeFillShade="F2"/>
                              <w:rPr>
                                <w:rStyle w:val="VerbatimChar"/>
                                <w:rFonts w:eastAsiaTheme="minorEastAsia"/>
                                <w:sz w:val="22"/>
                                <w:szCs w:val="22"/>
                                <w:lang w:eastAsia="de-DE"/>
                              </w:rPr>
                            </w:pPr>
                            <w:r w:rsidRPr="00FB7D27">
                              <w:rPr>
                                <w:rStyle w:val="VerbatimChar"/>
                                <w:rFonts w:eastAsiaTheme="minorEastAsia"/>
                                <w:sz w:val="22"/>
                                <w:szCs w:val="22"/>
                                <w:lang w:eastAsia="de-DE"/>
                              </w:rPr>
                              <w:t>}</w:t>
                            </w:r>
                          </w:p>
                          <w:p w14:paraId="2B809F29" w14:textId="77777777" w:rsidR="00FB7D27" w:rsidRPr="00FB7D27" w:rsidRDefault="00FB7D27" w:rsidP="00FB7D27">
                            <w:pPr>
                              <w:pStyle w:val="Textkrper"/>
                              <w:rPr>
                                <w:rStyle w:val="VerbatimChar"/>
                                <w:rFonts w:eastAsiaTheme="minorEastAsia"/>
                                <w:sz w:val="22"/>
                                <w:szCs w:val="22"/>
                                <w:lang w:eastAsia="de-DE"/>
                              </w:rPr>
                            </w:pPr>
                          </w:p>
                          <w:p w14:paraId="0A7F9336" w14:textId="77777777" w:rsidR="003C5E58" w:rsidRDefault="003C5E58">
                            <w:pPr>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9956093" id="Textfeld 4" o:spid="_x0000_s1132" type="#_x0000_t202" style="position:absolute;left:0;text-align:left;margin-left:22.1pt;margin-top:168.55pt;width:421.8pt;height:539.4pt;z-index:251670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" filled="f" stroked="f" strokeweight=".5pt">
                <v:textbox>
                  <w:txbxContent>
                    <w:p w14:paraId="57E9DBCC" w14:textId="77777777" w:rsidR="003C5E58" w:rsidRPr="00FB7D27" w:rsidRDefault="003C5E58" w:rsidP="003C5E58">
                      <w:pPr>
                        <w:pStyle w:val="Textkrper"/>
                        <w:shd w:val="clear" w:color="auto" w:fill="F2F2F2" w:themeFill="background1" w:themeFillShade="F2"/>
                        <w:rPr>
                          <w:rStyle w:val="VerbatimChar"/>
                          <w:rFonts w:eastAsiaTheme="minorEastAsia"/>
                          <w:sz w:val="22"/>
                          <w:szCs w:val="22"/>
                          <w:lang w:eastAsia="de-DE"/>
                        </w:rPr>
                      </w:pPr>
                      <w:r w:rsidRPr="00FB7D27">
                        <w:rPr>
                          <w:rStyle w:val="VerbatimChar"/>
                          <w:rFonts w:eastAsiaTheme="minorEastAsia"/>
                          <w:sz w:val="22"/>
                          <w:szCs w:val="22"/>
                          <w:lang w:eastAsia="de-DE"/>
                        </w:rPr>
                        <w:t>using System;</w:t>
                      </w:r>
                    </w:p>
                    <w:p w14:paraId="41A20703" w14:textId="77777777" w:rsidR="003C5E58" w:rsidRPr="00FB7D27" w:rsidRDefault="003C5E58" w:rsidP="003C5E58">
                      <w:pPr>
                        <w:pStyle w:val="Textkrper"/>
                        <w:shd w:val="clear" w:color="auto" w:fill="F2F2F2" w:themeFill="background1" w:themeFillShade="F2"/>
                        <w:rPr>
                          <w:rStyle w:val="VerbatimChar"/>
                          <w:rFonts w:eastAsiaTheme="minorEastAsia"/>
                          <w:sz w:val="22"/>
                          <w:szCs w:val="22"/>
                          <w:lang w:eastAsia="de-DE"/>
                        </w:rPr>
                      </w:pPr>
                      <w:r w:rsidRPr="00FB7D27">
                        <w:rPr>
                          <w:rStyle w:val="VerbatimChar"/>
                          <w:rFonts w:eastAsiaTheme="minorEastAsia"/>
                          <w:sz w:val="22"/>
                          <w:szCs w:val="22"/>
                          <w:lang w:eastAsia="de-DE"/>
                        </w:rPr>
                        <w:t>public class Class1 {</w:t>
                      </w:r>
                    </w:p>
                    <w:p w14:paraId="7FF3D920" w14:textId="77777777" w:rsidR="003C5E58" w:rsidRPr="003C5E58" w:rsidRDefault="003C5E58" w:rsidP="003C5E58">
                      <w:pPr>
                        <w:pStyle w:val="SourceCode"/>
                        <w:shd w:val="clear" w:color="auto" w:fill="F2F2F2" w:themeFill="background1" w:themeFillShade="F2"/>
                        <w:rPr>
                          <w:rStyle w:val="VerbatimChar"/>
                          <w:lang w:val="en-US"/>
                        </w:rPr>
                      </w:pPr>
                      <w:r w:rsidRPr="003C5E58">
                        <w:rPr>
                          <w:rStyle w:val="VerbatimChar"/>
                          <w:lang w:val="en-US"/>
                        </w:rPr>
                        <w:t xml:space="preserve">    public static bool IsFormat(string str, string f)</w:t>
                      </w:r>
                      <w:r w:rsidRPr="003C5E58">
                        <w:rPr>
                          <w:lang w:val="en-US"/>
                        </w:rPr>
                        <w:br/>
                      </w:r>
                      <w:r w:rsidRPr="003C5E58">
                        <w:rPr>
                          <w:rStyle w:val="VerbatimChar"/>
                          <w:lang w:val="en-US"/>
                        </w:rPr>
                        <w:t xml:space="preserve">    {</w:t>
                      </w:r>
                      <w:r w:rsidRPr="003C5E58">
                        <w:rPr>
                          <w:lang w:val="en-US"/>
                        </w:rPr>
                        <w:br/>
                      </w:r>
                      <w:r w:rsidRPr="003C5E58">
                        <w:rPr>
                          <w:rStyle w:val="VerbatimChar"/>
                          <w:lang w:val="en-US"/>
                        </w:rPr>
                        <w:t xml:space="preserve">        var allowedDict = new Dictionary&lt;string, bool&gt;()</w:t>
                      </w:r>
                      <w:r w:rsidRPr="003C5E58">
                        <w:rPr>
                          <w:lang w:val="en-US"/>
                        </w:rPr>
                        <w:br/>
                      </w:r>
                      <w:r w:rsidRPr="003C5E58">
                        <w:rPr>
                          <w:rStyle w:val="VerbatimChar"/>
                          <w:lang w:val="en-US"/>
                        </w:rPr>
                        <w:t xml:space="preserve">        {</w:t>
                      </w:r>
                      <w:r w:rsidRPr="003C5E58">
                        <w:rPr>
                          <w:lang w:val="en-US"/>
                        </w:rPr>
                        <w:br/>
                      </w:r>
                      <w:r w:rsidRPr="003C5E58">
                        <w:rPr>
                          <w:rStyle w:val="VerbatimChar"/>
                          <w:lang w:val="en-US"/>
                        </w:rPr>
                        <w:t xml:space="preserve">            { "number",true},</w:t>
                      </w:r>
                      <w:r w:rsidRPr="003C5E58">
                        <w:rPr>
                          <w:lang w:val="en-US"/>
                        </w:rPr>
                        <w:br/>
                      </w:r>
                      <w:r w:rsidRPr="003C5E58">
                        <w:rPr>
                          <w:rStyle w:val="VerbatimChar"/>
                          <w:lang w:val="en-US"/>
                        </w:rPr>
                        <w:t xml:space="preserve">            { "date",true},</w:t>
                      </w:r>
                      <w:r w:rsidRPr="003C5E58">
                        <w:rPr>
                          <w:lang w:val="en-US"/>
                        </w:rPr>
                        <w:br/>
                      </w:r>
                      <w:r w:rsidRPr="003C5E58">
                        <w:rPr>
                          <w:rStyle w:val="VerbatimChar"/>
                          <w:lang w:val="en-US"/>
                        </w:rPr>
                        <w:t xml:space="preserve">            { "timespan",true}</w:t>
                      </w:r>
                      <w:r w:rsidRPr="003C5E58">
                        <w:rPr>
                          <w:lang w:val="en-US"/>
                        </w:rPr>
                        <w:br/>
                      </w:r>
                      <w:r w:rsidRPr="003C5E58">
                        <w:rPr>
                          <w:rStyle w:val="VerbatimChar"/>
                          <w:lang w:val="en-US"/>
                        </w:rPr>
                        <w:t xml:space="preserve">        };</w:t>
                      </w:r>
                      <w:r w:rsidRPr="003C5E58">
                        <w:rPr>
                          <w:lang w:val="en-US"/>
                        </w:rPr>
                        <w:br/>
                      </w:r>
                      <w:r w:rsidRPr="003C5E58">
                        <w:rPr>
                          <w:lang w:val="en-US"/>
                        </w:rPr>
                        <w:br/>
                      </w:r>
                      <w:r w:rsidRPr="003C5E58">
                        <w:rPr>
                          <w:rStyle w:val="VerbatimChar"/>
                          <w:lang w:val="en-US"/>
                        </w:rPr>
                        <w:t xml:space="preserve">        int isNotAllowed = 0;</w:t>
                      </w:r>
                      <w:r w:rsidRPr="003C5E58">
                        <w:rPr>
                          <w:lang w:val="en-US"/>
                        </w:rPr>
                        <w:br/>
                      </w:r>
                      <w:r w:rsidRPr="003C5E58">
                        <w:rPr>
                          <w:rStyle w:val="VerbatimChar"/>
                          <w:lang w:val="en-US"/>
                        </w:rPr>
                        <w:t xml:space="preserve">        for (var i = 1; i &lt; allowedDict.Count; i++)</w:t>
                      </w:r>
                      <w:r w:rsidRPr="003C5E58">
                        <w:rPr>
                          <w:lang w:val="en-US"/>
                        </w:rPr>
                        <w:br/>
                      </w:r>
                      <w:r w:rsidRPr="003C5E58">
                        <w:rPr>
                          <w:rStyle w:val="VerbatimChar"/>
                          <w:lang w:val="en-US"/>
                        </w:rPr>
                        <w:t xml:space="preserve">        {</w:t>
                      </w:r>
                      <w:r w:rsidRPr="003C5E58">
                        <w:rPr>
                          <w:lang w:val="en-US"/>
                        </w:rPr>
                        <w:br/>
                      </w:r>
                      <w:r w:rsidRPr="003C5E58">
                        <w:rPr>
                          <w:rStyle w:val="VerbatimChar"/>
                          <w:lang w:val="en-US"/>
                        </w:rPr>
                        <w:t xml:space="preserve">            if (f == allowedDict.Keys.ToArray()[i - 1])</w:t>
                      </w:r>
                      <w:r w:rsidRPr="003C5E58">
                        <w:rPr>
                          <w:lang w:val="en-US"/>
                        </w:rPr>
                        <w:br/>
                      </w:r>
                      <w:r w:rsidRPr="003C5E58">
                        <w:rPr>
                          <w:rStyle w:val="VerbatimChar"/>
                          <w:lang w:val="en-US"/>
                        </w:rPr>
                        <w:t xml:space="preserve">            {</w:t>
                      </w:r>
                      <w:r w:rsidRPr="003C5E58">
                        <w:rPr>
                          <w:lang w:val="en-US"/>
                        </w:rPr>
                        <w:br/>
                      </w:r>
                      <w:r w:rsidRPr="003C5E58">
                        <w:rPr>
                          <w:rStyle w:val="VerbatimChar"/>
                          <w:lang w:val="en-US"/>
                        </w:rPr>
                        <w:t xml:space="preserve">                isNotAllowed |= 1 &lt;&lt; i;</w:t>
                      </w:r>
                      <w:r w:rsidRPr="003C5E58">
                        <w:rPr>
                          <w:lang w:val="en-US"/>
                        </w:rPr>
                        <w:br/>
                      </w:r>
                      <w:r w:rsidRPr="003C5E58">
                        <w:rPr>
                          <w:rStyle w:val="VerbatimChar"/>
                          <w:lang w:val="en-US"/>
                        </w:rPr>
                        <w:t xml:space="preserve">            }</w:t>
                      </w:r>
                      <w:r w:rsidRPr="003C5E58">
                        <w:rPr>
                          <w:lang w:val="en-US"/>
                        </w:rPr>
                        <w:br/>
                      </w:r>
                      <w:r w:rsidRPr="003C5E58">
                        <w:rPr>
                          <w:rStyle w:val="VerbatimChar"/>
                          <w:lang w:val="en-US"/>
                        </w:rPr>
                        <w:t xml:space="preserve">        }</w:t>
                      </w:r>
                      <w:r w:rsidRPr="003C5E58">
                        <w:rPr>
                          <w:lang w:val="en-US"/>
                        </w:rPr>
                        <w:br/>
                      </w:r>
                      <w:r w:rsidRPr="003C5E58">
                        <w:rPr>
                          <w:lang w:val="en-US"/>
                        </w:rPr>
                        <w:br/>
                      </w:r>
                      <w:r w:rsidRPr="003C5E58">
                        <w:rPr>
                          <w:rStyle w:val="VerbatimChar"/>
                          <w:lang w:val="en-US"/>
                        </w:rPr>
                        <w:t xml:space="preserve">        if (isNotAllowed &gt; 0)</w:t>
                      </w:r>
                      <w:r w:rsidRPr="003C5E58">
                        <w:rPr>
                          <w:lang w:val="en-US"/>
                        </w:rPr>
                        <w:br/>
                      </w:r>
                      <w:r w:rsidRPr="003C5E58">
                        <w:rPr>
                          <w:rStyle w:val="VerbatimChar"/>
                          <w:lang w:val="en-US"/>
                        </w:rPr>
                        <w:t xml:space="preserve">            throw new Exception("Format not allowed.");</w:t>
                      </w:r>
                      <w:r w:rsidRPr="003C5E58">
                        <w:rPr>
                          <w:lang w:val="en-US"/>
                        </w:rPr>
                        <w:br/>
                      </w:r>
                      <w:r w:rsidRPr="003C5E58">
                        <w:rPr>
                          <w:lang w:val="en-US"/>
                        </w:rPr>
                        <w:br/>
                      </w:r>
                      <w:r w:rsidRPr="003C5E58">
                        <w:rPr>
                          <w:rStyle w:val="VerbatimChar"/>
                          <w:lang w:val="en-US"/>
                        </w:rPr>
                        <w:t xml:space="preserve">        if (f.ToLower() == "number")</w:t>
                      </w:r>
                      <w:r w:rsidRPr="003C5E58">
                        <w:rPr>
                          <w:lang w:val="en-US"/>
                        </w:rPr>
                        <w:br/>
                      </w:r>
                      <w:r w:rsidRPr="003C5E58">
                        <w:rPr>
                          <w:rStyle w:val="VerbatimChar"/>
                          <w:lang w:val="en-US"/>
                        </w:rPr>
                        <w:t xml:space="preserve">            return Int32.TryParse(str, out var _);</w:t>
                      </w:r>
                      <w:r w:rsidRPr="003C5E58">
                        <w:rPr>
                          <w:lang w:val="en-US"/>
                        </w:rPr>
                        <w:br/>
                      </w:r>
                      <w:r w:rsidRPr="003C5E58">
                        <w:rPr>
                          <w:rStyle w:val="VerbatimChar"/>
                          <w:lang w:val="en-US"/>
                        </w:rPr>
                        <w:t xml:space="preserve">        else if (f.ToLower() == "date")</w:t>
                      </w:r>
                      <w:r w:rsidRPr="003C5E58">
                        <w:rPr>
                          <w:lang w:val="en-US"/>
                        </w:rPr>
                        <w:br/>
                      </w:r>
                      <w:r w:rsidRPr="003C5E58">
                        <w:rPr>
                          <w:rStyle w:val="VerbatimChar"/>
                          <w:lang w:val="en-US"/>
                        </w:rPr>
                        <w:t xml:space="preserve">            return DateTime.TryParse(str, out var _);</w:t>
                      </w:r>
                      <w:r w:rsidRPr="003C5E58">
                        <w:rPr>
                          <w:lang w:val="en-US"/>
                        </w:rPr>
                        <w:br/>
                      </w:r>
                      <w:r w:rsidRPr="003C5E58">
                        <w:rPr>
                          <w:rStyle w:val="VerbatimChar"/>
                          <w:lang w:val="en-US"/>
                        </w:rPr>
                        <w:t xml:space="preserve">        else if (f.ToLower() == "timespan")</w:t>
                      </w:r>
                      <w:r w:rsidRPr="00FB7D27">
                        <w:rPr>
                          <w:rStyle w:val="VerbatimChar"/>
                        </w:rPr>
                        <w:br/>
                      </w:r>
                      <w:r w:rsidRPr="003C5E58">
                        <w:rPr>
                          <w:rStyle w:val="VerbatimChar"/>
                          <w:lang w:val="en-US"/>
                        </w:rPr>
                        <w:t xml:space="preserve">            return DateTime.TryParse(str, out var _);</w:t>
                      </w:r>
                      <w:r w:rsidRPr="00FB7D27">
                        <w:rPr>
                          <w:rStyle w:val="VerbatimChar"/>
                        </w:rPr>
                        <w:br/>
                      </w:r>
                      <w:r w:rsidRPr="00FB7D27">
                        <w:rPr>
                          <w:rStyle w:val="VerbatimChar"/>
                          <w:lang w:val="en-US"/>
                        </w:rPr>
                        <w:br/>
                      </w:r>
                      <w:r w:rsidRPr="003C5E58">
                        <w:rPr>
                          <w:rStyle w:val="VerbatimChar"/>
                          <w:lang w:val="en-US"/>
                        </w:rPr>
                        <w:t xml:space="preserve">        throw new Exception("Unknown format.");</w:t>
                      </w:r>
                      <w:r w:rsidRPr="00FB7D27">
                        <w:rPr>
                          <w:rStyle w:val="VerbatimChar"/>
                          <w:lang w:val="en-US"/>
                        </w:rPr>
                        <w:br/>
                      </w:r>
                      <w:r w:rsidRPr="003C5E58">
                        <w:rPr>
                          <w:rStyle w:val="VerbatimChar"/>
                          <w:lang w:val="en-US"/>
                        </w:rPr>
                        <w:t xml:space="preserve">    }</w:t>
                      </w:r>
                    </w:p>
                    <w:p w14:paraId="48DD9510" w14:textId="77777777" w:rsidR="003C5E58" w:rsidRPr="003C5E58" w:rsidRDefault="003C5E58" w:rsidP="003C5E58">
                      <w:pPr>
                        <w:pStyle w:val="SourceCode"/>
                        <w:shd w:val="clear" w:color="auto" w:fill="F2F2F2" w:themeFill="background1" w:themeFillShade="F2"/>
                        <w:rPr>
                          <w:rStyle w:val="VerbatimChar"/>
                          <w:lang w:val="en-US"/>
                        </w:rPr>
                      </w:pPr>
                    </w:p>
                    <w:p w14:paraId="77AC6B23" w14:textId="33645794" w:rsidR="003C5E58" w:rsidRDefault="003C5E58" w:rsidP="003C5E58">
                      <w:pPr>
                        <w:pStyle w:val="FirstParagraph"/>
                        <w:shd w:val="clear" w:color="auto" w:fill="F2F2F2" w:themeFill="background1" w:themeFillShade="F2"/>
                        <w:rPr>
                          <w:rStyle w:val="VerbatimChar"/>
                          <w:rFonts w:eastAsiaTheme="minorEastAsia"/>
                          <w:sz w:val="22"/>
                          <w:szCs w:val="22"/>
                          <w:lang w:eastAsia="de-DE"/>
                        </w:rPr>
                      </w:pPr>
                      <w:r w:rsidRPr="00FB7D27">
                        <w:rPr>
                          <w:rStyle w:val="VerbatimChar"/>
                          <w:rFonts w:eastAsiaTheme="minorEastAsia"/>
                          <w:sz w:val="22"/>
                          <w:szCs w:val="22"/>
                          <w:lang w:eastAsia="de-DE"/>
                        </w:rPr>
                        <w:t>}</w:t>
                      </w:r>
                    </w:p>
                    <w:p w14:paraId="2B809F29" w14:textId="77777777" w:rsidR="00FB7D27" w:rsidRPr="00FB7D27" w:rsidRDefault="00FB7D27" w:rsidP="00FB7D27">
                      <w:pPr>
                        <w:pStyle w:val="Textkrper"/>
                        <w:rPr>
                          <w:rStyle w:val="VerbatimChar"/>
                          <w:rFonts w:eastAsiaTheme="minorEastAsia"/>
                          <w:sz w:val="22"/>
                          <w:szCs w:val="22"/>
                          <w:lang w:eastAsia="de-DE"/>
                        </w:rPr>
                      </w:pPr>
                    </w:p>
                    <w:p w14:paraId="0A7F9336" w14:textId="77777777" w:rsidR="003C5E58" w:rsidRDefault="003C5E58">
                      <w:pPr>
                        <w:ind w:left="0"/>
                      </w:pPr>
                    </w:p>
                  </w:txbxContent>
                </v:textbox>
              </v:shape>
            </w:pict>
          </mc:Fallback>
        </mc:AlternateContent>
      </w:r>
    </w:p>
    <w:sectPr w:rsidR="00315BD8">
      <w:pgSz w:w="11899" w:h="16845"/>
      <w:pgMar w:top="1561" w:right="1490" w:bottom="2207" w:left="119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 Sans">
    <w:altName w:val="Segoe UI"/>
    <w:panose1 w:val="020B0606030504020204"/>
    <w:charset w:val="00"/>
    <w:family w:val="swiss"/>
    <w:pitch w:val="variable"/>
    <w:sig w:usb0="E00002EF" w:usb1="4000205B" w:usb2="00000028" w:usb3="00000000" w:csb0="0000019F" w:csb1="00000000"/>
  </w:font>
  <w:font w:name="Consolas">
    <w:altName w:val="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15BD8"/>
    <w:rsid w:val="001A06C9"/>
    <w:rsid w:val="00246882"/>
    <w:rsid w:val="00276AFE"/>
    <w:rsid w:val="00315BD8"/>
    <w:rsid w:val="003C5E58"/>
    <w:rsid w:val="00416FC0"/>
    <w:rsid w:val="00495C7D"/>
    <w:rsid w:val="006D0DC5"/>
    <w:rsid w:val="008E05F1"/>
    <w:rsid w:val="00AC1FE8"/>
    <w:rsid w:val="00FB7D27"/>
    <w:rsid w:val="4DF831CB"/>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0C1732"/>
  <w15:docId w15:val="{BA55E7A9-7285-453C-9CDF-D2CDA026FC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DE" w:eastAsia="de-D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spacing w:after="2" w:line="280" w:lineRule="auto"/>
      <w:ind w:left="310" w:hanging="10"/>
      <w:jc w:val="both"/>
    </w:pPr>
    <w:rPr>
      <w:rFonts w:ascii="Open Sans" w:eastAsia="Open Sans" w:hAnsi="Open Sans" w:cs="Open Sans"/>
      <w:color w:val="1B48AB"/>
      <w:sz w:val="24"/>
    </w:rPr>
  </w:style>
  <w:style w:type="paragraph" w:styleId="berschrift1">
    <w:name w:val="heading 1"/>
    <w:next w:val="Standard"/>
    <w:link w:val="berschrift1Zchn"/>
    <w:uiPriority w:val="9"/>
    <w:qFormat/>
    <w:pPr>
      <w:keepNext/>
      <w:keepLines/>
      <w:spacing w:after="7"/>
      <w:ind w:left="21" w:hanging="10"/>
      <w:outlineLvl w:val="0"/>
    </w:pPr>
    <w:rPr>
      <w:rFonts w:ascii="Open Sans" w:eastAsia="Open Sans" w:hAnsi="Open Sans" w:cs="Open Sans"/>
      <w:b/>
      <w:color w:val="1B48AB"/>
      <w:sz w:val="3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link w:val="berschrift1"/>
    <w:rPr>
      <w:rFonts w:ascii="Open Sans" w:eastAsia="Open Sans" w:hAnsi="Open Sans" w:cs="Open Sans"/>
      <w:b/>
      <w:color w:val="1B48AB"/>
      <w:sz w:val="32"/>
    </w:rPr>
  </w:style>
  <w:style w:type="paragraph" w:styleId="Textkrper">
    <w:name w:val="Body Text"/>
    <w:basedOn w:val="Standard"/>
    <w:link w:val="TextkrperZchn"/>
    <w:qFormat/>
    <w:rsid w:val="003C5E58"/>
    <w:pPr>
      <w:spacing w:before="180" w:after="180" w:line="240" w:lineRule="auto"/>
      <w:ind w:left="0" w:firstLine="0"/>
      <w:jc w:val="left"/>
    </w:pPr>
    <w:rPr>
      <w:rFonts w:asciiTheme="minorHAnsi" w:eastAsiaTheme="minorHAnsi" w:hAnsiTheme="minorHAnsi" w:cstheme="minorBidi"/>
      <w:color w:val="auto"/>
      <w:szCs w:val="24"/>
      <w:lang w:val="en-US" w:eastAsia="en-US"/>
    </w:rPr>
  </w:style>
  <w:style w:type="character" w:customStyle="1" w:styleId="TextkrperZchn">
    <w:name w:val="Textkörper Zchn"/>
    <w:basedOn w:val="Absatz-Standardschriftart"/>
    <w:link w:val="Textkrper"/>
    <w:rsid w:val="003C5E58"/>
    <w:rPr>
      <w:rFonts w:eastAsiaTheme="minorHAnsi"/>
      <w:sz w:val="24"/>
      <w:szCs w:val="24"/>
      <w:lang w:val="en-US" w:eastAsia="en-US"/>
    </w:rPr>
  </w:style>
  <w:style w:type="paragraph" w:customStyle="1" w:styleId="FirstParagraph">
    <w:name w:val="First Paragraph"/>
    <w:basedOn w:val="Textkrper"/>
    <w:next w:val="Textkrper"/>
    <w:qFormat/>
    <w:rsid w:val="003C5E58"/>
  </w:style>
  <w:style w:type="character" w:customStyle="1" w:styleId="VerbatimChar">
    <w:name w:val="Verbatim Char"/>
    <w:basedOn w:val="Absatz-Standardschriftart"/>
    <w:link w:val="SourceCode"/>
    <w:rsid w:val="003C5E58"/>
    <w:rPr>
      <w:rFonts w:ascii="Consolas" w:hAnsi="Consolas"/>
    </w:rPr>
  </w:style>
  <w:style w:type="paragraph" w:customStyle="1" w:styleId="SourceCode">
    <w:name w:val="Source Code"/>
    <w:basedOn w:val="Standard"/>
    <w:link w:val="VerbatimChar"/>
    <w:rsid w:val="003C5E58"/>
    <w:pPr>
      <w:wordWrap w:val="0"/>
      <w:spacing w:after="200" w:line="240" w:lineRule="auto"/>
      <w:ind w:left="0" w:firstLine="0"/>
      <w:jc w:val="left"/>
    </w:pPr>
    <w:rPr>
      <w:rFonts w:ascii="Consolas" w:eastAsiaTheme="minorEastAsia" w:hAnsi="Consolas" w:cstheme="minorBidi"/>
      <w:color w:val="auto"/>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6.png"/><Relationship Id="rId18" Type="http://schemas.openxmlformats.org/officeDocument/2006/relationships/image" Target="media/image60.png"/><Relationship Id="rId26" Type="http://schemas.openxmlformats.org/officeDocument/2006/relationships/image" Target="media/image15.png"/><Relationship Id="rId3" Type="http://schemas.openxmlformats.org/officeDocument/2006/relationships/webSettings" Target="webSettings.xml"/><Relationship Id="rId21" Type="http://schemas.openxmlformats.org/officeDocument/2006/relationships/image" Target="media/image10.png"/><Relationship Id="rId7" Type="http://schemas.openxmlformats.org/officeDocument/2006/relationships/image" Target="media/image18.png"/><Relationship Id="rId12" Type="http://schemas.openxmlformats.org/officeDocument/2006/relationships/image" Target="media/image5.png"/><Relationship Id="rId17" Type="http://schemas.openxmlformats.org/officeDocument/2006/relationships/image" Target="media/image8.png"/><Relationship Id="rId25" Type="http://schemas.openxmlformats.org/officeDocument/2006/relationships/image" Target="media/image14.png"/><Relationship Id="rId2" Type="http://schemas.openxmlformats.org/officeDocument/2006/relationships/settings" Target="settings.xm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0.png"/><Relationship Id="rId11" Type="http://schemas.openxmlformats.org/officeDocument/2006/relationships/image" Target="media/image20.png"/><Relationship Id="rId24" Type="http://schemas.openxmlformats.org/officeDocument/2006/relationships/image" Target="media/image13.png"/><Relationship Id="rId5" Type="http://schemas.openxmlformats.org/officeDocument/2006/relationships/image" Target="media/image2.png"/><Relationship Id="rId15" Type="http://schemas.openxmlformats.org/officeDocument/2006/relationships/image" Target="media/image40.png"/><Relationship Id="rId23" Type="http://schemas.openxmlformats.org/officeDocument/2006/relationships/image" Target="media/image12.png"/><Relationship Id="rId28" Type="http://schemas.openxmlformats.org/officeDocument/2006/relationships/image" Target="media/image17.png"/><Relationship Id="rId10" Type="http://schemas.openxmlformats.org/officeDocument/2006/relationships/image" Target="media/image30.png"/><Relationship Id="rId19" Type="http://schemas.openxmlformats.org/officeDocument/2006/relationships/image" Target="media/image70.png"/><Relationship Id="rId4" Type="http://schemas.openxmlformats.org/officeDocument/2006/relationships/image" Target="media/image1.png"/><Relationship Id="rId9" Type="http://schemas.openxmlformats.org/officeDocument/2006/relationships/image" Target="media/image4.png"/><Relationship Id="rId14" Type="http://schemas.openxmlformats.org/officeDocument/2006/relationships/image" Target="media/image50.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50</Words>
  <Characters>950</Characters>
  <Application>Microsoft Office Word</Application>
  <DocSecurity>0</DocSecurity>
  <Lines>7</Lines>
  <Paragraphs>2</Paragraphs>
  <ScaleCrop>false</ScaleCrop>
  <Company/>
  <LinksUpToDate>false</LinksUpToDate>
  <CharactersWithSpaces>1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au Flach Grafik Blau Lebensmittelfarbe Test Biologie Bericht</dc:title>
  <dc:subject/>
  <dc:creator>Layla Pricken</dc:creator>
  <cp:keywords>DAFMY0MNK08,BAE7JHW8bfM</cp:keywords>
  <cp:lastModifiedBy>Anna Breithaupt</cp:lastModifiedBy>
  <cp:revision>3</cp:revision>
  <cp:lastPrinted>2022-12-16T10:15:00Z</cp:lastPrinted>
  <dcterms:created xsi:type="dcterms:W3CDTF">2022-12-16T10:45:00Z</dcterms:created>
  <dcterms:modified xsi:type="dcterms:W3CDTF">2023-01-23T13:46:00Z</dcterms:modified>
</cp:coreProperties>
</file>